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1AEE5" w14:textId="09DDD52D" w:rsidR="007D228F" w:rsidRPr="00A86C5E" w:rsidRDefault="00000000" w:rsidP="00CC368C">
      <w:pPr>
        <w:spacing w:after="629"/>
        <w:ind w:left="17" w:firstLine="0"/>
      </w:pPr>
      <w:r>
        <w:rPr>
          <w:rFonts w:ascii="Cambria" w:eastAsia="Cambria" w:hAnsi="Cambria" w:cs="Cambria"/>
          <w:sz w:val="24"/>
        </w:rPr>
        <w:t xml:space="preserve"> </w:t>
      </w:r>
      <w:r w:rsidR="00CC368C">
        <w:t xml:space="preserve">     </w:t>
      </w:r>
      <w:r w:rsidR="00A86C5E">
        <w:t xml:space="preserve">                          </w:t>
      </w:r>
      <w:r w:rsidR="00A86C5E" w:rsidRPr="00A86C5E">
        <w:t xml:space="preserve">Assunnah Whiterose Calculation Policy </w:t>
      </w:r>
    </w:p>
    <w:p w14:paraId="1AAF5A84" w14:textId="77777777" w:rsidR="007D228F" w:rsidRDefault="00000000">
      <w:pPr>
        <w:spacing w:after="0"/>
        <w:ind w:left="1773" w:firstLine="0"/>
        <w:jc w:val="center"/>
      </w:pPr>
      <w:r>
        <w:rPr>
          <w:sz w:val="44"/>
        </w:rPr>
        <w:t xml:space="preserve"> </w:t>
      </w:r>
      <w:r>
        <w:rPr>
          <w:sz w:val="44"/>
        </w:rPr>
        <w:tab/>
        <w:t xml:space="preserve"> </w:t>
      </w:r>
    </w:p>
    <w:p w14:paraId="54302CD4" w14:textId="77777777" w:rsidR="007D228F" w:rsidRDefault="00000000">
      <w:pPr>
        <w:spacing w:line="319" w:lineRule="auto"/>
        <w:ind w:left="1721"/>
      </w:pPr>
      <w:r>
        <w:t xml:space="preserve">This guidance has been developed from the White Rose Calculation Policy: working document, which was written as a guide to indicate the progression through Addition, Subtraction, Multiplication and </w:t>
      </w:r>
      <w:r>
        <w:rPr>
          <w:sz w:val="44"/>
        </w:rPr>
        <w:t xml:space="preserve"> </w:t>
      </w:r>
    </w:p>
    <w:p w14:paraId="5734A7AB" w14:textId="69B70BEC" w:rsidR="007D228F" w:rsidRDefault="00000000">
      <w:pPr>
        <w:tabs>
          <w:tab w:val="center" w:pos="2771"/>
          <w:tab w:val="center" w:pos="4154"/>
          <w:tab w:val="center" w:pos="7700"/>
        </w:tabs>
        <w:spacing w:after="353"/>
        <w:ind w:left="0" w:firstLine="0"/>
      </w:pPr>
      <w:r>
        <w:rPr>
          <w:sz w:val="22"/>
        </w:rPr>
        <w:tab/>
      </w:r>
      <w:r>
        <w:t>Division in Years 1</w:t>
      </w:r>
      <w:r>
        <w:rPr>
          <w:rFonts w:ascii="Times New Roman" w:eastAsia="Times New Roman" w:hAnsi="Times New Roman" w:cs="Times New Roman"/>
        </w:rPr>
        <w:t>–</w:t>
      </w:r>
      <w:r>
        <w:t xml:space="preserve"> 6. </w:t>
      </w:r>
      <w:r>
        <w:tab/>
      </w:r>
      <w:r>
        <w:rPr>
          <w:sz w:val="44"/>
        </w:rPr>
        <w:t xml:space="preserve"> </w:t>
      </w:r>
    </w:p>
    <w:p w14:paraId="1A111F1E" w14:textId="77777777" w:rsidR="007D228F" w:rsidRDefault="00000000">
      <w:pPr>
        <w:spacing w:after="304" w:line="357" w:lineRule="auto"/>
        <w:ind w:left="1721"/>
      </w:pPr>
      <w:r>
        <w:t>This guidance is our recommendation, in line with the Surrey Plus Maths Hub</w:t>
      </w:r>
      <w:r>
        <w:rPr>
          <w:sz w:val="44"/>
        </w:rPr>
        <w:t xml:space="preserve"> </w:t>
      </w:r>
      <w:r>
        <w:t xml:space="preserve"> Primary Subject Knowledge Enhancement Course content. </w:t>
      </w:r>
    </w:p>
    <w:p w14:paraId="1DE38D21" w14:textId="77777777" w:rsidR="007D228F" w:rsidRDefault="00000000">
      <w:pPr>
        <w:spacing w:line="389" w:lineRule="auto"/>
        <w:ind w:left="1721"/>
      </w:pPr>
      <w:r>
        <w:t>We</w:t>
      </w:r>
      <w:r>
        <w:rPr>
          <w:sz w:val="24"/>
        </w:rPr>
        <w:t xml:space="preserve"> </w:t>
      </w:r>
      <w:r>
        <w:t xml:space="preserve"> welcome any suggestions to this document and are always looking to refine and improve where </w:t>
      </w:r>
      <w:r>
        <w:rPr>
          <w:sz w:val="44"/>
        </w:rPr>
        <w:t xml:space="preserve"> </w:t>
      </w:r>
      <w:r>
        <w:t>possible. We hope you find it useful!</w:t>
      </w:r>
      <w:r>
        <w:rPr>
          <w:sz w:val="24"/>
        </w:rPr>
        <w:t xml:space="preserve"> </w:t>
      </w:r>
      <w:r>
        <w:rPr>
          <w:sz w:val="24"/>
        </w:rPr>
        <w:tab/>
      </w:r>
      <w:r>
        <w:t xml:space="preserve"> </w:t>
      </w:r>
      <w:r>
        <w:rPr>
          <w:sz w:val="44"/>
        </w:rPr>
        <w:t xml:space="preserve"> </w:t>
      </w:r>
    </w:p>
    <w:p w14:paraId="3DA9EC8D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3AE4B497" w14:textId="2E514EA0" w:rsidR="007D228F" w:rsidRDefault="00000000">
      <w:pPr>
        <w:spacing w:after="0"/>
        <w:ind w:left="0" w:firstLine="0"/>
        <w:jc w:val="both"/>
        <w:rPr>
          <w:rFonts w:ascii="Cambria" w:eastAsia="Cambria" w:hAnsi="Cambria" w:cs="Cambria"/>
          <w:sz w:val="24"/>
        </w:rPr>
      </w:pPr>
      <w:r>
        <w:rPr>
          <w:rFonts w:ascii="Cambria" w:eastAsia="Cambria" w:hAnsi="Cambria" w:cs="Cambria"/>
          <w:sz w:val="24"/>
        </w:rPr>
        <w:t xml:space="preserve"> </w:t>
      </w:r>
    </w:p>
    <w:p w14:paraId="00422D91" w14:textId="77777777" w:rsidR="00CC368C" w:rsidRDefault="00CC368C">
      <w:pPr>
        <w:spacing w:after="0"/>
        <w:ind w:left="0" w:firstLine="0"/>
        <w:jc w:val="both"/>
      </w:pPr>
    </w:p>
    <w:tbl>
      <w:tblPr>
        <w:tblStyle w:val="TableGrid"/>
        <w:tblW w:w="14740" w:type="dxa"/>
        <w:tblInd w:w="331" w:type="dxa"/>
        <w:tblCellMar>
          <w:top w:w="46" w:type="dxa"/>
          <w:right w:w="35" w:type="dxa"/>
        </w:tblCellMar>
        <w:tblLook w:val="04A0" w:firstRow="1" w:lastRow="0" w:firstColumn="1" w:lastColumn="0" w:noHBand="0" w:noVBand="1"/>
      </w:tblPr>
      <w:tblGrid>
        <w:gridCol w:w="567"/>
        <w:gridCol w:w="1416"/>
        <w:gridCol w:w="4253"/>
        <w:gridCol w:w="4253"/>
        <w:gridCol w:w="1633"/>
        <w:gridCol w:w="2618"/>
      </w:tblGrid>
      <w:tr w:rsidR="007D228F" w14:paraId="2E2BD742" w14:textId="77777777">
        <w:trPr>
          <w:trHeight w:val="463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0D6C0" w14:textId="77777777" w:rsidR="007D228F" w:rsidRDefault="00000000">
            <w:pPr>
              <w:spacing w:after="0"/>
              <w:ind w:left="85" w:firstLine="0"/>
              <w:jc w:val="center"/>
            </w:pPr>
            <w:r>
              <w:rPr>
                <w:b/>
                <w:sz w:val="22"/>
              </w:rPr>
              <w:lastRenderedPageBreak/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B720C" w14:textId="77777777" w:rsidR="007D228F" w:rsidRDefault="00000000">
            <w:pPr>
              <w:spacing w:after="0"/>
              <w:ind w:left="154" w:firstLine="0"/>
            </w:pPr>
            <w:r>
              <w:rPr>
                <w:b/>
                <w:sz w:val="28"/>
              </w:rPr>
              <w:t xml:space="preserve">Objectiv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2F838" w14:textId="77777777" w:rsidR="007D228F" w:rsidRDefault="00000000">
            <w:pPr>
              <w:spacing w:after="0"/>
              <w:ind w:left="34" w:firstLine="0"/>
              <w:jc w:val="center"/>
            </w:pPr>
            <w:r>
              <w:rPr>
                <w:b/>
                <w:sz w:val="28"/>
              </w:rPr>
              <w:t xml:space="preserve">Concret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96F95" w14:textId="77777777" w:rsidR="007D228F" w:rsidRDefault="00000000">
            <w:pPr>
              <w:spacing w:after="0"/>
              <w:ind w:left="34" w:firstLine="0"/>
              <w:jc w:val="center"/>
            </w:pPr>
            <w:r>
              <w:rPr>
                <w:b/>
                <w:sz w:val="28"/>
              </w:rPr>
              <w:t xml:space="preserve">Pictorial </w:t>
            </w: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13A8EE9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26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E8923B6" w14:textId="77777777" w:rsidR="007D228F" w:rsidRDefault="00000000">
            <w:pPr>
              <w:spacing w:after="0"/>
              <w:ind w:left="0" w:firstLine="0"/>
            </w:pPr>
            <w:r>
              <w:rPr>
                <w:b/>
                <w:sz w:val="28"/>
              </w:rPr>
              <w:t xml:space="preserve">Abstract </w:t>
            </w:r>
          </w:p>
        </w:tc>
      </w:tr>
      <w:tr w:rsidR="007D228F" w14:paraId="4E1B3B80" w14:textId="77777777">
        <w:trPr>
          <w:trHeight w:val="3930"/>
        </w:trPr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DD19F" w14:textId="77777777" w:rsidR="007D228F" w:rsidRDefault="00000000">
            <w:pPr>
              <w:spacing w:after="0"/>
              <w:ind w:left="166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A3BA31A" wp14:editId="5CED18AD">
                      <wp:extent cx="181616" cy="492926"/>
                      <wp:effectExtent l="0" t="0" r="0" b="0"/>
                      <wp:docPr id="25159" name="Group 2515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92926"/>
                                <a:chOff x="0" y="0"/>
                                <a:chExt cx="181616" cy="492926"/>
                              </a:xfrm>
                            </wpg:grpSpPr>
                            <wps:wsp>
                              <wps:cNvPr id="128" name="Rectangle 128"/>
                              <wps:cNvSpPr/>
                              <wps:spPr>
                                <a:xfrm rot="-5399999">
                                  <a:off x="-180523" y="70852"/>
                                  <a:ext cx="602597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00B6FA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1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9" name="Rectangle 129"/>
                              <wps:cNvSpPr/>
                              <wps:spPr>
                                <a:xfrm rot="-5399999">
                                  <a:off x="93977" y="-107274"/>
                                  <a:ext cx="53596" cy="24154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A959D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3BA31A" id="Group 25159" o:spid="_x0000_s1026" style="width:14.3pt;height:38.8pt;mso-position-horizontal-relative:char;mso-position-vertical-relative:line" coordsize="181616,492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">
                      <v:rect id="Rectangle 128" o:spid="_x0000_s1027" style="position:absolute;left:-180523;top:70852;width:602597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" filled="f" stroked="f">
                        <v:textbox inset="0,0,0,0">
                          <w:txbxContent>
                            <w:p w14:paraId="300B6FA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1</w:t>
                              </w:r>
                            </w:p>
                          </w:txbxContent>
                        </v:textbox>
                      </v:rect>
                      <v:rect id="Rectangle 129" o:spid="_x0000_s1028" style="position:absolute;left:93977;top:-107274;width:53596;height:24154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" filled="f" stroked="f">
                        <v:textbox inset="0,0,0,0">
                          <w:txbxContent>
                            <w:p w14:paraId="1CA959D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FA803" w14:textId="77777777" w:rsidR="007D228F" w:rsidRDefault="00000000">
            <w:pPr>
              <w:spacing w:after="0"/>
              <w:ind w:left="608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ED884FC" wp14:editId="23726CBF">
                      <wp:extent cx="155228" cy="2287550"/>
                      <wp:effectExtent l="0" t="0" r="0" b="0"/>
                      <wp:docPr id="25191" name="Group 251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2287550"/>
                                <a:chOff x="0" y="0"/>
                                <a:chExt cx="155228" cy="2287550"/>
                              </a:xfrm>
                            </wpg:grpSpPr>
                            <wps:wsp>
                              <wps:cNvPr id="130" name="Rectangle 130"/>
                              <wps:cNvSpPr/>
                              <wps:spPr>
                                <a:xfrm rot="-5399999">
                                  <a:off x="-1393856" y="687240"/>
                                  <a:ext cx="2994167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4DC8C8C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Number bonds of 5, 6, 7, 8, 9 and 10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31" name="Rectangle 131"/>
                              <wps:cNvSpPr/>
                              <wps:spPr>
                                <a:xfrm rot="-5399999">
                                  <a:off x="80322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A0CD41D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ED884FC" id="Group 25191" o:spid="_x0000_s1029" style="width:12.2pt;height:180.1pt;mso-position-horizontal-relative:char;mso-position-vertical-relative:line" coordsize="1552,22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">
                      <v:rect id="Rectangle 130" o:spid="_x0000_s1030" style="position:absolute;left:-13939;top:6873;width:29941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" filled="f" stroked="f">
                        <v:textbox inset="0,0,0,0">
                          <w:txbxContent>
                            <w:p w14:paraId="74DC8C8C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Number bonds of 5, 6, 7, 8, 9 and 10</w:t>
                              </w:r>
                            </w:p>
                          </w:txbxContent>
                        </v:textbox>
                      </v:rect>
                      <v:rect id="Rectangle 131" o:spid="_x0000_s1031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" filled="f" stroked="f">
                        <v:textbox inset="0,0,0,0">
                          <w:txbxContent>
                            <w:p w14:paraId="0A0CD41D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D6078" w14:textId="77777777" w:rsidR="007D228F" w:rsidRDefault="00000000">
            <w:pPr>
              <w:spacing w:after="211"/>
              <w:ind w:left="146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7C2B3E0" wp14:editId="037B8613">
                      <wp:extent cx="2464640" cy="675141"/>
                      <wp:effectExtent l="0" t="0" r="0" b="0"/>
                      <wp:docPr id="25272" name="Group 252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64640" cy="675141"/>
                                <a:chOff x="0" y="0"/>
                                <a:chExt cx="2464640" cy="67514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9" name="Picture 229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00556" y="0"/>
                                  <a:ext cx="1064084" cy="67514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31" name="Picture 231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47229"/>
                                  <a:ext cx="1377148" cy="5714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5272" style="width:194.066pt;height:53.1607pt;mso-position-horizontal-relative:char;mso-position-vertical-relative:line" coordsize="24646,6751">
                      <v:shape id="Picture 229" style="position:absolute;width:10640;height:6751;left:14005;top:0;" filled="f">
                        <v:imagedata r:id="rId18"/>
                      </v:shape>
                      <v:shape id="Picture 231" style="position:absolute;width:13771;height:5714;left:0;top:472;" filled="f">
                        <v:imagedata r:id="rId19"/>
                      </v:shape>
                    </v:group>
                  </w:pict>
                </mc:Fallback>
              </mc:AlternateContent>
            </w:r>
          </w:p>
          <w:p w14:paraId="59DAAC37" w14:textId="77777777" w:rsidR="007D228F" w:rsidRDefault="00000000">
            <w:pPr>
              <w:spacing w:after="173"/>
              <w:ind w:left="34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4D33762" wp14:editId="26007216">
                      <wp:extent cx="2357628" cy="947967"/>
                      <wp:effectExtent l="0" t="0" r="0" b="0"/>
                      <wp:docPr id="25273" name="Group 252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57628" cy="947967"/>
                                <a:chOff x="0" y="0"/>
                                <a:chExt cx="2357628" cy="94796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34" name="Picture 234"/>
                                <pic:cNvPicPr/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95172" y="117388"/>
                                  <a:ext cx="1362456" cy="80467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35" name="Rectangle 235"/>
                              <wps:cNvSpPr/>
                              <wps:spPr>
                                <a:xfrm>
                                  <a:off x="1086866" y="148503"/>
                                  <a:ext cx="1460599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40966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Use cubes to add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6" name="Rectangle 236"/>
                              <wps:cNvSpPr/>
                              <wps:spPr>
                                <a:xfrm>
                                  <a:off x="1086866" y="334431"/>
                                  <a:ext cx="1146223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E30835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two numbers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7" name="Rectangle 237"/>
                              <wps:cNvSpPr/>
                              <wps:spPr>
                                <a:xfrm>
                                  <a:off x="1086866" y="520359"/>
                                  <a:ext cx="1129602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2D2DF1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together as a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8" name="Rectangle 238"/>
                              <wps:cNvSpPr/>
                              <wps:spPr>
                                <a:xfrm>
                                  <a:off x="1086866" y="704763"/>
                                  <a:ext cx="1427154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66455D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group or in a bar.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9" name="Rectangle 239"/>
                              <wps:cNvSpPr/>
                              <wps:spPr>
                                <a:xfrm>
                                  <a:off x="2157096" y="704763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FD9DE2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41" name="Picture 241"/>
                                <pic:cNvPicPr/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72272" cy="94796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D33762" id="Group 25273" o:spid="_x0000_s1032" style="width:185.65pt;height:74.65pt;mso-position-horizontal-relative:char;mso-position-vertical-relative:line" coordsize="23576,9479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4" o:spid="_x0000_s1033" type="#_x0000_t75" style="position:absolute;left:9951;top:1173;width:13625;height:8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">
                        <v:imagedata r:id="rId22" o:title=""/>
                      </v:shape>
                      <v:rect id="Rectangle 235" o:spid="_x0000_s1034" style="position:absolute;left:10868;top:1485;width:1460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eQ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" filled="f" stroked="f">
                        <v:textbox inset="0,0,0,0">
                          <w:txbxContent>
                            <w:p w14:paraId="0340966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Use cubes to add </w:t>
                              </w:r>
                            </w:p>
                          </w:txbxContent>
                        </v:textbox>
                      </v:rect>
                      <v:rect id="Rectangle 236" o:spid="_x0000_s1035" style="position:absolute;left:10868;top:3344;width:11462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" filled="f" stroked="f">
                        <v:textbox inset="0,0,0,0">
                          <w:txbxContent>
                            <w:p w14:paraId="1E30835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two numbers </w:t>
                              </w:r>
                            </w:p>
                          </w:txbxContent>
                        </v:textbox>
                      </v:rect>
                      <v:rect id="Rectangle 237" o:spid="_x0000_s1036" style="position:absolute;left:10868;top:5203;width:1129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9/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" filled="f" stroked="f">
                        <v:textbox inset="0,0,0,0">
                          <w:txbxContent>
                            <w:p w14:paraId="62D2DF1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together as a </w:t>
                              </w:r>
                            </w:p>
                          </w:txbxContent>
                        </v:textbox>
                      </v:rect>
                      <v:rect id="Rectangle 238" o:spid="_x0000_s1037" style="position:absolute;left:10868;top:7047;width:14272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Eu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fEsrA1nwhGQq18AAAD//wMAUEsBAi0AFAAGAAgAAAAhANvh9svuAAAAhQEAABMAAAAAAAAAAAAA&#10;AAAAAAAAAFtDb250ZW50X1R5cGVzXS54bWxQSwECLQAUAAYACAAAACEAWvQsW78AAAAVAQAACwAA&#10;AAAAAAAAAAAAAAAfAQAAX3JlbHMvLnJlbHNQSwECLQAUAAYACAAAACEAJARLjcMAAADcAAAADwAA&#10;AAAAAAAAAAAAAAAHAgAAZHJzL2Rvd25yZXYueG1sUEsFBgAAAAADAAMAtwAAAPcCAAAAAA==&#10;" filled="f" stroked="f">
                        <v:textbox inset="0,0,0,0">
                          <w:txbxContent>
                            <w:p w14:paraId="066455D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group or in a bar.</w:t>
                              </w:r>
                            </w:p>
                          </w:txbxContent>
                        </v:textbox>
                      </v:rect>
                      <v:rect id="Rectangle 239" o:spid="_x0000_s1038" style="position:absolute;left:21570;top:7047;width:459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O4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J5Av9nwhGQ6z8AAAD//wMAUEsBAi0AFAAGAAgAAAAhANvh9svuAAAAhQEAABMAAAAAAAAA&#10;AAAAAAAAAAAAAFtDb250ZW50X1R5cGVzXS54bWxQSwECLQAUAAYACAAAACEAWvQsW78AAAAVAQAA&#10;CwAAAAAAAAAAAAAAAAAfAQAAX3JlbHMvLnJlbHNQSwECLQAUAAYACAAAACEAS0juFsYAAADcAAAA&#10;DwAAAAAAAAAAAAAAAAAHAgAAZHJzL2Rvd25yZXYueG1sUEsFBgAAAAADAAMAtwAAAPoCAAAAAA==&#10;" filled="f" stroked="f">
                        <v:textbox inset="0,0,0,0">
                          <w:txbxContent>
                            <w:p w14:paraId="1FD9DE2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241" o:spid="_x0000_s1039" type="#_x0000_t75" style="position:absolute;width:9722;height:94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">
                        <v:imagedata r:id="rId23" o:title=""/>
                      </v:shape>
                      <w10:anchorlock/>
                    </v:group>
                  </w:pict>
                </mc:Fallback>
              </mc:AlternateContent>
            </w:r>
          </w:p>
          <w:p w14:paraId="350DA4E7" w14:textId="77777777" w:rsidR="007D228F" w:rsidRDefault="00000000">
            <w:pPr>
              <w:spacing w:after="0"/>
              <w:ind w:left="626" w:firstLine="0"/>
            </w:pPr>
            <w:r>
              <w:rPr>
                <w:noProof/>
              </w:rPr>
              <w:drawing>
                <wp:inline distT="0" distB="0" distL="0" distR="0" wp14:anchorId="7A257467" wp14:editId="09EF9F63">
                  <wp:extent cx="1810558" cy="422225"/>
                  <wp:effectExtent l="0" t="0" r="0" b="0"/>
                  <wp:docPr id="243" name="Picture 2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Picture 243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0558" cy="422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C1379" w14:textId="77777777" w:rsidR="007D228F" w:rsidRDefault="00000000">
            <w:pPr>
              <w:spacing w:after="28"/>
              <w:ind w:left="108" w:firstLine="0"/>
            </w:pPr>
            <w:r>
              <w:rPr>
                <w:sz w:val="22"/>
              </w:rPr>
              <w:t xml:space="preserve"> </w:t>
            </w: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8C25821" wp14:editId="62BBC88C">
                      <wp:extent cx="2075688" cy="1648968"/>
                      <wp:effectExtent l="0" t="0" r="0" b="0"/>
                      <wp:docPr id="25706" name="Group 2570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75688" cy="1648968"/>
                                <a:chOff x="0" y="0"/>
                                <a:chExt cx="2075688" cy="164896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55" name="Picture 255"/>
                                <pic:cNvPicPr/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3444" y="0"/>
                                  <a:ext cx="995172" cy="9052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57" name="Picture 257"/>
                                <pic:cNvPicPr/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925068"/>
                                  <a:ext cx="1409700" cy="723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59" name="Picture 259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99844" y="86868"/>
                                  <a:ext cx="275844" cy="3703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1" name="Picture 261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71956" y="86868"/>
                                  <a:ext cx="275844" cy="3703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3" name="Picture 263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66088" y="86868"/>
                                  <a:ext cx="277368" cy="3703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5" name="Picture 265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00556" y="638556"/>
                                  <a:ext cx="275844" cy="3703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7" name="Picture 267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33856" y="638556"/>
                                  <a:ext cx="275844" cy="3703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5706" style="width:163.44pt;height:129.84pt;mso-position-horizontal-relative:char;mso-position-vertical-relative:line" coordsize="20756,16489">
                      <v:shape id="Picture 255" style="position:absolute;width:9951;height:9052;left:1234;top:0;" filled="f">
                        <v:imagedata r:id="rId28"/>
                      </v:shape>
                      <v:shape id="Picture 257" style="position:absolute;width:14097;height:7239;left:0;top:9250;" filled="f">
                        <v:imagedata r:id="rId29"/>
                      </v:shape>
                      <v:shape id="Picture 259" style="position:absolute;width:2758;height:3703;left:17998;top:868;" filled="f">
                        <v:imagedata r:id="rId30"/>
                      </v:shape>
                      <v:shape id="Picture 261" style="position:absolute;width:2758;height:3703;left:11719;top:868;" filled="f">
                        <v:imagedata r:id="rId30"/>
                      </v:shape>
                      <v:shape id="Picture 263" style="position:absolute;width:2773;height:3703;left:14660;top:868;" filled="f">
                        <v:imagedata r:id="rId30"/>
                      </v:shape>
                      <v:shape id="Picture 265" style="position:absolute;width:2758;height:3703;left:14005;top:6385;" filled="f">
                        <v:imagedata r:id="rId30"/>
                      </v:shape>
                      <v:shape id="Picture 267" style="position:absolute;width:2758;height:3703;left:11338;top:6385;" filled="f">
                        <v:imagedata r:id="rId30"/>
                      </v:shape>
                    </v:group>
                  </w:pict>
                </mc:Fallback>
              </mc:AlternateContent>
            </w:r>
          </w:p>
          <w:p w14:paraId="1E03F5D5" w14:textId="77777777" w:rsidR="007D228F" w:rsidRDefault="00000000">
            <w:pPr>
              <w:spacing w:after="0"/>
              <w:ind w:left="454" w:firstLine="0"/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0" wp14:anchorId="5909858A" wp14:editId="5D54E170">
                  <wp:simplePos x="0" y="0"/>
                  <wp:positionH relativeFrom="column">
                    <wp:posOffset>195961</wp:posOffset>
                  </wp:positionH>
                  <wp:positionV relativeFrom="paragraph">
                    <wp:posOffset>-30885</wp:posOffset>
                  </wp:positionV>
                  <wp:extent cx="2343912" cy="423672"/>
                  <wp:effectExtent l="0" t="0" r="0" b="0"/>
                  <wp:wrapNone/>
                  <wp:docPr id="269" name="Picture 2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" name="Picture 269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912" cy="423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Use pictures to add two numbers together as a group or in a bar. </w:t>
            </w:r>
          </w:p>
          <w:tbl>
            <w:tblPr>
              <w:tblStyle w:val="TableGrid"/>
              <w:tblW w:w="3197" w:type="dxa"/>
              <w:tblInd w:w="587" w:type="dxa"/>
              <w:tblCellMar>
                <w:top w:w="82" w:type="dxa"/>
                <w:left w:w="2" w:type="dxa"/>
                <w:right w:w="2" w:type="dxa"/>
              </w:tblCellMar>
              <w:tblLook w:val="04A0" w:firstRow="1" w:lastRow="0" w:firstColumn="1" w:lastColumn="0" w:noHBand="0" w:noVBand="1"/>
            </w:tblPr>
            <w:tblGrid>
              <w:gridCol w:w="1853"/>
              <w:gridCol w:w="1344"/>
            </w:tblGrid>
            <w:tr w:rsidR="007D228F" w14:paraId="394B9D17" w14:textId="77777777">
              <w:trPr>
                <w:trHeight w:val="466"/>
              </w:trPr>
              <w:tc>
                <w:tcPr>
                  <w:tcW w:w="185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/>
                </w:tcPr>
                <w:p w14:paraId="18FA9CEF" w14:textId="77777777" w:rsidR="007D228F" w:rsidRDefault="00000000">
                  <w:pPr>
                    <w:spacing w:after="0"/>
                    <w:ind w:left="7" w:firstLine="0"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1C596B84" wp14:editId="2D7E7B06">
                            <wp:extent cx="1168908" cy="192024"/>
                            <wp:effectExtent l="0" t="0" r="0" b="0"/>
                            <wp:docPr id="25664" name="Group 2566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168908" cy="192024"/>
                                      <a:chOff x="0" y="0"/>
                                      <a:chExt cx="1168908" cy="192024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246" name="Picture 246"/>
                                      <pic:cNvPicPr/>
                                    </pic:nvPicPr>
                                    <pic:blipFill>
                                      <a:blip r:embed="rId3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168908" cy="192024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247" name="Rectangle 247"/>
                                    <wps:cNvSpPr/>
                                    <wps:spPr>
                                      <a:xfrm>
                                        <a:off x="546227" y="32893"/>
                                        <a:ext cx="102765" cy="20645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12DF1BD" w14:textId="77777777" w:rsidR="007D228F" w:rsidRDefault="00000000">
                                          <w:pPr>
                                            <w:spacing w:after="160"/>
                                            <w:ind w:left="0" w:firstLine="0"/>
                                          </w:pPr>
                                          <w:r>
                                            <w:rPr>
                                              <w:sz w:val="24"/>
                                            </w:rPr>
                                            <w:t>3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48" name="Rectangle 248"/>
                                    <wps:cNvSpPr/>
                                    <wps:spPr>
                                      <a:xfrm>
                                        <a:off x="624205" y="32893"/>
                                        <a:ext cx="45808" cy="20645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57DF2BBF" w14:textId="77777777" w:rsidR="007D228F" w:rsidRDefault="00000000">
                                          <w:pPr>
                                            <w:spacing w:after="160"/>
                                            <w:ind w:left="0" w:firstLine="0"/>
                                          </w:pPr>
                                          <w:r>
                                            <w:rPr>
                                              <w:sz w:val="24"/>
                                            </w:rPr>
                                            <w:t xml:space="preserve"> 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1C596B84" id="Group 25664" o:spid="_x0000_s1040" style="width:92.05pt;height:15.1pt;mso-position-horizontal-relative:char;mso-position-vertical-relative:line" coordsize="11689,19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">
                            <v:shape id="Picture 246" o:spid="_x0000_s1041" type="#_x0000_t75" style="position:absolute;width:11689;height:19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">
                              <v:imagedata r:id="rId33" o:title=""/>
                            </v:shape>
                            <v:rect id="Rectangle 247" o:spid="_x0000_s1042" style="position:absolute;left:5462;top:328;width:1027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ayC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" filled="f" stroked="f">
                              <v:textbox inset="0,0,0,0">
                                <w:txbxContent>
                                  <w:p w14:paraId="212DF1BD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3</w:t>
                                    </w:r>
                                  </w:p>
                                </w:txbxContent>
                              </v:textbox>
                            </v:rect>
                            <v:rect id="Rectangle 248" o:spid="_x0000_s1043" style="position:absolute;left:6242;top:328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" filled="f" stroked="f">
                              <v:textbox inset="0,0,0,0">
                                <w:txbxContent>
                                  <w:p w14:paraId="57DF2BB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v:textbox>
                            </v:rect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13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7030A0"/>
                </w:tcPr>
                <w:p w14:paraId="61634B46" w14:textId="77777777" w:rsidR="007D228F" w:rsidRDefault="00000000">
                  <w:pPr>
                    <w:spacing w:after="0"/>
                    <w:ind w:left="0" w:firstLine="0"/>
                  </w:pPr>
                  <w:r>
                    <w:rPr>
                      <w:noProof/>
                      <w:sz w:val="22"/>
                    </w:rPr>
                    <mc:AlternateContent>
                      <mc:Choice Requires="wpg">
                        <w:drawing>
                          <wp:inline distT="0" distB="0" distL="0" distR="0" wp14:anchorId="68426760" wp14:editId="5684B1AE">
                            <wp:extent cx="844296" cy="192024"/>
                            <wp:effectExtent l="0" t="0" r="0" b="0"/>
                            <wp:docPr id="25672" name="Group 2567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844296" cy="192024"/>
                                      <a:chOff x="0" y="0"/>
                                      <a:chExt cx="844296" cy="192024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251" name="Picture 251"/>
                                      <pic:cNvPicPr/>
                                    </pic:nvPicPr>
                                    <pic:blipFill>
                                      <a:blip r:embed="rId3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44296" cy="192024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252" name="Rectangle 252"/>
                                    <wps:cNvSpPr/>
                                    <wps:spPr>
                                      <a:xfrm>
                                        <a:off x="383413" y="32893"/>
                                        <a:ext cx="102765" cy="20645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78EBA588" w14:textId="77777777" w:rsidR="007D228F" w:rsidRDefault="00000000">
                                          <w:pPr>
                                            <w:spacing w:after="160"/>
                                            <w:ind w:left="0" w:firstLine="0"/>
                                          </w:pPr>
                                          <w:r>
                                            <w:rPr>
                                              <w:sz w:val="24"/>
                                            </w:rPr>
                                            <w:t>2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53" name="Rectangle 253"/>
                                    <wps:cNvSpPr/>
                                    <wps:spPr>
                                      <a:xfrm>
                                        <a:off x="461137" y="32893"/>
                                        <a:ext cx="45808" cy="20645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BE2660F" w14:textId="77777777" w:rsidR="007D228F" w:rsidRDefault="00000000">
                                          <w:pPr>
                                            <w:spacing w:after="160"/>
                                            <w:ind w:left="0" w:firstLine="0"/>
                                          </w:pPr>
                                          <w:r>
                                            <w:rPr>
                                              <w:sz w:val="24"/>
                                            </w:rPr>
                                            <w:t xml:space="preserve"> 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8426760" id="Group 25672" o:spid="_x0000_s1044" style="width:66.5pt;height:15.1pt;mso-position-horizontal-relative:char;mso-position-vertical-relative:line" coordsize="8442,19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">
                            <v:shape id="Picture 251" o:spid="_x0000_s1045" type="#_x0000_t75" style="position:absolute;width:8442;height:19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">
                              <v:imagedata r:id="rId35" o:title=""/>
                            </v:shape>
                            <v:rect id="Rectangle 252" o:spid="_x0000_s1046" style="position:absolute;left:3834;top:328;width:1027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" filled="f" stroked="f">
                              <v:textbox inset="0,0,0,0">
                                <w:txbxContent>
                                  <w:p w14:paraId="78EBA588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2</w:t>
                                    </w:r>
                                  </w:p>
                                </w:txbxContent>
                              </v:textbox>
                            </v:rect>
                            <v:rect id="Rectangle 253" o:spid="_x0000_s1047" style="position:absolute;left:4611;top:328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zxc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" filled="f" stroked="f">
                              <v:textbox inset="0,0,0,0">
                                <w:txbxContent>
                                  <w:p w14:paraId="6BE2660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v:textbox>
                            </v:rect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</w:tbl>
          <w:p w14:paraId="24D63AF9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9A11E1A" w14:textId="77777777" w:rsidR="007D228F" w:rsidRDefault="00000000">
            <w:pPr>
              <w:numPr>
                <w:ilvl w:val="0"/>
                <w:numId w:val="1"/>
              </w:numPr>
              <w:spacing w:after="0"/>
              <w:ind w:hanging="177"/>
            </w:pPr>
            <w:r>
              <w:rPr>
                <w:sz w:val="24"/>
              </w:rPr>
              <w:t xml:space="preserve">+ 3 = 5 </w:t>
            </w:r>
          </w:p>
          <w:p w14:paraId="450C9566" w14:textId="77777777" w:rsidR="007D228F" w:rsidRDefault="00000000">
            <w:pPr>
              <w:numPr>
                <w:ilvl w:val="0"/>
                <w:numId w:val="1"/>
              </w:numPr>
              <w:spacing w:after="0"/>
              <w:ind w:hanging="177"/>
            </w:pPr>
            <w:r>
              <w:rPr>
                <w:sz w:val="24"/>
              </w:rPr>
              <w:t xml:space="preserve">+ 2 = 5 </w:t>
            </w:r>
          </w:p>
          <w:p w14:paraId="0ECC4E9D" w14:textId="77777777" w:rsidR="007D228F" w:rsidRDefault="00000000">
            <w:pPr>
              <w:spacing w:after="0"/>
              <w:ind w:left="106" w:firstLine="0"/>
            </w:pPr>
            <w:r>
              <w:rPr>
                <w:sz w:val="24"/>
              </w:rPr>
              <w:t xml:space="preserve">5 = 3 + 2 </w:t>
            </w:r>
          </w:p>
          <w:p w14:paraId="4EF0875E" w14:textId="77777777" w:rsidR="007D228F" w:rsidRDefault="00000000">
            <w:pPr>
              <w:spacing w:after="0"/>
              <w:ind w:left="106" w:firstLine="0"/>
            </w:pPr>
            <w:r>
              <w:rPr>
                <w:sz w:val="24"/>
              </w:rPr>
              <w:t xml:space="preserve">5 = 2 + 3 </w:t>
            </w:r>
          </w:p>
          <w:p w14:paraId="7C861309" w14:textId="77777777" w:rsidR="007D228F" w:rsidRDefault="00000000">
            <w:pPr>
              <w:spacing w:after="535"/>
              <w:ind w:left="106" w:firstLine="0"/>
            </w:pPr>
            <w:r>
              <w:rPr>
                <w:sz w:val="22"/>
              </w:rPr>
              <w:t xml:space="preserve"> </w:t>
            </w:r>
          </w:p>
          <w:p w14:paraId="3E954412" w14:textId="77777777" w:rsidR="007D228F" w:rsidRDefault="00000000">
            <w:pPr>
              <w:spacing w:after="0"/>
              <w:ind w:left="552" w:firstLine="0"/>
            </w:pPr>
            <w:r>
              <w:rPr>
                <w:sz w:val="24"/>
              </w:rPr>
              <w:t xml:space="preserve">Use the pa abstract. </w:t>
            </w:r>
          </w:p>
        </w:tc>
        <w:tc>
          <w:tcPr>
            <w:tcW w:w="26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F612D7E" w14:textId="77777777" w:rsidR="007D228F" w:rsidRDefault="00000000">
            <w:pPr>
              <w:spacing w:after="0"/>
              <w:ind w:left="-1226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BA137F4" wp14:editId="32EC5A04">
                      <wp:extent cx="2353056" cy="1901952"/>
                      <wp:effectExtent l="0" t="0" r="0" b="0"/>
                      <wp:docPr id="25964" name="Group 259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53056" cy="1901952"/>
                                <a:chOff x="0" y="0"/>
                                <a:chExt cx="2353056" cy="1901952"/>
                              </a:xfrm>
                            </wpg:grpSpPr>
                            <wps:wsp>
                              <wps:cNvPr id="273" name="Shape 273"/>
                              <wps:cNvSpPr/>
                              <wps:spPr>
                                <a:xfrm>
                                  <a:off x="966216" y="237744"/>
                                  <a:ext cx="385572" cy="40995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85572" h="409956">
                                      <a:moveTo>
                                        <a:pt x="64262" y="0"/>
                                      </a:moveTo>
                                      <a:lnTo>
                                        <a:pt x="321310" y="0"/>
                                      </a:lnTo>
                                      <a:cubicBezTo>
                                        <a:pt x="356743" y="0"/>
                                        <a:pt x="385572" y="28829"/>
                                        <a:pt x="385572" y="64262"/>
                                      </a:cubicBezTo>
                                      <a:lnTo>
                                        <a:pt x="385572" y="345694"/>
                                      </a:lnTo>
                                      <a:cubicBezTo>
                                        <a:pt x="385572" y="381127"/>
                                        <a:pt x="356743" y="409956"/>
                                        <a:pt x="321310" y="409956"/>
                                      </a:cubicBezTo>
                                      <a:lnTo>
                                        <a:pt x="64262" y="409956"/>
                                      </a:lnTo>
                                      <a:cubicBezTo>
                                        <a:pt x="28829" y="409956"/>
                                        <a:pt x="0" y="381127"/>
                                        <a:pt x="0" y="345694"/>
                                      </a:cubicBezTo>
                                      <a:lnTo>
                                        <a:pt x="0" y="64262"/>
                                      </a:lnTo>
                                      <a:cubicBezTo>
                                        <a:pt x="0" y="28829"/>
                                        <a:pt x="28829" y="0"/>
                                        <a:pt x="6426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5B9BD5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74" name="Shape 274"/>
                              <wps:cNvSpPr/>
                              <wps:spPr>
                                <a:xfrm>
                                  <a:off x="966216" y="237744"/>
                                  <a:ext cx="385572" cy="40995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85572" h="409956">
                                      <a:moveTo>
                                        <a:pt x="0" y="64262"/>
                                      </a:moveTo>
                                      <a:cubicBezTo>
                                        <a:pt x="0" y="28829"/>
                                        <a:pt x="28829" y="0"/>
                                        <a:pt x="64262" y="0"/>
                                      </a:cubicBezTo>
                                      <a:lnTo>
                                        <a:pt x="321310" y="0"/>
                                      </a:lnTo>
                                      <a:cubicBezTo>
                                        <a:pt x="356743" y="0"/>
                                        <a:pt x="385572" y="28829"/>
                                        <a:pt x="385572" y="64262"/>
                                      </a:cubicBezTo>
                                      <a:lnTo>
                                        <a:pt x="385572" y="345694"/>
                                      </a:lnTo>
                                      <a:cubicBezTo>
                                        <a:pt x="385572" y="381127"/>
                                        <a:pt x="356743" y="409956"/>
                                        <a:pt x="321310" y="409956"/>
                                      </a:cubicBezTo>
                                      <a:lnTo>
                                        <a:pt x="64262" y="409956"/>
                                      </a:lnTo>
                                      <a:cubicBezTo>
                                        <a:pt x="28829" y="409956"/>
                                        <a:pt x="0" y="381127"/>
                                        <a:pt x="0" y="34569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41719C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276" name="Picture 276"/>
                                <pic:cNvPicPr/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92124" y="309372"/>
                                  <a:ext cx="333756" cy="26822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77" name="Rectangle 277"/>
                              <wps:cNvSpPr/>
                              <wps:spPr>
                                <a:xfrm>
                                  <a:off x="1159510" y="359918"/>
                                  <a:ext cx="76500" cy="34477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5B8585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78" name="Shape 278"/>
                              <wps:cNvSpPr/>
                              <wps:spPr>
                                <a:xfrm>
                                  <a:off x="1662685" y="0"/>
                                  <a:ext cx="323087" cy="3154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23087" h="315468">
                                      <a:moveTo>
                                        <a:pt x="52577" y="0"/>
                                      </a:moveTo>
                                      <a:lnTo>
                                        <a:pt x="270510" y="0"/>
                                      </a:lnTo>
                                      <a:cubicBezTo>
                                        <a:pt x="299593" y="0"/>
                                        <a:pt x="323087" y="23495"/>
                                        <a:pt x="323087" y="52578"/>
                                      </a:cubicBezTo>
                                      <a:lnTo>
                                        <a:pt x="323087" y="262890"/>
                                      </a:lnTo>
                                      <a:cubicBezTo>
                                        <a:pt x="323087" y="291973"/>
                                        <a:pt x="299593" y="315468"/>
                                        <a:pt x="270510" y="315468"/>
                                      </a:cubicBezTo>
                                      <a:lnTo>
                                        <a:pt x="52577" y="315468"/>
                                      </a:lnTo>
                                      <a:cubicBezTo>
                                        <a:pt x="23495" y="315468"/>
                                        <a:pt x="0" y="291973"/>
                                        <a:pt x="0" y="262890"/>
                                      </a:cubicBezTo>
                                      <a:lnTo>
                                        <a:pt x="0" y="52578"/>
                                      </a:lnTo>
                                      <a:cubicBezTo>
                                        <a:pt x="0" y="23495"/>
                                        <a:pt x="23495" y="0"/>
                                        <a:pt x="5257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79" name="Shape 279"/>
                              <wps:cNvSpPr/>
                              <wps:spPr>
                                <a:xfrm>
                                  <a:off x="1662685" y="0"/>
                                  <a:ext cx="323087" cy="3154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23087" h="315468">
                                      <a:moveTo>
                                        <a:pt x="0" y="52578"/>
                                      </a:moveTo>
                                      <a:cubicBezTo>
                                        <a:pt x="0" y="23495"/>
                                        <a:pt x="23495" y="0"/>
                                        <a:pt x="52577" y="0"/>
                                      </a:cubicBezTo>
                                      <a:lnTo>
                                        <a:pt x="270510" y="0"/>
                                      </a:lnTo>
                                      <a:cubicBezTo>
                                        <a:pt x="299593" y="0"/>
                                        <a:pt x="323087" y="23495"/>
                                        <a:pt x="323087" y="52578"/>
                                      </a:cubicBezTo>
                                      <a:lnTo>
                                        <a:pt x="323087" y="262890"/>
                                      </a:lnTo>
                                      <a:cubicBezTo>
                                        <a:pt x="323087" y="291973"/>
                                        <a:pt x="299593" y="315468"/>
                                        <a:pt x="270510" y="315468"/>
                                      </a:cubicBezTo>
                                      <a:lnTo>
                                        <a:pt x="52577" y="315468"/>
                                      </a:lnTo>
                                      <a:cubicBezTo>
                                        <a:pt x="23495" y="315468"/>
                                        <a:pt x="0" y="291973"/>
                                        <a:pt x="0" y="2628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281" name="Picture 281"/>
                                <pic:cNvPicPr/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684021" y="67056"/>
                                  <a:ext cx="280416" cy="1813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82" name="Rectangle 282"/>
                              <wps:cNvSpPr/>
                              <wps:spPr>
                                <a:xfrm>
                                  <a:off x="1779778" y="102514"/>
                                  <a:ext cx="120440" cy="24196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3C5154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3" name="Rectangle 283"/>
                              <wps:cNvSpPr/>
                              <wps:spPr>
                                <a:xfrm>
                                  <a:off x="1869694" y="102514"/>
                                  <a:ext cx="53687" cy="24196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1774C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4" name="Shape 284"/>
                              <wps:cNvSpPr/>
                              <wps:spPr>
                                <a:xfrm>
                                  <a:off x="1662685" y="522732"/>
                                  <a:ext cx="323087" cy="3154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23087" h="315468">
                                      <a:moveTo>
                                        <a:pt x="52577" y="0"/>
                                      </a:moveTo>
                                      <a:lnTo>
                                        <a:pt x="270510" y="0"/>
                                      </a:lnTo>
                                      <a:cubicBezTo>
                                        <a:pt x="299593" y="0"/>
                                        <a:pt x="323087" y="23495"/>
                                        <a:pt x="323087" y="52578"/>
                                      </a:cubicBezTo>
                                      <a:lnTo>
                                        <a:pt x="323087" y="262890"/>
                                      </a:lnTo>
                                      <a:cubicBezTo>
                                        <a:pt x="323087" y="291973"/>
                                        <a:pt x="299593" y="315468"/>
                                        <a:pt x="270510" y="315468"/>
                                      </a:cubicBezTo>
                                      <a:lnTo>
                                        <a:pt x="52577" y="315468"/>
                                      </a:lnTo>
                                      <a:cubicBezTo>
                                        <a:pt x="23495" y="315468"/>
                                        <a:pt x="0" y="291973"/>
                                        <a:pt x="0" y="262890"/>
                                      </a:cubicBezTo>
                                      <a:lnTo>
                                        <a:pt x="0" y="52578"/>
                                      </a:lnTo>
                                      <a:cubicBezTo>
                                        <a:pt x="0" y="23495"/>
                                        <a:pt x="23495" y="0"/>
                                        <a:pt x="5257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ED7D31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85" name="Shape 285"/>
                              <wps:cNvSpPr/>
                              <wps:spPr>
                                <a:xfrm>
                                  <a:off x="1662685" y="522732"/>
                                  <a:ext cx="323087" cy="3154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23087" h="315468">
                                      <a:moveTo>
                                        <a:pt x="0" y="52578"/>
                                      </a:moveTo>
                                      <a:cubicBezTo>
                                        <a:pt x="0" y="23495"/>
                                        <a:pt x="23495" y="0"/>
                                        <a:pt x="52577" y="0"/>
                                      </a:cubicBezTo>
                                      <a:lnTo>
                                        <a:pt x="270510" y="0"/>
                                      </a:lnTo>
                                      <a:cubicBezTo>
                                        <a:pt x="299593" y="0"/>
                                        <a:pt x="323087" y="23495"/>
                                        <a:pt x="323087" y="52578"/>
                                      </a:cubicBezTo>
                                      <a:lnTo>
                                        <a:pt x="323087" y="262890"/>
                                      </a:lnTo>
                                      <a:cubicBezTo>
                                        <a:pt x="323087" y="291973"/>
                                        <a:pt x="299593" y="315468"/>
                                        <a:pt x="270510" y="315468"/>
                                      </a:cubicBezTo>
                                      <a:lnTo>
                                        <a:pt x="52577" y="315468"/>
                                      </a:lnTo>
                                      <a:cubicBezTo>
                                        <a:pt x="23495" y="315468"/>
                                        <a:pt x="0" y="291973"/>
                                        <a:pt x="0" y="2628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E5A21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287" name="Picture 287"/>
                                <pic:cNvPicPr/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684021" y="591312"/>
                                  <a:ext cx="280416" cy="179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88" name="Rectangle 288"/>
                              <wps:cNvSpPr/>
                              <wps:spPr>
                                <a:xfrm>
                                  <a:off x="1779778" y="627380"/>
                                  <a:ext cx="120235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3362F4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3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9" name="Rectangle 289"/>
                              <wps:cNvSpPr/>
                              <wps:spPr>
                                <a:xfrm>
                                  <a:off x="1869694" y="627380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32C7642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90" name="Shape 290"/>
                              <wps:cNvSpPr/>
                              <wps:spPr>
                                <a:xfrm>
                                  <a:off x="1351788" y="208788"/>
                                  <a:ext cx="311785" cy="10706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11785" h="107061">
                                      <a:moveTo>
                                        <a:pt x="0" y="107061"/>
                                      </a:moveTo>
                                      <a:lnTo>
                                        <a:pt x="311785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91" name="Shape 291"/>
                              <wps:cNvSpPr/>
                              <wps:spPr>
                                <a:xfrm>
                                  <a:off x="1351788" y="562356"/>
                                  <a:ext cx="311785" cy="12763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11785" h="127635">
                                      <a:moveTo>
                                        <a:pt x="0" y="0"/>
                                      </a:moveTo>
                                      <a:lnTo>
                                        <a:pt x="311785" y="127635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294" name="Picture 294"/>
                                <pic:cNvPicPr/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097280"/>
                                  <a:ext cx="2353056" cy="80467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4863" name="Rectangle 24863"/>
                              <wps:cNvSpPr/>
                              <wps:spPr>
                                <a:xfrm>
                                  <a:off x="754659" y="1128395"/>
                                  <a:ext cx="13864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9AF41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rt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96" name="Rectangle 296"/>
                              <wps:cNvSpPr/>
                              <wps:spPr>
                                <a:xfrm>
                                  <a:off x="859282" y="1128395"/>
                                  <a:ext cx="62024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5BE6A2B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-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97" name="Rectangle 297"/>
                              <wps:cNvSpPr/>
                              <wps:spPr>
                                <a:xfrm>
                                  <a:off x="906526" y="1128395"/>
                                  <a:ext cx="341333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79F00B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part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98" name="Rectangle 298"/>
                              <wps:cNvSpPr/>
                              <wps:spPr>
                                <a:xfrm>
                                  <a:off x="1164082" y="1128395"/>
                                  <a:ext cx="62024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08E616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-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99" name="Rectangle 299"/>
                              <wps:cNvSpPr/>
                              <wps:spPr>
                                <a:xfrm>
                                  <a:off x="1211326" y="1128395"/>
                                  <a:ext cx="1271487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195CB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whole diagram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0" name="Rectangle 300"/>
                              <wps:cNvSpPr/>
                              <wps:spPr>
                                <a:xfrm>
                                  <a:off x="92329" y="1314323"/>
                                  <a:ext cx="2781543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F78EC33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as shown above to move into the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A137F4" id="Group 25964" o:spid="_x0000_s1048" style="width:185.3pt;height:149.75pt;mso-position-horizontal-relative:char;mso-position-vertical-relative:line" coordsize="23530,190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">
                      <v:shape id="Shape 273" o:spid="_x0000_s1049" style="position:absolute;left:9662;top:2377;width:3855;height:4100;visibility:visible;mso-wrap-style:square;v-text-anchor:top" coordsize="385572,409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" path="m64262,l321310,v35433,,64262,28829,64262,64262l385572,345694v,35433,-28829,64262,-64262,64262l64262,409956c28829,409956,,381127,,345694l,64262c,28829,28829,,64262,xe" fillcolor="#5b9bd5" stroked="f" strokeweight="0">
                        <v:stroke miterlimit="83231f" joinstyle="miter"/>
                        <v:path arrowok="t" textboxrect="0,0,385572,409956"/>
                      </v:shape>
                      <v:shape id="Shape 274" o:spid="_x0000_s1050" style="position:absolute;left:9662;top:2377;width:3855;height:4100;visibility:visible;mso-wrap-style:square;v-text-anchor:top" coordsize="385572,409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" path="m,64262c,28829,28829,,64262,l321310,v35433,,64262,28829,64262,64262l385572,345694v,35433,-28829,64262,-64262,64262l64262,409956c28829,409956,,381127,,345694l,64262xe" filled="f" strokecolor="#41719c" strokeweight=".96pt">
                        <v:stroke miterlimit="83231f" joinstyle="miter"/>
                        <v:path arrowok="t" textboxrect="0,0,385572,409956"/>
                      </v:shape>
                      <v:shape id="Picture 276" o:spid="_x0000_s1051" type="#_x0000_t75" style="position:absolute;left:9921;top:3093;width:3337;height:26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">
                        <v:imagedata r:id="rId39" o:title=""/>
                      </v:shape>
                      <v:rect id="Rectangle 277" o:spid="_x0000_s1052" style="position:absolute;left:11595;top:3599;width:765;height:3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" filled="f" stroked="f">
                        <v:textbox inset="0,0,0,0">
                          <w:txbxContent>
                            <w:p w14:paraId="25B8585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278" o:spid="_x0000_s1053" style="position:absolute;left:16626;width:3231;height:3154;visibility:visible;mso-wrap-style:square;v-text-anchor:top" coordsize="323087,315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" path="m52577,l270510,v29083,,52577,23495,52577,52578l323087,262890v,29083,-23494,52578,-52577,52578l52577,315468c23495,315468,,291973,,262890l,52578c,23495,23495,,52577,xe" fillcolor="#ffc000" stroked="f" strokeweight="0">
                        <v:stroke miterlimit="83231f" joinstyle="miter"/>
                        <v:path arrowok="t" textboxrect="0,0,323087,315468"/>
                      </v:shape>
                      <v:shape id="Shape 279" o:spid="_x0000_s1054" style="position:absolute;left:16626;width:3231;height:3154;visibility:visible;mso-wrap-style:square;v-text-anchor:top" coordsize="323087,315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" path="m,52578c,23495,23495,,52577,l270510,v29083,,52577,23495,52577,52578l323087,262890v,29083,-23494,52578,-52577,52578l52577,315468c23495,315468,,291973,,262890l,52578xe" filled="f" strokecolor="#bc8c00" strokeweight=".96pt">
                        <v:stroke miterlimit="83231f" joinstyle="miter"/>
                        <v:path arrowok="t" textboxrect="0,0,323087,315468"/>
                      </v:shape>
                      <v:shape id="Picture 281" o:spid="_x0000_s1055" type="#_x0000_t75" style="position:absolute;left:16840;top:670;width:2804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">
                        <v:imagedata r:id="rId40" o:title=""/>
                      </v:shape>
                      <v:rect id="Rectangle 282" o:spid="_x0000_s1056" style="position:absolute;left:17797;top:1025;width:1205;height:2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" filled="f" stroked="f">
                        <v:textbox inset="0,0,0,0">
                          <w:txbxContent>
                            <w:p w14:paraId="13C5154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2</w:t>
                              </w:r>
                            </w:p>
                          </w:txbxContent>
                        </v:textbox>
                      </v:rect>
                      <v:rect id="Rectangle 283" o:spid="_x0000_s1057" style="position:absolute;left:18696;top:1025;width:537;height:2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" filled="f" stroked="f">
                        <v:textbox inset="0,0,0,0">
                          <w:txbxContent>
                            <w:p w14:paraId="721774C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284" o:spid="_x0000_s1058" style="position:absolute;left:16626;top:5227;width:3231;height:3155;visibility:visible;mso-wrap-style:square;v-text-anchor:top" coordsize="323087,315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" path="m52577,l270510,v29083,,52577,23495,52577,52578l323087,262890v,29083,-23494,52578,-52577,52578l52577,315468c23495,315468,,291973,,262890l,52578c,23495,23495,,52577,xe" fillcolor="#ed7d31" stroked="f" strokeweight="0">
                        <v:stroke miterlimit="83231f" joinstyle="miter"/>
                        <v:path arrowok="t" textboxrect="0,0,323087,315468"/>
                      </v:shape>
                      <v:shape id="Shape 285" o:spid="_x0000_s1059" style="position:absolute;left:16626;top:5227;width:3231;height:3155;visibility:visible;mso-wrap-style:square;v-text-anchor:top" coordsize="323087,315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" path="m,52578c,23495,23495,,52577,l270510,v29083,,52577,23495,52577,52578l323087,262890v,29083,-23494,52578,-52577,52578l52577,315468c23495,315468,,291973,,262890l,52578xe" filled="f" strokecolor="#ae5a21" strokeweight=".96pt">
                        <v:stroke miterlimit="83231f" joinstyle="miter"/>
                        <v:path arrowok="t" textboxrect="0,0,323087,315468"/>
                      </v:shape>
                      <v:shape id="Picture 287" o:spid="_x0000_s1060" type="#_x0000_t75" style="position:absolute;left:16840;top:5913;width:2804;height:17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">
                        <v:imagedata r:id="rId40" o:title=""/>
                      </v:shape>
                      <v:rect id="Rectangle 288" o:spid="_x0000_s1061" style="position:absolute;left:17797;top:6273;width:1203;height:2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" filled="f" stroked="f">
                        <v:textbox inset="0,0,0,0">
                          <w:txbxContent>
                            <w:p w14:paraId="33362F4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3</w:t>
                              </w:r>
                            </w:p>
                          </w:txbxContent>
                        </v:textbox>
                      </v:rect>
                      <v:rect id="Rectangle 289" o:spid="_x0000_s1062" style="position:absolute;left:18696;top:6273;width:536;height:2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" filled="f" stroked="f">
                        <v:textbox inset="0,0,0,0">
                          <w:txbxContent>
                            <w:p w14:paraId="432C7642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290" o:spid="_x0000_s1063" style="position:absolute;left:13517;top:2087;width:3118;height:1071;visibility:visible;mso-wrap-style:square;v-text-anchor:top" coordsize="311785,10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" path="m,107061l311785,e" filled="f" strokecolor="#5b9bd5" strokeweight=".48pt">
                        <v:stroke miterlimit="83231f" joinstyle="miter"/>
                        <v:path arrowok="t" textboxrect="0,0,311785,107061"/>
                      </v:shape>
                      <v:shape id="Shape 291" o:spid="_x0000_s1064" style="position:absolute;left:13517;top:5623;width:3118;height:1276;visibility:visible;mso-wrap-style:square;v-text-anchor:top" coordsize="311785,127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" path="m,l311785,127635e" filled="f" strokecolor="#5b9bd5" strokeweight=".48pt">
                        <v:stroke miterlimit="83231f" joinstyle="miter"/>
                        <v:path arrowok="t" textboxrect="0,0,311785,127635"/>
                      </v:shape>
                      <v:shape id="Picture 294" o:spid="_x0000_s1065" type="#_x0000_t75" style="position:absolute;top:10972;width:23530;height:8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">
                        <v:imagedata r:id="rId41" o:title=""/>
                      </v:shape>
                      <v:rect id="Rectangle 24863" o:spid="_x0000_s1066" style="position:absolute;left:7546;top:11283;width:1387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" filled="f" stroked="f">
                        <v:textbox inset="0,0,0,0">
                          <w:txbxContent>
                            <w:p w14:paraId="6A9AF41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rt</w:t>
                              </w:r>
                            </w:p>
                          </w:txbxContent>
                        </v:textbox>
                      </v:rect>
                      <v:rect id="Rectangle 296" o:spid="_x0000_s1067" style="position:absolute;left:8592;top:11283;width:621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" filled="f" stroked="f">
                        <v:textbox inset="0,0,0,0">
                          <w:txbxContent>
                            <w:p w14:paraId="05BE6A2B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v:textbox>
                      </v:rect>
                      <v:rect id="Rectangle 297" o:spid="_x0000_s1068" style="position:absolute;left:9065;top:11283;width:3413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" filled="f" stroked="f">
                        <v:textbox inset="0,0,0,0">
                          <w:txbxContent>
                            <w:p w14:paraId="779F00B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part</w:t>
                              </w:r>
                            </w:p>
                          </w:txbxContent>
                        </v:textbox>
                      </v:rect>
                      <v:rect id="Rectangle 298" o:spid="_x0000_s1069" style="position:absolute;left:11640;top:11283;width:621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" filled="f" stroked="f">
                        <v:textbox inset="0,0,0,0">
                          <w:txbxContent>
                            <w:p w14:paraId="508E616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v:textbox>
                      </v:rect>
                      <v:rect id="Rectangle 299" o:spid="_x0000_s1070" style="position:absolute;left:12113;top:11283;width:12715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" filled="f" stroked="f">
                        <v:textbox inset="0,0,0,0">
                          <w:txbxContent>
                            <w:p w14:paraId="72195CB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whole diagram </w:t>
                              </w:r>
                            </w:p>
                          </w:txbxContent>
                        </v:textbox>
                      </v:rect>
                      <v:rect id="Rectangle 300" o:spid="_x0000_s1071" style="position:absolute;left:923;top:13143;width:2781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" filled="f" stroked="f">
                        <v:textbox inset="0,0,0,0">
                          <w:txbxContent>
                            <w:p w14:paraId="3F78EC33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as shown above to move into the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7D228F" w14:paraId="1668F3AC" w14:textId="77777777">
        <w:trPr>
          <w:trHeight w:val="3577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679BE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91224" w14:textId="77777777" w:rsidR="007D228F" w:rsidRDefault="00000000">
            <w:pPr>
              <w:spacing w:after="0"/>
              <w:ind w:left="608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0462525" wp14:editId="0E0BC02E">
                      <wp:extent cx="155228" cy="591376"/>
                      <wp:effectExtent l="0" t="0" r="0" b="0"/>
                      <wp:docPr id="26015" name="Group 260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591376"/>
                                <a:chOff x="0" y="0"/>
                                <a:chExt cx="155228" cy="591376"/>
                              </a:xfrm>
                            </wpg:grpSpPr>
                            <wps:wsp>
                              <wps:cNvPr id="172" name="Rectangle 172"/>
                              <wps:cNvSpPr/>
                              <wps:spPr>
                                <a:xfrm rot="-5399999">
                                  <a:off x="-269421" y="115500"/>
                                  <a:ext cx="74529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FAD37C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Count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73" name="Rectangle 173"/>
                              <wps:cNvSpPr/>
                              <wps:spPr>
                                <a:xfrm rot="-5399999">
                                  <a:off x="83040" y="-84352"/>
                                  <a:ext cx="42144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A0F296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462525" id="Group 26015" o:spid="_x0000_s1072" style="width:12.2pt;height:46.55pt;mso-position-horizontal-relative:char;mso-position-vertical-relative:line" coordsize="1552,5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">
                      <v:rect id="Rectangle 172" o:spid="_x0000_s1073" style="position:absolute;left:-2694;top:1155;width:7452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" filled="f" stroked="f">
                        <v:textbox inset="0,0,0,0">
                          <w:txbxContent>
                            <w:p w14:paraId="2CFAD37C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Counting</w:t>
                              </w:r>
                            </w:p>
                          </w:txbxContent>
                        </v:textbox>
                      </v:rect>
                      <v:rect id="Rectangle 173" o:spid="_x0000_s1074" style="position:absolute;left:831;top:-844;width:420;height:189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" filled="f" stroked="f">
                        <v:textbox inset="0,0,0,0">
                          <w:txbxContent>
                            <w:p w14:paraId="0A0F296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9B7AE" w14:textId="77777777" w:rsidR="007D228F" w:rsidRDefault="00000000">
            <w:pPr>
              <w:spacing w:after="9"/>
              <w:ind w:left="111" w:firstLine="0"/>
            </w:pPr>
            <w:r>
              <w:rPr>
                <w:noProof/>
              </w:rPr>
              <w:drawing>
                <wp:inline distT="0" distB="0" distL="0" distR="0" wp14:anchorId="73D85FFA" wp14:editId="4EE6EDA9">
                  <wp:extent cx="2126829" cy="557730"/>
                  <wp:effectExtent l="0" t="0" r="0" b="0"/>
                  <wp:docPr id="304" name="Picture 3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Picture 304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 rot="10799999">
                            <a:off x="0" y="0"/>
                            <a:ext cx="2126829" cy="557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888EC9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Start with the larger number on the bead string and then count on to the smaller number 1 by 1 to find the answer. </w:t>
            </w:r>
          </w:p>
          <w:p w14:paraId="43DAA988" w14:textId="77777777" w:rsidR="007D228F" w:rsidRDefault="00000000">
            <w:pPr>
              <w:spacing w:after="0"/>
              <w:ind w:left="957" w:firstLine="0"/>
            </w:pPr>
            <w:r>
              <w:rPr>
                <w:noProof/>
              </w:rPr>
              <w:drawing>
                <wp:inline distT="0" distB="0" distL="0" distR="0" wp14:anchorId="0C383F58" wp14:editId="64E2C95D">
                  <wp:extent cx="1449324" cy="847344"/>
                  <wp:effectExtent l="0" t="0" r="0" b="0"/>
                  <wp:docPr id="306" name="Picture 3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Picture 306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9324" cy="847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6B18E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Use a number line to count on in ones. </w:t>
            </w:r>
          </w:p>
          <w:p w14:paraId="33F664AF" w14:textId="77777777" w:rsidR="007D228F" w:rsidRDefault="00000000">
            <w:pPr>
              <w:spacing w:after="0"/>
              <w:ind w:left="700" w:firstLine="0"/>
            </w:pPr>
            <w:r>
              <w:rPr>
                <w:noProof/>
              </w:rPr>
              <w:drawing>
                <wp:inline distT="0" distB="0" distL="0" distR="0" wp14:anchorId="6B53F00A" wp14:editId="0E2CA81F">
                  <wp:extent cx="1703832" cy="638556"/>
                  <wp:effectExtent l="0" t="0" r="0" b="0"/>
                  <wp:docPr id="308" name="Picture 3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Picture 308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832" cy="638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16E16" w14:textId="77777777" w:rsidR="007D228F" w:rsidRDefault="00000000">
            <w:pPr>
              <w:spacing w:after="0"/>
              <w:ind w:left="106" w:firstLine="0"/>
            </w:pPr>
            <w:r>
              <w:rPr>
                <w:sz w:val="24"/>
              </w:rPr>
              <w:t xml:space="preserve">5 + 3 = 8 </w:t>
            </w:r>
          </w:p>
        </w:tc>
      </w:tr>
    </w:tbl>
    <w:p w14:paraId="5358D15E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1164F2B8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68C04213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32B3CCD0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lastRenderedPageBreak/>
        <w:t xml:space="preserve"> </w:t>
      </w:r>
    </w:p>
    <w:p w14:paraId="36C50F58" w14:textId="23BBC491" w:rsidR="007D228F" w:rsidRDefault="00000000">
      <w:pPr>
        <w:spacing w:after="0"/>
        <w:ind w:left="0" w:firstLine="0"/>
        <w:jc w:val="both"/>
        <w:rPr>
          <w:rFonts w:ascii="Cambria" w:eastAsia="Cambria" w:hAnsi="Cambria" w:cs="Cambria"/>
          <w:sz w:val="24"/>
        </w:rPr>
      </w:pPr>
      <w:r>
        <w:rPr>
          <w:rFonts w:ascii="Cambria" w:eastAsia="Cambria" w:hAnsi="Cambria" w:cs="Cambria"/>
          <w:sz w:val="24"/>
        </w:rPr>
        <w:t xml:space="preserve"> </w:t>
      </w:r>
    </w:p>
    <w:tbl>
      <w:tblPr>
        <w:tblStyle w:val="TableGrid"/>
        <w:tblpPr w:leftFromText="180" w:rightFromText="180" w:vertAnchor="text" w:horzAnchor="margin" w:tblpY="136"/>
        <w:tblW w:w="14742" w:type="dxa"/>
        <w:tblInd w:w="0" w:type="dxa"/>
        <w:tblCellMar>
          <w:top w:w="4" w:type="dxa"/>
        </w:tblCellMar>
        <w:tblLook w:val="04A0" w:firstRow="1" w:lastRow="0" w:firstColumn="1" w:lastColumn="0" w:noHBand="0" w:noVBand="1"/>
      </w:tblPr>
      <w:tblGrid>
        <w:gridCol w:w="561"/>
        <w:gridCol w:w="1412"/>
        <w:gridCol w:w="4201"/>
        <w:gridCol w:w="2811"/>
        <w:gridCol w:w="1570"/>
        <w:gridCol w:w="4187"/>
      </w:tblGrid>
      <w:tr w:rsidR="00CC368C" w14:paraId="5D01F72F" w14:textId="77777777" w:rsidTr="00CC368C">
        <w:trPr>
          <w:trHeight w:val="463"/>
        </w:trPr>
        <w:tc>
          <w:tcPr>
            <w:tcW w:w="561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  <w:vAlign w:val="center"/>
          </w:tcPr>
          <w:p w14:paraId="509F9531" w14:textId="77777777" w:rsidR="00CC368C" w:rsidRDefault="00CC368C" w:rsidP="00CC368C">
            <w:pPr>
              <w:spacing w:after="0"/>
              <w:ind w:left="52" w:firstLine="0"/>
              <w:jc w:val="center"/>
            </w:pPr>
          </w:p>
        </w:tc>
        <w:tc>
          <w:tcPr>
            <w:tcW w:w="1412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152B4E4C" w14:textId="77777777" w:rsidR="00CC368C" w:rsidRDefault="00CC368C" w:rsidP="00CC368C">
            <w:pPr>
              <w:spacing w:after="0"/>
              <w:ind w:left="172" w:firstLine="0"/>
            </w:pPr>
            <w:r>
              <w:rPr>
                <w:b/>
                <w:sz w:val="28"/>
              </w:rPr>
              <w:t>Objectiv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5" w:space="0" w:color="000000"/>
            </w:tcBorders>
          </w:tcPr>
          <w:p w14:paraId="396776C0" w14:textId="77777777" w:rsidR="00CC368C" w:rsidRDefault="00CC368C" w:rsidP="00CC368C">
            <w:pPr>
              <w:spacing w:after="0"/>
              <w:ind w:left="0" w:firstLine="0"/>
              <w:jc w:val="center"/>
            </w:pPr>
            <w:r>
              <w:rPr>
                <w:b/>
                <w:sz w:val="28"/>
              </w:rPr>
              <w:t>Concret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514385FB" w14:textId="77777777" w:rsidR="00CC368C" w:rsidRDefault="00CC368C" w:rsidP="00CC368C">
            <w:pPr>
              <w:spacing w:after="0"/>
              <w:ind w:left="1" w:firstLine="0"/>
              <w:jc w:val="center"/>
            </w:pPr>
            <w:r>
              <w:rPr>
                <w:b/>
                <w:sz w:val="28"/>
              </w:rPr>
              <w:t>Pictorial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2677CD0B" w14:textId="77777777" w:rsidR="00CC368C" w:rsidRDefault="00CC368C" w:rsidP="00CC368C">
            <w:pPr>
              <w:spacing w:after="0"/>
              <w:ind w:left="0" w:right="3" w:firstLine="0"/>
              <w:jc w:val="center"/>
            </w:pPr>
            <w:r>
              <w:rPr>
                <w:b/>
                <w:sz w:val="28"/>
              </w:rPr>
              <w:t>Abstract</w:t>
            </w:r>
            <w:r>
              <w:rPr>
                <w:sz w:val="22"/>
              </w:rPr>
              <w:t xml:space="preserve"> </w:t>
            </w:r>
          </w:p>
        </w:tc>
      </w:tr>
      <w:tr w:rsidR="00CC368C" w14:paraId="3C4BD67A" w14:textId="77777777" w:rsidTr="00CC368C">
        <w:trPr>
          <w:trHeight w:val="3457"/>
        </w:trPr>
        <w:tc>
          <w:tcPr>
            <w:tcW w:w="561" w:type="dxa"/>
            <w:tcBorders>
              <w:top w:val="single" w:sz="4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74BE43" w14:textId="77777777" w:rsidR="00CC368C" w:rsidRDefault="00CC368C" w:rsidP="00CC368C">
            <w:pPr>
              <w:spacing w:after="0"/>
              <w:ind w:left="167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636DDAE" wp14:editId="01E32173">
                      <wp:extent cx="181616" cy="487071"/>
                      <wp:effectExtent l="0" t="0" r="0" b="0"/>
                      <wp:docPr id="23204" name="Group 232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87071"/>
                                <a:chOff x="0" y="0"/>
                                <a:chExt cx="181616" cy="487071"/>
                              </a:xfrm>
                            </wpg:grpSpPr>
                            <wps:wsp>
                              <wps:cNvPr id="365" name="Rectangle 365"/>
                              <wps:cNvSpPr/>
                              <wps:spPr>
                                <a:xfrm rot="-5399999">
                                  <a:off x="-180523" y="64997"/>
                                  <a:ext cx="602597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32F6347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1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66" name="Rectangle 366"/>
                              <wps:cNvSpPr/>
                              <wps:spPr>
                                <a:xfrm rot="-5399999">
                                  <a:off x="99753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C006CFD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636DDAE" id="Group 23204" o:spid="_x0000_s1075" style="width:14.3pt;height:38.35pt;mso-position-horizontal-relative:char;mso-position-vertical-relative:line" coordsize="181616,4870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">
                      <v:rect id="Rectangle 365" o:spid="_x0000_s1076" style="position:absolute;left:-180523;top:64997;width:602597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" filled="f" stroked="f">
                        <v:textbox inset="0,0,0,0">
                          <w:txbxContent>
                            <w:p w14:paraId="332F6347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1</w:t>
                              </w:r>
                            </w:p>
                          </w:txbxContent>
                        </v:textbox>
                      </v:rect>
                      <v:rect id="Rectangle 366" o:spid="_x0000_s1077" style="position:absolute;left:99753;top:-91687;width:45808;height:20645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" filled="f" stroked="f">
                        <v:textbox inset="0,0,0,0">
                          <w:txbxContent>
                            <w:p w14:paraId="3C006CFD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2" w:type="dxa"/>
            <w:tcBorders>
              <w:top w:val="single" w:sz="4" w:space="0" w:color="000000"/>
              <w:left w:val="single" w:sz="5" w:space="0" w:color="000000"/>
              <w:bottom w:val="single" w:sz="8" w:space="0" w:color="000000"/>
              <w:right w:val="single" w:sz="4" w:space="0" w:color="000000"/>
            </w:tcBorders>
          </w:tcPr>
          <w:p w14:paraId="2CB3D14E" w14:textId="77777777" w:rsidR="00CC368C" w:rsidRDefault="00CC368C" w:rsidP="00CC368C">
            <w:pPr>
              <w:spacing w:after="0"/>
              <w:ind w:left="609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186E5F7" wp14:editId="2F30D627">
                      <wp:extent cx="155228" cy="1472248"/>
                      <wp:effectExtent l="0" t="0" r="0" b="0"/>
                      <wp:docPr id="23208" name="Group 232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472248"/>
                                <a:chOff x="0" y="0"/>
                                <a:chExt cx="155228" cy="1472248"/>
                              </a:xfrm>
                            </wpg:grpSpPr>
                            <wps:wsp>
                              <wps:cNvPr id="367" name="Rectangle 367"/>
                              <wps:cNvSpPr/>
                              <wps:spPr>
                                <a:xfrm rot="-5399999">
                                  <a:off x="-854290" y="411504"/>
                                  <a:ext cx="191503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76209B6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Regrouping to make 10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68" name="Rectangle 368"/>
                              <wps:cNvSpPr/>
                              <wps:spPr>
                                <a:xfrm rot="-5399999">
                                  <a:off x="83040" y="-84352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71B893A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186E5F7" id="Group 23208" o:spid="_x0000_s1078" style="width:12.2pt;height:115.95pt;mso-position-horizontal-relative:char;mso-position-vertical-relative:line" coordsize="1552,1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">
                      <v:rect id="Rectangle 367" o:spid="_x0000_s1079" style="position:absolute;left:-8543;top:4116;width:19149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" filled="f" stroked="f">
                        <v:textbox inset="0,0,0,0">
                          <w:txbxContent>
                            <w:p w14:paraId="776209B6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Regrouping to make 10</w:t>
                              </w:r>
                            </w:p>
                          </w:txbxContent>
                        </v:textbox>
                      </v:rect>
                      <v:rect id="Rectangle 368" o:spid="_x0000_s1080" style="position:absolute;left:831;top:-844;width:420;height:189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" filled="f" stroked="f">
                        <v:textbox inset="0,0,0,0">
                          <w:txbxContent>
                            <w:p w14:paraId="071B893A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0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5" w:space="0" w:color="000000"/>
            </w:tcBorders>
          </w:tcPr>
          <w:p w14:paraId="09716353" w14:textId="77777777" w:rsidR="00CC368C" w:rsidRDefault="00CC368C" w:rsidP="00CC368C">
            <w:pPr>
              <w:spacing w:after="277"/>
              <w:ind w:left="168" w:firstLine="0"/>
            </w:pPr>
            <w:r>
              <w:rPr>
                <w:noProof/>
              </w:rPr>
              <w:drawing>
                <wp:inline distT="0" distB="0" distL="0" distR="0" wp14:anchorId="7F946116" wp14:editId="7A5D8EA0">
                  <wp:extent cx="1706106" cy="713275"/>
                  <wp:effectExtent l="0" t="0" r="0" b="0"/>
                  <wp:docPr id="478" name="Picture 47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" name="Picture 478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6106" cy="71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FC0D4A" w14:textId="77777777" w:rsidR="00CC368C" w:rsidRDefault="00CC368C" w:rsidP="00CC368C">
            <w:pPr>
              <w:spacing w:after="0"/>
              <w:ind w:left="48" w:firstLine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0" wp14:anchorId="72357B7F" wp14:editId="08CF9C38">
                  <wp:simplePos x="0" y="0"/>
                  <wp:positionH relativeFrom="column">
                    <wp:posOffset>30226</wp:posOffset>
                  </wp:positionH>
                  <wp:positionV relativeFrom="paragraph">
                    <wp:posOffset>-35651</wp:posOffset>
                  </wp:positionV>
                  <wp:extent cx="1219156" cy="1255714"/>
                  <wp:effectExtent l="0" t="0" r="0" b="0"/>
                  <wp:wrapSquare wrapText="bothSides"/>
                  <wp:docPr id="480" name="Picture 4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" name="Picture 480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156" cy="125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6 + 5 = 11 </w:t>
            </w:r>
          </w:p>
          <w:p w14:paraId="2996BB2F" w14:textId="77777777" w:rsidR="00CC368C" w:rsidRDefault="00CC368C" w:rsidP="00CC368C">
            <w:pPr>
              <w:spacing w:after="0"/>
              <w:ind w:left="48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1697B1C0" w14:textId="77777777" w:rsidR="00CC368C" w:rsidRDefault="00CC368C" w:rsidP="00CC368C">
            <w:pPr>
              <w:spacing w:after="0"/>
              <w:ind w:left="48" w:right="101" w:firstLine="0"/>
            </w:pPr>
            <w:r>
              <w:rPr>
                <w:sz w:val="24"/>
              </w:rPr>
              <w:t xml:space="preserve">Start with the bigger number and use the smaller number to make 10. </w:t>
            </w: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  <w:vAlign w:val="bottom"/>
          </w:tcPr>
          <w:p w14:paraId="548AC4A7" w14:textId="77777777" w:rsidR="00CC368C" w:rsidRDefault="00CC368C" w:rsidP="00CC368C">
            <w:pPr>
              <w:spacing w:after="10"/>
              <w:ind w:left="264" w:firstLine="0"/>
            </w:pPr>
            <w:r>
              <w:rPr>
                <w:noProof/>
              </w:rPr>
              <w:drawing>
                <wp:inline distT="0" distB="0" distL="0" distR="0" wp14:anchorId="1FA8C52C" wp14:editId="28A0DEA3">
                  <wp:extent cx="2360677" cy="775716"/>
                  <wp:effectExtent l="0" t="0" r="0" b="0"/>
                  <wp:docPr id="472" name="Picture 4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2" name="Picture 472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0677" cy="775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A71375" w14:textId="77777777" w:rsidR="00CC368C" w:rsidRDefault="00CC368C" w:rsidP="00CC368C">
            <w:pPr>
              <w:spacing w:after="0"/>
              <w:ind w:left="53" w:firstLine="0"/>
              <w:jc w:val="center"/>
            </w:pPr>
            <w:r>
              <w:rPr>
                <w:noProof/>
              </w:rPr>
              <w:drawing>
                <wp:inline distT="0" distB="0" distL="0" distR="0" wp14:anchorId="3E89C8CA" wp14:editId="46E8C25A">
                  <wp:extent cx="970788" cy="1399032"/>
                  <wp:effectExtent l="0" t="0" r="0" b="0"/>
                  <wp:docPr id="474" name="Picture 4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4" name="Picture 474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0788" cy="1399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</w:rPr>
              <w:t xml:space="preserve"> </w:t>
            </w:r>
          </w:p>
        </w:tc>
        <w:tc>
          <w:tcPr>
            <w:tcW w:w="4187" w:type="dxa"/>
            <w:tcBorders>
              <w:top w:val="single" w:sz="4" w:space="0" w:color="000000"/>
              <w:left w:val="single" w:sz="5" w:space="0" w:color="000000"/>
              <w:bottom w:val="single" w:sz="8" w:space="0" w:color="000000"/>
              <w:right w:val="single" w:sz="4" w:space="0" w:color="000000"/>
            </w:tcBorders>
          </w:tcPr>
          <w:p w14:paraId="26A252B6" w14:textId="77777777" w:rsidR="00CC368C" w:rsidRDefault="00CC368C" w:rsidP="00CC368C">
            <w:pPr>
              <w:spacing w:after="0"/>
              <w:ind w:left="107" w:firstLine="0"/>
            </w:pPr>
            <w:r>
              <w:rPr>
                <w:sz w:val="24"/>
              </w:rPr>
              <w:t xml:space="preserve">6 + 5 = 11 </w:t>
            </w:r>
          </w:p>
        </w:tc>
      </w:tr>
      <w:tr w:rsidR="00CC368C" w14:paraId="1C4B0CCD" w14:textId="77777777" w:rsidTr="00CC368C">
        <w:trPr>
          <w:trHeight w:val="3886"/>
        </w:trPr>
        <w:tc>
          <w:tcPr>
            <w:tcW w:w="561" w:type="dxa"/>
            <w:tcBorders>
              <w:top w:val="single" w:sz="8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446FCF4D" w14:textId="77777777" w:rsidR="00CC368C" w:rsidRDefault="00CC368C" w:rsidP="00CC368C">
            <w:pPr>
              <w:spacing w:after="0"/>
              <w:ind w:left="165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A74CFC8" wp14:editId="1E542ABD">
                      <wp:extent cx="181616" cy="487451"/>
                      <wp:effectExtent l="0" t="0" r="0" b="0"/>
                      <wp:docPr id="23546" name="Group 2354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87451"/>
                                <a:chOff x="0" y="0"/>
                                <a:chExt cx="181616" cy="487451"/>
                              </a:xfrm>
                            </wpg:grpSpPr>
                            <wps:wsp>
                              <wps:cNvPr id="415" name="Rectangle 415"/>
                              <wps:cNvSpPr/>
                              <wps:spPr>
                                <a:xfrm rot="-5399999">
                                  <a:off x="-180523" y="65378"/>
                                  <a:ext cx="602597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66C1E28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6" name="Rectangle 416"/>
                              <wps:cNvSpPr/>
                              <wps:spPr>
                                <a:xfrm rot="-5399999">
                                  <a:off x="99753" y="-91688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CCDC530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74CFC8" id="Group 23546" o:spid="_x0000_s1081" style="width:14.3pt;height:38.4pt;mso-position-horizontal-relative:char;mso-position-vertical-relative:line" coordsize="181616,48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">
                      <v:rect id="Rectangle 415" o:spid="_x0000_s1082" style="position:absolute;left:-180523;top:65378;width:602597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" filled="f" stroked="f">
                        <v:textbox inset="0,0,0,0">
                          <w:txbxContent>
                            <w:p w14:paraId="466C1E28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2</w:t>
                              </w:r>
                            </w:p>
                          </w:txbxContent>
                        </v:textbox>
                      </v:rect>
                      <v:rect id="Rectangle 416" o:spid="_x0000_s1083" style="position:absolute;left:99753;top:-91688;width:45808;height:20645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" filled="f" stroked="f">
                        <v:textbox inset="0,0,0,0">
                          <w:txbxContent>
                            <w:p w14:paraId="3CCDC530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2" w:type="dxa"/>
            <w:tcBorders>
              <w:top w:val="single" w:sz="8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107093AB" w14:textId="77777777" w:rsidR="00CC368C" w:rsidRDefault="00CC368C" w:rsidP="00CC368C">
            <w:pPr>
              <w:spacing w:after="0"/>
              <w:ind w:left="609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DF84A89" wp14:editId="5950343F">
                      <wp:extent cx="155228" cy="1865147"/>
                      <wp:effectExtent l="0" t="0" r="0" b="0"/>
                      <wp:docPr id="23552" name="Group 2355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865147"/>
                                <a:chOff x="0" y="0"/>
                                <a:chExt cx="155228" cy="1865147"/>
                              </a:xfrm>
                            </wpg:grpSpPr>
                            <wps:wsp>
                              <wps:cNvPr id="417" name="Rectangle 417"/>
                              <wps:cNvSpPr/>
                              <wps:spPr>
                                <a:xfrm rot="-5399999">
                                  <a:off x="-1113836" y="544857"/>
                                  <a:ext cx="243412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12A86A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Adding 3 single digit number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8" name="Rectangle 418"/>
                              <wps:cNvSpPr/>
                              <wps:spPr>
                                <a:xfrm rot="-5399999">
                                  <a:off x="80322" y="-91688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D3CC84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DF84A89" id="Group 23552" o:spid="_x0000_s1084" style="width:12.2pt;height:146.85pt;mso-position-horizontal-relative:char;mso-position-vertical-relative:line" coordsize="1552,186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">
                      <v:rect id="Rectangle 417" o:spid="_x0000_s1085" style="position:absolute;left:-11138;top:5449;width:24340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" filled="f" stroked="f">
                        <v:textbox inset="0,0,0,0">
                          <w:txbxContent>
                            <w:p w14:paraId="3D12A86A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Adding 3 single digit numbers</w:t>
                              </w:r>
                            </w:p>
                          </w:txbxContent>
                        </v:textbox>
                      </v:rect>
                      <v:rect id="Rectangle 418" o:spid="_x0000_s1086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" filled="f" stroked="f">
                        <v:textbox inset="0,0,0,0">
                          <w:txbxContent>
                            <w:p w14:paraId="0FD3CC84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5" w:space="0" w:color="000000"/>
            </w:tcBorders>
          </w:tcPr>
          <w:p w14:paraId="49DDC0AA" w14:textId="77777777" w:rsidR="00CC368C" w:rsidRDefault="00CC368C" w:rsidP="00CC368C">
            <w:pPr>
              <w:spacing w:after="0"/>
              <w:ind w:left="108" w:firstLine="0"/>
            </w:pPr>
            <w:r>
              <w:rPr>
                <w:sz w:val="24"/>
              </w:rPr>
              <w:t xml:space="preserve">4 + 7 + 6= 17 </w:t>
            </w:r>
          </w:p>
          <w:p w14:paraId="5B3526C7" w14:textId="77777777" w:rsidR="00CC368C" w:rsidRDefault="00CC368C" w:rsidP="00CC368C">
            <w:pPr>
              <w:spacing w:after="0"/>
              <w:ind w:left="108" w:firstLine="0"/>
            </w:pPr>
            <w:r>
              <w:rPr>
                <w:sz w:val="24"/>
              </w:rPr>
              <w:t xml:space="preserve">Put 4 and 6 together to make 10. Add on </w:t>
            </w:r>
          </w:p>
          <w:p w14:paraId="211D8526" w14:textId="77777777" w:rsidR="00CC368C" w:rsidRDefault="00CC368C" w:rsidP="00CC368C">
            <w:pPr>
              <w:spacing w:after="1309"/>
              <w:ind w:left="108" w:firstLine="0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0" wp14:anchorId="74F143DA" wp14:editId="66C502C5">
                  <wp:simplePos x="0" y="0"/>
                  <wp:positionH relativeFrom="column">
                    <wp:posOffset>68326</wp:posOffset>
                  </wp:positionH>
                  <wp:positionV relativeFrom="paragraph">
                    <wp:posOffset>154513</wp:posOffset>
                  </wp:positionV>
                  <wp:extent cx="2007050" cy="989187"/>
                  <wp:effectExtent l="0" t="0" r="0" b="0"/>
                  <wp:wrapSquare wrapText="bothSides"/>
                  <wp:docPr id="476" name="Picture 4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" name="Picture 476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7050" cy="989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7. </w:t>
            </w:r>
          </w:p>
          <w:p w14:paraId="0489C904" w14:textId="77777777" w:rsidR="00CC368C" w:rsidRDefault="00CC368C" w:rsidP="00CC368C">
            <w:pPr>
              <w:spacing w:after="0"/>
              <w:ind w:left="108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34F1597F" w14:textId="77777777" w:rsidR="00CC368C" w:rsidRDefault="00CC368C" w:rsidP="00CC368C">
            <w:pPr>
              <w:spacing w:after="0"/>
              <w:ind w:left="108" w:firstLine="0"/>
            </w:pPr>
            <w:r>
              <w:rPr>
                <w:sz w:val="24"/>
              </w:rPr>
              <w:t xml:space="preserve"> </w:t>
            </w:r>
          </w:p>
          <w:p w14:paraId="2A033C13" w14:textId="77777777" w:rsidR="00CC368C" w:rsidRDefault="00CC368C" w:rsidP="00CC368C">
            <w:pPr>
              <w:spacing w:after="0"/>
              <w:ind w:left="108" w:firstLine="0"/>
            </w:pPr>
            <w:r>
              <w:rPr>
                <w:sz w:val="24"/>
              </w:rPr>
              <w:t xml:space="preserve">Following on from making 10, make 10 with 2 of the digits (if possible) then add on the third digit. </w:t>
            </w:r>
          </w:p>
          <w:p w14:paraId="59245DB2" w14:textId="77777777" w:rsidR="00CC368C" w:rsidRDefault="00CC368C" w:rsidP="00CC368C">
            <w:pPr>
              <w:spacing w:after="0"/>
              <w:ind w:left="108" w:firstLine="0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2811" w:type="dxa"/>
            <w:tcBorders>
              <w:top w:val="single" w:sz="8" w:space="0" w:color="000000"/>
              <w:left w:val="single" w:sz="5" w:space="0" w:color="000000"/>
              <w:bottom w:val="single" w:sz="4" w:space="0" w:color="000000"/>
              <w:right w:val="nil"/>
            </w:tcBorders>
            <w:vAlign w:val="bottom"/>
          </w:tcPr>
          <w:p w14:paraId="632B69BA" w14:textId="77777777" w:rsidR="00CC368C" w:rsidRDefault="00CC368C" w:rsidP="00CC368C">
            <w:pPr>
              <w:spacing w:after="216"/>
              <w:ind w:left="108" w:right="-131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F083415" wp14:editId="68C2CE69">
                      <wp:extent cx="1712976" cy="585216"/>
                      <wp:effectExtent l="0" t="0" r="0" b="0"/>
                      <wp:docPr id="23779" name="Group 237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12976" cy="585216"/>
                                <a:chOff x="0" y="0"/>
                                <a:chExt cx="1712976" cy="585216"/>
                              </a:xfrm>
                            </wpg:grpSpPr>
                            <wps:wsp>
                              <wps:cNvPr id="433" name="Rectangle 433"/>
                              <wps:cNvSpPr/>
                              <wps:spPr>
                                <a:xfrm>
                                  <a:off x="635" y="22225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B59ADE8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489" name="Picture 489"/>
                                <pic:cNvPicPr/>
                              </pic:nvPicPr>
                              <pic:blipFill>
                                <a:blip r:embed="rId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6072" y="201168"/>
                                  <a:ext cx="324612" cy="2392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90" name="Rectangle 490"/>
                              <wps:cNvSpPr/>
                              <wps:spPr>
                                <a:xfrm>
                                  <a:off x="668147" y="234897"/>
                                  <a:ext cx="149347" cy="2695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A7181D6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>+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91" name="Rectangle 491"/>
                              <wps:cNvSpPr/>
                              <wps:spPr>
                                <a:xfrm>
                                  <a:off x="780923" y="234897"/>
                                  <a:ext cx="59308" cy="2695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F8EBF70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503" name="Picture 503"/>
                                <pic:cNvPicPr/>
                              </pic:nvPicPr>
                              <pic:blipFill>
                                <a:blip r:embed="rId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31292" y="0"/>
                                  <a:ext cx="237744" cy="26212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05" name="Picture 505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14400" y="16764"/>
                                  <a:ext cx="222504" cy="2453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07" name="Picture 507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29284" y="41148"/>
                                  <a:ext cx="222504" cy="246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09" name="Picture 509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28928" y="41148"/>
                                  <a:ext cx="222504" cy="246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11" name="Picture 511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06780" y="288036"/>
                                  <a:ext cx="222504" cy="246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13" name="Picture 513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091184" y="339852"/>
                                  <a:ext cx="222504" cy="2453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15" name="Picture 515"/>
                                <pic:cNvPicPr/>
                              </pic:nvPicPr>
                              <pic:blipFill>
                                <a:blip r:embed="rId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6784" y="0"/>
                                  <a:ext cx="237744" cy="26212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17" name="Picture 517"/>
                                <pic:cNvPicPr/>
                              </pic:nvPicPr>
                              <pic:blipFill>
                                <a:blip r:embed="rId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0124" y="313944"/>
                                  <a:ext cx="239268" cy="2636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29" name="Picture 529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13688" y="330708"/>
                                  <a:ext cx="214884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31" name="Picture 531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98092" y="83820"/>
                                  <a:ext cx="214884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63" name="Picture 563"/>
                                <pic:cNvPicPr/>
                              </pic:nvPicPr>
                              <pic:blipFill>
                                <a:blip r:embed="rId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13944"/>
                                  <a:ext cx="239268" cy="2636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083415" id="Group 23779" o:spid="_x0000_s1087" style="width:134.9pt;height:46.1pt;mso-position-horizontal-relative:char;mso-position-vertical-relative:line" coordsize="17129,58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">
                      <v:rect id="Rectangle 433" o:spid="_x0000_s1088" style="position:absolute;left:6;top:222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6xsE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" filled="f" stroked="f">
                        <v:textbox inset="0,0,0,0">
                          <w:txbxContent>
                            <w:p w14:paraId="4B59ADE8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489" o:spid="_x0000_s1089" type="#_x0000_t75" style="position:absolute;left:5760;top:2011;width:3246;height:23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">
                        <v:imagedata r:id="rId54" o:title=""/>
                      </v:shape>
                      <v:rect id="Rectangle 490" o:spid="_x0000_s1090" style="position:absolute;left:6681;top:2348;width:1493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" filled="f" stroked="f">
                        <v:textbox inset="0,0,0,0">
                          <w:txbxContent>
                            <w:p w14:paraId="4A7181D6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>+</w:t>
                              </w:r>
                            </w:p>
                          </w:txbxContent>
                        </v:textbox>
                      </v:rect>
                      <v:rect id="Rectangle 491" o:spid="_x0000_s1091" style="position:absolute;left:7809;top:2348;width:593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" filled="f" stroked="f">
                        <v:textbox inset="0,0,0,0">
                          <w:txbxContent>
                            <w:p w14:paraId="7F8EBF70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503" o:spid="_x0000_s1092" type="#_x0000_t75" style="position:absolute;left:4312;width:2378;height:2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">
                        <v:imagedata r:id="rId55" o:title=""/>
                      </v:shape>
                      <v:shape id="Picture 505" o:spid="_x0000_s1093" type="#_x0000_t75" style="position:absolute;left:9144;top:167;width:2225;height:2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">
                        <v:imagedata r:id="rId56" o:title=""/>
                      </v:shape>
                      <v:shape id="Picture 507" o:spid="_x0000_s1094" type="#_x0000_t75" style="position:absolute;left:11292;top:411;width:2225;height:2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">
                        <v:imagedata r:id="rId56" o:title=""/>
                      </v:shape>
                      <v:shape id="Picture 509" o:spid="_x0000_s1095" type="#_x0000_t75" style="position:absolute;left:13289;top:411;width:2225;height:2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">
                        <v:imagedata r:id="rId56" o:title=""/>
                      </v:shape>
                      <v:shape id="Picture 511" o:spid="_x0000_s1096" type="#_x0000_t75" style="position:absolute;left:9067;top:2880;width:2225;height:2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">
                        <v:imagedata r:id="rId56" o:title=""/>
                      </v:shape>
                      <v:shape id="Picture 513" o:spid="_x0000_s1097" type="#_x0000_t75" style="position:absolute;left:10911;top:3398;width:2225;height:2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">
                        <v:imagedata r:id="rId56" o:title=""/>
                      </v:shape>
                      <v:shape id="Picture 515" o:spid="_x0000_s1098" type="#_x0000_t75" style="position:absolute;left:1767;width:2378;height:2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">
                        <v:imagedata r:id="rId55" o:title=""/>
                      </v:shape>
                      <v:shape id="Picture 517" o:spid="_x0000_s1099" type="#_x0000_t75" style="position:absolute;left:2301;top:3139;width:2392;height:2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">
                        <v:imagedata r:id="rId55" o:title=""/>
                      </v:shape>
                      <v:shape id="Picture 529" o:spid="_x0000_s1100" type="#_x0000_t75" style="position:absolute;left:13136;top:3307;width:2149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">
                        <v:imagedata r:id="rId57" o:title=""/>
                      </v:shape>
                      <v:shape id="Picture 531" o:spid="_x0000_s1101" type="#_x0000_t75" style="position:absolute;left:14980;top:838;width:2149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">
                        <v:imagedata r:id="rId57" o:title=""/>
                      </v:shape>
                      <v:shape id="Picture 563" o:spid="_x0000_s1102" type="#_x0000_t75" style="position:absolute;top:3139;width:2392;height:2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">
                        <v:imagedata r:id="rId55" o:title=""/>
                      </v:shape>
                      <w10:anchorlock/>
                    </v:group>
                  </w:pict>
                </mc:Fallback>
              </mc:AlternateContent>
            </w:r>
          </w:p>
          <w:p w14:paraId="1383EC46" w14:textId="77777777" w:rsidR="00CC368C" w:rsidRDefault="00CC368C" w:rsidP="00CC368C">
            <w:pPr>
              <w:spacing w:after="472"/>
              <w:ind w:left="351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475889C" wp14:editId="7C0682D0">
                      <wp:extent cx="1450848" cy="611124"/>
                      <wp:effectExtent l="0" t="0" r="0" b="0"/>
                      <wp:docPr id="23780" name="Group 237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50848" cy="611124"/>
                                <a:chOff x="0" y="0"/>
                                <a:chExt cx="1450848" cy="61112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33" name="Picture 533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7744" y="50292"/>
                                  <a:ext cx="239268" cy="2636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35" name="Picture 535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8580" y="0"/>
                                  <a:ext cx="239268" cy="26212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37" name="Picture 537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13944"/>
                                  <a:ext cx="237744" cy="2636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39" name="Picture 539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60604" y="330708"/>
                                  <a:ext cx="216408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1" name="Picture 541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07492" y="50292"/>
                                  <a:ext cx="214884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3" name="Picture 543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899160" y="0"/>
                                  <a:ext cx="214884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5" name="Picture 545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53796" y="50292"/>
                                  <a:ext cx="214884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7" name="Picture 547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06552" y="373380"/>
                                  <a:ext cx="214884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9" name="Picture 549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37388" y="313944"/>
                                  <a:ext cx="216408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51" name="Picture 551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90956" y="313944"/>
                                  <a:ext cx="214884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75" name="Picture 575"/>
                                <pic:cNvPicPr/>
                              </pic:nvPicPr>
                              <pic:blipFill>
                                <a:blip r:embed="rId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27760" y="193548"/>
                                  <a:ext cx="323088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76" name="Rectangle 576"/>
                              <wps:cNvSpPr/>
                              <wps:spPr>
                                <a:xfrm>
                                  <a:off x="1220089" y="228801"/>
                                  <a:ext cx="149347" cy="269581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2531D95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>+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77" name="Rectangle 577"/>
                              <wps:cNvSpPr/>
                              <wps:spPr>
                                <a:xfrm>
                                  <a:off x="1332865" y="228801"/>
                                  <a:ext cx="59308" cy="269581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9A29433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75889C" id="Group 23780" o:spid="_x0000_s1103" style="width:114.25pt;height:48.1pt;mso-position-horizontal-relative:char;mso-position-vertical-relative:line" coordsize="14508,61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">
                      <v:shape id="Picture 533" o:spid="_x0000_s1104" type="#_x0000_t75" style="position:absolute;left:2377;top:502;width:2393;height:26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">
                        <v:imagedata r:id="rId59" o:title=""/>
                      </v:shape>
                      <v:shape id="Picture 535" o:spid="_x0000_s1105" type="#_x0000_t75" style="position:absolute;left:685;width:2393;height:2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">
                        <v:imagedata r:id="rId59" o:title=""/>
                      </v:shape>
                      <v:shape id="Picture 537" o:spid="_x0000_s1106" type="#_x0000_t75" style="position:absolute;top:3139;width:2377;height:2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">
                        <v:imagedata r:id="rId59" o:title=""/>
                      </v:shape>
                      <v:shape id="Picture 539" o:spid="_x0000_s1107" type="#_x0000_t75" style="position:absolute;left:2606;top:3307;width:2164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">
                        <v:imagedata r:id="rId57" o:title=""/>
                      </v:shape>
                      <v:shape id="Picture 541" o:spid="_x0000_s1108" type="#_x0000_t75" style="position:absolute;left:5074;top:502;width:2149;height:2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">
                        <v:imagedata r:id="rId57" o:title=""/>
                      </v:shape>
                      <v:shape id="Picture 543" o:spid="_x0000_s1109" type="#_x0000_t75" style="position:absolute;left:8991;width:2149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">
                        <v:imagedata r:id="rId57" o:title=""/>
                      </v:shape>
                      <v:shape id="Picture 545" o:spid="_x0000_s1110" type="#_x0000_t75" style="position:absolute;left:6537;top:502;width:2149;height:2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">
                        <v:imagedata r:id="rId57" o:title=""/>
                      </v:shape>
                      <v:shape id="Picture 547" o:spid="_x0000_s1111" type="#_x0000_t75" style="position:absolute;left:6065;top:3733;width:2149;height:2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">
                        <v:imagedata r:id="rId57" o:title=""/>
                      </v:shape>
                      <v:shape id="Picture 549" o:spid="_x0000_s1112" type="#_x0000_t75" style="position:absolute;left:4373;top:3139;width:2164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">
                        <v:imagedata r:id="rId57" o:title=""/>
                      </v:shape>
                      <v:shape id="Picture 551" o:spid="_x0000_s1113" type="#_x0000_t75" style="position:absolute;left:7909;top:3139;width:2149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">
                        <v:imagedata r:id="rId57" o:title=""/>
                      </v:shape>
                      <v:shape id="Picture 575" o:spid="_x0000_s1114" type="#_x0000_t75" style="position:absolute;left:11277;top:1935;width:3231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">
                        <v:imagedata r:id="rId54" o:title=""/>
                      </v:shape>
                      <v:rect id="Rectangle 576" o:spid="_x0000_s1115" style="position:absolute;left:12200;top:2288;width:1494;height:2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" filled="f" stroked="f">
                        <v:textbox inset="0,0,0,0">
                          <w:txbxContent>
                            <w:p w14:paraId="22531D95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>+</w:t>
                              </w:r>
                            </w:p>
                          </w:txbxContent>
                        </v:textbox>
                      </v:rect>
                      <v:rect id="Rectangle 577" o:spid="_x0000_s1116" style="position:absolute;left:13328;top:2288;width:593;height:2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" filled="f" stroked="f">
                        <v:textbox inset="0,0,0,0">
                          <w:txbxContent>
                            <w:p w14:paraId="69A29433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  <w:p w14:paraId="470BFBE4" w14:textId="77777777" w:rsidR="00CC368C" w:rsidRDefault="00CC368C" w:rsidP="00CC368C">
            <w:pPr>
              <w:spacing w:after="0"/>
              <w:ind w:left="0" w:right="-1027" w:firstLine="0"/>
              <w:jc w:val="right"/>
            </w:pPr>
            <w:r>
              <w:rPr>
                <w:sz w:val="24"/>
              </w:rPr>
              <w:t>Add together three gro objects. Draw a picture to recombine the groups to make 10.</w:t>
            </w:r>
          </w:p>
        </w:tc>
        <w:tc>
          <w:tcPr>
            <w:tcW w:w="1570" w:type="dxa"/>
            <w:tcBorders>
              <w:top w:val="single" w:sz="8" w:space="0" w:color="000000"/>
              <w:left w:val="nil"/>
              <w:bottom w:val="single" w:sz="4" w:space="0" w:color="000000"/>
              <w:right w:val="single" w:sz="5" w:space="0" w:color="000000"/>
            </w:tcBorders>
            <w:vAlign w:val="bottom"/>
          </w:tcPr>
          <w:p w14:paraId="31CB3817" w14:textId="77777777" w:rsidR="00CC368C" w:rsidRDefault="00CC368C" w:rsidP="00CC368C">
            <w:pPr>
              <w:spacing w:after="456"/>
              <w:ind w:left="-4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0D563F8" wp14:editId="3568E50E">
                      <wp:extent cx="915924" cy="484632"/>
                      <wp:effectExtent l="0" t="0" r="0" b="0"/>
                      <wp:docPr id="23849" name="Group 238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15924" cy="484632"/>
                                <a:chOff x="0" y="0"/>
                                <a:chExt cx="915924" cy="48463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94" name="Picture 494"/>
                                <pic:cNvPicPr/>
                              </pic:nvPicPr>
                              <pic:blipFill>
                                <a:blip r:embed="rId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15112" y="103632"/>
                                  <a:ext cx="323088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95" name="Rectangle 495"/>
                              <wps:cNvSpPr/>
                              <wps:spPr>
                                <a:xfrm>
                                  <a:off x="607441" y="138885"/>
                                  <a:ext cx="149348" cy="2695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D1C55C6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>+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96" name="Rectangle 496"/>
                              <wps:cNvSpPr/>
                              <wps:spPr>
                                <a:xfrm>
                                  <a:off x="720217" y="138885"/>
                                  <a:ext cx="59307" cy="2695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3136053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519" name="Picture 519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84276" y="0"/>
                                  <a:ext cx="216408" cy="2392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21" name="Picture 521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99872" y="0"/>
                                  <a:ext cx="216408" cy="2392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23" name="Picture 523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99516" y="246888"/>
                                  <a:ext cx="216408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25" name="Picture 525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23088" y="9144"/>
                                  <a:ext cx="208788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27" name="Picture 527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24256" y="204216"/>
                                  <a:ext cx="214884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65" name="Picture 565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30708" y="230124"/>
                                  <a:ext cx="216408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71" name="Picture 571"/>
                                <pic:cNvPicPr/>
                              </pic:nvPicPr>
                              <pic:blipFill>
                                <a:blip r:embed="rId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79832"/>
                                  <a:ext cx="324612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72" name="Rectangle 572"/>
                              <wps:cNvSpPr/>
                              <wps:spPr>
                                <a:xfrm>
                                  <a:off x="92329" y="215085"/>
                                  <a:ext cx="149347" cy="2695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63305B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>+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73" name="Rectangle 573"/>
                              <wps:cNvSpPr/>
                              <wps:spPr>
                                <a:xfrm>
                                  <a:off x="205105" y="215085"/>
                                  <a:ext cx="59308" cy="2695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431BF3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D563F8" id="Group 23849" o:spid="_x0000_s1117" style="width:72.1pt;height:38.15pt;mso-position-horizontal-relative:char;mso-position-vertical-relative:line" coordsize="9159,48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">
                      <v:shape id="Picture 494" o:spid="_x0000_s1118" type="#_x0000_t75" style="position:absolute;left:5151;top:1036;width:3231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">
                        <v:imagedata r:id="rId54" o:title=""/>
                      </v:shape>
                      <v:rect id="Rectangle 495" o:spid="_x0000_s1119" style="position:absolute;left:6074;top:1388;width:1493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HnR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" filled="f" stroked="f">
                        <v:textbox inset="0,0,0,0">
                          <w:txbxContent>
                            <w:p w14:paraId="1D1C55C6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>+</w:t>
                              </w:r>
                            </w:p>
                          </w:txbxContent>
                        </v:textbox>
                      </v:rect>
                      <v:rect id="Rectangle 496" o:spid="_x0000_s1120" style="position:absolute;left:7202;top:1388;width:593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" filled="f" stroked="f">
                        <v:textbox inset="0,0,0,0">
                          <w:txbxContent>
                            <w:p w14:paraId="63136053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519" o:spid="_x0000_s1121" type="#_x0000_t75" style="position:absolute;left:6842;width:2164;height:2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">
                        <v:imagedata r:id="rId57" o:title=""/>
                      </v:shape>
                      <v:shape id="Picture 521" o:spid="_x0000_s1122" type="#_x0000_t75" style="position:absolute;left:4998;width:2164;height:2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">
                        <v:imagedata r:id="rId57" o:title=""/>
                      </v:shape>
                      <v:shape id="Picture 523" o:spid="_x0000_s1123" type="#_x0000_t75" style="position:absolute;left:6995;top:2468;width:2164;height:2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">
                        <v:imagedata r:id="rId57" o:title=""/>
                      </v:shape>
                      <v:shape id="Picture 525" o:spid="_x0000_s1124" type="#_x0000_t75" style="position:absolute;left:3230;top:91;width:2088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">
                        <v:imagedata r:id="rId57" o:title=""/>
                      </v:shape>
                      <v:shape id="Picture 527" o:spid="_x0000_s1125" type="#_x0000_t75" style="position:absolute;left:5242;top:2042;width:2149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">
                        <v:imagedata r:id="rId57" o:title=""/>
                      </v:shape>
                      <v:shape id="Picture 565" o:spid="_x0000_s1126" type="#_x0000_t75" style="position:absolute;left:3307;top:2301;width:2164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">
                        <v:imagedata r:id="rId57" o:title=""/>
                      </v:shape>
                      <v:shape id="Picture 571" o:spid="_x0000_s1127" type="#_x0000_t75" style="position:absolute;top:1798;width:3246;height: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">
                        <v:imagedata r:id="rId54" o:title=""/>
                      </v:shape>
                      <v:rect id="Rectangle 572" o:spid="_x0000_s1128" style="position:absolute;left:923;top:2150;width:1493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" filled="f" stroked="f">
                        <v:textbox inset="0,0,0,0">
                          <w:txbxContent>
                            <w:p w14:paraId="7963305B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>+</w:t>
                              </w:r>
                            </w:p>
                          </w:txbxContent>
                        </v:textbox>
                      </v:rect>
                      <v:rect id="Rectangle 573" o:spid="_x0000_s1129" style="position:absolute;left:2051;top:2150;width:593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" filled="f" stroked="f">
                        <v:textbox inset="0,0,0,0">
                          <w:txbxContent>
                            <w:p w14:paraId="6D431BF3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  <w:p w14:paraId="5C339129" w14:textId="77777777" w:rsidR="00CC368C" w:rsidRDefault="00CC368C" w:rsidP="00CC368C">
            <w:pPr>
              <w:spacing w:after="458"/>
              <w:ind w:left="-145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4281A43" wp14:editId="61843D73">
                      <wp:extent cx="897637" cy="527304"/>
                      <wp:effectExtent l="0" t="0" r="0" b="0"/>
                      <wp:docPr id="23850" name="Group 238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97637" cy="527304"/>
                                <a:chOff x="0" y="0"/>
                                <a:chExt cx="897637" cy="52730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99" name="Picture 499"/>
                                <pic:cNvPicPr/>
                              </pic:nvPicPr>
                              <pic:blipFill>
                                <a:blip r:embed="rId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96596"/>
                                  <a:ext cx="324612" cy="2377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00" name="Rectangle 500"/>
                              <wps:cNvSpPr/>
                              <wps:spPr>
                                <a:xfrm>
                                  <a:off x="92329" y="231612"/>
                                  <a:ext cx="149572" cy="26998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943416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>+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01" name="Rectangle 501"/>
                              <wps:cNvSpPr/>
                              <wps:spPr>
                                <a:xfrm>
                                  <a:off x="205105" y="231612"/>
                                  <a:ext cx="59397" cy="26998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A9EFEBE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rFonts w:ascii="Cambria" w:eastAsia="Cambria" w:hAnsi="Cambria" w:cs="Cambria"/>
                                        <w:sz w:val="3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553" name="Picture 553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52984" y="0"/>
                                  <a:ext cx="222504" cy="246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55" name="Picture 555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75132" y="25908"/>
                                  <a:ext cx="222504" cy="2453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57" name="Picture 557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29768" y="25908"/>
                                  <a:ext cx="222504" cy="2453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59" name="Picture 559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14884" y="271272"/>
                                  <a:ext cx="222504" cy="246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61" name="Picture 561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59892" y="280416"/>
                                  <a:ext cx="222504" cy="246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67" name="Picture 567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29768" y="280416"/>
                                  <a:ext cx="222504" cy="246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69" name="Picture 569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8100" y="254508"/>
                                  <a:ext cx="222504" cy="246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281A43" id="Group 23850" o:spid="_x0000_s1130" style="width:70.7pt;height:41.5pt;mso-position-horizontal-relative:char;mso-position-vertical-relative:line" coordsize="8976,52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">
                      <v:shape id="Picture 499" o:spid="_x0000_s1131" type="#_x0000_t75" style="position:absolute;top:1965;width:3246;height:2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">
                        <v:imagedata r:id="rId54" o:title=""/>
                      </v:shape>
                      <v:rect id="Rectangle 500" o:spid="_x0000_s1132" style="position:absolute;left:923;top:2316;width:1496;height:2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" filled="f" stroked="f">
                        <v:textbox inset="0,0,0,0">
                          <w:txbxContent>
                            <w:p w14:paraId="42943416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>+</w:t>
                              </w:r>
                            </w:p>
                          </w:txbxContent>
                        </v:textbox>
                      </v:rect>
                      <v:rect id="Rectangle 501" o:spid="_x0000_s1133" style="position:absolute;left:2051;top:2316;width:594;height:2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" filled="f" stroked="f">
                        <v:textbox inset="0,0,0,0">
                          <w:txbxContent>
                            <w:p w14:paraId="4A9EFEBE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553" o:spid="_x0000_s1134" type="#_x0000_t75" style="position:absolute;left:2529;width:2225;height:2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">
                        <v:imagedata r:id="rId59" o:title=""/>
                      </v:shape>
                      <v:shape id="Picture 555" o:spid="_x0000_s1135" type="#_x0000_t75" style="position:absolute;left:6751;top:259;width:2225;height:2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">
                        <v:imagedata r:id="rId59" o:title=""/>
                      </v:shape>
                      <v:shape id="Picture 557" o:spid="_x0000_s1136" type="#_x0000_t75" style="position:absolute;left:4297;top:259;width:2225;height:2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">
                        <v:imagedata r:id="rId59" o:title=""/>
                      </v:shape>
                      <v:shape id="Picture 559" o:spid="_x0000_s1137" type="#_x0000_t75" style="position:absolute;left:2148;top:2712;width:2225;height:2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">
                        <v:imagedata r:id="rId59" o:title=""/>
                      </v:shape>
                      <v:shape id="Picture 561" o:spid="_x0000_s1138" type="#_x0000_t75" style="position:absolute;left:6598;top:2804;width:2225;height:2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">
                        <v:imagedata r:id="rId59" o:title=""/>
                      </v:shape>
                      <v:shape id="Picture 567" o:spid="_x0000_s1139" type="#_x0000_t75" style="position:absolute;left:4297;top:2804;width:2225;height:2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">
                        <v:imagedata r:id="rId59" o:title=""/>
                      </v:shape>
                      <v:shape id="Picture 569" o:spid="_x0000_s1140" type="#_x0000_t75" style="position:absolute;left:381;top:2545;width:2225;height:2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">
                        <v:imagedata r:id="rId59" o:title=""/>
                      </v:shape>
                      <w10:anchorlock/>
                    </v:group>
                  </w:pict>
                </mc:Fallback>
              </mc:AlternateContent>
            </w:r>
          </w:p>
          <w:p w14:paraId="4154C4AF" w14:textId="77777777" w:rsidR="00CC368C" w:rsidRDefault="00CC368C" w:rsidP="00CC368C">
            <w:pPr>
              <w:spacing w:after="267"/>
              <w:ind w:left="-82" w:firstLine="0"/>
            </w:pPr>
            <w:r>
              <w:rPr>
                <w:sz w:val="24"/>
              </w:rPr>
              <w:t xml:space="preserve">ups of </w:t>
            </w:r>
          </w:p>
          <w:p w14:paraId="6C0A51E7" w14:textId="77777777" w:rsidR="00CC368C" w:rsidRDefault="00CC368C" w:rsidP="00CC368C">
            <w:pPr>
              <w:spacing w:after="0"/>
              <w:ind w:left="531" w:firstLine="0"/>
              <w:jc w:val="center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187" w:type="dxa"/>
            <w:tcBorders>
              <w:top w:val="single" w:sz="8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62F4ED12" w14:textId="77777777" w:rsidR="00CC368C" w:rsidRDefault="00CC368C" w:rsidP="00CC368C">
            <w:pPr>
              <w:spacing w:after="0"/>
              <w:ind w:left="107" w:firstLine="0"/>
            </w:pPr>
            <w:r>
              <w:rPr>
                <w:sz w:val="24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9365F10" wp14:editId="25E9AD13">
                  <wp:extent cx="1750290" cy="751252"/>
                  <wp:effectExtent l="0" t="0" r="0" b="0"/>
                  <wp:docPr id="482" name="Picture 4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2" name="Picture 482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0290" cy="751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37C9F1" w14:textId="77777777" w:rsidR="00CC368C" w:rsidRDefault="00CC368C" w:rsidP="00CC368C">
            <w:pPr>
              <w:spacing w:after="0"/>
              <w:ind w:left="107" w:firstLine="0"/>
            </w:pPr>
            <w:r>
              <w:rPr>
                <w:sz w:val="24"/>
              </w:rPr>
              <w:t>Combine the two numbers that make 10 and then add on the remainder.</w:t>
            </w:r>
            <w:r>
              <w:rPr>
                <w:sz w:val="22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tblpY="-1385"/>
        <w:tblW w:w="14740" w:type="dxa"/>
        <w:tblInd w:w="0" w:type="dxa"/>
        <w:tblCellMar>
          <w:top w:w="53" w:type="dxa"/>
          <w:left w:w="106" w:type="dxa"/>
          <w:right w:w="87" w:type="dxa"/>
        </w:tblCellMar>
        <w:tblLook w:val="04A0" w:firstRow="1" w:lastRow="0" w:firstColumn="1" w:lastColumn="0" w:noHBand="0" w:noVBand="1"/>
      </w:tblPr>
      <w:tblGrid>
        <w:gridCol w:w="567"/>
        <w:gridCol w:w="1416"/>
        <w:gridCol w:w="4253"/>
        <w:gridCol w:w="4253"/>
        <w:gridCol w:w="4251"/>
      </w:tblGrid>
      <w:tr w:rsidR="00CC368C" w14:paraId="17940820" w14:textId="77777777" w:rsidTr="00CC368C">
        <w:trPr>
          <w:trHeight w:val="46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1FE2E" w14:textId="77777777" w:rsidR="00CC368C" w:rsidRDefault="00CC368C" w:rsidP="00CC368C">
            <w:pPr>
              <w:spacing w:after="0"/>
              <w:ind w:left="31" w:firstLine="0"/>
              <w:jc w:val="center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0E17C" w14:textId="77777777" w:rsidR="00CC368C" w:rsidRDefault="00CC368C" w:rsidP="00CC368C">
            <w:pPr>
              <w:spacing w:after="0"/>
              <w:ind w:left="65" w:firstLine="0"/>
            </w:pPr>
            <w:r>
              <w:rPr>
                <w:b/>
                <w:sz w:val="28"/>
              </w:rPr>
              <w:t>Objectiv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7236B" w14:textId="77777777" w:rsidR="00CC368C" w:rsidRDefault="00CC368C" w:rsidP="00CC368C">
            <w:pPr>
              <w:spacing w:after="0"/>
              <w:ind w:left="0" w:right="20" w:firstLine="0"/>
              <w:jc w:val="center"/>
            </w:pPr>
            <w:r>
              <w:rPr>
                <w:b/>
                <w:sz w:val="28"/>
              </w:rPr>
              <w:t>Concret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6A3C1" w14:textId="77777777" w:rsidR="00CC368C" w:rsidRDefault="00CC368C" w:rsidP="00CC368C">
            <w:pPr>
              <w:spacing w:after="0"/>
              <w:ind w:left="0" w:right="20" w:firstLine="0"/>
              <w:jc w:val="center"/>
            </w:pPr>
            <w:r>
              <w:rPr>
                <w:b/>
                <w:sz w:val="28"/>
              </w:rPr>
              <w:t>Pictorial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DB76" w14:textId="77777777" w:rsidR="00CC368C" w:rsidRDefault="00CC368C" w:rsidP="00CC368C">
            <w:pPr>
              <w:spacing w:after="0"/>
              <w:ind w:left="0" w:right="23" w:firstLine="0"/>
              <w:jc w:val="center"/>
            </w:pPr>
            <w:r>
              <w:rPr>
                <w:b/>
                <w:sz w:val="28"/>
              </w:rPr>
              <w:t>Abstract</w:t>
            </w:r>
            <w:r>
              <w:rPr>
                <w:sz w:val="22"/>
              </w:rPr>
              <w:t xml:space="preserve"> </w:t>
            </w:r>
          </w:p>
        </w:tc>
      </w:tr>
      <w:tr w:rsidR="00CC368C" w14:paraId="1593BC10" w14:textId="77777777" w:rsidTr="00CC368C">
        <w:trPr>
          <w:trHeight w:val="3085"/>
        </w:trPr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86754" w14:textId="77777777" w:rsidR="00CC368C" w:rsidRDefault="00CC368C" w:rsidP="00CC368C">
            <w:pPr>
              <w:spacing w:after="0"/>
              <w:ind w:left="61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7628B3E" wp14:editId="7A84B724">
                      <wp:extent cx="181616" cy="484315"/>
                      <wp:effectExtent l="0" t="0" r="0" b="0"/>
                      <wp:docPr id="27637" name="Group 276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84315"/>
                                <a:chOff x="0" y="0"/>
                                <a:chExt cx="181616" cy="484315"/>
                              </a:xfrm>
                            </wpg:grpSpPr>
                            <wps:wsp>
                              <wps:cNvPr id="626" name="Rectangle 626"/>
                              <wps:cNvSpPr/>
                              <wps:spPr>
                                <a:xfrm rot="-5399999">
                                  <a:off x="-180522" y="62242"/>
                                  <a:ext cx="602597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7C38D7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27" name="Rectangle 627"/>
                              <wps:cNvSpPr/>
                              <wps:spPr>
                                <a:xfrm rot="-5399999">
                                  <a:off x="102472" y="-84352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29D58C9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628B3E" id="Group 27637" o:spid="_x0000_s1141" style="width:14.3pt;height:38.15pt;mso-position-horizontal-relative:char;mso-position-vertical-relative:line" coordsize="181616,484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">
                      <v:rect id="Rectangle 626" o:spid="_x0000_s1142" style="position:absolute;left:-180522;top:62242;width:602597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" filled="f" stroked="f">
                        <v:textbox inset="0,0,0,0">
                          <w:txbxContent>
                            <w:p w14:paraId="427C38D7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2</w:t>
                              </w:r>
                            </w:p>
                          </w:txbxContent>
                        </v:textbox>
                      </v:rect>
                      <v:rect id="Rectangle 627" o:spid="_x0000_s1143" style="position:absolute;left:102472;top:-84352;width:42143;height:189937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" filled="f" stroked="f">
                        <v:textbox inset="0,0,0,0">
                          <w:txbxContent>
                            <w:p w14:paraId="329D58C9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0C1BB" w14:textId="77777777" w:rsidR="00CC368C" w:rsidRDefault="00CC368C" w:rsidP="00CC368C">
            <w:pPr>
              <w:spacing w:after="0"/>
              <w:ind w:left="353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072D650" wp14:editId="6094AD2D">
                      <wp:extent cx="352686" cy="1557071"/>
                      <wp:effectExtent l="0" t="0" r="0" b="0"/>
                      <wp:docPr id="27680" name="Group 276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2686" cy="1557071"/>
                                <a:chOff x="0" y="0"/>
                                <a:chExt cx="352686" cy="1557071"/>
                              </a:xfrm>
                            </wpg:grpSpPr>
                            <wps:wsp>
                              <wps:cNvPr id="628" name="Rectangle 628"/>
                              <wps:cNvSpPr/>
                              <wps:spPr>
                                <a:xfrm rot="-5399999">
                                  <a:off x="-932225" y="418392"/>
                                  <a:ext cx="207090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963F833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Column method without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29" name="Rectangle 629"/>
                              <wps:cNvSpPr/>
                              <wps:spPr>
                                <a:xfrm rot="-5399999">
                                  <a:off x="-160100" y="579393"/>
                                  <a:ext cx="90765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B35ACEB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regroup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30" name="Rectangle 630"/>
                              <wps:cNvSpPr/>
                              <wps:spPr>
                                <a:xfrm rot="-5399999">
                                  <a:off x="265046" y="307646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5379EE6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b/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072D650" id="Group 27680" o:spid="_x0000_s1144" style="width:27.75pt;height:122.6pt;mso-position-horizontal-relative:char;mso-position-vertical-relative:line" coordsize="3526,15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">
                      <v:rect id="Rectangle 628" o:spid="_x0000_s1145" style="position:absolute;left:-9322;top:4184;width:20708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" filled="f" stroked="f">
                        <v:textbox inset="0,0,0,0">
                          <w:txbxContent>
                            <w:p w14:paraId="5963F833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Column method without </w:t>
                              </w:r>
                            </w:p>
                          </w:txbxContent>
                        </v:textbox>
                      </v:rect>
                      <v:rect id="Rectangle 629" o:spid="_x0000_s1146" style="position:absolute;left:-1602;top:5794;width:907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" filled="f" stroked="f">
                        <v:textbox inset="0,0,0,0">
                          <w:txbxContent>
                            <w:p w14:paraId="6B35ACEB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regrouping</w:t>
                              </w:r>
                            </w:p>
                          </w:txbxContent>
                        </v:textbox>
                      </v:rect>
                      <v:rect id="Rectangle 630" o:spid="_x0000_s1147" style="position:absolute;left:2650;top:3076;width:536;height:241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" filled="f" stroked="f">
                        <v:textbox inset="0,0,0,0">
                          <w:txbxContent>
                            <w:p w14:paraId="05379EE6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4EFF5" w14:textId="77777777" w:rsidR="00CC368C" w:rsidRDefault="00CC368C" w:rsidP="00CC368C">
            <w:pPr>
              <w:spacing w:after="1"/>
              <w:ind w:left="2" w:firstLine="0"/>
            </w:pPr>
            <w:r>
              <w:rPr>
                <w:sz w:val="24"/>
              </w:rPr>
              <w:t xml:space="preserve">Add together the ones first, then add the tens. Use the Base 10 blocks first before moving onto place value counters. </w:t>
            </w:r>
          </w:p>
          <w:p w14:paraId="5C367FB7" w14:textId="77777777" w:rsidR="00CC368C" w:rsidRDefault="00CC368C" w:rsidP="00CC368C">
            <w:pPr>
              <w:spacing w:after="0"/>
              <w:ind w:left="2" w:firstLine="0"/>
            </w:pPr>
            <w:r>
              <w:rPr>
                <w:sz w:val="24"/>
              </w:rPr>
              <w:t xml:space="preserve">24 + 15 = </w:t>
            </w:r>
          </w:p>
          <w:p w14:paraId="31CE7708" w14:textId="77777777" w:rsidR="00CC368C" w:rsidRDefault="00CC368C" w:rsidP="00CC368C">
            <w:pPr>
              <w:spacing w:after="0"/>
              <w:ind w:left="0" w:right="37" w:firstLine="0"/>
              <w:jc w:val="center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2C489B0" wp14:editId="08E305D3">
                      <wp:extent cx="2546604" cy="1093985"/>
                      <wp:effectExtent l="0" t="0" r="0" b="0"/>
                      <wp:docPr id="27742" name="Group 277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46604" cy="1093985"/>
                                <a:chOff x="0" y="0"/>
                                <a:chExt cx="2546604" cy="1093985"/>
                              </a:xfrm>
                            </wpg:grpSpPr>
                            <wps:wsp>
                              <wps:cNvPr id="644" name="Rectangle 644"/>
                              <wps:cNvSpPr/>
                              <wps:spPr>
                                <a:xfrm>
                                  <a:off x="608330" y="912368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D783D8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b/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84" name="Picture 784"/>
                                <pic:cNvPicPr/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9304" cy="876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86" name="Picture 786"/>
                                <pic:cNvPicPr/>
                              </pic:nvPicPr>
                              <pic:blipFill>
                                <a:blip r:embed="rId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33500" y="120396"/>
                                  <a:ext cx="1213104" cy="941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C489B0" id="Group 27742" o:spid="_x0000_s1148" style="width:200.5pt;height:86.15pt;mso-position-horizontal-relative:char;mso-position-vertical-relative:line" coordsize="25466,1093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">
                      <v:rect id="Rectangle 644" o:spid="_x0000_s1149" style="position:absolute;left:6083;top:9123;width:536;height:2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" filled="f" stroked="f">
                        <v:textbox inset="0,0,0,0">
                          <w:txbxContent>
                            <w:p w14:paraId="41D783D8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784" o:spid="_x0000_s1150" type="#_x0000_t75" style="position:absolute;width:12893;height:8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">
                        <v:imagedata r:id="rId63" o:title=""/>
                      </v:shape>
                      <v:shape id="Picture 786" o:spid="_x0000_s1151" type="#_x0000_t75" style="position:absolute;left:13335;top:1203;width:12131;height:94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">
                        <v:imagedata r:id="rId64" o:title="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sz w:val="24"/>
              </w:rPr>
              <w:t xml:space="preserve">44 + 15 =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948CB" w14:textId="77777777" w:rsidR="00CC368C" w:rsidRDefault="00CC368C" w:rsidP="00CC368C">
            <w:pPr>
              <w:spacing w:after="0"/>
              <w:ind w:left="2" w:firstLine="0"/>
            </w:pPr>
            <w:r>
              <w:rPr>
                <w:sz w:val="24"/>
              </w:rPr>
              <w:t>After physically using the base 10 blocks and place value counters, children can draw the counters to help them to solve additions.</w:t>
            </w: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8631DD0" wp14:editId="5D7B63D7">
                      <wp:extent cx="2077212" cy="1114425"/>
                      <wp:effectExtent l="0" t="0" r="0" b="0"/>
                      <wp:docPr id="27963" name="Group 279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77212" cy="1114425"/>
                                <a:chOff x="0" y="0"/>
                                <a:chExt cx="2077212" cy="1114425"/>
                              </a:xfrm>
                            </wpg:grpSpPr>
                            <wps:wsp>
                              <wps:cNvPr id="23052" name="Rectangle 23052"/>
                              <wps:cNvSpPr/>
                              <wps:spPr>
                                <a:xfrm>
                                  <a:off x="332867" y="38735"/>
                                  <a:ext cx="189647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E9C858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>10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053" name="Rectangle 23053"/>
                              <wps:cNvSpPr/>
                              <wps:spPr>
                                <a:xfrm>
                                  <a:off x="475879" y="38735"/>
                                  <a:ext cx="1330884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B78766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>s                          1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54" name="Rectangle 654"/>
                              <wps:cNvSpPr/>
                              <wps:spPr>
                                <a:xfrm>
                                  <a:off x="1476121" y="10160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DD22D12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b/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87" name="Shape 787"/>
                              <wps:cNvSpPr/>
                              <wps:spPr>
                                <a:xfrm>
                                  <a:off x="973836" y="0"/>
                                  <a:ext cx="0" cy="1114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h="1114425">
                                      <a:moveTo>
                                        <a:pt x="0" y="0"/>
                                      </a:moveTo>
                                      <a:lnTo>
                                        <a:pt x="0" y="1114425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88" name="Shape 788"/>
                              <wps:cNvSpPr/>
                              <wps:spPr>
                                <a:xfrm>
                                  <a:off x="0" y="231648"/>
                                  <a:ext cx="1954784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954784">
                                      <a:moveTo>
                                        <a:pt x="0" y="0"/>
                                      </a:moveTo>
                                      <a:lnTo>
                                        <a:pt x="1954784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89" name="Shape 789"/>
                              <wps:cNvSpPr/>
                              <wps:spPr>
                                <a:xfrm>
                                  <a:off x="129540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0" name="Shape 790"/>
                              <wps:cNvSpPr/>
                              <wps:spPr>
                                <a:xfrm>
                                  <a:off x="129540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0" y="83058"/>
                                      </a:move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1" name="Shape 791"/>
                              <wps:cNvSpPr/>
                              <wps:spPr>
                                <a:xfrm>
                                  <a:off x="358140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2" name="Shape 792"/>
                              <wps:cNvSpPr/>
                              <wps:spPr>
                                <a:xfrm>
                                  <a:off x="358140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0" y="83058"/>
                                      </a:move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3" name="Shape 793"/>
                              <wps:cNvSpPr/>
                              <wps:spPr>
                                <a:xfrm>
                                  <a:off x="208788" y="87630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4" name="Shape 794"/>
                              <wps:cNvSpPr/>
                              <wps:spPr>
                                <a:xfrm>
                                  <a:off x="208788" y="87630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0" y="83820"/>
                                      </a:move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5" name="Shape 795"/>
                              <wps:cNvSpPr/>
                              <wps:spPr>
                                <a:xfrm>
                                  <a:off x="1039368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6" name="Shape 796"/>
                              <wps:cNvSpPr/>
                              <wps:spPr>
                                <a:xfrm>
                                  <a:off x="1039368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0" y="83058"/>
                                      </a:move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7" name="Shape 797"/>
                              <wps:cNvSpPr/>
                              <wps:spPr>
                                <a:xfrm>
                                  <a:off x="1254252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8" name="Shape 798"/>
                              <wps:cNvSpPr/>
                              <wps:spPr>
                                <a:xfrm>
                                  <a:off x="1254252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0" y="83058"/>
                                      </a:move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99" name="Shape 799"/>
                              <wps:cNvSpPr/>
                              <wps:spPr>
                                <a:xfrm>
                                  <a:off x="1045464" y="88392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0" name="Shape 800"/>
                              <wps:cNvSpPr/>
                              <wps:spPr>
                                <a:xfrm>
                                  <a:off x="1045464" y="88392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0" y="83820"/>
                                      </a:move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1" name="Shape 801"/>
                              <wps:cNvSpPr/>
                              <wps:spPr>
                                <a:xfrm>
                                  <a:off x="1726692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2" name="Shape 802"/>
                              <wps:cNvSpPr/>
                              <wps:spPr>
                                <a:xfrm>
                                  <a:off x="1726692" y="288036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0" y="83058"/>
                                      </a:move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3" name="Shape 803"/>
                              <wps:cNvSpPr/>
                              <wps:spPr>
                                <a:xfrm>
                                  <a:off x="1482852" y="278892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4" name="Shape 804"/>
                              <wps:cNvSpPr/>
                              <wps:spPr>
                                <a:xfrm>
                                  <a:off x="1482852" y="278892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0" y="83820"/>
                                      </a:move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5" name="Shape 805"/>
                              <wps:cNvSpPr/>
                              <wps:spPr>
                                <a:xfrm>
                                  <a:off x="1267968" y="88392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6" name="Shape 806"/>
                              <wps:cNvSpPr/>
                              <wps:spPr>
                                <a:xfrm>
                                  <a:off x="1267968" y="88392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0" y="83820"/>
                                      </a:move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7" name="Shape 807"/>
                              <wps:cNvSpPr/>
                              <wps:spPr>
                                <a:xfrm>
                                  <a:off x="1475232" y="88392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8" name="Shape 808"/>
                              <wps:cNvSpPr/>
                              <wps:spPr>
                                <a:xfrm>
                                  <a:off x="1475232" y="88392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0" y="83820"/>
                                      </a:moveTo>
                                      <a:cubicBezTo>
                                        <a:pt x="0" y="37465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6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09" name="Shape 809"/>
                              <wps:cNvSpPr/>
                              <wps:spPr>
                                <a:xfrm>
                                  <a:off x="1912620" y="900684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82296" y="0"/>
                                      </a:move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10" name="Shape 810"/>
                              <wps:cNvSpPr/>
                              <wps:spPr>
                                <a:xfrm>
                                  <a:off x="1912620" y="900684"/>
                                  <a:ext cx="164592" cy="16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6116">
                                      <a:moveTo>
                                        <a:pt x="0" y="83058"/>
                                      </a:moveTo>
                                      <a:cubicBezTo>
                                        <a:pt x="0" y="37211"/>
                                        <a:pt x="36830" y="0"/>
                                        <a:pt x="82296" y="0"/>
                                      </a:cubicBezTo>
                                      <a:cubicBezTo>
                                        <a:pt x="127762" y="0"/>
                                        <a:pt x="164592" y="37211"/>
                                        <a:pt x="164592" y="83058"/>
                                      </a:cubicBezTo>
                                      <a:cubicBezTo>
                                        <a:pt x="164592" y="128905"/>
                                        <a:pt x="127762" y="166116"/>
                                        <a:pt x="82296" y="166116"/>
                                      </a:cubicBezTo>
                                      <a:cubicBezTo>
                                        <a:pt x="36830" y="166116"/>
                                        <a:pt x="0" y="128905"/>
                                        <a:pt x="0" y="830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11" name="Shape 811"/>
                              <wps:cNvSpPr/>
                              <wps:spPr>
                                <a:xfrm>
                                  <a:off x="1697736" y="88392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82297" y="0"/>
                                      </a:move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7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ubicBezTo>
                                        <a:pt x="0" y="37465"/>
                                        <a:pt x="36830" y="0"/>
                                        <a:pt x="8229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12" name="Shape 812"/>
                              <wps:cNvSpPr/>
                              <wps:spPr>
                                <a:xfrm>
                                  <a:off x="1697736" y="883920"/>
                                  <a:ext cx="164592" cy="1676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4592" h="167640">
                                      <a:moveTo>
                                        <a:pt x="0" y="83820"/>
                                      </a:moveTo>
                                      <a:cubicBezTo>
                                        <a:pt x="0" y="37465"/>
                                        <a:pt x="36830" y="0"/>
                                        <a:pt x="82297" y="0"/>
                                      </a:cubicBezTo>
                                      <a:cubicBezTo>
                                        <a:pt x="127762" y="0"/>
                                        <a:pt x="164592" y="37465"/>
                                        <a:pt x="164592" y="83820"/>
                                      </a:cubicBezTo>
                                      <a:cubicBezTo>
                                        <a:pt x="164592" y="130175"/>
                                        <a:pt x="127762" y="167640"/>
                                        <a:pt x="82297" y="167640"/>
                                      </a:cubicBezTo>
                                      <a:cubicBezTo>
                                        <a:pt x="36830" y="167640"/>
                                        <a:pt x="0" y="130175"/>
                                        <a:pt x="0" y="838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8631DD0" id="Group 27963" o:spid="_x0000_s1152" style="width:163.55pt;height:87.75pt;mso-position-horizontal-relative:char;mso-position-vertical-relative:line" coordsize="20772,11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">
                      <v:rect id="Rectangle 23052" o:spid="_x0000_s1153" style="position:absolute;left:3328;top:387;width:1897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" filled="f" stroked="f">
                        <v:textbox inset="0,0,0,0">
                          <w:txbxContent>
                            <w:p w14:paraId="03E9C858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>10</w:t>
                              </w:r>
                            </w:p>
                          </w:txbxContent>
                        </v:textbox>
                      </v:rect>
                      <v:rect id="Rectangle 23053" o:spid="_x0000_s1154" style="position:absolute;left:4758;top:387;width:1330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" filled="f" stroked="f">
                        <v:textbox inset="0,0,0,0">
                          <w:txbxContent>
                            <w:p w14:paraId="3AB78766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>s                          1s</w:t>
                              </w:r>
                            </w:p>
                          </w:txbxContent>
                        </v:textbox>
                      </v:rect>
                      <v:rect id="Rectangle 654" o:spid="_x0000_s1155" style="position:absolute;left:14761;top:101;width:536;height:2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" filled="f" stroked="f">
                        <v:textbox inset="0,0,0,0">
                          <w:txbxContent>
                            <w:p w14:paraId="2DD22D12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787" o:spid="_x0000_s1156" style="position:absolute;left:9738;width:0;height:11144;visibility:visible;mso-wrap-style:square;v-text-anchor:top" coordsize="0,1114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" path="m,l,1114425e" filled="f" strokecolor="#5b9bd5" strokeweight=".48pt">
                        <v:stroke miterlimit="83231f" joinstyle="miter"/>
                        <v:path arrowok="t" textboxrect="0,0,0,1114425"/>
                      </v:shape>
                      <v:shape id="Shape 788" o:spid="_x0000_s1157" style="position:absolute;top:2316;width:19547;height:0;visibility:visible;mso-wrap-style:square;v-text-anchor:top" coordsize="19547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" path="m,l1954784,e" filled="f" strokecolor="#5b9bd5" strokeweight=".48pt">
                        <v:stroke miterlimit="83231f" joinstyle="miter"/>
                        <v:path arrowok="t" textboxrect="0,0,1954784,0"/>
                      </v:shape>
                      <v:shape id="Shape 789" o:spid="_x0000_s1158" style="position:absolute;left:1295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" path="m82296,v45466,,82296,37211,82296,83058c164592,128905,127762,166116,82296,166116,36830,166116,,128905,,83058,,37211,36830,,82296,xe" fillcolor="#ffc000" stroked="f" strokeweight="0">
                        <v:stroke miterlimit="83231f" joinstyle="miter"/>
                        <v:path arrowok="t" textboxrect="0,0,164592,166116"/>
                      </v:shape>
                      <v:shape id="Shape 790" o:spid="_x0000_s1159" style="position:absolute;left:1295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" path="m,83058c,37211,36830,,82296,v45466,,82296,37211,82296,83058c164592,128905,127762,166116,82296,166116,36830,166116,,128905,,83058xe" filled="f" strokecolor="#bc8c00" strokeweight=".96pt">
                        <v:stroke miterlimit="83231f" joinstyle="miter"/>
                        <v:path arrowok="t" textboxrect="0,0,164592,166116"/>
                      </v:shape>
                      <v:shape id="Shape 791" o:spid="_x0000_s1160" style="position:absolute;left:3581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" path="m82296,v45466,,82296,37211,82296,83058c164592,128905,127762,166116,82296,166116,36830,166116,,128905,,83058,,37211,36830,,82296,xe" fillcolor="#ffc000" stroked="f" strokeweight="0">
                        <v:stroke miterlimit="83231f" joinstyle="miter"/>
                        <v:path arrowok="t" textboxrect="0,0,164592,166116"/>
                      </v:shape>
                      <v:shape id="Shape 792" o:spid="_x0000_s1161" style="position:absolute;left:3581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" path="m,83058c,37211,36830,,82296,v45466,,82296,37211,82296,83058c164592,128905,127762,166116,82296,166116,36830,166116,,128905,,83058xe" filled="f" strokecolor="#bc8c00" strokeweight=".96pt">
                        <v:stroke miterlimit="83231f" joinstyle="miter"/>
                        <v:path arrowok="t" textboxrect="0,0,164592,166116"/>
                      </v:shape>
                      <v:shape id="Shape 793" o:spid="_x0000_s1162" style="position:absolute;left:2087;top:8763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" path="m82296,v45466,,82296,37465,82296,83820c164592,130175,127762,167640,82296,167640,36830,167640,,130175,,83820,,37465,36830,,82296,xe" fillcolor="#ffc000" stroked="f" strokeweight="0">
                        <v:stroke miterlimit="83231f" joinstyle="miter"/>
                        <v:path arrowok="t" textboxrect="0,0,164592,167640"/>
                      </v:shape>
                      <v:shape id="Shape 794" o:spid="_x0000_s1163" style="position:absolute;left:2087;top:8763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" path="m,83820c,37465,36830,,82296,v45466,,82296,37465,82296,83820c164592,130175,127762,167640,82296,167640,36830,167640,,130175,,83820xe" filled="f" strokecolor="#bc8c00" strokeweight=".96pt">
                        <v:stroke miterlimit="83231f" joinstyle="miter"/>
                        <v:path arrowok="t" textboxrect="0,0,164592,167640"/>
                      </v:shape>
                      <v:shape id="Shape 795" o:spid="_x0000_s1164" style="position:absolute;left:10393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" path="m82296,v45466,,82296,37211,82296,83058c164592,128905,127762,166116,82296,166116,36830,166116,,128905,,83058,,37211,36830,,82296,xe" fillcolor="red" stroked="f" strokeweight="0">
                        <v:stroke miterlimit="83231f" joinstyle="miter"/>
                        <v:path arrowok="t" textboxrect="0,0,164592,166116"/>
                      </v:shape>
                      <v:shape id="Shape 796" o:spid="_x0000_s1165" style="position:absolute;left:10393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" path="m,83058c,37211,36830,,82296,v45466,,82296,37211,82296,83058c164592,128905,127762,166116,82296,166116,36830,166116,,128905,,83058xe" filled="f" strokecolor="red" strokeweight=".96pt">
                        <v:stroke miterlimit="83231f" joinstyle="miter"/>
                        <v:path arrowok="t" textboxrect="0,0,164592,166116"/>
                      </v:shape>
                      <v:shape id="Shape 797" o:spid="_x0000_s1166" style="position:absolute;left:12542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" path="m82296,v45466,,82296,37211,82296,83058c164592,128905,127762,166116,82296,166116,36830,166116,,128905,,83058,,37211,36830,,82296,xe" fillcolor="red" stroked="f" strokeweight="0">
                        <v:stroke miterlimit="83231f" joinstyle="miter"/>
                        <v:path arrowok="t" textboxrect="0,0,164592,166116"/>
                      </v:shape>
                      <v:shape id="Shape 798" o:spid="_x0000_s1167" style="position:absolute;left:12542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" path="m,83058c,37211,36830,,82296,v45466,,82296,37211,82296,83058c164592,128905,127762,166116,82296,166116,36830,166116,,128905,,83058xe" filled="f" strokecolor="red" strokeweight=".96pt">
                        <v:stroke miterlimit="83231f" joinstyle="miter"/>
                        <v:path arrowok="t" textboxrect="0,0,164592,166116"/>
                      </v:shape>
                      <v:shape id="Shape 799" o:spid="_x0000_s1168" style="position:absolute;left:10454;top:8839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" path="m82296,v45466,,82296,37465,82296,83820c164592,130175,127762,167640,82296,167640,36830,167640,,130175,,83820,,37465,36830,,82296,xe" fillcolor="red" stroked="f" strokeweight="0">
                        <v:stroke miterlimit="83231f" joinstyle="miter"/>
                        <v:path arrowok="t" textboxrect="0,0,164592,167640"/>
                      </v:shape>
                      <v:shape id="Shape 800" o:spid="_x0000_s1169" style="position:absolute;left:10454;top:8839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" path="m,83820c,37465,36830,,82296,v45466,,82296,37465,82296,83820c164592,130175,127762,167640,82296,167640,36830,167640,,130175,,83820xe" filled="f" strokecolor="red" strokeweight=".96pt">
                        <v:stroke miterlimit="83231f" joinstyle="miter"/>
                        <v:path arrowok="t" textboxrect="0,0,164592,167640"/>
                      </v:shape>
                      <v:shape id="Shape 801" o:spid="_x0000_s1170" style="position:absolute;left:17266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" path="m82296,v45466,,82296,37211,82296,83058c164592,128905,127762,166116,82296,166116,36830,166116,,128905,,83058,,37211,36830,,82296,xe" fillcolor="red" stroked="f" strokeweight="0">
                        <v:stroke miterlimit="83231f" joinstyle="miter"/>
                        <v:path arrowok="t" textboxrect="0,0,164592,166116"/>
                      </v:shape>
                      <v:shape id="Shape 802" o:spid="_x0000_s1171" style="position:absolute;left:17266;top:2880;width:1646;height:1661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" path="m,83058c,37211,36830,,82296,v45466,,82296,37211,82296,83058c164592,128905,127762,166116,82296,166116,36830,166116,,128905,,83058xe" filled="f" strokecolor="red" strokeweight=".96pt">
                        <v:stroke miterlimit="83231f" joinstyle="miter"/>
                        <v:path arrowok="t" textboxrect="0,0,164592,166116"/>
                      </v:shape>
                      <v:shape id="Shape 803" o:spid="_x0000_s1172" style="position:absolute;left:14828;top:2788;width:1646;height:1677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" path="m82296,v45466,,82296,37465,82296,83820c164592,130175,127762,167640,82296,167640,36830,167640,,130175,,83820,,37465,36830,,82296,xe" fillcolor="red" stroked="f" strokeweight="0">
                        <v:stroke miterlimit="83231f" joinstyle="miter"/>
                        <v:path arrowok="t" textboxrect="0,0,164592,167640"/>
                      </v:shape>
                      <v:shape id="Shape 804" o:spid="_x0000_s1173" style="position:absolute;left:14828;top:2788;width:1646;height:1677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" path="m,83820c,37465,36830,,82296,v45466,,82296,37465,82296,83820c164592,130175,127762,167640,82296,167640,36830,167640,,130175,,83820xe" filled="f" strokecolor="red" strokeweight=".96pt">
                        <v:stroke miterlimit="83231f" joinstyle="miter"/>
                        <v:path arrowok="t" textboxrect="0,0,164592,167640"/>
                      </v:shape>
                      <v:shape id="Shape 805" o:spid="_x0000_s1174" style="position:absolute;left:12679;top:8839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" path="m82296,v45466,,82296,37465,82296,83820c164592,130175,127762,167640,82296,167640,36830,167640,,130175,,83820,,37465,36830,,82296,xe" fillcolor="red" stroked="f" strokeweight="0">
                        <v:stroke miterlimit="83231f" joinstyle="miter"/>
                        <v:path arrowok="t" textboxrect="0,0,164592,167640"/>
                      </v:shape>
                      <v:shape id="Shape 806" o:spid="_x0000_s1175" style="position:absolute;left:12679;top:8839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" path="m,83820c,37465,36830,,82296,v45466,,82296,37465,82296,83820c164592,130175,127762,167640,82296,167640,36830,167640,,130175,,83820xe" filled="f" strokecolor="red" strokeweight=".96pt">
                        <v:stroke miterlimit="83231f" joinstyle="miter"/>
                        <v:path arrowok="t" textboxrect="0,0,164592,167640"/>
                      </v:shape>
                      <v:shape id="Shape 807" o:spid="_x0000_s1176" style="position:absolute;left:14752;top:8839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" path="m82296,v45466,,82296,37465,82296,83820c164592,130175,127762,167640,82296,167640,36830,167640,,130175,,83820,,37465,36830,,82296,xe" fillcolor="red" stroked="f" strokeweight="0">
                        <v:stroke miterlimit="83231f" joinstyle="miter"/>
                        <v:path arrowok="t" textboxrect="0,0,164592,167640"/>
                      </v:shape>
                      <v:shape id="Shape 808" o:spid="_x0000_s1177" style="position:absolute;left:14752;top:8839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" path="m,83820c,37465,36830,,82296,v45466,,82296,37465,82296,83820c164592,130175,127762,167640,82296,167640,36830,167640,,130175,,83820xe" filled="f" strokecolor="red" strokeweight=".96pt">
                        <v:stroke miterlimit="83231f" joinstyle="miter"/>
                        <v:path arrowok="t" textboxrect="0,0,164592,167640"/>
                      </v:shape>
                      <v:shape id="Shape 809" o:spid="_x0000_s1178" style="position:absolute;left:19126;top:9006;width:1646;height:1662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" path="m82296,v45466,,82296,37211,82296,83058c164592,128905,127762,166116,82296,166116,36830,166116,,128905,,83058,,37211,36830,,82296,xe" fillcolor="red" stroked="f" strokeweight="0">
                        <v:stroke miterlimit="83231f" joinstyle="miter"/>
                        <v:path arrowok="t" textboxrect="0,0,164592,166116"/>
                      </v:shape>
                      <v:shape id="Shape 810" o:spid="_x0000_s1179" style="position:absolute;left:19126;top:9006;width:1646;height:1662;visibility:visible;mso-wrap-style:square;v-text-anchor:top" coordsize="164592,166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" path="m,83058c,37211,36830,,82296,v45466,,82296,37211,82296,83058c164592,128905,127762,166116,82296,166116,36830,166116,,128905,,83058xe" filled="f" strokecolor="red" strokeweight=".96pt">
                        <v:stroke miterlimit="83231f" joinstyle="miter"/>
                        <v:path arrowok="t" textboxrect="0,0,164592,166116"/>
                      </v:shape>
                      <v:shape id="Shape 811" o:spid="_x0000_s1180" style="position:absolute;left:16977;top:8839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" path="m82297,v45465,,82295,37465,82295,83820c164592,130175,127762,167640,82297,167640,36830,167640,,130175,,83820,,37465,36830,,82297,xe" fillcolor="red" stroked="f" strokeweight="0">
                        <v:stroke miterlimit="83231f" joinstyle="miter"/>
                        <v:path arrowok="t" textboxrect="0,0,164592,167640"/>
                      </v:shape>
                      <v:shape id="Shape 812" o:spid="_x0000_s1181" style="position:absolute;left:16977;top:8839;width:1646;height:1676;visibility:visible;mso-wrap-style:square;v-text-anchor:top" coordsize="164592,167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" path="m,83820c,37465,36830,,82297,v45465,,82295,37465,82295,83820c164592,130175,127762,167640,82297,167640,36830,167640,,130175,,83820xe" filled="f" strokecolor="red" strokeweight=".96pt">
                        <v:stroke miterlimit="83231f" joinstyle="miter"/>
                        <v:path arrowok="t" textboxrect="0,0,164592,167640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sz w:val="24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A7A3F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  24 + 15 = 39 </w:t>
            </w:r>
          </w:p>
          <w:p w14:paraId="13A0AF50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16723D2C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  24 </w:t>
            </w:r>
          </w:p>
          <w:p w14:paraId="37A181CC" w14:textId="77777777" w:rsidR="00CC368C" w:rsidRDefault="00CC368C" w:rsidP="00CC368C">
            <w:pPr>
              <w:ind w:left="0" w:firstLine="0"/>
            </w:pPr>
            <w:r>
              <w:rPr>
                <w:sz w:val="24"/>
                <w:u w:val="single" w:color="000000"/>
              </w:rPr>
              <w:t xml:space="preserve">+ 15 </w:t>
            </w:r>
          </w:p>
          <w:p w14:paraId="49FD4D85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  39</w:t>
            </w:r>
            <w:r>
              <w:rPr>
                <w:b/>
                <w:sz w:val="28"/>
              </w:rPr>
              <w:t xml:space="preserve"> </w:t>
            </w:r>
          </w:p>
        </w:tc>
      </w:tr>
      <w:tr w:rsidR="00CC368C" w14:paraId="7E77DCE7" w14:textId="77777777" w:rsidTr="00CC368C">
        <w:trPr>
          <w:trHeight w:val="51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275FF" w14:textId="77777777" w:rsidR="00CC368C" w:rsidRDefault="00CC368C" w:rsidP="00CC368C">
            <w:pPr>
              <w:spacing w:after="160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59CB6" w14:textId="77777777" w:rsidR="00CC368C" w:rsidRDefault="00CC368C" w:rsidP="00CC368C">
            <w:pPr>
              <w:spacing w:after="0"/>
              <w:ind w:left="50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1B2208C" wp14:editId="099774DA">
                      <wp:extent cx="155228" cy="2058988"/>
                      <wp:effectExtent l="0" t="0" r="0" b="0"/>
                      <wp:docPr id="28249" name="Group 282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2058988"/>
                                <a:chOff x="0" y="0"/>
                                <a:chExt cx="155228" cy="2058988"/>
                              </a:xfrm>
                            </wpg:grpSpPr>
                            <wps:wsp>
                              <wps:cNvPr id="684" name="Rectangle 684"/>
                              <wps:cNvSpPr/>
                              <wps:spPr>
                                <a:xfrm rot="-5399999">
                                  <a:off x="-1244573" y="607961"/>
                                  <a:ext cx="269560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317DD48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Column method with regroup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85" name="Rectangle 685"/>
                              <wps:cNvSpPr/>
                              <wps:spPr>
                                <a:xfrm rot="-5399999">
                                  <a:off x="83040" y="-84353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9119E0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1B2208C" id="Group 28249" o:spid="_x0000_s1182" style="width:12.2pt;height:162.15pt;mso-position-horizontal-relative:char;mso-position-vertical-relative:line" coordsize="1552,20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">
                      <v:rect id="Rectangle 684" o:spid="_x0000_s1183" style="position:absolute;left:-12446;top:6080;width:26955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" filled="f" stroked="f">
                        <v:textbox inset="0,0,0,0">
                          <w:txbxContent>
                            <w:p w14:paraId="7317DD48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Column method with regrouping</w:t>
                              </w:r>
                            </w:p>
                          </w:txbxContent>
                        </v:textbox>
                      </v:rect>
                      <v:rect id="Rectangle 685" o:spid="_x0000_s1184" style="position:absolute;left:831;top:-844;width:420;height:189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" filled="f" stroked="f">
                        <v:textbox inset="0,0,0,0">
                          <w:txbxContent>
                            <w:p w14:paraId="759119E0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9F397" w14:textId="77777777" w:rsidR="00CC368C" w:rsidRDefault="00CC368C" w:rsidP="00CC368C">
            <w:pPr>
              <w:spacing w:after="2"/>
              <w:ind w:left="2" w:firstLine="0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0" wp14:anchorId="126A8872" wp14:editId="1C012833">
                  <wp:simplePos x="0" y="0"/>
                  <wp:positionH relativeFrom="column">
                    <wp:posOffset>1083310</wp:posOffset>
                  </wp:positionH>
                  <wp:positionV relativeFrom="paragraph">
                    <wp:posOffset>175895</wp:posOffset>
                  </wp:positionV>
                  <wp:extent cx="1371600" cy="1272540"/>
                  <wp:effectExtent l="0" t="0" r="0" b="0"/>
                  <wp:wrapSquare wrapText="bothSides"/>
                  <wp:docPr id="815" name="Picture 8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5" name="Picture 815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272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Make both numbers on a place value grid. </w:t>
            </w:r>
          </w:p>
          <w:p w14:paraId="66F2E343" w14:textId="77777777" w:rsidR="00CC368C" w:rsidRDefault="00CC368C" w:rsidP="00CC368C">
            <w:pPr>
              <w:spacing w:after="0"/>
              <w:ind w:left="2" w:right="301" w:firstLine="0"/>
            </w:pPr>
            <w:r>
              <w:rPr>
                <w:sz w:val="24"/>
              </w:rPr>
              <w:t xml:space="preserve"> </w:t>
            </w:r>
          </w:p>
          <w:p w14:paraId="0F056167" w14:textId="77777777" w:rsidR="00CC368C" w:rsidRDefault="00CC368C" w:rsidP="00CC368C">
            <w:pPr>
              <w:spacing w:after="0"/>
              <w:ind w:left="2" w:right="301" w:firstLine="0"/>
            </w:pPr>
            <w:r>
              <w:rPr>
                <w:sz w:val="24"/>
              </w:rPr>
              <w:t xml:space="preserve"> </w:t>
            </w:r>
          </w:p>
          <w:p w14:paraId="5C765AA6" w14:textId="77777777" w:rsidR="00CC368C" w:rsidRDefault="00CC368C" w:rsidP="00CC368C">
            <w:pPr>
              <w:spacing w:after="0"/>
              <w:ind w:left="2" w:right="301" w:firstLine="0"/>
            </w:pPr>
            <w:r>
              <w:rPr>
                <w:sz w:val="24"/>
              </w:rPr>
              <w:t xml:space="preserve"> </w:t>
            </w:r>
          </w:p>
          <w:p w14:paraId="43806EEB" w14:textId="77777777" w:rsidR="00CC368C" w:rsidRDefault="00CC368C" w:rsidP="00CC368C">
            <w:pPr>
              <w:spacing w:after="0"/>
              <w:ind w:left="2" w:right="301" w:firstLine="0"/>
            </w:pPr>
            <w:r>
              <w:rPr>
                <w:sz w:val="24"/>
              </w:rPr>
              <w:t xml:space="preserve"> </w:t>
            </w:r>
          </w:p>
          <w:p w14:paraId="312BF454" w14:textId="77777777" w:rsidR="00CC368C" w:rsidRDefault="00CC368C" w:rsidP="00CC368C">
            <w:pPr>
              <w:spacing w:after="0"/>
              <w:ind w:left="2" w:right="301" w:firstLine="0"/>
            </w:pPr>
            <w:r>
              <w:rPr>
                <w:sz w:val="24"/>
              </w:rPr>
              <w:t xml:space="preserve"> </w:t>
            </w:r>
          </w:p>
          <w:p w14:paraId="7E4914E0" w14:textId="77777777" w:rsidR="00CC368C" w:rsidRDefault="00CC368C" w:rsidP="00CC368C">
            <w:pPr>
              <w:spacing w:after="0"/>
              <w:ind w:left="2" w:right="301" w:firstLine="0"/>
            </w:pPr>
            <w:r>
              <w:rPr>
                <w:sz w:val="24"/>
              </w:rPr>
              <w:t xml:space="preserve"> </w:t>
            </w:r>
          </w:p>
          <w:p w14:paraId="54B2D7D3" w14:textId="77777777" w:rsidR="00CC368C" w:rsidRDefault="00CC368C" w:rsidP="00CC368C">
            <w:pPr>
              <w:spacing w:after="0"/>
              <w:ind w:left="2" w:firstLine="0"/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0" wp14:anchorId="736FFB80" wp14:editId="2A104893">
                  <wp:simplePos x="0" y="0"/>
                  <wp:positionH relativeFrom="column">
                    <wp:posOffset>1098550</wp:posOffset>
                  </wp:positionH>
                  <wp:positionV relativeFrom="paragraph">
                    <wp:posOffset>193802</wp:posOffset>
                  </wp:positionV>
                  <wp:extent cx="1152144" cy="1513332"/>
                  <wp:effectExtent l="0" t="0" r="0" b="0"/>
                  <wp:wrapSquare wrapText="bothSides"/>
                  <wp:docPr id="817" name="Picture 8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7" name="Picture 817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144" cy="1513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Add up the units and exchange 10 ones for 1 ten. </w:t>
            </w:r>
          </w:p>
          <w:p w14:paraId="6C0E9CA1" w14:textId="77777777" w:rsidR="00CC368C" w:rsidRDefault="00CC368C" w:rsidP="00CC368C">
            <w:pPr>
              <w:spacing w:after="0"/>
              <w:ind w:left="2" w:right="622" w:firstLine="0"/>
            </w:pPr>
            <w:r>
              <w:rPr>
                <w:sz w:val="22"/>
              </w:rPr>
              <w:t xml:space="preserve"> </w:t>
            </w:r>
          </w:p>
          <w:p w14:paraId="079BCAAC" w14:textId="77777777" w:rsidR="00CC368C" w:rsidRDefault="00CC368C" w:rsidP="00CC368C">
            <w:pPr>
              <w:spacing w:after="0"/>
              <w:ind w:left="2" w:right="622" w:firstLine="0"/>
            </w:pPr>
            <w:r>
              <w:rPr>
                <w:sz w:val="22"/>
              </w:rPr>
              <w:t xml:space="preserve"> </w:t>
            </w:r>
          </w:p>
          <w:p w14:paraId="7EBAD776" w14:textId="77777777" w:rsidR="00CC368C" w:rsidRDefault="00CC368C" w:rsidP="00CC368C">
            <w:pPr>
              <w:spacing w:after="0"/>
              <w:ind w:left="2" w:right="622" w:firstLine="0"/>
            </w:pPr>
            <w:r>
              <w:rPr>
                <w:sz w:val="22"/>
              </w:rPr>
              <w:t xml:space="preserve"> </w:t>
            </w:r>
          </w:p>
          <w:p w14:paraId="60E8C5CC" w14:textId="77777777" w:rsidR="00CC368C" w:rsidRDefault="00CC368C" w:rsidP="00CC368C">
            <w:pPr>
              <w:spacing w:after="0"/>
              <w:ind w:left="2" w:right="622" w:firstLine="0"/>
            </w:pPr>
            <w:r>
              <w:rPr>
                <w:sz w:val="22"/>
              </w:rPr>
              <w:t xml:space="preserve"> </w:t>
            </w:r>
          </w:p>
          <w:p w14:paraId="5CF90DBB" w14:textId="77777777" w:rsidR="00CC368C" w:rsidRDefault="00CC368C" w:rsidP="00CC368C">
            <w:pPr>
              <w:spacing w:after="0"/>
              <w:ind w:left="2" w:right="622" w:firstLine="0"/>
            </w:pPr>
            <w:r>
              <w:rPr>
                <w:sz w:val="22"/>
              </w:rPr>
              <w:t xml:space="preserve"> </w:t>
            </w:r>
          </w:p>
          <w:p w14:paraId="5990AAFB" w14:textId="77777777" w:rsidR="00CC368C" w:rsidRDefault="00CC368C" w:rsidP="00CC368C">
            <w:pPr>
              <w:spacing w:after="0"/>
              <w:ind w:left="2" w:right="622" w:firstLine="0"/>
            </w:pPr>
            <w:r>
              <w:rPr>
                <w:sz w:val="22"/>
              </w:rPr>
              <w:lastRenderedPageBreak/>
              <w:t xml:space="preserve"> </w:t>
            </w:r>
          </w:p>
          <w:p w14:paraId="1DFC362E" w14:textId="77777777" w:rsidR="00CC368C" w:rsidRDefault="00CC368C" w:rsidP="00CC368C">
            <w:pPr>
              <w:spacing w:after="0"/>
              <w:ind w:left="2" w:right="622" w:firstLine="0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731C3" w14:textId="77777777" w:rsidR="00CC368C" w:rsidRDefault="00CC368C" w:rsidP="00CC368C">
            <w:pPr>
              <w:spacing w:after="0" w:line="241" w:lineRule="auto"/>
              <w:ind w:left="2" w:firstLine="0"/>
            </w:pPr>
            <w:r>
              <w:rPr>
                <w:sz w:val="24"/>
              </w:rPr>
              <w:lastRenderedPageBreak/>
              <w:t xml:space="preserve">Using place value counters, children can draw the counters to help them to solve additions. </w:t>
            </w:r>
          </w:p>
          <w:p w14:paraId="61FD08BD" w14:textId="77777777" w:rsidR="00CC368C" w:rsidRDefault="00CC368C" w:rsidP="00CC368C">
            <w:pPr>
              <w:spacing w:after="0"/>
              <w:ind w:left="2" w:firstLine="0"/>
            </w:pPr>
            <w:r>
              <w:rPr>
                <w:sz w:val="22"/>
              </w:rPr>
              <w:t xml:space="preserve"> </w:t>
            </w: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DBCF89B" wp14:editId="659A3DE7">
                      <wp:extent cx="2229231" cy="2700717"/>
                      <wp:effectExtent l="0" t="0" r="0" b="0"/>
                      <wp:docPr id="28667" name="Group 286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29231" cy="2700717"/>
                                <a:chOff x="0" y="0"/>
                                <a:chExt cx="2229231" cy="2700717"/>
                              </a:xfrm>
                            </wpg:grpSpPr>
                            <wps:wsp>
                              <wps:cNvPr id="713" name="Rectangle 713"/>
                              <wps:cNvSpPr/>
                              <wps:spPr>
                                <a:xfrm>
                                  <a:off x="0" y="0"/>
                                  <a:ext cx="546377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A9A96FE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           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074" name="Rectangle 23074"/>
                              <wps:cNvSpPr/>
                              <wps:spPr>
                                <a:xfrm>
                                  <a:off x="411480" y="0"/>
                                  <a:ext cx="187782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79F6869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>10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075" name="Rectangle 23075"/>
                              <wps:cNvSpPr/>
                              <wps:spPr>
                                <a:xfrm>
                                  <a:off x="553090" y="0"/>
                                  <a:ext cx="1331070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7571B1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>s                          1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15" name="Rectangle 715"/>
                              <wps:cNvSpPr/>
                              <wps:spPr>
                                <a:xfrm>
                                  <a:off x="1553210" y="0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9975C5B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16" name="Rectangle 716"/>
                              <wps:cNvSpPr/>
                              <wps:spPr>
                                <a:xfrm>
                                  <a:off x="0" y="169164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EBEECB7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17" name="Rectangle 717"/>
                              <wps:cNvSpPr/>
                              <wps:spPr>
                                <a:xfrm>
                                  <a:off x="0" y="339852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D8C2AA2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18" name="Rectangle 718"/>
                              <wps:cNvSpPr/>
                              <wps:spPr>
                                <a:xfrm>
                                  <a:off x="0" y="510540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4C4FF5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19" name="Rectangle 719"/>
                              <wps:cNvSpPr/>
                              <wps:spPr>
                                <a:xfrm>
                                  <a:off x="0" y="681228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BA4524F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20" name="Rectangle 720"/>
                              <wps:cNvSpPr/>
                              <wps:spPr>
                                <a:xfrm>
                                  <a:off x="0" y="851916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F64E2E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21" name="Rectangle 721"/>
                              <wps:cNvSpPr/>
                              <wps:spPr>
                                <a:xfrm>
                                  <a:off x="0" y="1022985"/>
                                  <a:ext cx="42143" cy="1899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221E5E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23" name="Rectangle 723"/>
                              <wps:cNvSpPr/>
                              <wps:spPr>
                                <a:xfrm>
                                  <a:off x="0" y="1364361"/>
                                  <a:ext cx="546377" cy="1899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F3C5F3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           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085" name="Rectangle 23085"/>
                              <wps:cNvSpPr/>
                              <wps:spPr>
                                <a:xfrm>
                                  <a:off x="411480" y="1364361"/>
                                  <a:ext cx="187782" cy="1899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EFDF842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>10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3086" name="Rectangle 23086"/>
                              <wps:cNvSpPr/>
                              <wps:spPr>
                                <a:xfrm>
                                  <a:off x="553090" y="1364361"/>
                                  <a:ext cx="1371163" cy="1899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029D4EA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s                          1s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25" name="Rectangle 725"/>
                              <wps:cNvSpPr/>
                              <wps:spPr>
                                <a:xfrm>
                                  <a:off x="1585214" y="1364361"/>
                                  <a:ext cx="42143" cy="1899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FDA0626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26" name="Rectangle 726"/>
                              <wps:cNvSpPr/>
                              <wps:spPr>
                                <a:xfrm>
                                  <a:off x="0" y="1535049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A2AC449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27" name="Rectangle 727"/>
                              <wps:cNvSpPr/>
                              <wps:spPr>
                                <a:xfrm>
                                  <a:off x="0" y="1705737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B8EE52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28" name="Rectangle 728"/>
                              <wps:cNvSpPr/>
                              <wps:spPr>
                                <a:xfrm>
                                  <a:off x="0" y="1874901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29BBCC5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29" name="Rectangle 729"/>
                              <wps:cNvSpPr/>
                              <wps:spPr>
                                <a:xfrm>
                                  <a:off x="0" y="2045538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BA5AA82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30" name="Rectangle 730"/>
                              <wps:cNvSpPr/>
                              <wps:spPr>
                                <a:xfrm>
                                  <a:off x="0" y="2216226"/>
                                  <a:ext cx="42143" cy="1899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D8B0801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31" name="Rectangle 731"/>
                              <wps:cNvSpPr/>
                              <wps:spPr>
                                <a:xfrm>
                                  <a:off x="0" y="2386915"/>
                                  <a:ext cx="42143" cy="1899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BEF2D8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732" name="Rectangle 732"/>
                              <wps:cNvSpPr/>
                              <wps:spPr>
                                <a:xfrm>
                                  <a:off x="0" y="2557907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771232" w14:textId="77777777" w:rsidR="00CC368C" w:rsidRDefault="00CC368C" w:rsidP="00CC368C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18" name="Shape 818"/>
                              <wps:cNvSpPr/>
                              <wps:spPr>
                                <a:xfrm>
                                  <a:off x="89281" y="188087"/>
                                  <a:ext cx="1936750" cy="698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936750" h="6985">
                                      <a:moveTo>
                                        <a:pt x="0" y="0"/>
                                      </a:moveTo>
                                      <a:lnTo>
                                        <a:pt x="1936750" y="6985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19" name="Shape 819"/>
                              <wps:cNvSpPr/>
                              <wps:spPr>
                                <a:xfrm>
                                  <a:off x="203581" y="236855"/>
                                  <a:ext cx="147828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6304">
                                      <a:moveTo>
                                        <a:pt x="73914" y="0"/>
                                      </a:moveTo>
                                      <a:cubicBezTo>
                                        <a:pt x="114681" y="0"/>
                                        <a:pt x="147828" y="32766"/>
                                        <a:pt x="147828" y="73152"/>
                                      </a:cubicBezTo>
                                      <a:cubicBezTo>
                                        <a:pt x="147828" y="113538"/>
                                        <a:pt x="114681" y="146304"/>
                                        <a:pt x="73914" y="146304"/>
                                      </a:cubicBezTo>
                                      <a:cubicBezTo>
                                        <a:pt x="33147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3147" y="0"/>
                                        <a:pt x="7391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0" name="Shape 820"/>
                              <wps:cNvSpPr/>
                              <wps:spPr>
                                <a:xfrm>
                                  <a:off x="203581" y="236855"/>
                                  <a:ext cx="147828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3147" y="0"/>
                                        <a:pt x="73914" y="0"/>
                                      </a:cubicBezTo>
                                      <a:cubicBezTo>
                                        <a:pt x="114681" y="0"/>
                                        <a:pt x="147828" y="32766"/>
                                        <a:pt x="147828" y="73152"/>
                                      </a:cubicBezTo>
                                      <a:cubicBezTo>
                                        <a:pt x="147828" y="113538"/>
                                        <a:pt x="114681" y="146304"/>
                                        <a:pt x="73914" y="146304"/>
                                      </a:cubicBezTo>
                                      <a:cubicBezTo>
                                        <a:pt x="33147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1" name="Shape 821"/>
                              <wps:cNvSpPr/>
                              <wps:spPr>
                                <a:xfrm>
                                  <a:off x="407797" y="236855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2" name="Shape 822"/>
                              <wps:cNvSpPr/>
                              <wps:spPr>
                                <a:xfrm>
                                  <a:off x="407797" y="236855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3" name="Shape 823"/>
                              <wps:cNvSpPr/>
                              <wps:spPr>
                                <a:xfrm>
                                  <a:off x="229489" y="959231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4" name="Shape 824"/>
                              <wps:cNvSpPr/>
                              <wps:spPr>
                                <a:xfrm>
                                  <a:off x="229489" y="959231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5" name="Shape 825"/>
                              <wps:cNvSpPr/>
                              <wps:spPr>
                                <a:xfrm>
                                  <a:off x="1012825" y="236855"/>
                                  <a:ext cx="147828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6304">
                                      <a:moveTo>
                                        <a:pt x="73914" y="0"/>
                                      </a:moveTo>
                                      <a:cubicBezTo>
                                        <a:pt x="114681" y="0"/>
                                        <a:pt x="147828" y="32766"/>
                                        <a:pt x="147828" y="73152"/>
                                      </a:cubicBezTo>
                                      <a:cubicBezTo>
                                        <a:pt x="147828" y="113538"/>
                                        <a:pt x="114681" y="146304"/>
                                        <a:pt x="73914" y="146304"/>
                                      </a:cubicBezTo>
                                      <a:cubicBezTo>
                                        <a:pt x="33147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3147" y="0"/>
                                        <a:pt x="7391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6" name="Shape 826"/>
                              <wps:cNvSpPr/>
                              <wps:spPr>
                                <a:xfrm>
                                  <a:off x="1012825" y="236855"/>
                                  <a:ext cx="147828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3147" y="0"/>
                                        <a:pt x="73914" y="0"/>
                                      </a:cubicBezTo>
                                      <a:cubicBezTo>
                                        <a:pt x="114681" y="0"/>
                                        <a:pt x="147828" y="32766"/>
                                        <a:pt x="147828" y="73152"/>
                                      </a:cubicBezTo>
                                      <a:cubicBezTo>
                                        <a:pt x="147828" y="113538"/>
                                        <a:pt x="114681" y="146304"/>
                                        <a:pt x="73914" y="146304"/>
                                      </a:cubicBezTo>
                                      <a:cubicBezTo>
                                        <a:pt x="33147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7" name="Shape 827"/>
                              <wps:cNvSpPr/>
                              <wps:spPr>
                                <a:xfrm>
                                  <a:off x="1204849" y="236855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8" name="Shape 828"/>
                              <wps:cNvSpPr/>
                              <wps:spPr>
                                <a:xfrm>
                                  <a:off x="1204849" y="236855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29" name="Shape 829"/>
                              <wps:cNvSpPr/>
                              <wps:spPr>
                                <a:xfrm>
                                  <a:off x="1020445" y="965327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0" name="Shape 830"/>
                              <wps:cNvSpPr/>
                              <wps:spPr>
                                <a:xfrm>
                                  <a:off x="1020445" y="965327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1" name="Shape 831"/>
                              <wps:cNvSpPr/>
                              <wps:spPr>
                                <a:xfrm>
                                  <a:off x="1625473" y="236855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2" name="Shape 832"/>
                              <wps:cNvSpPr/>
                              <wps:spPr>
                                <a:xfrm>
                                  <a:off x="1625473" y="236855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3" name="Shape 833"/>
                              <wps:cNvSpPr/>
                              <wps:spPr>
                                <a:xfrm>
                                  <a:off x="1409065" y="229235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4" name="Shape 834"/>
                              <wps:cNvSpPr/>
                              <wps:spPr>
                                <a:xfrm>
                                  <a:off x="1409065" y="229235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5" name="Shape 835"/>
                              <wps:cNvSpPr/>
                              <wps:spPr>
                                <a:xfrm>
                                  <a:off x="1217041" y="965327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6" name="Shape 836"/>
                              <wps:cNvSpPr/>
                              <wps:spPr>
                                <a:xfrm>
                                  <a:off x="1217041" y="965327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7" name="Shape 837"/>
                              <wps:cNvSpPr/>
                              <wps:spPr>
                                <a:xfrm>
                                  <a:off x="1401445" y="965327"/>
                                  <a:ext cx="147828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7828">
                                      <a:moveTo>
                                        <a:pt x="73914" y="0"/>
                                      </a:moveTo>
                                      <a:cubicBezTo>
                                        <a:pt x="114681" y="0"/>
                                        <a:pt x="147828" y="33147"/>
                                        <a:pt x="147828" y="73914"/>
                                      </a:cubicBezTo>
                                      <a:cubicBezTo>
                                        <a:pt x="147828" y="114681"/>
                                        <a:pt x="114681" y="147828"/>
                                        <a:pt x="73914" y="147828"/>
                                      </a:cubicBezTo>
                                      <a:cubicBezTo>
                                        <a:pt x="33147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3147" y="0"/>
                                        <a:pt x="7391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8" name="Shape 838"/>
                              <wps:cNvSpPr/>
                              <wps:spPr>
                                <a:xfrm>
                                  <a:off x="1401445" y="965327"/>
                                  <a:ext cx="147828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3147" y="0"/>
                                        <a:pt x="73914" y="0"/>
                                      </a:cubicBezTo>
                                      <a:cubicBezTo>
                                        <a:pt x="114681" y="0"/>
                                        <a:pt x="147828" y="33147"/>
                                        <a:pt x="147828" y="73914"/>
                                      </a:cubicBezTo>
                                      <a:cubicBezTo>
                                        <a:pt x="147828" y="114681"/>
                                        <a:pt x="114681" y="147828"/>
                                        <a:pt x="73914" y="147828"/>
                                      </a:cubicBezTo>
                                      <a:cubicBezTo>
                                        <a:pt x="33147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39" name="Shape 839"/>
                              <wps:cNvSpPr/>
                              <wps:spPr>
                                <a:xfrm>
                                  <a:off x="203581" y="433451"/>
                                  <a:ext cx="147828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6304">
                                      <a:moveTo>
                                        <a:pt x="73914" y="0"/>
                                      </a:moveTo>
                                      <a:cubicBezTo>
                                        <a:pt x="114681" y="0"/>
                                        <a:pt x="147828" y="32766"/>
                                        <a:pt x="147828" y="73152"/>
                                      </a:cubicBezTo>
                                      <a:cubicBezTo>
                                        <a:pt x="147828" y="113538"/>
                                        <a:pt x="114681" y="146304"/>
                                        <a:pt x="73914" y="146304"/>
                                      </a:cubicBezTo>
                                      <a:cubicBezTo>
                                        <a:pt x="33147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3147" y="0"/>
                                        <a:pt x="7391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0" name="Shape 840"/>
                              <wps:cNvSpPr/>
                              <wps:spPr>
                                <a:xfrm>
                                  <a:off x="203581" y="433451"/>
                                  <a:ext cx="147828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3147" y="0"/>
                                        <a:pt x="73914" y="0"/>
                                      </a:cubicBezTo>
                                      <a:cubicBezTo>
                                        <a:pt x="114681" y="0"/>
                                        <a:pt x="147828" y="32766"/>
                                        <a:pt x="147828" y="73152"/>
                                      </a:cubicBezTo>
                                      <a:cubicBezTo>
                                        <a:pt x="147828" y="113538"/>
                                        <a:pt x="114681" y="146304"/>
                                        <a:pt x="73914" y="146304"/>
                                      </a:cubicBezTo>
                                      <a:cubicBezTo>
                                        <a:pt x="33147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1" name="Shape 841"/>
                              <wps:cNvSpPr/>
                              <wps:spPr>
                                <a:xfrm>
                                  <a:off x="407797" y="433451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2" name="Shape 842"/>
                              <wps:cNvSpPr/>
                              <wps:spPr>
                                <a:xfrm>
                                  <a:off x="407797" y="433451"/>
                                  <a:ext cx="146304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2766"/>
                                        <a:pt x="146304" y="73152"/>
                                      </a:cubicBezTo>
                                      <a:cubicBezTo>
                                        <a:pt x="146304" y="113538"/>
                                        <a:pt x="113538" y="146304"/>
                                        <a:pt x="73152" y="146304"/>
                                      </a:cubicBezTo>
                                      <a:cubicBezTo>
                                        <a:pt x="32766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3" name="Shape 843"/>
                              <wps:cNvSpPr/>
                              <wps:spPr>
                                <a:xfrm>
                                  <a:off x="1000633" y="42583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4" name="Shape 844"/>
                              <wps:cNvSpPr/>
                              <wps:spPr>
                                <a:xfrm>
                                  <a:off x="1000633" y="42583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5" name="Shape 845"/>
                              <wps:cNvSpPr/>
                              <wps:spPr>
                                <a:xfrm>
                                  <a:off x="1191133" y="425831"/>
                                  <a:ext cx="147828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7828">
                                      <a:moveTo>
                                        <a:pt x="73914" y="0"/>
                                      </a:moveTo>
                                      <a:cubicBezTo>
                                        <a:pt x="114681" y="0"/>
                                        <a:pt x="147828" y="33147"/>
                                        <a:pt x="147828" y="73914"/>
                                      </a:cubicBezTo>
                                      <a:cubicBezTo>
                                        <a:pt x="147828" y="114681"/>
                                        <a:pt x="114681" y="147828"/>
                                        <a:pt x="73914" y="147828"/>
                                      </a:cubicBezTo>
                                      <a:cubicBezTo>
                                        <a:pt x="33147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3147" y="0"/>
                                        <a:pt x="7391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6" name="Shape 846"/>
                              <wps:cNvSpPr/>
                              <wps:spPr>
                                <a:xfrm>
                                  <a:off x="1191133" y="425831"/>
                                  <a:ext cx="147828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7828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3147" y="0"/>
                                        <a:pt x="73914" y="0"/>
                                      </a:cubicBezTo>
                                      <a:cubicBezTo>
                                        <a:pt x="114681" y="0"/>
                                        <a:pt x="147828" y="33147"/>
                                        <a:pt x="147828" y="73914"/>
                                      </a:cubicBezTo>
                                      <a:cubicBezTo>
                                        <a:pt x="147828" y="114681"/>
                                        <a:pt x="114681" y="147828"/>
                                        <a:pt x="73914" y="147828"/>
                                      </a:cubicBezTo>
                                      <a:cubicBezTo>
                                        <a:pt x="33147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7" name="Shape 847"/>
                              <wps:cNvSpPr/>
                              <wps:spPr>
                                <a:xfrm>
                                  <a:off x="1611757" y="42583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8" name="Shape 848"/>
                              <wps:cNvSpPr/>
                              <wps:spPr>
                                <a:xfrm>
                                  <a:off x="1611757" y="42583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49" name="Shape 849"/>
                              <wps:cNvSpPr/>
                              <wps:spPr>
                                <a:xfrm>
                                  <a:off x="1395349" y="41821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0" name="Shape 850"/>
                              <wps:cNvSpPr/>
                              <wps:spPr>
                                <a:xfrm>
                                  <a:off x="1395349" y="41821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1" name="Shape 851"/>
                              <wps:cNvSpPr/>
                              <wps:spPr>
                                <a:xfrm>
                                  <a:off x="1835785" y="25057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2" name="Shape 852"/>
                              <wps:cNvSpPr/>
                              <wps:spPr>
                                <a:xfrm>
                                  <a:off x="1835785" y="25057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3" name="Shape 853"/>
                              <wps:cNvSpPr/>
                              <wps:spPr>
                                <a:xfrm>
                                  <a:off x="427609" y="94399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73152" y="0"/>
                                      </a:move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4" name="Shape 854"/>
                              <wps:cNvSpPr/>
                              <wps:spPr>
                                <a:xfrm>
                                  <a:off x="427609" y="943991"/>
                                  <a:ext cx="146304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6304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147"/>
                                        <a:pt x="32766" y="0"/>
                                        <a:pt x="73152" y="0"/>
                                      </a:cubicBezTo>
                                      <a:cubicBezTo>
                                        <a:pt x="113538" y="0"/>
                                        <a:pt x="146304" y="33147"/>
                                        <a:pt x="146304" y="73914"/>
                                      </a:cubicBezTo>
                                      <a:cubicBezTo>
                                        <a:pt x="146304" y="114681"/>
                                        <a:pt x="113538" y="147828"/>
                                        <a:pt x="73152" y="147828"/>
                                      </a:cubicBezTo>
                                      <a:cubicBezTo>
                                        <a:pt x="32766" y="147828"/>
                                        <a:pt x="0" y="114681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5" name="Shape 855"/>
                              <wps:cNvSpPr/>
                              <wps:spPr>
                                <a:xfrm>
                                  <a:off x="127381" y="1501775"/>
                                  <a:ext cx="2101850" cy="698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01850" h="6985">
                                      <a:moveTo>
                                        <a:pt x="0" y="0"/>
                                      </a:moveTo>
                                      <a:lnTo>
                                        <a:pt x="2101850" y="6985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6" name="Shape 856"/>
                              <wps:cNvSpPr/>
                              <wps:spPr>
                                <a:xfrm>
                                  <a:off x="255397" y="155206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79248" y="0"/>
                                      </a:move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7" name="Shape 857"/>
                              <wps:cNvSpPr/>
                              <wps:spPr>
                                <a:xfrm>
                                  <a:off x="255397" y="155206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8" name="Shape 858"/>
                              <wps:cNvSpPr/>
                              <wps:spPr>
                                <a:xfrm>
                                  <a:off x="471805" y="155206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79248" y="0"/>
                                      </a:move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59" name="Shape 859"/>
                              <wps:cNvSpPr/>
                              <wps:spPr>
                                <a:xfrm>
                                  <a:off x="471805" y="155206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0" name="Shape 860"/>
                              <wps:cNvSpPr/>
                              <wps:spPr>
                                <a:xfrm>
                                  <a:off x="1130173" y="155206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79248" y="0"/>
                                      </a:move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1" name="Shape 861"/>
                              <wps:cNvSpPr/>
                              <wps:spPr>
                                <a:xfrm>
                                  <a:off x="1130173" y="155206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2" name="Shape 862"/>
                              <wps:cNvSpPr/>
                              <wps:spPr>
                                <a:xfrm>
                                  <a:off x="1338961" y="1552067"/>
                                  <a:ext cx="160020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0020" h="146304">
                                      <a:moveTo>
                                        <a:pt x="80010" y="0"/>
                                      </a:moveTo>
                                      <a:cubicBezTo>
                                        <a:pt x="124206" y="0"/>
                                        <a:pt x="160020" y="32766"/>
                                        <a:pt x="160020" y="73152"/>
                                      </a:cubicBezTo>
                                      <a:cubicBezTo>
                                        <a:pt x="160020" y="113538"/>
                                        <a:pt x="124206" y="146304"/>
                                        <a:pt x="80010" y="146304"/>
                                      </a:cubicBezTo>
                                      <a:cubicBezTo>
                                        <a:pt x="35814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5814" y="0"/>
                                        <a:pt x="8001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3" name="Shape 863"/>
                              <wps:cNvSpPr/>
                              <wps:spPr>
                                <a:xfrm>
                                  <a:off x="1338961" y="1552067"/>
                                  <a:ext cx="160020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0020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5814" y="0"/>
                                        <a:pt x="80010" y="0"/>
                                      </a:cubicBezTo>
                                      <a:cubicBezTo>
                                        <a:pt x="124206" y="0"/>
                                        <a:pt x="160020" y="32766"/>
                                        <a:pt x="160020" y="73152"/>
                                      </a:cubicBezTo>
                                      <a:cubicBezTo>
                                        <a:pt x="160020" y="113538"/>
                                        <a:pt x="124206" y="146304"/>
                                        <a:pt x="80010" y="146304"/>
                                      </a:cubicBezTo>
                                      <a:cubicBezTo>
                                        <a:pt x="35814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4" name="Shape 864"/>
                              <wps:cNvSpPr/>
                              <wps:spPr>
                                <a:xfrm>
                                  <a:off x="247777" y="2154047"/>
                                  <a:ext cx="158496" cy="14782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7827">
                                      <a:moveTo>
                                        <a:pt x="79248" y="0"/>
                                      </a:moveTo>
                                      <a:cubicBezTo>
                                        <a:pt x="123063" y="0"/>
                                        <a:pt x="158496" y="33096"/>
                                        <a:pt x="158496" y="73914"/>
                                      </a:cubicBezTo>
                                      <a:cubicBezTo>
                                        <a:pt x="158496" y="114732"/>
                                        <a:pt x="123063" y="147827"/>
                                        <a:pt x="79248" y="147827"/>
                                      </a:cubicBezTo>
                                      <a:cubicBezTo>
                                        <a:pt x="35433" y="147827"/>
                                        <a:pt x="0" y="114732"/>
                                        <a:pt x="0" y="73914"/>
                                      </a:cubicBezTo>
                                      <a:cubicBezTo>
                                        <a:pt x="0" y="33096"/>
                                        <a:pt x="35433" y="0"/>
                                        <a:pt x="7924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5" name="Shape 865"/>
                              <wps:cNvSpPr/>
                              <wps:spPr>
                                <a:xfrm>
                                  <a:off x="247777" y="2154047"/>
                                  <a:ext cx="158496" cy="14782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7827">
                                      <a:moveTo>
                                        <a:pt x="0" y="73914"/>
                                      </a:moveTo>
                                      <a:cubicBezTo>
                                        <a:pt x="0" y="33096"/>
                                        <a:pt x="35433" y="0"/>
                                        <a:pt x="79248" y="0"/>
                                      </a:cubicBezTo>
                                      <a:cubicBezTo>
                                        <a:pt x="123063" y="0"/>
                                        <a:pt x="158496" y="33096"/>
                                        <a:pt x="158496" y="73914"/>
                                      </a:cubicBezTo>
                                      <a:cubicBezTo>
                                        <a:pt x="158496" y="114732"/>
                                        <a:pt x="123063" y="147827"/>
                                        <a:pt x="79248" y="147827"/>
                                      </a:cubicBezTo>
                                      <a:cubicBezTo>
                                        <a:pt x="35433" y="147827"/>
                                        <a:pt x="0" y="114732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6" name="Shape 866"/>
                              <wps:cNvSpPr/>
                              <wps:spPr>
                                <a:xfrm>
                                  <a:off x="255397" y="175018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79248" y="0"/>
                                      </a:move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7" name="Shape 867"/>
                              <wps:cNvSpPr/>
                              <wps:spPr>
                                <a:xfrm>
                                  <a:off x="255397" y="175018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8" name="Shape 868"/>
                              <wps:cNvSpPr/>
                              <wps:spPr>
                                <a:xfrm>
                                  <a:off x="471805" y="175018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79248" y="0"/>
                                      </a:move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9" name="Shape 869"/>
                              <wps:cNvSpPr/>
                              <wps:spPr>
                                <a:xfrm>
                                  <a:off x="471805" y="175018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66"/>
                                        <a:pt x="35433" y="0"/>
                                        <a:pt x="79248" y="0"/>
                                      </a:cubicBezTo>
                                      <a:cubicBezTo>
                                        <a:pt x="123063" y="0"/>
                                        <a:pt x="158496" y="32766"/>
                                        <a:pt x="158496" y="73152"/>
                                      </a:cubicBezTo>
                                      <a:cubicBezTo>
                                        <a:pt x="158496" y="113538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38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70" name="Shape 870"/>
                              <wps:cNvSpPr/>
                              <wps:spPr>
                                <a:xfrm>
                                  <a:off x="464185" y="214642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79248" y="0"/>
                                      </a:moveTo>
                                      <a:cubicBezTo>
                                        <a:pt x="123063" y="0"/>
                                        <a:pt x="158496" y="32753"/>
                                        <a:pt x="158496" y="73152"/>
                                      </a:cubicBezTo>
                                      <a:cubicBezTo>
                                        <a:pt x="158496" y="113551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51"/>
                                        <a:pt x="0" y="73152"/>
                                      </a:cubicBezTo>
                                      <a:cubicBezTo>
                                        <a:pt x="0" y="32753"/>
                                        <a:pt x="35433" y="0"/>
                                        <a:pt x="7924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71" name="Shape 871"/>
                              <wps:cNvSpPr/>
                              <wps:spPr>
                                <a:xfrm>
                                  <a:off x="464185" y="2146427"/>
                                  <a:ext cx="158496" cy="1463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58496" h="146304">
                                      <a:moveTo>
                                        <a:pt x="0" y="73152"/>
                                      </a:moveTo>
                                      <a:cubicBezTo>
                                        <a:pt x="0" y="32753"/>
                                        <a:pt x="35433" y="0"/>
                                        <a:pt x="79248" y="0"/>
                                      </a:cubicBezTo>
                                      <a:cubicBezTo>
                                        <a:pt x="123063" y="0"/>
                                        <a:pt x="158496" y="32753"/>
                                        <a:pt x="158496" y="73152"/>
                                      </a:cubicBezTo>
                                      <a:cubicBezTo>
                                        <a:pt x="158496" y="113551"/>
                                        <a:pt x="123063" y="146304"/>
                                        <a:pt x="79248" y="146304"/>
                                      </a:cubicBezTo>
                                      <a:cubicBezTo>
                                        <a:pt x="35433" y="146304"/>
                                        <a:pt x="0" y="113551"/>
                                        <a:pt x="0" y="7315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72" name="Shape 872"/>
                              <wps:cNvSpPr/>
                              <wps:spPr>
                                <a:xfrm>
                                  <a:off x="276733" y="2484755"/>
                                  <a:ext cx="160020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0020" h="147828">
                                      <a:moveTo>
                                        <a:pt x="80010" y="0"/>
                                      </a:moveTo>
                                      <a:cubicBezTo>
                                        <a:pt x="124206" y="0"/>
                                        <a:pt x="160020" y="33096"/>
                                        <a:pt x="160020" y="73914"/>
                                      </a:cubicBezTo>
                                      <a:cubicBezTo>
                                        <a:pt x="160020" y="114732"/>
                                        <a:pt x="124206" y="147828"/>
                                        <a:pt x="80010" y="147828"/>
                                      </a:cubicBezTo>
                                      <a:cubicBezTo>
                                        <a:pt x="35814" y="147828"/>
                                        <a:pt x="0" y="114732"/>
                                        <a:pt x="0" y="73914"/>
                                      </a:cubicBezTo>
                                      <a:cubicBezTo>
                                        <a:pt x="0" y="33096"/>
                                        <a:pt x="35814" y="0"/>
                                        <a:pt x="8001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73" name="Shape 873"/>
                              <wps:cNvSpPr/>
                              <wps:spPr>
                                <a:xfrm>
                                  <a:off x="276733" y="2484755"/>
                                  <a:ext cx="160020" cy="1478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60020" h="147828">
                                      <a:moveTo>
                                        <a:pt x="0" y="73914"/>
                                      </a:moveTo>
                                      <a:cubicBezTo>
                                        <a:pt x="0" y="33096"/>
                                        <a:pt x="35814" y="0"/>
                                        <a:pt x="80010" y="0"/>
                                      </a:cubicBezTo>
                                      <a:cubicBezTo>
                                        <a:pt x="124206" y="0"/>
                                        <a:pt x="160020" y="33096"/>
                                        <a:pt x="160020" y="73914"/>
                                      </a:cubicBezTo>
                                      <a:cubicBezTo>
                                        <a:pt x="160020" y="114732"/>
                                        <a:pt x="124206" y="147828"/>
                                        <a:pt x="80010" y="147828"/>
                                      </a:cubicBezTo>
                                      <a:cubicBezTo>
                                        <a:pt x="35814" y="147828"/>
                                        <a:pt x="0" y="114732"/>
                                        <a:pt x="0" y="7391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DBCF89B" id="Group 28667" o:spid="_x0000_s1185" style="width:175.55pt;height:212.65pt;mso-position-horizontal-relative:char;mso-position-vertical-relative:line" coordsize="22292,27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">
                      <v:rect id="Rectangle 713" o:spid="_x0000_s1186" style="position:absolute;width:5463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yYYxgAAANwAAAAPAAAAZHJzL2Rvd25yZXYueG1sRI9Ba8JA&#10;FITvBf/D8gRvdaNC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DHsmGMYAAADcAAAA&#10;DwAAAAAAAAAAAAAAAAAHAgAAZHJzL2Rvd25yZXYueG1sUEsFBgAAAAADAAMAtwAAAPoCAAAAAA==&#10;" filled="f" stroked="f">
                        <v:textbox inset="0,0,0,0">
                          <w:txbxContent>
                            <w:p w14:paraId="5A9A96FE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            </w:t>
                              </w:r>
                            </w:p>
                          </w:txbxContent>
                        </v:textbox>
                      </v:rect>
                      <v:rect id="Rectangle 23074" o:spid="_x0000_s1187" style="position:absolute;left:4114;width:187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" filled="f" stroked="f">
                        <v:textbox inset="0,0,0,0">
                          <w:txbxContent>
                            <w:p w14:paraId="779F6869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>10</w:t>
                              </w:r>
                            </w:p>
                          </w:txbxContent>
                        </v:textbox>
                      </v:rect>
                      <v:rect id="Rectangle 23075" o:spid="_x0000_s1188" style="position:absolute;left:5530;width:1331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" filled="f" stroked="f">
                        <v:textbox inset="0,0,0,0">
                          <w:txbxContent>
                            <w:p w14:paraId="397571B1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>s                          1s</w:t>
                              </w:r>
                            </w:p>
                          </w:txbxContent>
                        </v:textbox>
                      </v:rect>
                      <v:rect id="Rectangle 715" o:spid="_x0000_s1189" style="position:absolute;left:15532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hv3xgAAANwAAAAPAAAAZHJzL2Rvd25yZXYueG1sRI9Ba8JA&#10;FITvBf/D8gRvdaNg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7N4b98YAAADcAAAA&#10;DwAAAAAAAAAAAAAAAAAHAgAAZHJzL2Rvd25yZXYueG1sUEsFBgAAAAADAAMAtwAAAPoCAAAAAA==&#10;" filled="f" stroked="f">
                        <v:textbox inset="0,0,0,0">
                          <w:txbxContent>
                            <w:p w14:paraId="69975C5B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16" o:spid="_x0000_s1190" style="position:absolute;top:1691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" filled="f" stroked="f">
                        <v:textbox inset="0,0,0,0">
                          <w:txbxContent>
                            <w:p w14:paraId="6EBEECB7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17" o:spid="_x0000_s1191" style="position:absolute;top:3398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" filled="f" stroked="f">
                        <v:textbox inset="0,0,0,0">
                          <w:txbxContent>
                            <w:p w14:paraId="2D8C2AA2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18" o:spid="_x0000_s1192" style="position:absolute;top:5105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" filled="f" stroked="f">
                        <v:textbox inset="0,0,0,0">
                          <w:txbxContent>
                            <w:p w14:paraId="754C4FF5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19" o:spid="_x0000_s1193" style="position:absolute;top:6812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" filled="f" stroked="f">
                        <v:textbox inset="0,0,0,0">
                          <w:txbxContent>
                            <w:p w14:paraId="0BA4524F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20" o:spid="_x0000_s1194" style="position:absolute;top:851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XLS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e9xmB/OhCMgV78AAAD//wMAUEsBAi0AFAAGAAgAAAAhANvh9svuAAAAhQEAABMAAAAAAAAAAAAA&#10;AAAAAAAAAFtDb250ZW50X1R5cGVzXS54bWxQSwECLQAUAAYACAAAACEAWvQsW78AAAAVAQAACwAA&#10;AAAAAAAAAAAAAAAfAQAAX3JlbHMvLnJlbHNQSwECLQAUAAYACAAAACEAMsVy0sMAAADcAAAADwAA&#10;AAAAAAAAAAAAAAAHAgAAZHJzL2Rvd25yZXYueG1sUEsFBgAAAAADAAMAtwAAAPcCAAAAAA==&#10;" filled="f" stroked="f">
                        <v:textbox inset="0,0,0,0">
                          <w:txbxContent>
                            <w:p w14:paraId="39F64E2E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21" o:spid="_x0000_s1195" style="position:absolute;top:10229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ddJxQAAANw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" filled="f" stroked="f">
                        <v:textbox inset="0,0,0,0">
                          <w:txbxContent>
                            <w:p w14:paraId="39221E5E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23" o:spid="_x0000_s1196" style="position:absolute;top:13643;width:5463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+yl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" filled="f" stroked="f">
                        <v:textbox inset="0,0,0,0">
                          <w:txbxContent>
                            <w:p w14:paraId="6CF3C5F3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            </w:t>
                              </w:r>
                            </w:p>
                          </w:txbxContent>
                        </v:textbox>
                      </v:rect>
                      <v:rect id="Rectangle 23085" o:spid="_x0000_s1197" style="position:absolute;left:4114;top:13643;width:1878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" filled="f" stroked="f">
                        <v:textbox inset="0,0,0,0">
                          <w:txbxContent>
                            <w:p w14:paraId="5EFDF842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>10</w:t>
                              </w:r>
                            </w:p>
                          </w:txbxContent>
                        </v:textbox>
                      </v:rect>
                      <v:rect id="Rectangle 23086" o:spid="_x0000_s1198" style="position:absolute;left:5530;top:13643;width:1371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" filled="f" stroked="f">
                        <v:textbox inset="0,0,0,0">
                          <w:txbxContent>
                            <w:p w14:paraId="5029D4EA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s                          1s </w:t>
                              </w:r>
                            </w:p>
                          </w:txbxContent>
                        </v:textbox>
                      </v:rect>
                      <v:rect id="Rectangle 725" o:spid="_x0000_s1199" style="position:absolute;left:15852;top:13643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" filled="f" stroked="f">
                        <v:textbox inset="0,0,0,0">
                          <w:txbxContent>
                            <w:p w14:paraId="6FDA0626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26" o:spid="_x0000_s1200" style="position:absolute;top:15350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" filled="f" stroked="f">
                        <v:textbox inset="0,0,0,0">
                          <w:txbxContent>
                            <w:p w14:paraId="1A2AC449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27" o:spid="_x0000_s1201" style="position:absolute;top:17057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" filled="f" stroked="f">
                        <v:textbox inset="0,0,0,0">
                          <w:txbxContent>
                            <w:p w14:paraId="75B8EE52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28" o:spid="_x0000_s1202" style="position:absolute;top:1874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37U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e9xWBvOhCMgV78AAAD//wMAUEsBAi0AFAAGAAgAAAAhANvh9svuAAAAhQEAABMAAAAAAAAAAAAA&#10;AAAAAAAAAFtDb250ZW50X1R5cGVzXS54bWxQSwECLQAUAAYACAAAACEAWvQsW78AAAAVAQAACwAA&#10;AAAAAAAAAAAAAAAfAQAAX3JlbHMvLnJlbHNQSwECLQAUAAYACAAAACEAzLN+1MMAAADcAAAADwAA&#10;AAAAAAAAAAAAAAAHAgAAZHJzL2Rvd25yZXYueG1sUEsFBgAAAAADAAMAtwAAAPcCAAAAAA==&#10;" filled="f" stroked="f">
                        <v:textbox inset="0,0,0,0">
                          <w:txbxContent>
                            <w:p w14:paraId="529BBCC5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29" o:spid="_x0000_s1203" style="position:absolute;top:20455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" filled="f" stroked="f">
                        <v:textbox inset="0,0,0,0">
                          <w:txbxContent>
                            <w:p w14:paraId="3BA5AA82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30" o:spid="_x0000_s1204" style="position:absolute;top:22162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" filled="f" stroked="f">
                        <v:textbox inset="0,0,0,0">
                          <w:txbxContent>
                            <w:p w14:paraId="5D8B0801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31" o:spid="_x0000_s1205" style="position:absolute;top:2386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" filled="f" stroked="f">
                        <v:textbox inset="0,0,0,0">
                          <w:txbxContent>
                            <w:p w14:paraId="39BEF2D8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732" o:spid="_x0000_s1206" style="position:absolute;top:2557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t/j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" filled="f" stroked="f">
                        <v:textbox inset="0,0,0,0">
                          <w:txbxContent>
                            <w:p w14:paraId="6D771232" w14:textId="77777777" w:rsidR="00CC368C" w:rsidRDefault="00CC368C" w:rsidP="00CC368C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818" o:spid="_x0000_s1207" style="position:absolute;left:892;top:1880;width:19368;height:70;visibility:visible;mso-wrap-style:square;v-text-anchor:top" coordsize="1936750,6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" path="m,l1936750,6985e" filled="f" strokecolor="#5b9bd5" strokeweight=".48pt">
                        <v:stroke miterlimit="83231f" joinstyle="miter"/>
                        <v:path arrowok="t" textboxrect="0,0,1936750,6985"/>
                      </v:shape>
                      <v:shape id="Shape 819" o:spid="_x0000_s1208" style="position:absolute;left:2035;top:2368;width:1479;height:1463;visibility:visible;mso-wrap-style:square;v-text-anchor:top" coordsize="147828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" path="m73914,v40767,,73914,32766,73914,73152c147828,113538,114681,146304,73914,146304,33147,146304,,113538,,73152,,32766,33147,,73914,xe" fillcolor="#ffc000" stroked="f" strokeweight="0">
                        <v:stroke miterlimit="83231f" joinstyle="miter"/>
                        <v:path arrowok="t" textboxrect="0,0,147828,146304"/>
                      </v:shape>
                      <v:shape id="Shape 820" o:spid="_x0000_s1209" style="position:absolute;left:2035;top:2368;width:1479;height:1463;visibility:visible;mso-wrap-style:square;v-text-anchor:top" coordsize="147828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" path="m,73152c,32766,33147,,73914,v40767,,73914,32766,73914,73152c147828,113538,114681,146304,73914,146304,33147,146304,,113538,,73152xe" filled="f" strokecolor="#bc8c00" strokeweight=".96pt">
                        <v:stroke miterlimit="83231f" joinstyle="miter"/>
                        <v:path arrowok="t" textboxrect="0,0,147828,146304"/>
                      </v:shape>
                      <v:shape id="Shape 821" o:spid="_x0000_s1210" style="position:absolute;left:4077;top:2368;width:1464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" path="m73152,v40386,,73152,32766,73152,73152c146304,113538,113538,146304,73152,146304,32766,146304,,113538,,73152,,32766,32766,,73152,xe" fillcolor="#ffc000" stroked="f" strokeweight="0">
                        <v:stroke miterlimit="83231f" joinstyle="miter"/>
                        <v:path arrowok="t" textboxrect="0,0,146304,146304"/>
                      </v:shape>
                      <v:shape id="Shape 822" o:spid="_x0000_s1211" style="position:absolute;left:4077;top:2368;width:1464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" path="m,73152c,32766,32766,,73152,v40386,,73152,32766,73152,73152c146304,113538,113538,146304,73152,146304,32766,146304,,113538,,73152xe" filled="f" strokecolor="#bc8c00" strokeweight=".96pt">
                        <v:stroke miterlimit="83231f" joinstyle="miter"/>
                        <v:path arrowok="t" textboxrect="0,0,146304,146304"/>
                      </v:shape>
                      <v:shape id="Shape 823" o:spid="_x0000_s1212" style="position:absolute;left:2294;top:9592;width:1463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" path="m73152,v40386,,73152,32766,73152,73152c146304,113538,113538,146304,73152,146304,32766,146304,,113538,,73152,,32766,32766,,73152,xe" fillcolor="#ffc000" stroked="f" strokeweight="0">
                        <v:stroke miterlimit="83231f" joinstyle="miter"/>
                        <v:path arrowok="t" textboxrect="0,0,146304,146304"/>
                      </v:shape>
                      <v:shape id="Shape 824" o:spid="_x0000_s1213" style="position:absolute;left:2294;top:9592;width:1463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" path="m,73152c,32766,32766,,73152,v40386,,73152,32766,73152,73152c146304,113538,113538,146304,73152,146304,32766,146304,,113538,,73152xe" filled="f" strokecolor="#bc8c00" strokeweight=".96pt">
                        <v:stroke miterlimit="83231f" joinstyle="miter"/>
                        <v:path arrowok="t" textboxrect="0,0,146304,146304"/>
                      </v:shape>
                      <v:shape id="Shape 825" o:spid="_x0000_s1214" style="position:absolute;left:10128;top:2368;width:1478;height:1463;visibility:visible;mso-wrap-style:square;v-text-anchor:top" coordsize="147828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" path="m73914,v40767,,73914,32766,73914,73152c147828,113538,114681,146304,73914,146304,33147,146304,,113538,,73152,,32766,33147,,73914,xe" fillcolor="red" stroked="f" strokeweight="0">
                        <v:stroke miterlimit="83231f" joinstyle="miter"/>
                        <v:path arrowok="t" textboxrect="0,0,147828,146304"/>
                      </v:shape>
                      <v:shape id="Shape 826" o:spid="_x0000_s1215" style="position:absolute;left:10128;top:2368;width:1478;height:1463;visibility:visible;mso-wrap-style:square;v-text-anchor:top" coordsize="147828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" path="m,73152c,32766,33147,,73914,v40767,,73914,32766,73914,73152c147828,113538,114681,146304,73914,146304,33147,146304,,113538,,73152xe" filled="f" strokecolor="red" strokeweight=".96pt">
                        <v:stroke miterlimit="83231f" joinstyle="miter"/>
                        <v:path arrowok="t" textboxrect="0,0,147828,146304"/>
                      </v:shape>
                      <v:shape id="Shape 827" o:spid="_x0000_s1216" style="position:absolute;left:12048;top:2368;width:1463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" path="m73152,v40386,,73152,32766,73152,73152c146304,113538,113538,146304,73152,146304,32766,146304,,113538,,73152,,32766,32766,,73152,xe" fillcolor="red" stroked="f" strokeweight="0">
                        <v:stroke miterlimit="83231f" joinstyle="miter"/>
                        <v:path arrowok="t" textboxrect="0,0,146304,146304"/>
                      </v:shape>
                      <v:shape id="Shape 828" o:spid="_x0000_s1217" style="position:absolute;left:12048;top:2368;width:1463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" path="m,73152c,32766,32766,,73152,v40386,,73152,32766,73152,73152c146304,113538,113538,146304,73152,146304,32766,146304,,113538,,73152xe" filled="f" strokecolor="red" strokeweight=".96pt">
                        <v:stroke miterlimit="83231f" joinstyle="miter"/>
                        <v:path arrowok="t" textboxrect="0,0,146304,146304"/>
                      </v:shape>
                      <v:shape id="Shape 829" o:spid="_x0000_s1218" style="position:absolute;left:10204;top:9653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" path="m73152,v40386,,73152,33147,73152,73914c146304,114681,113538,147828,73152,147828,32766,147828,,114681,,73914,,33147,32766,,73152,xe" fillcolor="red" stroked="f" strokeweight="0">
                        <v:stroke miterlimit="83231f" joinstyle="miter"/>
                        <v:path arrowok="t" textboxrect="0,0,146304,147828"/>
                      </v:shape>
                      <v:shape id="Shape 830" o:spid="_x0000_s1219" style="position:absolute;left:10204;top:9653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" path="m,73914c,33147,32766,,73152,v40386,,73152,33147,73152,73914c146304,114681,113538,147828,73152,147828,32766,147828,,114681,,73914xe" filled="f" strokecolor="red" strokeweight=".96pt">
                        <v:stroke miterlimit="83231f" joinstyle="miter"/>
                        <v:path arrowok="t" textboxrect="0,0,146304,147828"/>
                      </v:shape>
                      <v:shape id="Shape 831" o:spid="_x0000_s1220" style="position:absolute;left:16254;top:2368;width:1463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" path="m73152,v40386,,73152,32766,73152,73152c146304,113538,113538,146304,73152,146304,32766,146304,,113538,,73152,,32766,32766,,73152,xe" fillcolor="red" stroked="f" strokeweight="0">
                        <v:stroke miterlimit="83231f" joinstyle="miter"/>
                        <v:path arrowok="t" textboxrect="0,0,146304,146304"/>
                      </v:shape>
                      <v:shape id="Shape 832" o:spid="_x0000_s1221" style="position:absolute;left:16254;top:2368;width:1463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" path="m,73152c,32766,32766,,73152,v40386,,73152,32766,73152,73152c146304,113538,113538,146304,73152,146304,32766,146304,,113538,,73152xe" filled="f" strokecolor="red" strokeweight=".96pt">
                        <v:stroke miterlimit="83231f" joinstyle="miter"/>
                        <v:path arrowok="t" textboxrect="0,0,146304,146304"/>
                      </v:shape>
                      <v:shape id="Shape 833" o:spid="_x0000_s1222" style="position:absolute;left:14090;top:2292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" path="m73152,v40386,,73152,33147,73152,73914c146304,114681,113538,147828,73152,147828,32766,147828,,114681,,73914,,33147,32766,,73152,xe" fillcolor="red" stroked="f" strokeweight="0">
                        <v:stroke miterlimit="83231f" joinstyle="miter"/>
                        <v:path arrowok="t" textboxrect="0,0,146304,147828"/>
                      </v:shape>
                      <v:shape id="Shape 834" o:spid="_x0000_s1223" style="position:absolute;left:14090;top:2292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" path="m,73914c,33147,32766,,73152,v40386,,73152,33147,73152,73914c146304,114681,113538,147828,73152,147828,32766,147828,,114681,,73914xe" filled="f" strokecolor="red" strokeweight=".96pt">
                        <v:stroke miterlimit="83231f" joinstyle="miter"/>
                        <v:path arrowok="t" textboxrect="0,0,146304,147828"/>
                      </v:shape>
                      <v:shape id="Shape 835" o:spid="_x0000_s1224" style="position:absolute;left:12170;top:9653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" path="m73152,v40386,,73152,33147,73152,73914c146304,114681,113538,147828,73152,147828,32766,147828,,114681,,73914,,33147,32766,,73152,xe" fillcolor="red" stroked="f" strokeweight="0">
                        <v:stroke miterlimit="83231f" joinstyle="miter"/>
                        <v:path arrowok="t" textboxrect="0,0,146304,147828"/>
                      </v:shape>
                      <v:shape id="Shape 836" o:spid="_x0000_s1225" style="position:absolute;left:12170;top:9653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" path="m,73914c,33147,32766,,73152,v40386,,73152,33147,73152,73914c146304,114681,113538,147828,73152,147828,32766,147828,,114681,,73914xe" filled="f" strokecolor="red" strokeweight=".96pt">
                        <v:stroke miterlimit="83231f" joinstyle="miter"/>
                        <v:path arrowok="t" textboxrect="0,0,146304,147828"/>
                      </v:shape>
                      <v:shape id="Shape 837" o:spid="_x0000_s1226" style="position:absolute;left:14014;top:9653;width:1478;height:1478;visibility:visible;mso-wrap-style:square;v-text-anchor:top" coordsize="147828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" path="m73914,v40767,,73914,33147,73914,73914c147828,114681,114681,147828,73914,147828,33147,147828,,114681,,73914,,33147,33147,,73914,xe" fillcolor="red" stroked="f" strokeweight="0">
                        <v:stroke miterlimit="83231f" joinstyle="miter"/>
                        <v:path arrowok="t" textboxrect="0,0,147828,147828"/>
                      </v:shape>
                      <v:shape id="Shape 838" o:spid="_x0000_s1227" style="position:absolute;left:14014;top:9653;width:1478;height:1478;visibility:visible;mso-wrap-style:square;v-text-anchor:top" coordsize="147828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" path="m,73914c,33147,33147,,73914,v40767,,73914,33147,73914,73914c147828,114681,114681,147828,73914,147828,33147,147828,,114681,,73914xe" filled="f" strokecolor="red" strokeweight=".96pt">
                        <v:stroke miterlimit="83231f" joinstyle="miter"/>
                        <v:path arrowok="t" textboxrect="0,0,147828,147828"/>
                      </v:shape>
                      <v:shape id="Shape 839" o:spid="_x0000_s1228" style="position:absolute;left:2035;top:4334;width:1479;height:1463;visibility:visible;mso-wrap-style:square;v-text-anchor:top" coordsize="147828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" path="m73914,v40767,,73914,32766,73914,73152c147828,113538,114681,146304,73914,146304,33147,146304,,113538,,73152,,32766,33147,,73914,xe" fillcolor="#ffc000" stroked="f" strokeweight="0">
                        <v:stroke miterlimit="83231f" joinstyle="miter"/>
                        <v:path arrowok="t" textboxrect="0,0,147828,146304"/>
                      </v:shape>
                      <v:shape id="Shape 840" o:spid="_x0000_s1229" style="position:absolute;left:2035;top:4334;width:1479;height:1463;visibility:visible;mso-wrap-style:square;v-text-anchor:top" coordsize="147828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" path="m,73152c,32766,33147,,73914,v40767,,73914,32766,73914,73152c147828,113538,114681,146304,73914,146304,33147,146304,,113538,,73152xe" filled="f" strokecolor="#bc8c00" strokeweight=".96pt">
                        <v:stroke miterlimit="83231f" joinstyle="miter"/>
                        <v:path arrowok="t" textboxrect="0,0,147828,146304"/>
                      </v:shape>
                      <v:shape id="Shape 841" o:spid="_x0000_s1230" style="position:absolute;left:4077;top:4334;width:1464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" path="m73152,v40386,,73152,32766,73152,73152c146304,113538,113538,146304,73152,146304,32766,146304,,113538,,73152,,32766,32766,,73152,xe" fillcolor="#ffc000" stroked="f" strokeweight="0">
                        <v:stroke miterlimit="83231f" joinstyle="miter"/>
                        <v:path arrowok="t" textboxrect="0,0,146304,146304"/>
                      </v:shape>
                      <v:shape id="Shape 842" o:spid="_x0000_s1231" style="position:absolute;left:4077;top:4334;width:1464;height:1463;visibility:visible;mso-wrap-style:square;v-text-anchor:top" coordsize="146304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" path="m,73152c,32766,32766,,73152,v40386,,73152,32766,73152,73152c146304,113538,113538,146304,73152,146304,32766,146304,,113538,,73152xe" filled="f" strokecolor="#bc8c00" strokeweight=".96pt">
                        <v:stroke miterlimit="83231f" joinstyle="miter"/>
                        <v:path arrowok="t" textboxrect="0,0,146304,146304"/>
                      </v:shape>
                      <v:shape id="Shape 843" o:spid="_x0000_s1232" style="position:absolute;left:10006;top:4258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" path="m73152,v40386,,73152,33147,73152,73914c146304,114681,113538,147828,73152,147828,32766,147828,,114681,,73914,,33147,32766,,73152,xe" fillcolor="red" stroked="f" strokeweight="0">
                        <v:stroke miterlimit="83231f" joinstyle="miter"/>
                        <v:path arrowok="t" textboxrect="0,0,146304,147828"/>
                      </v:shape>
                      <v:shape id="Shape 844" o:spid="_x0000_s1233" style="position:absolute;left:10006;top:4258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" path="m,73914c,33147,32766,,73152,v40386,,73152,33147,73152,73914c146304,114681,113538,147828,73152,147828,32766,147828,,114681,,73914xe" filled="f" strokecolor="red" strokeweight=".96pt">
                        <v:stroke miterlimit="83231f" joinstyle="miter"/>
                        <v:path arrowok="t" textboxrect="0,0,146304,147828"/>
                      </v:shape>
                      <v:shape id="Shape 845" o:spid="_x0000_s1234" style="position:absolute;left:11911;top:4258;width:1478;height:1478;visibility:visible;mso-wrap-style:square;v-text-anchor:top" coordsize="147828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" path="m73914,v40767,,73914,33147,73914,73914c147828,114681,114681,147828,73914,147828,33147,147828,,114681,,73914,,33147,33147,,73914,xe" fillcolor="red" stroked="f" strokeweight="0">
                        <v:stroke miterlimit="83231f" joinstyle="miter"/>
                        <v:path arrowok="t" textboxrect="0,0,147828,147828"/>
                      </v:shape>
                      <v:shape id="Shape 846" o:spid="_x0000_s1235" style="position:absolute;left:11911;top:4258;width:1478;height:1478;visibility:visible;mso-wrap-style:square;v-text-anchor:top" coordsize="147828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" path="m,73914c,33147,33147,,73914,v40767,,73914,33147,73914,73914c147828,114681,114681,147828,73914,147828,33147,147828,,114681,,73914xe" filled="f" strokecolor="red" strokeweight=".96pt">
                        <v:stroke miterlimit="83231f" joinstyle="miter"/>
                        <v:path arrowok="t" textboxrect="0,0,147828,147828"/>
                      </v:shape>
                      <v:shape id="Shape 847" o:spid="_x0000_s1236" style="position:absolute;left:16117;top:4258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" path="m73152,v40386,,73152,33147,73152,73914c146304,114681,113538,147828,73152,147828,32766,147828,,114681,,73914,,33147,32766,,73152,xe" fillcolor="red" stroked="f" strokeweight="0">
                        <v:stroke miterlimit="83231f" joinstyle="miter"/>
                        <v:path arrowok="t" textboxrect="0,0,146304,147828"/>
                      </v:shape>
                      <v:shape id="Shape 848" o:spid="_x0000_s1237" style="position:absolute;left:16117;top:4258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" path="m,73914c,33147,32766,,73152,v40386,,73152,33147,73152,73914c146304,114681,113538,147828,73152,147828,32766,147828,,114681,,73914xe" filled="f" strokecolor="red" strokeweight=".96pt">
                        <v:stroke miterlimit="83231f" joinstyle="miter"/>
                        <v:path arrowok="t" textboxrect="0,0,146304,147828"/>
                      </v:shape>
                      <v:shape id="Shape 849" o:spid="_x0000_s1238" style="position:absolute;left:13953;top:4182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" path="m73152,v40386,,73152,33147,73152,73914c146304,114681,113538,147828,73152,147828,32766,147828,,114681,,73914,,33147,32766,,73152,xe" fillcolor="red" stroked="f" strokeweight="0">
                        <v:stroke miterlimit="83231f" joinstyle="miter"/>
                        <v:path arrowok="t" textboxrect="0,0,146304,147828"/>
                      </v:shape>
                      <v:shape id="Shape 850" o:spid="_x0000_s1239" style="position:absolute;left:13953;top:4182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" path="m,73914c,33147,32766,,73152,v40386,,73152,33147,73152,73914c146304,114681,113538,147828,73152,147828,32766,147828,,114681,,73914xe" filled="f" strokecolor="red" strokeweight=".96pt">
                        <v:stroke miterlimit="83231f" joinstyle="miter"/>
                        <v:path arrowok="t" textboxrect="0,0,146304,147828"/>
                      </v:shape>
                      <v:shape id="Shape 851" o:spid="_x0000_s1240" style="position:absolute;left:18357;top:2505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" path="m73152,v40386,,73152,33147,73152,73914c146304,114681,113538,147828,73152,147828,32766,147828,,114681,,73914,,33147,32766,,73152,xe" fillcolor="red" stroked="f" strokeweight="0">
                        <v:stroke miterlimit="83231f" joinstyle="miter"/>
                        <v:path arrowok="t" textboxrect="0,0,146304,147828"/>
                      </v:shape>
                      <v:shape id="Shape 852" o:spid="_x0000_s1241" style="position:absolute;left:18357;top:2505;width:1463;height:1478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" path="m,73914c,33147,32766,,73152,v40386,,73152,33147,73152,73914c146304,114681,113538,147828,73152,147828,32766,147828,,114681,,73914xe" filled="f" strokecolor="red" strokeweight=".96pt">
                        <v:stroke miterlimit="83231f" joinstyle="miter"/>
                        <v:path arrowok="t" textboxrect="0,0,146304,147828"/>
                      </v:shape>
                      <v:shape id="Shape 853" o:spid="_x0000_s1242" style="position:absolute;left:4276;top:9439;width:1463;height:1479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" path="m73152,v40386,,73152,33147,73152,73914c146304,114681,113538,147828,73152,147828,32766,147828,,114681,,73914,,33147,32766,,73152,xe" fillcolor="#ffc000" stroked="f" strokeweight="0">
                        <v:stroke miterlimit="83231f" joinstyle="miter"/>
                        <v:path arrowok="t" textboxrect="0,0,146304,147828"/>
                      </v:shape>
                      <v:shape id="Shape 854" o:spid="_x0000_s1243" style="position:absolute;left:4276;top:9439;width:1463;height:1479;visibility:visible;mso-wrap-style:square;v-text-anchor:top" coordsize="146304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" path="m,73914c,33147,32766,,73152,v40386,,73152,33147,73152,73914c146304,114681,113538,147828,73152,147828,32766,147828,,114681,,73914xe" filled="f" strokecolor="#bc8c00" strokeweight=".96pt">
                        <v:stroke miterlimit="83231f" joinstyle="miter"/>
                        <v:path arrowok="t" textboxrect="0,0,146304,147828"/>
                      </v:shape>
                      <v:shape id="Shape 855" o:spid="_x0000_s1244" style="position:absolute;left:1273;top:15017;width:21019;height:70;visibility:visible;mso-wrap-style:square;v-text-anchor:top" coordsize="2101850,6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" path="m,l2101850,6985e" filled="f" strokecolor="#5b9bd5" strokeweight=".48pt">
                        <v:stroke miterlimit="83231f" joinstyle="miter"/>
                        <v:path arrowok="t" textboxrect="0,0,2101850,6985"/>
                      </v:shape>
                      <v:shape id="Shape 856" o:spid="_x0000_s1245" style="position:absolute;left:2553;top:15520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" path="m79248,v43815,,79248,32766,79248,73152c158496,113538,123063,146304,79248,146304,35433,146304,,113538,,73152,,32766,35433,,79248,xe" fillcolor="#ffc000" stroked="f" strokeweight="0">
                        <v:stroke miterlimit="83231f" joinstyle="miter"/>
                        <v:path arrowok="t" textboxrect="0,0,158496,146304"/>
                      </v:shape>
                      <v:shape id="Shape 857" o:spid="_x0000_s1246" style="position:absolute;left:2553;top:15520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" path="m,73152c,32766,35433,,79248,v43815,,79248,32766,79248,73152c158496,113538,123063,146304,79248,146304,35433,146304,,113538,,73152xe" filled="f" strokecolor="#bc8c00" strokeweight=".96pt">
                        <v:stroke miterlimit="83231f" joinstyle="miter"/>
                        <v:path arrowok="t" textboxrect="0,0,158496,146304"/>
                      </v:shape>
                      <v:shape id="Shape 858" o:spid="_x0000_s1247" style="position:absolute;left:4718;top:15520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" path="m79248,v43815,,79248,32766,79248,73152c158496,113538,123063,146304,79248,146304,35433,146304,,113538,,73152,,32766,35433,,79248,xe" fillcolor="#ffc000" stroked="f" strokeweight="0">
                        <v:stroke miterlimit="83231f" joinstyle="miter"/>
                        <v:path arrowok="t" textboxrect="0,0,158496,146304"/>
                      </v:shape>
                      <v:shape id="Shape 859" o:spid="_x0000_s1248" style="position:absolute;left:4718;top:15520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" path="m,73152c,32766,35433,,79248,v43815,,79248,32766,79248,73152c158496,113538,123063,146304,79248,146304,35433,146304,,113538,,73152xe" filled="f" strokecolor="#bc8c00" strokeweight=".96pt">
                        <v:stroke miterlimit="83231f" joinstyle="miter"/>
                        <v:path arrowok="t" textboxrect="0,0,158496,146304"/>
                      </v:shape>
                      <v:shape id="Shape 860" o:spid="_x0000_s1249" style="position:absolute;left:11301;top:15520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" path="m79248,v43815,,79248,32766,79248,73152c158496,113538,123063,146304,79248,146304,35433,146304,,113538,,73152,,32766,35433,,79248,xe" fillcolor="red" stroked="f" strokeweight="0">
                        <v:stroke miterlimit="83231f" joinstyle="miter"/>
                        <v:path arrowok="t" textboxrect="0,0,158496,146304"/>
                      </v:shape>
                      <v:shape id="Shape 861" o:spid="_x0000_s1250" style="position:absolute;left:11301;top:15520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" path="m,73152c,32766,35433,,79248,v43815,,79248,32766,79248,73152c158496,113538,123063,146304,79248,146304,35433,146304,,113538,,73152xe" filled="f" strokecolor="red" strokeweight=".96pt">
                        <v:stroke miterlimit="83231f" joinstyle="miter"/>
                        <v:path arrowok="t" textboxrect="0,0,158496,146304"/>
                      </v:shape>
                      <v:shape id="Shape 862" o:spid="_x0000_s1251" style="position:absolute;left:13389;top:15520;width:1600;height:1463;visibility:visible;mso-wrap-style:square;v-text-anchor:top" coordsize="160020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" path="m80010,v44196,,80010,32766,80010,73152c160020,113538,124206,146304,80010,146304,35814,146304,,113538,,73152,,32766,35814,,80010,xe" fillcolor="red" stroked="f" strokeweight="0">
                        <v:stroke miterlimit="83231f" joinstyle="miter"/>
                        <v:path arrowok="t" textboxrect="0,0,160020,146304"/>
                      </v:shape>
                      <v:shape id="Shape 863" o:spid="_x0000_s1252" style="position:absolute;left:13389;top:15520;width:1600;height:1463;visibility:visible;mso-wrap-style:square;v-text-anchor:top" coordsize="160020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" path="m,73152c,32766,35814,,80010,v44196,,80010,32766,80010,73152c160020,113538,124206,146304,80010,146304,35814,146304,,113538,,73152xe" filled="f" strokecolor="red" strokeweight=".96pt">
                        <v:stroke miterlimit="83231f" joinstyle="miter"/>
                        <v:path arrowok="t" textboxrect="0,0,160020,146304"/>
                      </v:shape>
                      <v:shape id="Shape 864" o:spid="_x0000_s1253" style="position:absolute;left:2477;top:21540;width:1585;height:1478;visibility:visible;mso-wrap-style:square;v-text-anchor:top" coordsize="158496,1478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" path="m79248,v43815,,79248,33096,79248,73914c158496,114732,123063,147827,79248,147827,35433,147827,,114732,,73914,,33096,35433,,79248,xe" fillcolor="#ffc000" stroked="f" strokeweight="0">
                        <v:stroke miterlimit="83231f" joinstyle="miter"/>
                        <v:path arrowok="t" textboxrect="0,0,158496,147827"/>
                      </v:shape>
                      <v:shape id="Shape 865" o:spid="_x0000_s1254" style="position:absolute;left:2477;top:21540;width:1585;height:1478;visibility:visible;mso-wrap-style:square;v-text-anchor:top" coordsize="158496,1478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" path="m,73914c,33096,35433,,79248,v43815,,79248,33096,79248,73914c158496,114732,123063,147827,79248,147827,35433,147827,,114732,,73914xe" filled="f" strokecolor="#bc8c00" strokeweight=".96pt">
                        <v:stroke miterlimit="83231f" joinstyle="miter"/>
                        <v:path arrowok="t" textboxrect="0,0,158496,147827"/>
                      </v:shape>
                      <v:shape id="Shape 866" o:spid="_x0000_s1255" style="position:absolute;left:2553;top:17501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" path="m79248,v43815,,79248,32766,79248,73152c158496,113538,123063,146304,79248,146304,35433,146304,,113538,,73152,,32766,35433,,79248,xe" fillcolor="#ffc000" stroked="f" strokeweight="0">
                        <v:stroke miterlimit="83231f" joinstyle="miter"/>
                        <v:path arrowok="t" textboxrect="0,0,158496,146304"/>
                      </v:shape>
                      <v:shape id="Shape 867" o:spid="_x0000_s1256" style="position:absolute;left:2553;top:17501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" path="m,73152c,32766,35433,,79248,v43815,,79248,32766,79248,73152c158496,113538,123063,146304,79248,146304,35433,146304,,113538,,73152xe" filled="f" strokecolor="#bc8c00" strokeweight=".96pt">
                        <v:stroke miterlimit="83231f" joinstyle="miter"/>
                        <v:path arrowok="t" textboxrect="0,0,158496,146304"/>
                      </v:shape>
                      <v:shape id="Shape 868" o:spid="_x0000_s1257" style="position:absolute;left:4718;top:17501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" path="m79248,v43815,,79248,32766,79248,73152c158496,113538,123063,146304,79248,146304,35433,146304,,113538,,73152,,32766,35433,,79248,xe" fillcolor="#ffc000" stroked="f" strokeweight="0">
                        <v:stroke miterlimit="83231f" joinstyle="miter"/>
                        <v:path arrowok="t" textboxrect="0,0,158496,146304"/>
                      </v:shape>
                      <v:shape id="Shape 869" o:spid="_x0000_s1258" style="position:absolute;left:4718;top:17501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" path="m,73152c,32766,35433,,79248,v43815,,79248,32766,79248,73152c158496,113538,123063,146304,79248,146304,35433,146304,,113538,,73152xe" filled="f" strokecolor="#bc8c00" strokeweight=".96pt">
                        <v:stroke miterlimit="83231f" joinstyle="miter"/>
                        <v:path arrowok="t" textboxrect="0,0,158496,146304"/>
                      </v:shape>
                      <v:shape id="Shape 870" o:spid="_x0000_s1259" style="position:absolute;left:4641;top:21464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" path="m79248,v43815,,79248,32753,79248,73152c158496,113551,123063,146304,79248,146304,35433,146304,,113551,,73152,,32753,35433,,79248,xe" fillcolor="#ffc000" stroked="f" strokeweight="0">
                        <v:stroke miterlimit="83231f" joinstyle="miter"/>
                        <v:path arrowok="t" textboxrect="0,0,158496,146304"/>
                      </v:shape>
                      <v:shape id="Shape 871" o:spid="_x0000_s1260" style="position:absolute;left:4641;top:21464;width:1585;height:1463;visibility:visible;mso-wrap-style:square;v-text-anchor:top" coordsize="158496,146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" path="m,73152c,32753,35433,,79248,v43815,,79248,32753,79248,73152c158496,113551,123063,146304,79248,146304,35433,146304,,113551,,73152xe" filled="f" strokecolor="#bc8c00" strokeweight=".96pt">
                        <v:stroke miterlimit="83231f" joinstyle="miter"/>
                        <v:path arrowok="t" textboxrect="0,0,158496,146304"/>
                      </v:shape>
                      <v:shape id="Shape 872" o:spid="_x0000_s1261" style="position:absolute;left:2767;top:24847;width:1600;height:1478;visibility:visible;mso-wrap-style:square;v-text-anchor:top" coordsize="160020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" path="m80010,v44196,,80010,33096,80010,73914c160020,114732,124206,147828,80010,147828,35814,147828,,114732,,73914,,33096,35814,,80010,xe" fillcolor="#ffc000" stroked="f" strokeweight="0">
                        <v:stroke miterlimit="83231f" joinstyle="miter"/>
                        <v:path arrowok="t" textboxrect="0,0,160020,147828"/>
                      </v:shape>
                      <v:shape id="Shape 873" o:spid="_x0000_s1262" style="position:absolute;left:2767;top:24847;width:1600;height:1478;visibility:visible;mso-wrap-style:square;v-text-anchor:top" coordsize="160020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" path="m,73914c,33096,35814,,80010,v44196,,80010,33096,80010,73914c160020,114732,124206,147828,80010,147828,35814,147828,,114732,,73914xe" filled="f" strokecolor="#bc8c00" strokeweight=".96pt">
                        <v:stroke miterlimit="83231f" joinstyle="miter"/>
                        <v:path arrowok="t" textboxrect="0,0,160020,147828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52116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40 + 9 </w:t>
            </w:r>
          </w:p>
          <w:p w14:paraId="4E132E72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  <w:u w:val="single" w:color="000000"/>
              </w:rPr>
              <w:t>20 + 3</w:t>
            </w:r>
            <w:r>
              <w:rPr>
                <w:sz w:val="24"/>
              </w:rPr>
              <w:t xml:space="preserve"> </w:t>
            </w:r>
          </w:p>
          <w:p w14:paraId="50E9A301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60 + 12 = 72 </w:t>
            </w:r>
          </w:p>
          <w:p w14:paraId="2E1F442B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0086E131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5179D7C9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4A5822B2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3237E274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24F7432D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3CD8D051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64BC8B64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303C5E9C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17065400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68D148DB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3FE4F6FD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4DE4244C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44515006" w14:textId="77777777" w:rsidR="00CC368C" w:rsidRDefault="00CC368C" w:rsidP="00CC368C">
            <w:pPr>
              <w:spacing w:after="0"/>
              <w:ind w:left="0" w:firstLine="0"/>
            </w:pPr>
            <w:r>
              <w:rPr>
                <w:sz w:val="22"/>
              </w:rPr>
              <w:lastRenderedPageBreak/>
              <w:t xml:space="preserve"> </w:t>
            </w:r>
          </w:p>
        </w:tc>
      </w:tr>
    </w:tbl>
    <w:p w14:paraId="192E1531" w14:textId="596872FD" w:rsidR="00CC368C" w:rsidRPr="00CC368C" w:rsidRDefault="00CC368C">
      <w:pPr>
        <w:spacing w:after="0"/>
        <w:ind w:left="0" w:firstLine="0"/>
        <w:jc w:val="both"/>
      </w:pPr>
    </w:p>
    <w:p w14:paraId="6473E624" w14:textId="4D50CCFE" w:rsidR="00CC368C" w:rsidRDefault="00CC368C">
      <w:pPr>
        <w:spacing w:after="0"/>
        <w:ind w:left="0" w:firstLine="0"/>
        <w:jc w:val="both"/>
        <w:rPr>
          <w:rFonts w:ascii="Cambria" w:eastAsia="Cambria" w:hAnsi="Cambria" w:cs="Cambria"/>
          <w:sz w:val="24"/>
        </w:rPr>
      </w:pPr>
    </w:p>
    <w:p w14:paraId="2FD504EA" w14:textId="1A2A5A47" w:rsidR="00CC368C" w:rsidRDefault="00CC368C">
      <w:pPr>
        <w:spacing w:after="0"/>
        <w:ind w:left="0" w:firstLine="0"/>
        <w:jc w:val="both"/>
        <w:rPr>
          <w:rFonts w:ascii="Cambria" w:eastAsia="Cambria" w:hAnsi="Cambria" w:cs="Cambria"/>
          <w:sz w:val="24"/>
        </w:rPr>
      </w:pPr>
    </w:p>
    <w:p w14:paraId="65D62464" w14:textId="633EFEEC" w:rsidR="00CC368C" w:rsidRDefault="00CC368C">
      <w:pPr>
        <w:spacing w:after="0"/>
        <w:ind w:left="0" w:firstLine="0"/>
        <w:jc w:val="both"/>
        <w:rPr>
          <w:rFonts w:ascii="Cambria" w:eastAsia="Cambria" w:hAnsi="Cambria" w:cs="Cambria"/>
          <w:sz w:val="24"/>
        </w:rPr>
      </w:pPr>
    </w:p>
    <w:p w14:paraId="02C68179" w14:textId="1461BB5A" w:rsidR="00CC368C" w:rsidRDefault="00CC368C">
      <w:pPr>
        <w:spacing w:after="0"/>
        <w:ind w:left="0" w:firstLine="0"/>
        <w:jc w:val="both"/>
        <w:rPr>
          <w:rFonts w:ascii="Cambria" w:eastAsia="Cambria" w:hAnsi="Cambria" w:cs="Cambria"/>
          <w:sz w:val="24"/>
        </w:rPr>
      </w:pPr>
    </w:p>
    <w:p w14:paraId="045D2E9D" w14:textId="77777777" w:rsidR="00CC368C" w:rsidRDefault="00CC368C">
      <w:pPr>
        <w:spacing w:after="0"/>
        <w:ind w:left="0" w:firstLine="0"/>
        <w:jc w:val="both"/>
      </w:pPr>
    </w:p>
    <w:p w14:paraId="20CDCBEA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763C90B5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0C886FF6" w14:textId="77777777" w:rsidR="007D228F" w:rsidRDefault="007D228F">
      <w:pPr>
        <w:spacing w:after="0"/>
        <w:ind w:left="-720" w:right="14538" w:firstLine="0"/>
      </w:pPr>
    </w:p>
    <w:tbl>
      <w:tblPr>
        <w:tblStyle w:val="TableGrid"/>
        <w:tblW w:w="14740" w:type="dxa"/>
        <w:tblInd w:w="331" w:type="dxa"/>
        <w:tblCellMar>
          <w:top w:w="24" w:type="dxa"/>
          <w:left w:w="103" w:type="dxa"/>
          <w:right w:w="73" w:type="dxa"/>
        </w:tblCellMar>
        <w:tblLook w:val="04A0" w:firstRow="1" w:lastRow="0" w:firstColumn="1" w:lastColumn="0" w:noHBand="0" w:noVBand="1"/>
      </w:tblPr>
      <w:tblGrid>
        <w:gridCol w:w="566"/>
        <w:gridCol w:w="1416"/>
        <w:gridCol w:w="4253"/>
        <w:gridCol w:w="4253"/>
        <w:gridCol w:w="4252"/>
      </w:tblGrid>
      <w:tr w:rsidR="007D228F" w14:paraId="6ECC4A13" w14:textId="77777777">
        <w:trPr>
          <w:trHeight w:val="463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BDBC0" w14:textId="77777777" w:rsidR="007D228F" w:rsidRDefault="00000000">
            <w:pPr>
              <w:spacing w:after="0"/>
              <w:ind w:left="20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A351C" w14:textId="77777777" w:rsidR="007D228F" w:rsidRDefault="00000000">
            <w:pPr>
              <w:spacing w:after="0"/>
              <w:ind w:left="68" w:firstLine="0"/>
            </w:pPr>
            <w:r>
              <w:rPr>
                <w:b/>
                <w:sz w:val="28"/>
              </w:rPr>
              <w:t xml:space="preserve">Objectiv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43D46" w14:textId="77777777" w:rsidR="007D228F" w:rsidRDefault="00000000">
            <w:pPr>
              <w:spacing w:after="0"/>
              <w:ind w:left="0" w:right="31" w:firstLine="0"/>
              <w:jc w:val="center"/>
            </w:pPr>
            <w:r>
              <w:rPr>
                <w:b/>
                <w:sz w:val="28"/>
              </w:rPr>
              <w:t xml:space="preserve">Concret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F98EC" w14:textId="77777777" w:rsidR="007D228F" w:rsidRDefault="00000000">
            <w:pPr>
              <w:spacing w:after="0"/>
              <w:ind w:left="0" w:right="31" w:firstLine="0"/>
              <w:jc w:val="center"/>
            </w:pPr>
            <w:r>
              <w:rPr>
                <w:b/>
                <w:sz w:val="28"/>
              </w:rPr>
              <w:t xml:space="preserve">Pictorial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A5E30" w14:textId="77777777" w:rsidR="007D228F" w:rsidRDefault="00000000">
            <w:pPr>
              <w:spacing w:after="0"/>
              <w:ind w:left="0" w:right="34" w:firstLine="0"/>
              <w:jc w:val="center"/>
            </w:pPr>
            <w:r>
              <w:rPr>
                <w:b/>
                <w:sz w:val="28"/>
              </w:rPr>
              <w:t xml:space="preserve">Abstract </w:t>
            </w:r>
          </w:p>
        </w:tc>
      </w:tr>
      <w:tr w:rsidR="007D228F" w14:paraId="34AAA53D" w14:textId="77777777">
        <w:trPr>
          <w:trHeight w:val="679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2B7CF" w14:textId="77777777" w:rsidR="007D228F" w:rsidRDefault="00000000">
            <w:pPr>
              <w:spacing w:after="0"/>
              <w:ind w:left="63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6D935352" wp14:editId="47F05FD5">
                      <wp:extent cx="181616" cy="643065"/>
                      <wp:effectExtent l="0" t="0" r="0" b="0"/>
                      <wp:docPr id="26456" name="Group 264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643065"/>
                                <a:chOff x="0" y="0"/>
                                <a:chExt cx="181616" cy="643065"/>
                              </a:xfrm>
                            </wpg:grpSpPr>
                            <wps:wsp>
                              <wps:cNvPr id="937" name="Rectangle 937"/>
                              <wps:cNvSpPr/>
                              <wps:spPr>
                                <a:xfrm rot="-5399999">
                                  <a:off x="-285936" y="115578"/>
                                  <a:ext cx="813423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E54C6B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3/4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38" name="Rectangle 938"/>
                              <wps:cNvSpPr/>
                              <wps:spPr>
                                <a:xfrm rot="-5399999">
                                  <a:off x="102472" y="-84353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EC2FA2D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935352" id="Group 26456" o:spid="_x0000_s1263" style="width:14.3pt;height:50.65pt;mso-position-horizontal-relative:char;mso-position-vertical-relative:line" coordsize="1816,6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">
                      <v:rect id="Rectangle 937" o:spid="_x0000_s1264" style="position:absolute;left:-2859;top:1156;width:8133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" filled="f" stroked="f">
                        <v:textbox inset="0,0,0,0">
                          <w:txbxContent>
                            <w:p w14:paraId="4E54C6B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3/4</w:t>
                              </w:r>
                            </w:p>
                          </w:txbxContent>
                        </v:textbox>
                      </v:rect>
                      <v:rect id="Rectangle 938" o:spid="_x0000_s1265" style="position:absolute;left:1025;top:-844;width:420;height:190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" filled="f" stroked="f">
                        <v:textbox inset="0,0,0,0">
                          <w:txbxContent>
                            <w:p w14:paraId="3EC2FA2D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2523F" w14:textId="77777777" w:rsidR="007D228F" w:rsidRDefault="00000000">
            <w:pPr>
              <w:spacing w:after="0"/>
              <w:ind w:left="474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994FB5" wp14:editId="7393D115">
                      <wp:extent cx="181616" cy="2067472"/>
                      <wp:effectExtent l="0" t="0" r="0" b="0"/>
                      <wp:docPr id="26480" name="Group 264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2067472"/>
                                <a:chOff x="0" y="0"/>
                                <a:chExt cx="181616" cy="2067472"/>
                              </a:xfrm>
                            </wpg:grpSpPr>
                            <wps:wsp>
                              <wps:cNvPr id="939" name="Rectangle 939"/>
                              <wps:cNvSpPr/>
                              <wps:spPr>
                                <a:xfrm rot="-5399999">
                                  <a:off x="-1225142" y="616445"/>
                                  <a:ext cx="269560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806152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Column method with regroup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40" name="Rectangle 940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2D1F565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b/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994FB5" id="Group 26480" o:spid="_x0000_s1266" style="width:14.3pt;height:162.8pt;mso-position-horizontal-relative:char;mso-position-vertical-relative:line" coordsize="1816,206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">
                      <v:rect id="Rectangle 939" o:spid="_x0000_s1267" style="position:absolute;left:-12252;top:6165;width:26955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" filled="f" stroked="f">
                        <v:textbox inset="0,0,0,0">
                          <w:txbxContent>
                            <w:p w14:paraId="1806152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Column method with regrouping</w:t>
                              </w:r>
                            </w:p>
                          </w:txbxContent>
                        </v:textbox>
                      </v:rect>
                      <v:rect id="Rectangle 940" o:spid="_x0000_s1268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" filled="f" stroked="f">
                        <v:textbox inset="0,0,0,0">
                          <w:txbxContent>
                            <w:p w14:paraId="32D1F565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A10C2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Make both numbers on a place value grid. </w:t>
            </w:r>
          </w:p>
          <w:p w14:paraId="38119C19" w14:textId="77777777" w:rsidR="007D228F" w:rsidRDefault="00000000">
            <w:pPr>
              <w:spacing w:after="169"/>
              <w:ind w:left="0" w:firstLine="0"/>
            </w:pPr>
            <w:r>
              <w:rPr>
                <w:noProof/>
              </w:rPr>
              <w:drawing>
                <wp:inline distT="0" distB="0" distL="0" distR="0" wp14:anchorId="08C8F610" wp14:editId="209478CA">
                  <wp:extent cx="2173224" cy="1046988"/>
                  <wp:effectExtent l="0" t="0" r="0" b="0"/>
                  <wp:docPr id="1097" name="Picture 109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" name="Picture 1097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3224" cy="1046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9E38B6" w14:textId="77777777" w:rsidR="007D228F" w:rsidRDefault="00000000">
            <w:pPr>
              <w:spacing w:after="1421"/>
              <w:ind w:left="5" w:firstLine="0"/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0" wp14:anchorId="7AEAA0F7" wp14:editId="162E1DCB">
                  <wp:simplePos x="0" y="0"/>
                  <wp:positionH relativeFrom="column">
                    <wp:posOffset>68326</wp:posOffset>
                  </wp:positionH>
                  <wp:positionV relativeFrom="paragraph">
                    <wp:posOffset>340741</wp:posOffset>
                  </wp:positionV>
                  <wp:extent cx="1952244" cy="1045464"/>
                  <wp:effectExtent l="0" t="0" r="0" b="0"/>
                  <wp:wrapSquare wrapText="bothSides"/>
                  <wp:docPr id="1095" name="Picture 10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5" name="Picture 1095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244" cy="1045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Add up the units and exchange 10 ones for 1 ten. </w:t>
            </w:r>
          </w:p>
          <w:p w14:paraId="4EF2587C" w14:textId="77777777" w:rsidR="007D228F" w:rsidRDefault="00000000">
            <w:pPr>
              <w:spacing w:after="0"/>
              <w:ind w:left="5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423979FE" w14:textId="77777777" w:rsidR="007D228F" w:rsidRDefault="00000000">
            <w:pPr>
              <w:spacing w:after="2"/>
              <w:ind w:left="5" w:firstLine="0"/>
            </w:pPr>
            <w:r>
              <w:rPr>
                <w:sz w:val="24"/>
              </w:rPr>
              <w:t xml:space="preserve">As children move on to decimals, money and decimal place value counters can be used to support learning. </w:t>
            </w:r>
          </w:p>
          <w:p w14:paraId="3209E329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405C6639" w14:textId="77777777" w:rsidR="007D228F" w:rsidRDefault="00000000">
            <w:pPr>
              <w:spacing w:after="0"/>
              <w:ind w:left="5" w:firstLine="0"/>
            </w:pPr>
            <w:r>
              <w:rPr>
                <w:b/>
                <w:sz w:val="24"/>
              </w:rPr>
              <w:t>NB</w:t>
            </w:r>
            <w:r>
              <w:rPr>
                <w:sz w:val="24"/>
              </w:rPr>
              <w:t xml:space="preserve"> By Year 4 children will progress on to adding four digit numbers.</w:t>
            </w: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A79BE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100s                10s               1s </w:t>
            </w:r>
          </w:p>
          <w:p w14:paraId="79AD2A1D" w14:textId="77777777" w:rsidR="007D228F" w:rsidRDefault="00000000">
            <w:pPr>
              <w:spacing w:after="48"/>
              <w:ind w:left="5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239A42E" wp14:editId="785C2B5C">
                      <wp:extent cx="2314703" cy="1272701"/>
                      <wp:effectExtent l="0" t="0" r="0" b="0"/>
                      <wp:docPr id="27560" name="Group 275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14703" cy="1272701"/>
                                <a:chOff x="0" y="0"/>
                                <a:chExt cx="2314703" cy="1272701"/>
                              </a:xfrm>
                            </wpg:grpSpPr>
                            <wps:wsp>
                              <wps:cNvPr id="973" name="Rectangle 973"/>
                              <wps:cNvSpPr/>
                              <wps:spPr>
                                <a:xfrm>
                                  <a:off x="0" y="0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851B0B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74" name="Rectangle 974"/>
                              <wps:cNvSpPr/>
                              <wps:spPr>
                                <a:xfrm>
                                  <a:off x="0" y="185928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079F0E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75" name="Rectangle 975"/>
                              <wps:cNvSpPr/>
                              <wps:spPr>
                                <a:xfrm>
                                  <a:off x="0" y="37223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9EBA33D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76" name="Rectangle 976"/>
                              <wps:cNvSpPr/>
                              <wps:spPr>
                                <a:xfrm>
                                  <a:off x="0" y="558165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2B0C2D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77" name="Rectangle 977"/>
                              <wps:cNvSpPr/>
                              <wps:spPr>
                                <a:xfrm>
                                  <a:off x="0" y="744093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1BFFB2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78" name="Rectangle 978"/>
                              <wps:cNvSpPr/>
                              <wps:spPr>
                                <a:xfrm>
                                  <a:off x="0" y="931545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010AAE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79" name="Rectangle 979"/>
                              <wps:cNvSpPr/>
                              <wps:spPr>
                                <a:xfrm>
                                  <a:off x="0" y="1117473"/>
                                  <a:ext cx="595509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79859EC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           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80" name="Rectangle 980"/>
                              <wps:cNvSpPr/>
                              <wps:spPr>
                                <a:xfrm>
                                  <a:off x="448056" y="1117473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EC70B3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098" name="Shape 1098"/>
                              <wps:cNvSpPr/>
                              <wps:spPr>
                                <a:xfrm>
                                  <a:off x="29845" y="40894"/>
                                  <a:ext cx="2284858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284858">
                                      <a:moveTo>
                                        <a:pt x="0" y="0"/>
                                      </a:moveTo>
                                      <a:lnTo>
                                        <a:pt x="2284858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099" name="Shape 1099"/>
                              <wps:cNvSpPr/>
                              <wps:spPr>
                                <a:xfrm>
                                  <a:off x="793369" y="7899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0" name="Shape 1100"/>
                              <wps:cNvSpPr/>
                              <wps:spPr>
                                <a:xfrm>
                                  <a:off x="793369" y="7899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1" name="Shape 1101"/>
                              <wps:cNvSpPr/>
                              <wps:spPr>
                                <a:xfrm>
                                  <a:off x="961009" y="78994"/>
                                  <a:ext cx="123444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3444" h="111252">
                                      <a:moveTo>
                                        <a:pt x="61722" y="0"/>
                                      </a:moveTo>
                                      <a:cubicBezTo>
                                        <a:pt x="95758" y="0"/>
                                        <a:pt x="123444" y="24892"/>
                                        <a:pt x="123444" y="55626"/>
                                      </a:cubicBezTo>
                                      <a:cubicBezTo>
                                        <a:pt x="123444" y="86360"/>
                                        <a:pt x="95758" y="111252"/>
                                        <a:pt x="61722" y="111252"/>
                                      </a:cubicBezTo>
                                      <a:cubicBezTo>
                                        <a:pt x="27686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686" y="0"/>
                                        <a:pt x="6172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2" name="Shape 1102"/>
                              <wps:cNvSpPr/>
                              <wps:spPr>
                                <a:xfrm>
                                  <a:off x="961009" y="78994"/>
                                  <a:ext cx="123444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3444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686" y="0"/>
                                        <a:pt x="61722" y="0"/>
                                      </a:cubicBezTo>
                                      <a:cubicBezTo>
                                        <a:pt x="95758" y="0"/>
                                        <a:pt x="123444" y="24892"/>
                                        <a:pt x="123444" y="55626"/>
                                      </a:cubicBezTo>
                                      <a:cubicBezTo>
                                        <a:pt x="123444" y="86360"/>
                                        <a:pt x="95758" y="111252"/>
                                        <a:pt x="61722" y="111252"/>
                                      </a:cubicBezTo>
                                      <a:cubicBezTo>
                                        <a:pt x="27686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3" name="Shape 1103"/>
                              <wps:cNvSpPr/>
                              <wps:spPr>
                                <a:xfrm>
                                  <a:off x="1468501" y="7899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4" name="Shape 1104"/>
                              <wps:cNvSpPr/>
                              <wps:spPr>
                                <a:xfrm>
                                  <a:off x="1468501" y="7899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5" name="Shape 1105"/>
                              <wps:cNvSpPr/>
                              <wps:spPr>
                                <a:xfrm>
                                  <a:off x="1630045" y="7899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6" name="Shape 1106"/>
                              <wps:cNvSpPr/>
                              <wps:spPr>
                                <a:xfrm>
                                  <a:off x="1630045" y="7899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7" name="Shape 1107"/>
                              <wps:cNvSpPr/>
                              <wps:spPr>
                                <a:xfrm>
                                  <a:off x="1799209" y="7137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8" name="Shape 1108"/>
                              <wps:cNvSpPr/>
                              <wps:spPr>
                                <a:xfrm>
                                  <a:off x="1799209" y="7137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09" name="Shape 1109"/>
                              <wps:cNvSpPr/>
                              <wps:spPr>
                                <a:xfrm>
                                  <a:off x="813181" y="61849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0" name="Shape 1110"/>
                              <wps:cNvSpPr/>
                              <wps:spPr>
                                <a:xfrm>
                                  <a:off x="813181" y="61849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1" name="Shape 1111"/>
                              <wps:cNvSpPr/>
                              <wps:spPr>
                                <a:xfrm>
                                  <a:off x="793369" y="22377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2" name="Shape 1112"/>
                              <wps:cNvSpPr/>
                              <wps:spPr>
                                <a:xfrm>
                                  <a:off x="793369" y="22377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3" name="Shape 1113"/>
                              <wps:cNvSpPr/>
                              <wps:spPr>
                                <a:xfrm>
                                  <a:off x="961009" y="223774"/>
                                  <a:ext cx="123444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3444" h="111252">
                                      <a:moveTo>
                                        <a:pt x="61722" y="0"/>
                                      </a:moveTo>
                                      <a:cubicBezTo>
                                        <a:pt x="95758" y="0"/>
                                        <a:pt x="123444" y="24892"/>
                                        <a:pt x="123444" y="55626"/>
                                      </a:cubicBezTo>
                                      <a:cubicBezTo>
                                        <a:pt x="123444" y="86360"/>
                                        <a:pt x="95758" y="111252"/>
                                        <a:pt x="61722" y="111252"/>
                                      </a:cubicBezTo>
                                      <a:cubicBezTo>
                                        <a:pt x="27686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686" y="0"/>
                                        <a:pt x="6172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4" name="Shape 1114"/>
                              <wps:cNvSpPr/>
                              <wps:spPr>
                                <a:xfrm>
                                  <a:off x="961009" y="223774"/>
                                  <a:ext cx="123444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3444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686" y="0"/>
                                        <a:pt x="61722" y="0"/>
                                      </a:cubicBezTo>
                                      <a:cubicBezTo>
                                        <a:pt x="95758" y="0"/>
                                        <a:pt x="123444" y="24892"/>
                                        <a:pt x="123444" y="55626"/>
                                      </a:cubicBezTo>
                                      <a:cubicBezTo>
                                        <a:pt x="123444" y="86360"/>
                                        <a:pt x="95758" y="111252"/>
                                        <a:pt x="61722" y="111252"/>
                                      </a:cubicBezTo>
                                      <a:cubicBezTo>
                                        <a:pt x="27686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5" name="Shape 1115"/>
                              <wps:cNvSpPr/>
                              <wps:spPr>
                                <a:xfrm>
                                  <a:off x="1454785" y="21615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6" name="Shape 1116"/>
                              <wps:cNvSpPr/>
                              <wps:spPr>
                                <a:xfrm>
                                  <a:off x="1454785" y="21615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7" name="Shape 1117"/>
                              <wps:cNvSpPr/>
                              <wps:spPr>
                                <a:xfrm>
                                  <a:off x="1616329" y="21615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8" name="Shape 1118"/>
                              <wps:cNvSpPr/>
                              <wps:spPr>
                                <a:xfrm>
                                  <a:off x="1616329" y="21615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19" name="Shape 1119"/>
                              <wps:cNvSpPr/>
                              <wps:spPr>
                                <a:xfrm>
                                  <a:off x="1791589" y="626110"/>
                                  <a:ext cx="123444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3444" h="112776">
                                      <a:moveTo>
                                        <a:pt x="61722" y="0"/>
                                      </a:moveTo>
                                      <a:cubicBezTo>
                                        <a:pt x="95758" y="0"/>
                                        <a:pt x="123444" y="25273"/>
                                        <a:pt x="123444" y="56388"/>
                                      </a:cubicBezTo>
                                      <a:cubicBezTo>
                                        <a:pt x="123444" y="87503"/>
                                        <a:pt x="95758" y="112776"/>
                                        <a:pt x="61722" y="112776"/>
                                      </a:cubicBezTo>
                                      <a:cubicBezTo>
                                        <a:pt x="27686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686" y="0"/>
                                        <a:pt x="6172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0" name="Shape 1120"/>
                              <wps:cNvSpPr/>
                              <wps:spPr>
                                <a:xfrm>
                                  <a:off x="1791589" y="626110"/>
                                  <a:ext cx="123444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3444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686" y="0"/>
                                        <a:pt x="61722" y="0"/>
                                      </a:cubicBezTo>
                                      <a:cubicBezTo>
                                        <a:pt x="95758" y="0"/>
                                        <a:pt x="123444" y="25273"/>
                                        <a:pt x="123444" y="56388"/>
                                      </a:cubicBezTo>
                                      <a:cubicBezTo>
                                        <a:pt x="123444" y="87503"/>
                                        <a:pt x="95758" y="112776"/>
                                        <a:pt x="61722" y="112776"/>
                                      </a:cubicBezTo>
                                      <a:cubicBezTo>
                                        <a:pt x="27686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1" name="Shape 1121"/>
                              <wps:cNvSpPr/>
                              <wps:spPr>
                                <a:xfrm>
                                  <a:off x="1636141" y="626110"/>
                                  <a:ext cx="123444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3444" h="112776">
                                      <a:moveTo>
                                        <a:pt x="61722" y="0"/>
                                      </a:moveTo>
                                      <a:cubicBezTo>
                                        <a:pt x="95758" y="0"/>
                                        <a:pt x="123444" y="25273"/>
                                        <a:pt x="123444" y="56388"/>
                                      </a:cubicBezTo>
                                      <a:cubicBezTo>
                                        <a:pt x="123444" y="87503"/>
                                        <a:pt x="95758" y="112776"/>
                                        <a:pt x="61722" y="112776"/>
                                      </a:cubicBezTo>
                                      <a:cubicBezTo>
                                        <a:pt x="27686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686" y="0"/>
                                        <a:pt x="6172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2" name="Shape 1122"/>
                              <wps:cNvSpPr/>
                              <wps:spPr>
                                <a:xfrm>
                                  <a:off x="1636141" y="626110"/>
                                  <a:ext cx="123444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3444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686" y="0"/>
                                        <a:pt x="61722" y="0"/>
                                      </a:cubicBezTo>
                                      <a:cubicBezTo>
                                        <a:pt x="95758" y="0"/>
                                        <a:pt x="123444" y="25273"/>
                                        <a:pt x="123444" y="56388"/>
                                      </a:cubicBezTo>
                                      <a:cubicBezTo>
                                        <a:pt x="123444" y="87503"/>
                                        <a:pt x="95758" y="112776"/>
                                        <a:pt x="61722" y="112776"/>
                                      </a:cubicBezTo>
                                      <a:cubicBezTo>
                                        <a:pt x="27686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3" name="Shape 1123"/>
                              <wps:cNvSpPr/>
                              <wps:spPr>
                                <a:xfrm>
                                  <a:off x="1474597" y="62611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4" name="Shape 1124"/>
                              <wps:cNvSpPr/>
                              <wps:spPr>
                                <a:xfrm>
                                  <a:off x="1474597" y="62611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5" name="Shape 1125"/>
                              <wps:cNvSpPr/>
                              <wps:spPr>
                                <a:xfrm>
                                  <a:off x="1785493" y="21615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6" name="Shape 1126"/>
                              <wps:cNvSpPr/>
                              <wps:spPr>
                                <a:xfrm>
                                  <a:off x="1785493" y="21615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7" name="Shape 1127"/>
                              <wps:cNvSpPr/>
                              <wps:spPr>
                                <a:xfrm>
                                  <a:off x="982345" y="61087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8" name="Shape 1128"/>
                              <wps:cNvSpPr/>
                              <wps:spPr>
                                <a:xfrm>
                                  <a:off x="982345" y="61087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29" name="Shape 1129"/>
                              <wps:cNvSpPr/>
                              <wps:spPr>
                                <a:xfrm>
                                  <a:off x="57277" y="9423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0" name="Shape 1130"/>
                              <wps:cNvSpPr/>
                              <wps:spPr>
                                <a:xfrm>
                                  <a:off x="57277" y="9423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1" name="Shape 1131"/>
                              <wps:cNvSpPr/>
                              <wps:spPr>
                                <a:xfrm>
                                  <a:off x="10033" y="61849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2" name="Shape 1132"/>
                              <wps:cNvSpPr/>
                              <wps:spPr>
                                <a:xfrm>
                                  <a:off x="10033" y="61849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3" name="Shape 1133"/>
                              <wps:cNvSpPr/>
                              <wps:spPr>
                                <a:xfrm>
                                  <a:off x="16129" y="77851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4" name="Shape 1134"/>
                              <wps:cNvSpPr/>
                              <wps:spPr>
                                <a:xfrm>
                                  <a:off x="16129" y="77851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5" name="Shape 1135"/>
                              <wps:cNvSpPr/>
                              <wps:spPr>
                                <a:xfrm>
                                  <a:off x="327025" y="61849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6" name="Shape 1136"/>
                              <wps:cNvSpPr/>
                              <wps:spPr>
                                <a:xfrm>
                                  <a:off x="327025" y="61849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7" name="Shape 1137"/>
                              <wps:cNvSpPr/>
                              <wps:spPr>
                                <a:xfrm>
                                  <a:off x="157861" y="77089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8" name="Shape 1138"/>
                              <wps:cNvSpPr/>
                              <wps:spPr>
                                <a:xfrm>
                                  <a:off x="157861" y="77089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39" name="Shape 1139"/>
                              <wps:cNvSpPr/>
                              <wps:spPr>
                                <a:xfrm>
                                  <a:off x="157861" y="61849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0" name="Shape 1140"/>
                              <wps:cNvSpPr/>
                              <wps:spPr>
                                <a:xfrm>
                                  <a:off x="157861" y="61849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1" name="Shape 1141"/>
                              <wps:cNvSpPr/>
                              <wps:spPr>
                                <a:xfrm>
                                  <a:off x="1785493" y="77851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2" name="Shape 1142"/>
                              <wps:cNvSpPr/>
                              <wps:spPr>
                                <a:xfrm>
                                  <a:off x="1785493" y="77851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3" name="Shape 1143"/>
                              <wps:cNvSpPr/>
                              <wps:spPr>
                                <a:xfrm>
                                  <a:off x="1636141" y="77851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4" name="Shape 1144"/>
                              <wps:cNvSpPr/>
                              <wps:spPr>
                                <a:xfrm>
                                  <a:off x="1636141" y="77851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5" name="Shape 1145"/>
                              <wps:cNvSpPr/>
                              <wps:spPr>
                                <a:xfrm>
                                  <a:off x="1468501" y="77851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6" name="Shape 1146"/>
                              <wps:cNvSpPr/>
                              <wps:spPr>
                                <a:xfrm>
                                  <a:off x="1468501" y="77851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7" name="Shape 1147"/>
                              <wps:cNvSpPr/>
                              <wps:spPr>
                                <a:xfrm>
                                  <a:off x="1960753" y="63373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1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1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48" name="Shape 1148"/>
                              <wps:cNvSpPr/>
                              <wps:spPr>
                                <a:xfrm>
                                  <a:off x="1960753" y="63373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1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1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239A42E" id="Group 27560" o:spid="_x0000_s1269" style="width:182.25pt;height:100.2pt;mso-position-horizontal-relative:char;mso-position-vertical-relative:line" coordsize="23147,127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">
                      <v:rect id="Rectangle 973" o:spid="_x0000_s1270" style="position:absolute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" filled="f" stroked="f">
                        <v:textbox inset="0,0,0,0">
                          <w:txbxContent>
                            <w:p w14:paraId="4F851B0B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974" o:spid="_x0000_s1271" style="position:absolute;top:1859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" filled="f" stroked="f">
                        <v:textbox inset="0,0,0,0">
                          <w:txbxContent>
                            <w:p w14:paraId="7079F0E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975" o:spid="_x0000_s1272" style="position:absolute;top:372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" filled="f" stroked="f">
                        <v:textbox inset="0,0,0,0">
                          <w:txbxContent>
                            <w:p w14:paraId="49EBA33D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976" o:spid="_x0000_s1273" style="position:absolute;top:5581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" filled="f" stroked="f">
                        <v:textbox inset="0,0,0,0">
                          <w:txbxContent>
                            <w:p w14:paraId="52B0C2D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977" o:spid="_x0000_s1274" style="position:absolute;top:7440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" filled="f" stroked="f">
                        <v:textbox inset="0,0,0,0">
                          <w:txbxContent>
                            <w:p w14:paraId="51BFFB2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978" o:spid="_x0000_s1275" style="position:absolute;top:9315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" filled="f" stroked="f">
                        <v:textbox inset="0,0,0,0">
                          <w:txbxContent>
                            <w:p w14:paraId="4010AAE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979" o:spid="_x0000_s1276" style="position:absolute;top:11174;width:5955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" filled="f" stroked="f">
                        <v:textbox inset="0,0,0,0">
                          <w:txbxContent>
                            <w:p w14:paraId="779859EC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            </w:t>
                              </w:r>
                            </w:p>
                          </w:txbxContent>
                        </v:textbox>
                      </v:rect>
                      <v:rect id="Rectangle 980" o:spid="_x0000_s1277" style="position:absolute;left:4480;top:11174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" filled="f" stroked="f">
                        <v:textbox inset="0,0,0,0">
                          <w:txbxContent>
                            <w:p w14:paraId="6EC70B3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1098" o:spid="_x0000_s1278" style="position:absolute;left:298;top:408;width:22849;height:0;visibility:visible;mso-wrap-style:square;v-text-anchor:top" coordsize="228485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" path="m,l2284858,e" filled="f" strokecolor="#5b9bd5" strokeweight=".48pt">
                        <v:stroke miterlimit="83231f" joinstyle="miter"/>
                        <v:path arrowok="t" textboxrect="0,0,2284858,0"/>
                      </v:shape>
                      <v:shape id="Shape 1099" o:spid="_x0000_s1279" style="position:absolute;left:7933;top:789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" path="m60960,v33655,,60960,24892,60960,55626c121920,86360,94615,111252,60960,111252,27305,111252,,86360,,55626,,24892,27305,,60960,xe" fillcolor="#ffc000" stroked="f" strokeweight="0">
                        <v:stroke miterlimit="83231f" joinstyle="miter"/>
                        <v:path arrowok="t" textboxrect="0,0,121920,111252"/>
                      </v:shape>
                      <v:shape id="Shape 1100" o:spid="_x0000_s1280" style="position:absolute;left:7933;top:789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" path="m,55626c,24892,27305,,60960,v33655,,60960,24892,60960,55626c121920,86360,94615,111252,60960,111252,27305,111252,,86360,,55626xe" filled="f" strokecolor="#bc8c00" strokeweight=".96pt">
                        <v:stroke miterlimit="83231f" joinstyle="miter"/>
                        <v:path arrowok="t" textboxrect="0,0,121920,111252"/>
                      </v:shape>
                      <v:shape id="Shape 1101" o:spid="_x0000_s1281" style="position:absolute;left:9610;top:789;width:1234;height:1113;visibility:visible;mso-wrap-style:square;v-text-anchor:top" coordsize="123444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" path="m61722,v34036,,61722,24892,61722,55626c123444,86360,95758,111252,61722,111252,27686,111252,,86360,,55626,,24892,27686,,61722,xe" fillcolor="#ffc000" stroked="f" strokeweight="0">
                        <v:stroke miterlimit="83231f" joinstyle="miter"/>
                        <v:path arrowok="t" textboxrect="0,0,123444,111252"/>
                      </v:shape>
                      <v:shape id="Shape 1102" o:spid="_x0000_s1282" style="position:absolute;left:9610;top:789;width:1234;height:1113;visibility:visible;mso-wrap-style:square;v-text-anchor:top" coordsize="123444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" path="m,55626c,24892,27686,,61722,v34036,,61722,24892,61722,55626c123444,86360,95758,111252,61722,111252,27686,111252,,86360,,55626xe" filled="f" strokecolor="#bc8c00" strokeweight=".96pt">
                        <v:stroke miterlimit="83231f" joinstyle="miter"/>
                        <v:path arrowok="t" textboxrect="0,0,123444,111252"/>
                      </v:shape>
                      <v:shape id="Shape 1103" o:spid="_x0000_s1283" style="position:absolute;left:14685;top:789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04" o:spid="_x0000_s1284" style="position:absolute;left:14685;top:789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05" o:spid="_x0000_s1285" style="position:absolute;left:16300;top:789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06" o:spid="_x0000_s1286" style="position:absolute;left:16300;top:789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07" o:spid="_x0000_s1287" style="position:absolute;left:17992;top:713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08" o:spid="_x0000_s1288" style="position:absolute;left:17992;top:713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09" o:spid="_x0000_s1289" style="position:absolute;left:8131;top:6184;width:1220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" path="m60960,v33655,,60960,25273,60960,56388c121920,87503,94615,112776,60960,112776,27305,112776,,87503,,56388,,25273,27305,,60960,xe" fillcolor="#ffc000" stroked="f" strokeweight="0">
                        <v:stroke miterlimit="83231f" joinstyle="miter"/>
                        <v:path arrowok="t" textboxrect="0,0,121920,112776"/>
                      </v:shape>
                      <v:shape id="Shape 1110" o:spid="_x0000_s1290" style="position:absolute;left:8131;top:6184;width:1220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" path="m,56388c,25273,27305,,60960,v33655,,60960,25273,60960,56388c121920,87503,94615,112776,60960,112776,27305,112776,,87503,,56388xe" filled="f" strokecolor="#bc8c00" strokeweight=".96pt">
                        <v:stroke miterlimit="83231f" joinstyle="miter"/>
                        <v:path arrowok="t" textboxrect="0,0,121920,112776"/>
                      </v:shape>
                      <v:shape id="Shape 1111" o:spid="_x0000_s1291" style="position:absolute;left:7933;top:2237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" path="m60960,v33655,,60960,24892,60960,55626c121920,86360,94615,111252,60960,111252,27305,111252,,86360,,55626,,24892,27305,,60960,xe" fillcolor="#ffc000" stroked="f" strokeweight="0">
                        <v:stroke miterlimit="83231f" joinstyle="miter"/>
                        <v:path arrowok="t" textboxrect="0,0,121920,111252"/>
                      </v:shape>
                      <v:shape id="Shape 1112" o:spid="_x0000_s1292" style="position:absolute;left:7933;top:2237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" path="m,55626c,24892,27305,,60960,v33655,,60960,24892,60960,55626c121920,86360,94615,111252,60960,111252,27305,111252,,86360,,55626xe" filled="f" strokecolor="#bc8c00" strokeweight=".96pt">
                        <v:stroke miterlimit="83231f" joinstyle="miter"/>
                        <v:path arrowok="t" textboxrect="0,0,121920,111252"/>
                      </v:shape>
                      <v:shape id="Shape 1113" o:spid="_x0000_s1293" style="position:absolute;left:9610;top:2237;width:1234;height:1113;visibility:visible;mso-wrap-style:square;v-text-anchor:top" coordsize="123444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" path="m61722,v34036,,61722,24892,61722,55626c123444,86360,95758,111252,61722,111252,27686,111252,,86360,,55626,,24892,27686,,61722,xe" fillcolor="#ffc000" stroked="f" strokeweight="0">
                        <v:stroke miterlimit="83231f" joinstyle="miter"/>
                        <v:path arrowok="t" textboxrect="0,0,123444,111252"/>
                      </v:shape>
                      <v:shape id="Shape 1114" o:spid="_x0000_s1294" style="position:absolute;left:9610;top:2237;width:1234;height:1113;visibility:visible;mso-wrap-style:square;v-text-anchor:top" coordsize="123444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" path="m,55626c,24892,27686,,61722,v34036,,61722,24892,61722,55626c123444,86360,95758,111252,61722,111252,27686,111252,,86360,,55626xe" filled="f" strokecolor="#bc8c00" strokeweight=".96pt">
                        <v:stroke miterlimit="83231f" joinstyle="miter"/>
                        <v:path arrowok="t" textboxrect="0,0,123444,111252"/>
                      </v:shape>
                      <v:shape id="Shape 1115" o:spid="_x0000_s1295" style="position:absolute;left:14547;top:2161;width:1220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16" o:spid="_x0000_s1296" style="position:absolute;left:14547;top:2161;width:1220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17" o:spid="_x0000_s1297" style="position:absolute;left:16163;top:2161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18" o:spid="_x0000_s1298" style="position:absolute;left:16163;top:2161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19" o:spid="_x0000_s1299" style="position:absolute;left:17915;top:6261;width:1235;height:1127;visibility:visible;mso-wrap-style:square;v-text-anchor:top" coordsize="123444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" path="m61722,v34036,,61722,25273,61722,56388c123444,87503,95758,112776,61722,112776,27686,112776,,87503,,56388,,25273,27686,,61722,xe" fillcolor="red" stroked="f" strokeweight="0">
                        <v:stroke miterlimit="83231f" joinstyle="miter"/>
                        <v:path arrowok="t" textboxrect="0,0,123444,112776"/>
                      </v:shape>
                      <v:shape id="Shape 1120" o:spid="_x0000_s1300" style="position:absolute;left:17915;top:6261;width:1235;height:1127;visibility:visible;mso-wrap-style:square;v-text-anchor:top" coordsize="123444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" path="m,56388c,25273,27686,,61722,v34036,,61722,25273,61722,56388c123444,87503,95758,112776,61722,112776,27686,112776,,87503,,56388xe" filled="f" strokecolor="red" strokeweight=".96pt">
                        <v:stroke miterlimit="83231f" joinstyle="miter"/>
                        <v:path arrowok="t" textboxrect="0,0,123444,112776"/>
                      </v:shape>
                      <v:shape id="Shape 1121" o:spid="_x0000_s1301" style="position:absolute;left:16361;top:6261;width:1234;height:1127;visibility:visible;mso-wrap-style:square;v-text-anchor:top" coordsize="123444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" path="m61722,v34036,,61722,25273,61722,56388c123444,87503,95758,112776,61722,112776,27686,112776,,87503,,56388,,25273,27686,,61722,xe" fillcolor="red" stroked="f" strokeweight="0">
                        <v:stroke miterlimit="83231f" joinstyle="miter"/>
                        <v:path arrowok="t" textboxrect="0,0,123444,112776"/>
                      </v:shape>
                      <v:shape id="Shape 1122" o:spid="_x0000_s1302" style="position:absolute;left:16361;top:6261;width:1234;height:1127;visibility:visible;mso-wrap-style:square;v-text-anchor:top" coordsize="123444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" path="m,56388c,25273,27686,,61722,v34036,,61722,25273,61722,56388c123444,87503,95758,112776,61722,112776,27686,112776,,87503,,56388xe" filled="f" strokecolor="red" strokeweight=".96pt">
                        <v:stroke miterlimit="83231f" joinstyle="miter"/>
                        <v:path arrowok="t" textboxrect="0,0,123444,112776"/>
                      </v:shape>
                      <v:shape id="Shape 1123" o:spid="_x0000_s1303" style="position:absolute;left:14745;top:6261;width:1220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" path="m60960,v33655,,60960,25273,60960,56388c121920,87503,94615,112776,60960,112776,27305,112776,,87503,,56388,,25273,27305,,60960,xe" fillcolor="red" stroked="f" strokeweight="0">
                        <v:stroke miterlimit="83231f" joinstyle="miter"/>
                        <v:path arrowok="t" textboxrect="0,0,121920,112776"/>
                      </v:shape>
                      <v:shape id="Shape 1124" o:spid="_x0000_s1304" style="position:absolute;left:14745;top:6261;width:1220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" path="m,56388c,25273,27305,,60960,v33655,,60960,25273,60960,56388c121920,87503,94615,112776,60960,112776,27305,112776,,87503,,56388xe" filled="f" strokecolor="red" strokeweight=".96pt">
                        <v:stroke miterlimit="83231f" joinstyle="miter"/>
                        <v:path arrowok="t" textboxrect="0,0,121920,112776"/>
                      </v:shape>
                      <v:shape id="Shape 1125" o:spid="_x0000_s1305" style="position:absolute;left:17854;top:2161;width:1220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26" o:spid="_x0000_s1306" style="position:absolute;left:17854;top:2161;width:1220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27" o:spid="_x0000_s1307" style="position:absolute;left:9823;top:6108;width:1219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" path="m60960,v33655,,60960,25273,60960,56388c121920,87503,94615,112776,60960,112776,27305,112776,,87503,,56388,,25273,27305,,60960,xe" fillcolor="#ffc000" stroked="f" strokeweight="0">
                        <v:stroke miterlimit="83231f" joinstyle="miter"/>
                        <v:path arrowok="t" textboxrect="0,0,121920,112776"/>
                      </v:shape>
                      <v:shape id="Shape 1128" o:spid="_x0000_s1308" style="position:absolute;left:9823;top:6108;width:1219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" path="m,56388c,25273,27305,,60960,v33655,,60960,25273,60960,56388c121920,87503,94615,112776,60960,112776,27305,112776,,87503,,56388xe" filled="f" strokecolor="#bc8c00" strokeweight=".96pt">
                        <v:stroke miterlimit="83231f" joinstyle="miter"/>
                        <v:path arrowok="t" textboxrect="0,0,121920,112776"/>
                      </v:shape>
                      <v:shape id="Shape 1129" o:spid="_x0000_s1309" style="position:absolute;left:572;top:942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30" o:spid="_x0000_s1310" style="position:absolute;left:572;top:942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31" o:spid="_x0000_s1311" style="position:absolute;left:100;top:6184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32" o:spid="_x0000_s1312" style="position:absolute;left:100;top:6184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33" o:spid="_x0000_s1313" style="position:absolute;left:161;top:7785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34" o:spid="_x0000_s1314" style="position:absolute;left:161;top:7785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35" o:spid="_x0000_s1315" style="position:absolute;left:3270;top:6184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36" o:spid="_x0000_s1316" style="position:absolute;left:3270;top:6184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37" o:spid="_x0000_s1317" style="position:absolute;left:1578;top:7708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38" o:spid="_x0000_s1318" style="position:absolute;left:1578;top:7708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39" o:spid="_x0000_s1319" style="position:absolute;left:1578;top:6184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40" o:spid="_x0000_s1320" style="position:absolute;left:1578;top:6184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41" o:spid="_x0000_s1321" style="position:absolute;left:17854;top:7785;width:1220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42" o:spid="_x0000_s1322" style="position:absolute;left:17854;top:7785;width:1220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43" o:spid="_x0000_s1323" style="position:absolute;left:16361;top:7785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44" o:spid="_x0000_s1324" style="position:absolute;left:16361;top:7785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45" o:spid="_x0000_s1325" style="position:absolute;left:14685;top:7785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" path="m60960,v33655,,60960,24892,60960,55626c121920,86360,94615,111252,60960,111252,27305,111252,,86360,,55626,,24892,27305,,60960,xe" fillcolor="red" stroked="f" strokeweight="0">
                        <v:stroke miterlimit="83231f" joinstyle="miter"/>
                        <v:path arrowok="t" textboxrect="0,0,121920,111252"/>
                      </v:shape>
                      <v:shape id="Shape 1146" o:spid="_x0000_s1326" style="position:absolute;left:14685;top:7785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" path="m,55626c,24892,27305,,60960,v33655,,60960,24892,60960,55626c121920,86360,94615,111252,60960,111252,27305,111252,,86360,,55626xe" filled="f" strokecolor="red" strokeweight=".96pt">
                        <v:stroke miterlimit="83231f" joinstyle="miter"/>
                        <v:path arrowok="t" textboxrect="0,0,121920,111252"/>
                      </v:shape>
                      <v:shape id="Shape 1147" o:spid="_x0000_s1327" style="position:absolute;left:19607;top:6337;width:1219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" path="m60961,v33654,,60959,25273,60959,56388c121920,87503,94615,112776,60961,112776,27305,112776,,87503,,56388,,25273,27305,,60961,xe" fillcolor="red" stroked="f" strokeweight="0">
                        <v:stroke miterlimit="83231f" joinstyle="miter"/>
                        <v:path arrowok="t" textboxrect="0,0,121920,112776"/>
                      </v:shape>
                      <v:shape id="Shape 1148" o:spid="_x0000_s1328" style="position:absolute;left:19607;top:6337;width:1219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" path="m,56388c,25273,27305,,60961,v33654,,60959,25273,60959,56388c121920,87503,94615,112776,60961,112776,27305,112776,,87503,,56388xe" filled="f" strokecolor="red" strokeweight=".96pt">
                        <v:stroke miterlimit="83231f" joinstyle="miter"/>
                        <v:path arrowok="t" textboxrect="0,0,121920,112776"/>
                      </v:shape>
                      <w10:anchorlock/>
                    </v:group>
                  </w:pict>
                </mc:Fallback>
              </mc:AlternateContent>
            </w:r>
          </w:p>
          <w:p w14:paraId="03358E4E" w14:textId="77777777" w:rsidR="007D228F" w:rsidRDefault="00000000">
            <w:pPr>
              <w:spacing w:after="269"/>
              <w:ind w:left="5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02F8608A" wp14:editId="0D9C38C5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144145</wp:posOffset>
                      </wp:positionV>
                      <wp:extent cx="2295779" cy="1312833"/>
                      <wp:effectExtent l="0" t="0" r="0" b="0"/>
                      <wp:wrapSquare wrapText="bothSides"/>
                      <wp:docPr id="27596" name="Group 275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95779" cy="1312833"/>
                                <a:chOff x="0" y="0"/>
                                <a:chExt cx="2295779" cy="1312833"/>
                              </a:xfrm>
                            </wpg:grpSpPr>
                            <wps:wsp>
                              <wps:cNvPr id="984" name="Rectangle 984"/>
                              <wps:cNvSpPr/>
                              <wps:spPr>
                                <a:xfrm>
                                  <a:off x="635" y="41783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5BDBE35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89" name="Rectangle 989"/>
                              <wps:cNvSpPr/>
                              <wps:spPr>
                                <a:xfrm>
                                  <a:off x="635" y="97167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8465E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90" name="Rectangle 990"/>
                              <wps:cNvSpPr/>
                              <wps:spPr>
                                <a:xfrm>
                                  <a:off x="635" y="1157605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5A05C72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49" name="Shape 1149"/>
                              <wps:cNvSpPr/>
                              <wps:spPr>
                                <a:xfrm>
                                  <a:off x="13716" y="0"/>
                                  <a:ext cx="2282063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282063">
                                      <a:moveTo>
                                        <a:pt x="0" y="0"/>
                                      </a:moveTo>
                                      <a:lnTo>
                                        <a:pt x="2282063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0" name="Shape 1150"/>
                              <wps:cNvSpPr/>
                              <wps:spPr>
                                <a:xfrm>
                                  <a:off x="783336" y="8382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1" name="Shape 1151"/>
                              <wps:cNvSpPr/>
                              <wps:spPr>
                                <a:xfrm>
                                  <a:off x="783336" y="8382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2" name="Shape 1152"/>
                              <wps:cNvSpPr/>
                              <wps:spPr>
                                <a:xfrm>
                                  <a:off x="950976" y="8382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3" name="Shape 1153"/>
                              <wps:cNvSpPr/>
                              <wps:spPr>
                                <a:xfrm>
                                  <a:off x="950976" y="8382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4" name="Shape 1154"/>
                              <wps:cNvSpPr/>
                              <wps:spPr>
                                <a:xfrm>
                                  <a:off x="1456944" y="8382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5" name="Shape 1155"/>
                              <wps:cNvSpPr/>
                              <wps:spPr>
                                <a:xfrm>
                                  <a:off x="1456944" y="8382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6" name="Shape 1156"/>
                              <wps:cNvSpPr/>
                              <wps:spPr>
                                <a:xfrm>
                                  <a:off x="1618488" y="8382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7" name="Shape 1157"/>
                              <wps:cNvSpPr/>
                              <wps:spPr>
                                <a:xfrm>
                                  <a:off x="1618488" y="8382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8" name="Shape 1158"/>
                              <wps:cNvSpPr/>
                              <wps:spPr>
                                <a:xfrm>
                                  <a:off x="1787652" y="7620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59" name="Shape 1159"/>
                              <wps:cNvSpPr/>
                              <wps:spPr>
                                <a:xfrm>
                                  <a:off x="1787652" y="7620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FF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0" name="Shape 1160"/>
                              <wps:cNvSpPr/>
                              <wps:spPr>
                                <a:xfrm>
                                  <a:off x="803148" y="62941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1" name="Shape 1161"/>
                              <wps:cNvSpPr/>
                              <wps:spPr>
                                <a:xfrm>
                                  <a:off x="803148" y="62941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2" name="Shape 1162"/>
                              <wps:cNvSpPr/>
                              <wps:spPr>
                                <a:xfrm>
                                  <a:off x="783336" y="23012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3" name="Shape 1163"/>
                              <wps:cNvSpPr/>
                              <wps:spPr>
                                <a:xfrm>
                                  <a:off x="783336" y="23012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4" name="Shape 1164"/>
                              <wps:cNvSpPr/>
                              <wps:spPr>
                                <a:xfrm>
                                  <a:off x="950976" y="23012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5" name="Shape 1165"/>
                              <wps:cNvSpPr/>
                              <wps:spPr>
                                <a:xfrm>
                                  <a:off x="950976" y="230124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6" name="Shape 1166"/>
                              <wps:cNvSpPr/>
                              <wps:spPr>
                                <a:xfrm>
                                  <a:off x="972312" y="62179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7" name="Shape 1167"/>
                              <wps:cNvSpPr/>
                              <wps:spPr>
                                <a:xfrm>
                                  <a:off x="972312" y="62179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8" name="Shape 1168"/>
                              <wps:cNvSpPr/>
                              <wps:spPr>
                                <a:xfrm>
                                  <a:off x="47244" y="9906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69" name="Shape 1169"/>
                              <wps:cNvSpPr/>
                              <wps:spPr>
                                <a:xfrm>
                                  <a:off x="47244" y="99060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0" name="Shape 1170"/>
                              <wps:cNvSpPr/>
                              <wps:spPr>
                                <a:xfrm>
                                  <a:off x="0" y="62941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1" name="Shape 1171"/>
                              <wps:cNvSpPr/>
                              <wps:spPr>
                                <a:xfrm>
                                  <a:off x="0" y="62941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2" name="Shape 1172"/>
                              <wps:cNvSpPr/>
                              <wps:spPr>
                                <a:xfrm>
                                  <a:off x="7620" y="789432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3" name="Shape 1173"/>
                              <wps:cNvSpPr/>
                              <wps:spPr>
                                <a:xfrm>
                                  <a:off x="7620" y="789432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4" name="Shape 1174"/>
                              <wps:cNvSpPr/>
                              <wps:spPr>
                                <a:xfrm>
                                  <a:off x="316992" y="62941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5" name="Shape 1175"/>
                              <wps:cNvSpPr/>
                              <wps:spPr>
                                <a:xfrm>
                                  <a:off x="316992" y="62941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6" name="Shape 1176"/>
                              <wps:cNvSpPr/>
                              <wps:spPr>
                                <a:xfrm>
                                  <a:off x="149352" y="781812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7" name="Shape 1177"/>
                              <wps:cNvSpPr/>
                              <wps:spPr>
                                <a:xfrm>
                                  <a:off x="149352" y="781812"/>
                                  <a:ext cx="121920" cy="1127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2776">
                                      <a:moveTo>
                                        <a:pt x="0" y="56388"/>
                                      </a:moveTo>
                                      <a:cubicBezTo>
                                        <a:pt x="0" y="25273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5273"/>
                                        <a:pt x="121920" y="56388"/>
                                      </a:cubicBezTo>
                                      <a:cubicBezTo>
                                        <a:pt x="121920" y="87503"/>
                                        <a:pt x="94615" y="112776"/>
                                        <a:pt x="60960" y="112776"/>
                                      </a:cubicBezTo>
                                      <a:cubicBezTo>
                                        <a:pt x="27305" y="112776"/>
                                        <a:pt x="0" y="87503"/>
                                        <a:pt x="0" y="5638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8" name="Shape 1178"/>
                              <wps:cNvSpPr/>
                              <wps:spPr>
                                <a:xfrm>
                                  <a:off x="163068" y="64465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A9D18E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79" name="Shape 1179"/>
                              <wps:cNvSpPr/>
                              <wps:spPr>
                                <a:xfrm>
                                  <a:off x="163068" y="644652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9D18E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80" name="Shape 1180"/>
                              <wps:cNvSpPr/>
                              <wps:spPr>
                                <a:xfrm>
                                  <a:off x="797052" y="109728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60960" y="0"/>
                                      </a:move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181" name="Shape 1181"/>
                              <wps:cNvSpPr/>
                              <wps:spPr>
                                <a:xfrm>
                                  <a:off x="797052" y="1097280"/>
                                  <a:ext cx="121920" cy="1112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21920" h="111252">
                                      <a:moveTo>
                                        <a:pt x="0" y="55626"/>
                                      </a:moveTo>
                                      <a:cubicBezTo>
                                        <a:pt x="0" y="24892"/>
                                        <a:pt x="27305" y="0"/>
                                        <a:pt x="60960" y="0"/>
                                      </a:cubicBezTo>
                                      <a:cubicBezTo>
                                        <a:pt x="94615" y="0"/>
                                        <a:pt x="121920" y="24892"/>
                                        <a:pt x="121920" y="55626"/>
                                      </a:cubicBezTo>
                                      <a:cubicBezTo>
                                        <a:pt x="121920" y="86360"/>
                                        <a:pt x="94615" y="111252"/>
                                        <a:pt x="60960" y="111252"/>
                                      </a:cubicBezTo>
                                      <a:cubicBezTo>
                                        <a:pt x="27305" y="111252"/>
                                        <a:pt x="0" y="86360"/>
                                        <a:pt x="0" y="556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2F8608A" id="Group 27596" o:spid="_x0000_s1329" style="position:absolute;left:0;text-align:left;margin-left:5.35pt;margin-top:11.35pt;width:180.75pt;height:103.35pt;z-index:251667456;mso-position-horizontal-relative:text;mso-position-vertical-relative:text" coordsize="22957,131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">
                      <v:rect id="Rectangle 984" o:spid="_x0000_s1330" style="position:absolute;left:6;top:417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" filled="f" stroked="f">
                        <v:textbox inset="0,0,0,0">
                          <w:txbxContent>
                            <w:p w14:paraId="65BDBE35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989" o:spid="_x0000_s1331" style="position:absolute;left:6;top:9716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" filled="f" stroked="f">
                        <v:textbox inset="0,0,0,0">
                          <w:txbxContent>
                            <w:p w14:paraId="428465E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990" o:spid="_x0000_s1332" style="position:absolute;left:6;top:11576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" filled="f" stroked="f">
                        <v:textbox inset="0,0,0,0">
                          <w:txbxContent>
                            <w:p w14:paraId="05A05C72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1149" o:spid="_x0000_s1333" style="position:absolute;left:137;width:22820;height:0;visibility:visible;mso-wrap-style:square;v-text-anchor:top" coordsize="228206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" path="m,l2282063,e" filled="f" strokecolor="#5b9bd5" strokeweight=".48pt">
                        <v:stroke miterlimit="83231f" joinstyle="miter"/>
                        <v:path arrowok="t" textboxrect="0,0,2282063,0"/>
                      </v:shape>
                      <v:shape id="Shape 1150" o:spid="_x0000_s1334" style="position:absolute;left:7833;top:838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" path="m60960,v33655,,60960,25273,60960,56388c121920,87503,94615,112776,60960,112776,27305,112776,,87503,,56388,,25273,27305,,60960,xe" fillcolor="#ffc000" stroked="f" strokeweight="0">
                        <v:stroke miterlimit="83231f" joinstyle="miter"/>
                        <v:path arrowok="t" textboxrect="0,0,121920,112776"/>
                      </v:shape>
                      <v:shape id="Shape 1151" o:spid="_x0000_s1335" style="position:absolute;left:7833;top:838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" path="m,56388c,25273,27305,,60960,v33655,,60960,25273,60960,56388c121920,87503,94615,112776,60960,112776,27305,112776,,87503,,56388xe" filled="f" strokecolor="#bc8c00" strokeweight=".96pt">
                        <v:stroke miterlimit="83231f" joinstyle="miter"/>
                        <v:path arrowok="t" textboxrect="0,0,121920,112776"/>
                      </v:shape>
                      <v:shape id="Shape 1152" o:spid="_x0000_s1336" style="position:absolute;left:9509;top:838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" path="m60960,v33655,,60960,25273,60960,56388c121920,87503,94615,112776,60960,112776,27305,112776,,87503,,56388,,25273,27305,,60960,xe" fillcolor="#ffc000" stroked="f" strokeweight="0">
                        <v:stroke miterlimit="83231f" joinstyle="miter"/>
                        <v:path arrowok="t" textboxrect="0,0,121920,112776"/>
                      </v:shape>
                      <v:shape id="Shape 1153" o:spid="_x0000_s1337" style="position:absolute;left:9509;top:838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" path="m,56388c,25273,27305,,60960,v33655,,60960,25273,60960,56388c121920,87503,94615,112776,60960,112776,27305,112776,,87503,,56388xe" filled="f" strokecolor="#bc8c00" strokeweight=".96pt">
                        <v:stroke miterlimit="83231f" joinstyle="miter"/>
                        <v:path arrowok="t" textboxrect="0,0,121920,112776"/>
                      </v:shape>
                      <v:shape id="Shape 1154" o:spid="_x0000_s1338" style="position:absolute;left:14569;top:838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" path="m60960,v33655,,60960,25273,60960,56388c121920,87503,94615,112776,60960,112776,27305,112776,,87503,,56388,,25273,27305,,60960,xe" fillcolor="red" stroked="f" strokeweight="0">
                        <v:stroke miterlimit="83231f" joinstyle="miter"/>
                        <v:path arrowok="t" textboxrect="0,0,121920,112776"/>
                      </v:shape>
                      <v:shape id="Shape 1155" o:spid="_x0000_s1339" style="position:absolute;left:14569;top:838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" path="m,56388c,25273,27305,,60960,v33655,,60960,25273,60960,56388c121920,87503,94615,112776,60960,112776,27305,112776,,87503,,56388xe" filled="f" strokecolor="red" strokeweight=".96pt">
                        <v:stroke miterlimit="83231f" joinstyle="miter"/>
                        <v:path arrowok="t" textboxrect="0,0,121920,112776"/>
                      </v:shape>
                      <v:shape id="Shape 1156" o:spid="_x0000_s1340" style="position:absolute;left:16184;top:838;width:1220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" path="m60960,v33655,,60960,25273,60960,56388c121920,87503,94615,112776,60960,112776,27305,112776,,87503,,56388,,25273,27305,,60960,xe" fillcolor="red" stroked="f" strokeweight="0">
                        <v:stroke miterlimit="83231f" joinstyle="miter"/>
                        <v:path arrowok="t" textboxrect="0,0,121920,112776"/>
                      </v:shape>
                      <v:shape id="Shape 1157" o:spid="_x0000_s1341" style="position:absolute;left:16184;top:838;width:1220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" path="m,56388c,25273,27305,,60960,v33655,,60960,25273,60960,56388c121920,87503,94615,112776,60960,112776,27305,112776,,87503,,56388xe" filled="f" strokecolor="red" strokeweight=".96pt">
                        <v:stroke miterlimit="83231f" joinstyle="miter"/>
                        <v:path arrowok="t" textboxrect="0,0,121920,112776"/>
                      </v:shape>
                      <v:shape id="Shape 1158" o:spid="_x0000_s1342" style="position:absolute;left:17876;top:762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" path="m60960,v33655,,60960,25273,60960,56388c121920,87503,94615,112776,60960,112776,27305,112776,,87503,,56388,,25273,27305,,60960,xe" fillcolor="red" stroked="f" strokeweight="0">
                        <v:stroke miterlimit="83231f" joinstyle="miter"/>
                        <v:path arrowok="t" textboxrect="0,0,121920,112776"/>
                      </v:shape>
                      <v:shape id="Shape 1159" o:spid="_x0000_s1343" style="position:absolute;left:17876;top:762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" path="m,56388c,25273,27305,,60960,v33655,,60960,25273,60960,56388c121920,87503,94615,112776,60960,112776,27305,112776,,87503,,56388xe" filled="f" strokecolor="red" strokeweight=".96pt">
                        <v:stroke miterlimit="83231f" joinstyle="miter"/>
                        <v:path arrowok="t" textboxrect="0,0,121920,112776"/>
                      </v:shape>
                      <v:shape id="Shape 1160" o:spid="_x0000_s1344" style="position:absolute;left:8031;top:6294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" path="m60960,v33655,,60960,24892,60960,55626c121920,86360,94615,111252,60960,111252,27305,111252,,86360,,55626,,24892,27305,,60960,xe" fillcolor="#ffc000" stroked="f" strokeweight="0">
                        <v:stroke miterlimit="83231f" joinstyle="miter"/>
                        <v:path arrowok="t" textboxrect="0,0,121920,111252"/>
                      </v:shape>
                      <v:shape id="Shape 1161" o:spid="_x0000_s1345" style="position:absolute;left:8031;top:6294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" path="m,55626c,24892,27305,,60960,v33655,,60960,24892,60960,55626c121920,86360,94615,111252,60960,111252,27305,111252,,86360,,55626xe" filled="f" strokecolor="#bc8c00" strokeweight=".96pt">
                        <v:stroke miterlimit="83231f" joinstyle="miter"/>
                        <v:path arrowok="t" textboxrect="0,0,121920,111252"/>
                      </v:shape>
                      <v:shape id="Shape 1162" o:spid="_x0000_s1346" style="position:absolute;left:7833;top:2301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" path="m60960,v33655,,60960,24892,60960,55626c121920,86360,94615,111252,60960,111252,27305,111252,,86360,,55626,,24892,27305,,60960,xe" fillcolor="#ffc000" stroked="f" strokeweight="0">
                        <v:stroke miterlimit="83231f" joinstyle="miter"/>
                        <v:path arrowok="t" textboxrect="0,0,121920,111252"/>
                      </v:shape>
                      <v:shape id="Shape 1163" o:spid="_x0000_s1347" style="position:absolute;left:7833;top:2301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" path="m,55626c,24892,27305,,60960,v33655,,60960,24892,60960,55626c121920,86360,94615,111252,60960,111252,27305,111252,,86360,,55626xe" filled="f" strokecolor="#bc8c00" strokeweight=".96pt">
                        <v:stroke miterlimit="83231f" joinstyle="miter"/>
                        <v:path arrowok="t" textboxrect="0,0,121920,111252"/>
                      </v:shape>
                      <v:shape id="Shape 1164" o:spid="_x0000_s1348" style="position:absolute;left:9509;top:2301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" path="m60960,v33655,,60960,24892,60960,55626c121920,86360,94615,111252,60960,111252,27305,111252,,86360,,55626,,24892,27305,,60960,xe" fillcolor="#ffc000" stroked="f" strokeweight="0">
                        <v:stroke miterlimit="83231f" joinstyle="miter"/>
                        <v:path arrowok="t" textboxrect="0,0,121920,111252"/>
                      </v:shape>
                      <v:shape id="Shape 1165" o:spid="_x0000_s1349" style="position:absolute;left:9509;top:2301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" path="m,55626c,24892,27305,,60960,v33655,,60960,24892,60960,55626c121920,86360,94615,111252,60960,111252,27305,111252,,86360,,55626xe" filled="f" strokecolor="#bc8c00" strokeweight=".96pt">
                        <v:stroke miterlimit="83231f" joinstyle="miter"/>
                        <v:path arrowok="t" textboxrect="0,0,121920,111252"/>
                      </v:shape>
                      <v:shape id="Shape 1166" o:spid="_x0000_s1350" style="position:absolute;left:9723;top:6217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" path="m60960,v33655,,60960,24892,60960,55626c121920,86360,94615,111252,60960,111252,27305,111252,,86360,,55626,,24892,27305,,60960,xe" fillcolor="#ffc000" stroked="f" strokeweight="0">
                        <v:stroke miterlimit="83231f" joinstyle="miter"/>
                        <v:path arrowok="t" textboxrect="0,0,121920,111252"/>
                      </v:shape>
                      <v:shape id="Shape 1167" o:spid="_x0000_s1351" style="position:absolute;left:9723;top:6217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" path="m,55626c,24892,27305,,60960,v33655,,60960,24892,60960,55626c121920,86360,94615,111252,60960,111252,27305,111252,,86360,,55626xe" filled="f" strokecolor="#bc8c00" strokeweight=".96pt">
                        <v:stroke miterlimit="83231f" joinstyle="miter"/>
                        <v:path arrowok="t" textboxrect="0,0,121920,111252"/>
                      </v:shape>
                      <v:shape id="Shape 1168" o:spid="_x0000_s1352" style="position:absolute;left:472;top:990;width:1219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" path="m60960,v33655,,60960,25273,60960,56388c121920,87503,94615,112776,60960,112776,27305,112776,,87503,,56388,,25273,27305,,60960,xe" fillcolor="#a9d18e" stroked="f" strokeweight="0">
                        <v:stroke miterlimit="83231f" joinstyle="miter"/>
                        <v:path arrowok="t" textboxrect="0,0,121920,112776"/>
                      </v:shape>
                      <v:shape id="Shape 1169" o:spid="_x0000_s1353" style="position:absolute;left:472;top:990;width:1219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" path="m,56388c,25273,27305,,60960,v33655,,60960,25273,60960,56388c121920,87503,94615,112776,60960,112776,27305,112776,,87503,,56388xe" filled="f" strokecolor="#a9d18e" strokeweight=".96pt">
                        <v:stroke miterlimit="83231f" joinstyle="miter"/>
                        <v:path arrowok="t" textboxrect="0,0,121920,112776"/>
                      </v:shape>
                      <v:shape id="Shape 1170" o:spid="_x0000_s1354" style="position:absolute;top:6294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71" o:spid="_x0000_s1355" style="position:absolute;top:6294;width:1219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72" o:spid="_x0000_s1356" style="position:absolute;left:76;top:7894;width:1219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" path="m60960,v33655,,60960,25273,60960,56388c121920,87503,94615,112776,60960,112776,27305,112776,,87503,,56388,,25273,27305,,60960,xe" fillcolor="#a9d18e" stroked="f" strokeweight="0">
                        <v:stroke miterlimit="83231f" joinstyle="miter"/>
                        <v:path arrowok="t" textboxrect="0,0,121920,112776"/>
                      </v:shape>
                      <v:shape id="Shape 1173" o:spid="_x0000_s1357" style="position:absolute;left:76;top:7894;width:1219;height:1128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" path="m,56388c,25273,27305,,60960,v33655,,60960,25273,60960,56388c121920,87503,94615,112776,60960,112776,27305,112776,,87503,,56388xe" filled="f" strokecolor="#a9d18e" strokeweight=".96pt">
                        <v:stroke miterlimit="83231f" joinstyle="miter"/>
                        <v:path arrowok="t" textboxrect="0,0,121920,112776"/>
                      </v:shape>
                      <v:shape id="Shape 1174" o:spid="_x0000_s1358" style="position:absolute;left:3169;top:6294;width:1220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75" o:spid="_x0000_s1359" style="position:absolute;left:3169;top:6294;width:1220;height:1112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76" o:spid="_x0000_s1360" style="position:absolute;left:1493;top:7818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" path="m60960,v33655,,60960,25273,60960,56388c121920,87503,94615,112776,60960,112776,27305,112776,,87503,,56388,,25273,27305,,60960,xe" fillcolor="#a9d18e" stroked="f" strokeweight="0">
                        <v:stroke miterlimit="83231f" joinstyle="miter"/>
                        <v:path arrowok="t" textboxrect="0,0,121920,112776"/>
                      </v:shape>
                      <v:shape id="Shape 1177" o:spid="_x0000_s1361" style="position:absolute;left:1493;top:7818;width:1219;height:1127;visibility:visible;mso-wrap-style:square;v-text-anchor:top" coordsize="121920,112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" path="m,56388c,25273,27305,,60960,v33655,,60960,25273,60960,56388c121920,87503,94615,112776,60960,112776,27305,112776,,87503,,56388xe" filled="f" strokecolor="#a9d18e" strokeweight=".96pt">
                        <v:stroke miterlimit="83231f" joinstyle="miter"/>
                        <v:path arrowok="t" textboxrect="0,0,121920,112776"/>
                      </v:shape>
                      <v:shape id="Shape 1178" o:spid="_x0000_s1362" style="position:absolute;left:1630;top:6446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" path="m60960,v33655,,60960,24892,60960,55626c121920,86360,94615,111252,60960,111252,27305,111252,,86360,,55626,,24892,27305,,60960,xe" fillcolor="#a9d18e" stroked="f" strokeweight="0">
                        <v:stroke miterlimit="83231f" joinstyle="miter"/>
                        <v:path arrowok="t" textboxrect="0,0,121920,111252"/>
                      </v:shape>
                      <v:shape id="Shape 1179" o:spid="_x0000_s1363" style="position:absolute;left:1630;top:6446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" path="m,55626c,24892,27305,,60960,v33655,,60960,24892,60960,55626c121920,86360,94615,111252,60960,111252,27305,111252,,86360,,55626xe" filled="f" strokecolor="#a9d18e" strokeweight=".96pt">
                        <v:stroke miterlimit="83231f" joinstyle="miter"/>
                        <v:path arrowok="t" textboxrect="0,0,121920,111252"/>
                      </v:shape>
                      <v:shape id="Shape 1180" o:spid="_x0000_s1364" style="position:absolute;left:7970;top:10972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" path="m60960,v33655,,60960,24892,60960,55626c121920,86360,94615,111252,60960,111252,27305,111252,,86360,,55626,,24892,27305,,60960,xe" fillcolor="#ffc000" stroked="f" strokeweight="0">
                        <v:stroke miterlimit="83231f" joinstyle="miter"/>
                        <v:path arrowok="t" textboxrect="0,0,121920,111252"/>
                      </v:shape>
                      <v:shape id="Shape 1181" o:spid="_x0000_s1365" style="position:absolute;left:7970;top:10972;width:1219;height:1113;visibility:visible;mso-wrap-style:square;v-text-anchor:top" coordsize="121920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" path="m,55626c,24892,27305,,60960,v33655,,60960,24892,60960,55626c121920,86360,94615,111252,60960,111252,27305,111252,,86360,,55626xe" filled="f" strokecolor="#bc8c00" strokeweight=".96pt">
                        <v:stroke miterlimit="83231f" joinstyle="miter"/>
                        <v:path arrowok="t" textboxrect="0,0,121920,111252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sz w:val="24"/>
              </w:rPr>
              <w:t xml:space="preserve">100s                 10s               1s  </w:t>
            </w:r>
          </w:p>
          <w:p w14:paraId="38A0EBE0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1085CA4B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77AE6886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78ECCF3E" w14:textId="77777777" w:rsidR="007D228F" w:rsidRDefault="00000000">
            <w:pPr>
              <w:spacing w:after="562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2FD77363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Children can draw a pictoral representation of the columns and place value counters to further support their learning and understanding. </w:t>
            </w:r>
          </w:p>
          <w:p w14:paraId="77726C29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7BAC60DE" w14:textId="77777777" w:rsidR="007D228F" w:rsidRDefault="00000000">
            <w:pPr>
              <w:spacing w:after="0"/>
              <w:ind w:left="5" w:firstLine="0"/>
              <w:jc w:val="both"/>
            </w:pPr>
            <w:r>
              <w:rPr>
                <w:b/>
                <w:sz w:val="24"/>
              </w:rPr>
              <w:lastRenderedPageBreak/>
              <w:t>NB</w:t>
            </w:r>
            <w:r>
              <w:rPr>
                <w:sz w:val="24"/>
              </w:rPr>
              <w:t xml:space="preserve"> Addition of money needs to have £ and p added separately.</w:t>
            </w: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D2E25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lastRenderedPageBreak/>
              <w:t xml:space="preserve">100 + 40 + 6 </w:t>
            </w:r>
          </w:p>
          <w:p w14:paraId="57B000E8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  <w:u w:val="single" w:color="000000"/>
              </w:rPr>
              <w:t>500 + 20 + 7</w:t>
            </w:r>
            <w:r>
              <w:rPr>
                <w:sz w:val="24"/>
              </w:rPr>
              <w:t xml:space="preserve"> </w:t>
            </w:r>
          </w:p>
          <w:p w14:paraId="161F985B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600 + 70 + 3 = 673 </w:t>
            </w:r>
          </w:p>
          <w:p w14:paraId="552486E4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</w:t>
            </w:r>
          </w:p>
          <w:p w14:paraId="7557BCA1" w14:textId="77777777" w:rsidR="007D228F" w:rsidRDefault="00000000">
            <w:pPr>
              <w:spacing w:after="0" w:line="241" w:lineRule="auto"/>
              <w:ind w:left="3" w:firstLine="0"/>
            </w:pPr>
            <w:r>
              <w:rPr>
                <w:sz w:val="24"/>
              </w:rPr>
              <w:t xml:space="preserve">As the children progress, they will move from the expanded to the compacted method. </w:t>
            </w:r>
          </w:p>
          <w:p w14:paraId="41EC6A98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</w:t>
            </w:r>
          </w:p>
          <w:p w14:paraId="25C217AC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   146 </w:t>
            </w:r>
          </w:p>
          <w:p w14:paraId="2212DBC8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+  </w:t>
            </w:r>
            <w:r>
              <w:rPr>
                <w:sz w:val="24"/>
                <w:u w:val="single" w:color="000000"/>
              </w:rPr>
              <w:t>527</w:t>
            </w:r>
            <w:r>
              <w:rPr>
                <w:sz w:val="24"/>
              </w:rPr>
              <w:t xml:space="preserve"> </w:t>
            </w:r>
          </w:p>
          <w:p w14:paraId="48864745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   673 </w:t>
            </w:r>
          </w:p>
          <w:p w14:paraId="62690412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             1 </w:t>
            </w:r>
          </w:p>
          <w:p w14:paraId="71CE16DB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</w:t>
            </w:r>
          </w:p>
          <w:p w14:paraId="0A4FB41E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As the children move on, introduce decimals with the same number of decimal places and different. Money can be used here. </w:t>
            </w:r>
          </w:p>
          <w:p w14:paraId="2EBD8D62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</w:t>
            </w:r>
          </w:p>
          <w:p w14:paraId="38E5C211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</w:t>
            </w:r>
          </w:p>
          <w:p w14:paraId="6152DB5E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</w:t>
            </w:r>
          </w:p>
          <w:p w14:paraId="42B69325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</w:t>
            </w:r>
          </w:p>
          <w:p w14:paraId="7137BECA" w14:textId="77777777" w:rsidR="007D228F" w:rsidRDefault="00000000">
            <w:pPr>
              <w:spacing w:after="15"/>
              <w:ind w:left="3" w:firstLine="0"/>
            </w:pPr>
            <w:r>
              <w:rPr>
                <w:sz w:val="24"/>
              </w:rPr>
              <w:t xml:space="preserve"> </w:t>
            </w:r>
          </w:p>
          <w:p w14:paraId="029F4F1C" w14:textId="77777777" w:rsidR="007D228F" w:rsidRDefault="00000000">
            <w:pPr>
              <w:spacing w:after="0"/>
              <w:ind w:left="32" w:firstLine="0"/>
              <w:jc w:val="center"/>
            </w:pPr>
            <w:r>
              <w:rPr>
                <w:b/>
                <w:sz w:val="28"/>
              </w:rPr>
              <w:t xml:space="preserve"> </w:t>
            </w:r>
          </w:p>
        </w:tc>
      </w:tr>
      <w:tr w:rsidR="007D228F" w14:paraId="4748B2AF" w14:textId="77777777">
        <w:trPr>
          <w:trHeight w:val="1452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1D441" w14:textId="77777777" w:rsidR="007D228F" w:rsidRDefault="00000000">
            <w:pPr>
              <w:spacing w:after="0"/>
              <w:ind w:left="63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D3A9E9B" wp14:editId="0CE38444">
                      <wp:extent cx="181616" cy="651676"/>
                      <wp:effectExtent l="0" t="0" r="0" b="0"/>
                      <wp:docPr id="28577" name="Group 285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651676"/>
                                <a:chOff x="0" y="0"/>
                                <a:chExt cx="181616" cy="651676"/>
                              </a:xfrm>
                            </wpg:grpSpPr>
                            <wps:wsp>
                              <wps:cNvPr id="1058" name="Rectangle 1058"/>
                              <wps:cNvSpPr/>
                              <wps:spPr>
                                <a:xfrm rot="-5399999">
                                  <a:off x="-285936" y="124189"/>
                                  <a:ext cx="813424" cy="24154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4E9507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5/6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059" name="Rectangle 1059"/>
                              <wps:cNvSpPr/>
                              <wps:spPr>
                                <a:xfrm rot="-5399999">
                                  <a:off x="93977" y="-107274"/>
                                  <a:ext cx="53596" cy="24154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8BFCF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3A9E9B" id="Group 28577" o:spid="_x0000_s1366" style="width:14.3pt;height:51.3pt;mso-position-horizontal-relative:char;mso-position-vertical-relative:line" coordsize="1816,65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">
                      <v:rect id="Rectangle 1058" o:spid="_x0000_s1367" style="position:absolute;left:-2859;top:1242;width:8133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" filled="f" stroked="f">
                        <v:textbox inset="0,0,0,0">
                          <w:txbxContent>
                            <w:p w14:paraId="54E9507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5/6</w:t>
                              </w:r>
                            </w:p>
                          </w:txbxContent>
                        </v:textbox>
                      </v:rect>
                      <v:rect id="Rectangle 1059" o:spid="_x0000_s1368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" filled="f" stroked="f">
                        <v:textbox inset="0,0,0,0">
                          <w:txbxContent>
                            <w:p w14:paraId="1C8BFCF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889D9" w14:textId="77777777" w:rsidR="007D228F" w:rsidRDefault="00000000">
            <w:pPr>
              <w:spacing w:after="0"/>
              <w:ind w:left="205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F55E405" wp14:editId="6D1959F2">
                      <wp:extent cx="536228" cy="833933"/>
                      <wp:effectExtent l="0" t="0" r="0" b="0"/>
                      <wp:docPr id="28593" name="Group 285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6228" cy="833933"/>
                                <a:chOff x="0" y="0"/>
                                <a:chExt cx="536228" cy="833933"/>
                              </a:xfrm>
                            </wpg:grpSpPr>
                            <wps:wsp>
                              <wps:cNvPr id="1060" name="Rectangle 1060"/>
                              <wps:cNvSpPr/>
                              <wps:spPr>
                                <a:xfrm rot="-5399999">
                                  <a:off x="-238714" y="228440"/>
                                  <a:ext cx="683883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1F864E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Column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061" name="Rectangle 1061"/>
                              <wps:cNvSpPr/>
                              <wps:spPr>
                                <a:xfrm rot="-5399999">
                                  <a:off x="-260837" y="176141"/>
                                  <a:ext cx="110913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A3E2863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method with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062" name="Rectangle 1062"/>
                              <wps:cNvSpPr/>
                              <wps:spPr>
                                <a:xfrm rot="-5399999">
                                  <a:off x="30399" y="217443"/>
                                  <a:ext cx="90765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9DF651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regroup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063" name="Rectangle 1063"/>
                              <wps:cNvSpPr/>
                              <wps:spPr>
                                <a:xfrm rot="-5399999">
                                  <a:off x="464040" y="-23024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03A4ED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55E405" id="Group 28593" o:spid="_x0000_s1369" style="width:42.2pt;height:65.65pt;mso-position-horizontal-relative:char;mso-position-vertical-relative:line" coordsize="5362,8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">
                      <v:rect id="Rectangle 1060" o:spid="_x0000_s1370" style="position:absolute;left:-2387;top:2285;width:6838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goKxwAAAN0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ZCz88o2MoBc3AAAA//8DAFBLAQItABQABgAIAAAAIQDb4fbL7gAAAIUBAAATAAAAAAAA&#10;AAAAAAAAAAAAAABbQ29udGVudF9UeXBlc10ueG1sUEsBAi0AFAAGAAgAAAAhAFr0LFu/AAAAFQEA&#10;AAsAAAAAAAAAAAAAAAAAHwEAAF9yZWxzLy5yZWxzUEsBAi0AFAAGAAgAAAAhAEpaCgrHAAAA3QAA&#10;AA8AAAAAAAAAAAAAAAAABwIAAGRycy9kb3ducmV2LnhtbFBLBQYAAAAAAwADALcAAAD7AgAAAAA=&#10;" filled="f" stroked="f">
                        <v:textbox inset="0,0,0,0">
                          <w:txbxContent>
                            <w:p w14:paraId="01F864E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Column </w:t>
                              </w:r>
                            </w:p>
                          </w:txbxContent>
                        </v:textbox>
                      </v:rect>
                      <v:rect id="Rectangle 1061" o:spid="_x0000_s1371" style="position:absolute;left:-2608;top:1762;width:11090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" filled="f" stroked="f">
                        <v:textbox inset="0,0,0,0">
                          <w:txbxContent>
                            <w:p w14:paraId="7A3E2863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method with </w:t>
                              </w:r>
                            </w:p>
                          </w:txbxContent>
                        </v:textbox>
                      </v:rect>
                      <v:rect id="Rectangle 1062" o:spid="_x0000_s1372" style="position:absolute;left:304;top:2175;width:9075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" filled="f" stroked="f">
                        <v:textbox inset="0,0,0,0">
                          <w:txbxContent>
                            <w:p w14:paraId="49DF651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regrouping</w:t>
                              </w:r>
                            </w:p>
                          </w:txbxContent>
                        </v:textbox>
                      </v:rect>
                      <v:rect id="Rectangle 1063" o:spid="_x0000_s1373" style="position:absolute;left:4640;top:-231;width:422;height:189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" filled="f" stroked="f">
                        <v:textbox inset="0,0,0,0">
                          <w:txbxContent>
                            <w:p w14:paraId="303A4ED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2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D0134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Consolidate understanding using numbers with more than 4 digits and extend by adding numbers with up to 3 decimal places.  </w:t>
            </w:r>
          </w:p>
          <w:p w14:paraId="52C40AA5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45D9455E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3B46F06E" w14:textId="77777777" w:rsidR="007D228F" w:rsidRDefault="00000000">
            <w:pPr>
              <w:spacing w:after="0"/>
              <w:ind w:left="5" w:firstLine="0"/>
            </w:pPr>
            <w:r>
              <w:rPr>
                <w:sz w:val="24"/>
              </w:rPr>
              <w:t xml:space="preserve"> </w:t>
            </w:r>
          </w:p>
          <w:p w14:paraId="2B82782A" w14:textId="77777777" w:rsidR="007D228F" w:rsidRDefault="00000000">
            <w:pPr>
              <w:spacing w:after="0"/>
              <w:ind w:left="5" w:firstLine="0"/>
            </w:pPr>
            <w:r>
              <w:rPr>
                <w:sz w:val="22"/>
              </w:rPr>
              <w:t xml:space="preserve"> </w:t>
            </w:r>
          </w:p>
        </w:tc>
      </w:tr>
    </w:tbl>
    <w:p w14:paraId="4AFBABBB" w14:textId="77777777" w:rsidR="007D228F" w:rsidRDefault="007D228F">
      <w:pPr>
        <w:sectPr w:rsidR="007D228F">
          <w:headerReference w:type="even" r:id="rId69"/>
          <w:headerReference w:type="default" r:id="rId70"/>
          <w:headerReference w:type="first" r:id="rId71"/>
          <w:pgSz w:w="16841" w:h="11899" w:orient="landscape"/>
          <w:pgMar w:top="1386" w:right="2303" w:bottom="635" w:left="720" w:header="720" w:footer="720" w:gutter="0"/>
          <w:cols w:space="720"/>
          <w:titlePg/>
        </w:sectPr>
      </w:pPr>
    </w:p>
    <w:p w14:paraId="33F7FBB4" w14:textId="77777777" w:rsidR="007D228F" w:rsidRDefault="007D228F">
      <w:pPr>
        <w:spacing w:after="0"/>
        <w:ind w:left="-1440" w:right="15401" w:firstLine="0"/>
      </w:pPr>
    </w:p>
    <w:tbl>
      <w:tblPr>
        <w:tblStyle w:val="TableGrid"/>
        <w:tblW w:w="14743" w:type="dxa"/>
        <w:tblInd w:w="-391" w:type="dxa"/>
        <w:tblCellMar>
          <w:top w:w="3" w:type="dxa"/>
          <w:bottom w:w="5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1419"/>
        <w:gridCol w:w="4251"/>
        <w:gridCol w:w="4253"/>
        <w:gridCol w:w="4253"/>
      </w:tblGrid>
      <w:tr w:rsidR="007D228F" w14:paraId="2C970340" w14:textId="77777777">
        <w:trPr>
          <w:trHeight w:val="466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FE8E7" w14:textId="77777777" w:rsidR="007D228F" w:rsidRDefault="00000000">
            <w:pPr>
              <w:spacing w:after="0"/>
              <w:ind w:left="119" w:firstLine="0"/>
              <w:jc w:val="center"/>
            </w:pP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6CED2" w14:textId="77777777" w:rsidR="007D228F" w:rsidRDefault="00000000">
            <w:pPr>
              <w:spacing w:after="0"/>
              <w:ind w:left="156" w:firstLine="0"/>
            </w:pPr>
            <w:r>
              <w:rPr>
                <w:b/>
                <w:sz w:val="28"/>
              </w:rPr>
              <w:t>Objective</w:t>
            </w: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90D27" w14:textId="77777777" w:rsidR="007D228F" w:rsidRDefault="00000000">
            <w:pPr>
              <w:spacing w:after="0"/>
              <w:ind w:left="57" w:firstLine="0"/>
              <w:jc w:val="center"/>
            </w:pPr>
            <w:r>
              <w:rPr>
                <w:b/>
                <w:sz w:val="28"/>
              </w:rPr>
              <w:t xml:space="preserve">Concret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A7A38" w14:textId="77777777" w:rsidR="007D228F" w:rsidRDefault="00000000">
            <w:pPr>
              <w:spacing w:after="0"/>
              <w:ind w:left="59" w:firstLine="0"/>
              <w:jc w:val="center"/>
            </w:pPr>
            <w:r>
              <w:rPr>
                <w:b/>
                <w:sz w:val="28"/>
              </w:rPr>
              <w:t xml:space="preserve">Pictorial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F8324" w14:textId="77777777" w:rsidR="007D228F" w:rsidRDefault="00000000">
            <w:pPr>
              <w:spacing w:after="0"/>
              <w:ind w:left="54" w:firstLine="0"/>
              <w:jc w:val="center"/>
            </w:pPr>
            <w:r>
              <w:rPr>
                <w:b/>
                <w:sz w:val="28"/>
              </w:rPr>
              <w:t xml:space="preserve">Abstract </w:t>
            </w:r>
          </w:p>
        </w:tc>
      </w:tr>
      <w:tr w:rsidR="007D228F" w14:paraId="23740B0A" w14:textId="77777777">
        <w:trPr>
          <w:trHeight w:val="1803"/>
        </w:trPr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47BCD" w14:textId="77777777" w:rsidR="007D228F" w:rsidRDefault="00000000">
            <w:pPr>
              <w:spacing w:after="0"/>
              <w:ind w:left="166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09C99B8" wp14:editId="12C1E49D">
                      <wp:extent cx="181616" cy="492925"/>
                      <wp:effectExtent l="0" t="0" r="0" b="0"/>
                      <wp:docPr id="26608" name="Group 266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92925"/>
                                <a:chOff x="0" y="0"/>
                                <a:chExt cx="181616" cy="492925"/>
                              </a:xfrm>
                            </wpg:grpSpPr>
                            <wps:wsp>
                              <wps:cNvPr id="1241" name="Rectangle 1241"/>
                              <wps:cNvSpPr/>
                              <wps:spPr>
                                <a:xfrm rot="-5399999">
                                  <a:off x="-180523" y="70852"/>
                                  <a:ext cx="602597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E5285EE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1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42" name="Rectangle 1242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37CF17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9C99B8" id="Group 26608" o:spid="_x0000_s1374" style="width:14.3pt;height:38.8pt;mso-position-horizontal-relative:char;mso-position-vertical-relative:line" coordsize="181616,492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">
                      <v:rect id="Rectangle 1241" o:spid="_x0000_s1375" style="position:absolute;left:-180523;top:70852;width:602597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" filled="f" stroked="f">
                        <v:textbox inset="0,0,0,0">
                          <w:txbxContent>
                            <w:p w14:paraId="4E5285EE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1</w:t>
                              </w:r>
                            </w:p>
                          </w:txbxContent>
                        </v:textbox>
                      </v:rect>
                      <v:rect id="Rectangle 1242" o:spid="_x0000_s1376" style="position:absolute;left:93977;top:-107274;width:53596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" filled="f" stroked="f">
                        <v:textbox inset="0,0,0,0">
                          <w:txbxContent>
                            <w:p w14:paraId="537CF17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E413E" w14:textId="77777777" w:rsidR="007D228F" w:rsidRDefault="00000000">
            <w:pPr>
              <w:spacing w:after="0"/>
              <w:ind w:left="461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36C1A6D" wp14:editId="553EA033">
                      <wp:extent cx="345728" cy="795833"/>
                      <wp:effectExtent l="0" t="0" r="0" b="0"/>
                      <wp:docPr id="26674" name="Group 266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5728" cy="795833"/>
                                <a:chOff x="0" y="0"/>
                                <a:chExt cx="345728" cy="795833"/>
                              </a:xfrm>
                            </wpg:grpSpPr>
                            <wps:wsp>
                              <wps:cNvPr id="1245" name="Rectangle 1245"/>
                              <wps:cNvSpPr/>
                              <wps:spPr>
                                <a:xfrm rot="-5399999">
                                  <a:off x="-426001" y="163378"/>
                                  <a:ext cx="105845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ED61D7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Taking away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46" name="Rectangle 1246"/>
                              <wps:cNvSpPr/>
                              <wps:spPr>
                                <a:xfrm rot="-5399999">
                                  <a:off x="96304" y="261631"/>
                                  <a:ext cx="394844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696C53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one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47" name="Rectangle 1247"/>
                              <wps:cNvSpPr/>
                              <wps:spPr>
                                <a:xfrm rot="-5399999">
                                  <a:off x="270822" y="140493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CCFF4D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6C1A6D" id="Group 26674" o:spid="_x0000_s1377" style="width:27.2pt;height:62.65pt;mso-position-horizontal-relative:char;mso-position-vertical-relative:line" coordsize="3457,79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">
                      <v:rect id="Rectangle 1245" o:spid="_x0000_s1378" style="position:absolute;left:-4260;top:1634;width:10584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" filled="f" stroked="f">
                        <v:textbox inset="0,0,0,0">
                          <w:txbxContent>
                            <w:p w14:paraId="1ED61D7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Taking away </w:t>
                              </w:r>
                            </w:p>
                          </w:txbxContent>
                        </v:textbox>
                      </v:rect>
                      <v:rect id="Rectangle 1246" o:spid="_x0000_s1379" style="position:absolute;left:963;top:2615;width:3948;height:206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" filled="f" stroked="f">
                        <v:textbox inset="0,0,0,0">
                          <w:txbxContent>
                            <w:p w14:paraId="6696C53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ones</w:t>
                              </w:r>
                            </w:p>
                          </w:txbxContent>
                        </v:textbox>
                      </v:rect>
                      <v:rect id="Rectangle 1247" o:spid="_x0000_s1380" style="position:absolute;left:2708;top:1404;width:458;height:206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" filled="f" stroked="f">
                        <v:textbox inset="0,0,0,0">
                          <w:txbxContent>
                            <w:p w14:paraId="76CCFF4D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98BDD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Use physical objects, counters, cubes etc. to show how objects can be taken away. </w:t>
            </w:r>
          </w:p>
          <w:p w14:paraId="1C877ACD" w14:textId="77777777" w:rsidR="007D228F" w:rsidRDefault="00000000">
            <w:pPr>
              <w:spacing w:after="0"/>
              <w:ind w:left="108" w:right="376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1" allowOverlap="1" wp14:anchorId="5E94A97E" wp14:editId="08372A95">
                      <wp:simplePos x="0" y="0"/>
                      <wp:positionH relativeFrom="column">
                        <wp:posOffset>872998</wp:posOffset>
                      </wp:positionH>
                      <wp:positionV relativeFrom="paragraph">
                        <wp:posOffset>53086</wp:posOffset>
                      </wp:positionV>
                      <wp:extent cx="1552067" cy="575691"/>
                      <wp:effectExtent l="0" t="0" r="0" b="0"/>
                      <wp:wrapSquare wrapText="bothSides"/>
                      <wp:docPr id="26816" name="Group 268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067" cy="575691"/>
                                <a:chOff x="0" y="0"/>
                                <a:chExt cx="1552067" cy="57569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06" name="Picture 1406"/>
                                <pic:cNvPicPr/>
                              </pic:nvPicPr>
                              <pic:blipFill>
                                <a:blip r:embed="rId7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08304" y="315468"/>
                                  <a:ext cx="298704" cy="2590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08" name="Picture 1408"/>
                                <pic:cNvPicPr/>
                              </pic:nvPicPr>
                              <pic:blipFill>
                                <a:blip r:embed="rId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52728" y="27432"/>
                                  <a:ext cx="298704" cy="2590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10" name="Picture 1410"/>
                                <pic:cNvPicPr/>
                              </pic:nvPicPr>
                              <pic:blipFill>
                                <a:blip r:embed="rId7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52728" y="315468"/>
                                  <a:ext cx="298704" cy="2590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12" name="Picture 1412"/>
                                <pic:cNvPicPr/>
                              </pic:nvPicPr>
                              <pic:blipFill>
                                <a:blip r:embed="rId7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08304" y="27432"/>
                                  <a:ext cx="298704" cy="2590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413" name="Shape 1413"/>
                              <wps:cNvSpPr/>
                              <wps:spPr>
                                <a:xfrm>
                                  <a:off x="1253490" y="316230"/>
                                  <a:ext cx="298577" cy="23050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98577" h="230505">
                                      <a:moveTo>
                                        <a:pt x="0" y="230505"/>
                                      </a:moveTo>
                                      <a:lnTo>
                                        <a:pt x="298577" y="0"/>
                                      </a:lnTo>
                                    </a:path>
                                  </a:pathLst>
                                </a:custGeom>
                                <a:ln w="1981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14" name="Shape 1414"/>
                              <wps:cNvSpPr/>
                              <wps:spPr>
                                <a:xfrm>
                                  <a:off x="909066" y="345186"/>
                                  <a:ext cx="298577" cy="23050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98577" h="230505">
                                      <a:moveTo>
                                        <a:pt x="0" y="230505"/>
                                      </a:moveTo>
                                      <a:lnTo>
                                        <a:pt x="298577" y="0"/>
                                      </a:lnTo>
                                    </a:path>
                                  </a:pathLst>
                                </a:custGeom>
                                <a:ln w="1981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17" name="Shape 1417"/>
                              <wps:cNvSpPr/>
                              <wps:spPr>
                                <a:xfrm>
                                  <a:off x="0" y="332232"/>
                                  <a:ext cx="257556" cy="2377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7744">
                                      <a:moveTo>
                                        <a:pt x="128778" y="0"/>
                                      </a:moveTo>
                                      <a:cubicBezTo>
                                        <a:pt x="199898" y="0"/>
                                        <a:pt x="257556" y="53213"/>
                                        <a:pt x="257556" y="118872"/>
                                      </a:cubicBezTo>
                                      <a:cubicBezTo>
                                        <a:pt x="257556" y="184531"/>
                                        <a:pt x="199898" y="237744"/>
                                        <a:pt x="128778" y="237744"/>
                                      </a:cubicBezTo>
                                      <a:cubicBezTo>
                                        <a:pt x="57658" y="237744"/>
                                        <a:pt x="0" y="184531"/>
                                        <a:pt x="0" y="118872"/>
                                      </a:cubicBezTo>
                                      <a:cubicBezTo>
                                        <a:pt x="0" y="53213"/>
                                        <a:pt x="57658" y="0"/>
                                        <a:pt x="12877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18" name="Shape 1418"/>
                              <wps:cNvSpPr/>
                              <wps:spPr>
                                <a:xfrm>
                                  <a:off x="0" y="332232"/>
                                  <a:ext cx="257556" cy="2377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7744">
                                      <a:moveTo>
                                        <a:pt x="0" y="118872"/>
                                      </a:moveTo>
                                      <a:cubicBezTo>
                                        <a:pt x="0" y="53213"/>
                                        <a:pt x="57658" y="0"/>
                                        <a:pt x="128778" y="0"/>
                                      </a:cubicBezTo>
                                      <a:cubicBezTo>
                                        <a:pt x="199898" y="0"/>
                                        <a:pt x="257556" y="53213"/>
                                        <a:pt x="257556" y="118872"/>
                                      </a:cubicBezTo>
                                      <a:cubicBezTo>
                                        <a:pt x="257556" y="184531"/>
                                        <a:pt x="199898" y="237744"/>
                                        <a:pt x="128778" y="237744"/>
                                      </a:cubicBezTo>
                                      <a:cubicBezTo>
                                        <a:pt x="57658" y="237744"/>
                                        <a:pt x="0" y="184531"/>
                                        <a:pt x="0" y="11887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19" name="Shape 1419"/>
                              <wps:cNvSpPr/>
                              <wps:spPr>
                                <a:xfrm>
                                  <a:off x="335280" y="332232"/>
                                  <a:ext cx="257556" cy="2377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7744">
                                      <a:moveTo>
                                        <a:pt x="128778" y="0"/>
                                      </a:moveTo>
                                      <a:cubicBezTo>
                                        <a:pt x="199898" y="0"/>
                                        <a:pt x="257556" y="53213"/>
                                        <a:pt x="257556" y="118872"/>
                                      </a:cubicBezTo>
                                      <a:cubicBezTo>
                                        <a:pt x="257556" y="184531"/>
                                        <a:pt x="199898" y="237744"/>
                                        <a:pt x="128778" y="237744"/>
                                      </a:cubicBezTo>
                                      <a:cubicBezTo>
                                        <a:pt x="57658" y="237744"/>
                                        <a:pt x="0" y="184531"/>
                                        <a:pt x="0" y="118872"/>
                                      </a:cubicBezTo>
                                      <a:cubicBezTo>
                                        <a:pt x="0" y="53213"/>
                                        <a:pt x="57658" y="0"/>
                                        <a:pt x="12877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0" name="Shape 1420"/>
                              <wps:cNvSpPr/>
                              <wps:spPr>
                                <a:xfrm>
                                  <a:off x="335280" y="332232"/>
                                  <a:ext cx="257556" cy="2377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7744">
                                      <a:moveTo>
                                        <a:pt x="0" y="118872"/>
                                      </a:moveTo>
                                      <a:cubicBezTo>
                                        <a:pt x="0" y="53213"/>
                                        <a:pt x="57658" y="0"/>
                                        <a:pt x="128778" y="0"/>
                                      </a:cubicBezTo>
                                      <a:cubicBezTo>
                                        <a:pt x="199898" y="0"/>
                                        <a:pt x="257556" y="53213"/>
                                        <a:pt x="257556" y="118872"/>
                                      </a:cubicBezTo>
                                      <a:cubicBezTo>
                                        <a:pt x="257556" y="184531"/>
                                        <a:pt x="199898" y="237744"/>
                                        <a:pt x="128778" y="237744"/>
                                      </a:cubicBezTo>
                                      <a:cubicBezTo>
                                        <a:pt x="57658" y="237744"/>
                                        <a:pt x="0" y="184531"/>
                                        <a:pt x="0" y="11887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1" name="Shape 1421"/>
                              <wps:cNvSpPr/>
                              <wps:spPr>
                                <a:xfrm>
                                  <a:off x="25908" y="0"/>
                                  <a:ext cx="257556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9268">
                                      <a:moveTo>
                                        <a:pt x="128778" y="0"/>
                                      </a:moveTo>
                                      <a:cubicBezTo>
                                        <a:pt x="199898" y="0"/>
                                        <a:pt x="257556" y="53594"/>
                                        <a:pt x="257556" y="119634"/>
                                      </a:cubicBezTo>
                                      <a:cubicBezTo>
                                        <a:pt x="257556" y="185674"/>
                                        <a:pt x="199898" y="239268"/>
                                        <a:pt x="128778" y="239268"/>
                                      </a:cubicBezTo>
                                      <a:cubicBezTo>
                                        <a:pt x="57658" y="239268"/>
                                        <a:pt x="0" y="185674"/>
                                        <a:pt x="0" y="119634"/>
                                      </a:cubicBezTo>
                                      <a:cubicBezTo>
                                        <a:pt x="0" y="53594"/>
                                        <a:pt x="57658" y="0"/>
                                        <a:pt x="12877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2" name="Shape 1422"/>
                              <wps:cNvSpPr/>
                              <wps:spPr>
                                <a:xfrm>
                                  <a:off x="25908" y="0"/>
                                  <a:ext cx="257556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9268">
                                      <a:moveTo>
                                        <a:pt x="0" y="119634"/>
                                      </a:moveTo>
                                      <a:cubicBezTo>
                                        <a:pt x="0" y="53594"/>
                                        <a:pt x="57658" y="0"/>
                                        <a:pt x="128778" y="0"/>
                                      </a:cubicBezTo>
                                      <a:cubicBezTo>
                                        <a:pt x="199898" y="0"/>
                                        <a:pt x="257556" y="53594"/>
                                        <a:pt x="257556" y="119634"/>
                                      </a:cubicBezTo>
                                      <a:cubicBezTo>
                                        <a:pt x="257556" y="185674"/>
                                        <a:pt x="199898" y="239268"/>
                                        <a:pt x="128778" y="239268"/>
                                      </a:cubicBezTo>
                                      <a:cubicBezTo>
                                        <a:pt x="57658" y="239268"/>
                                        <a:pt x="0" y="185674"/>
                                        <a:pt x="0" y="11963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3" name="Shape 1423"/>
                              <wps:cNvSpPr/>
                              <wps:spPr>
                                <a:xfrm>
                                  <a:off x="361188" y="0"/>
                                  <a:ext cx="256032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6032" h="239268">
                                      <a:moveTo>
                                        <a:pt x="128016" y="0"/>
                                      </a:moveTo>
                                      <a:cubicBezTo>
                                        <a:pt x="198755" y="0"/>
                                        <a:pt x="256032" y="53594"/>
                                        <a:pt x="256032" y="119634"/>
                                      </a:cubicBezTo>
                                      <a:cubicBezTo>
                                        <a:pt x="256032" y="185674"/>
                                        <a:pt x="198755" y="239268"/>
                                        <a:pt x="128016" y="239268"/>
                                      </a:cubicBezTo>
                                      <a:cubicBezTo>
                                        <a:pt x="57277" y="239268"/>
                                        <a:pt x="0" y="185674"/>
                                        <a:pt x="0" y="119634"/>
                                      </a:cubicBezTo>
                                      <a:cubicBezTo>
                                        <a:pt x="0" y="53594"/>
                                        <a:pt x="57277" y="0"/>
                                        <a:pt x="12801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4" name="Shape 1424"/>
                              <wps:cNvSpPr/>
                              <wps:spPr>
                                <a:xfrm>
                                  <a:off x="361188" y="0"/>
                                  <a:ext cx="256032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6032" h="239268">
                                      <a:moveTo>
                                        <a:pt x="0" y="119634"/>
                                      </a:moveTo>
                                      <a:cubicBezTo>
                                        <a:pt x="0" y="53594"/>
                                        <a:pt x="57277" y="0"/>
                                        <a:pt x="128016" y="0"/>
                                      </a:cubicBezTo>
                                      <a:cubicBezTo>
                                        <a:pt x="198755" y="0"/>
                                        <a:pt x="256032" y="53594"/>
                                        <a:pt x="256032" y="119634"/>
                                      </a:cubicBezTo>
                                      <a:cubicBezTo>
                                        <a:pt x="256032" y="185674"/>
                                        <a:pt x="198755" y="239268"/>
                                        <a:pt x="128016" y="239268"/>
                                      </a:cubicBezTo>
                                      <a:cubicBezTo>
                                        <a:pt x="57277" y="239268"/>
                                        <a:pt x="0" y="185674"/>
                                        <a:pt x="0" y="11963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5" name="Shape 1425"/>
                              <wps:cNvSpPr/>
                              <wps:spPr>
                                <a:xfrm>
                                  <a:off x="18288" y="323088"/>
                                  <a:ext cx="291465" cy="20828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91465" h="208280">
                                      <a:moveTo>
                                        <a:pt x="0" y="208280"/>
                                      </a:moveTo>
                                      <a:lnTo>
                                        <a:pt x="291465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6" name="Shape 1426"/>
                              <wps:cNvSpPr/>
                              <wps:spPr>
                                <a:xfrm>
                                  <a:off x="18288" y="284988"/>
                                  <a:ext cx="231521" cy="26225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31521" h="262255">
                                      <a:moveTo>
                                        <a:pt x="0" y="0"/>
                                      </a:moveTo>
                                      <a:lnTo>
                                        <a:pt x="231521" y="262255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7" name="Shape 1427"/>
                              <wps:cNvSpPr/>
                              <wps:spPr>
                                <a:xfrm>
                                  <a:off x="361188" y="347472"/>
                                  <a:ext cx="291465" cy="20828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91465" h="208280">
                                      <a:moveTo>
                                        <a:pt x="0" y="208280"/>
                                      </a:moveTo>
                                      <a:lnTo>
                                        <a:pt x="291465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28" name="Shape 1428"/>
                              <wps:cNvSpPr/>
                              <wps:spPr>
                                <a:xfrm>
                                  <a:off x="387096" y="307848"/>
                                  <a:ext cx="231521" cy="26225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31521" h="262255">
                                      <a:moveTo>
                                        <a:pt x="0" y="0"/>
                                      </a:moveTo>
                                      <a:lnTo>
                                        <a:pt x="231521" y="262255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26816" style="width:122.21pt;height:45.33pt;position:absolute;mso-position-horizontal-relative:text;mso-position-horizontal:absolute;margin-left:68.74pt;mso-position-vertical-relative:text;margin-top:4.17999pt;" coordsize="15520,5756">
                      <v:shape id="Picture 1406" style="position:absolute;width:2987;height:2590;left:9083;top:3154;" filled="f">
                        <v:imagedata r:id="rId77"/>
                      </v:shape>
                      <v:shape id="Picture 1408" style="position:absolute;width:2987;height:2590;left:12527;top:274;" filled="f">
                        <v:imagedata r:id="rId78"/>
                      </v:shape>
                      <v:shape id="Picture 1410" style="position:absolute;width:2987;height:2590;left:12527;top:3154;" filled="f">
                        <v:imagedata r:id="rId77"/>
                      </v:shape>
                      <v:shape id="Picture 1412" style="position:absolute;width:2987;height:2590;left:9083;top:274;" filled="f">
                        <v:imagedata r:id="rId77"/>
                      </v:shape>
                      <v:shape id="Shape 1413" style="position:absolute;width:2985;height:2305;left:12534;top:3162;" coordsize="298577,230505" path="m0,230505l298577,0">
                        <v:stroke weight="1.56pt" endcap="flat" joinstyle="miter" miterlimit="10" on="true" color="#000000"/>
                        <v:fill on="false" color="#000000" opacity="0"/>
                      </v:shape>
                      <v:shape id="Shape 1414" style="position:absolute;width:2985;height:2305;left:9090;top:3451;" coordsize="298577,230505" path="m0,230505l298577,0">
                        <v:stroke weight="1.56pt" endcap="flat" joinstyle="miter" miterlimit="10" on="true" color="#000000"/>
                        <v:fill on="false" color="#000000" opacity="0"/>
                      </v:shape>
                      <v:shape id="Shape 1417" style="position:absolute;width:2575;height:2377;left:0;top:3322;" coordsize="257556,237744" path="m128778,0c199898,0,257556,53213,257556,118872c257556,184531,199898,237744,128778,237744c57658,237744,0,184531,0,118872c0,53213,57658,0,128778,0x">
                        <v:stroke weight="0pt" endcap="flat" joinstyle="miter" miterlimit="10" on="false" color="#000000" opacity="0"/>
                        <v:fill on="true" color="#ffc000"/>
                      </v:shape>
                      <v:shape id="Shape 1418" style="position:absolute;width:2575;height:2377;left:0;top:3322;" coordsize="257556,237744" path="m0,118872c0,53213,57658,0,128778,0c199898,0,257556,53213,257556,118872c257556,184531,199898,237744,128778,237744c57658,237744,0,184531,0,118872x">
                        <v:stroke weight="0.96pt" endcap="flat" joinstyle="miter" miterlimit="10" on="true" color="#bc8c00"/>
                        <v:fill on="false" color="#000000" opacity="0"/>
                      </v:shape>
                      <v:shape id="Shape 1419" style="position:absolute;width:2575;height:2377;left:3352;top:3322;" coordsize="257556,237744" path="m128778,0c199898,0,257556,53213,257556,118872c257556,184531,199898,237744,128778,237744c57658,237744,0,184531,0,118872c0,53213,57658,0,128778,0x">
                        <v:stroke weight="0pt" endcap="flat" joinstyle="miter" miterlimit="10" on="false" color="#000000" opacity="0"/>
                        <v:fill on="true" color="#ffc000"/>
                      </v:shape>
                      <v:shape id="Shape 1420" style="position:absolute;width:2575;height:2377;left:3352;top:3322;" coordsize="257556,237744" path="m0,118872c0,53213,57658,0,128778,0c199898,0,257556,53213,257556,118872c257556,184531,199898,237744,128778,237744c57658,237744,0,184531,0,118872x">
                        <v:stroke weight="0.96pt" endcap="flat" joinstyle="miter" miterlimit="10" on="true" color="#bc8c00"/>
                        <v:fill on="false" color="#000000" opacity="0"/>
                      </v:shape>
                      <v:shape id="Shape 1421" style="position:absolute;width:2575;height:2392;left:259;top:0;" coordsize="257556,239268" path="m128778,0c199898,0,257556,53594,257556,119634c257556,185674,199898,239268,128778,239268c57658,239268,0,185674,0,119634c0,53594,57658,0,128778,0x">
                        <v:stroke weight="0pt" endcap="flat" joinstyle="miter" miterlimit="10" on="false" color="#000000" opacity="0"/>
                        <v:fill on="true" color="#ffc000"/>
                      </v:shape>
                      <v:shape id="Shape 1422" style="position:absolute;width:2575;height:2392;left:259;top:0;" coordsize="257556,239268" path="m0,119634c0,53594,57658,0,128778,0c199898,0,257556,53594,257556,119634c257556,185674,199898,239268,128778,239268c57658,239268,0,185674,0,119634x">
                        <v:stroke weight="0.96pt" endcap="flat" joinstyle="miter" miterlimit="10" on="true" color="#bc8c00"/>
                        <v:fill on="false" color="#000000" opacity="0"/>
                      </v:shape>
                      <v:shape id="Shape 1423" style="position:absolute;width:2560;height:2392;left:3611;top:0;" coordsize="256032,239268" path="m128016,0c198755,0,256032,53594,256032,119634c256032,185674,198755,239268,128016,239268c57277,239268,0,185674,0,119634c0,53594,57277,0,128016,0x">
                        <v:stroke weight="0pt" endcap="flat" joinstyle="miter" miterlimit="10" on="false" color="#000000" opacity="0"/>
                        <v:fill on="true" color="#ffc000"/>
                      </v:shape>
                      <v:shape id="Shape 1424" style="position:absolute;width:2560;height:2392;left:3611;top:0;" coordsize="256032,239268" path="m0,119634c0,53594,57277,0,128016,0c198755,0,256032,53594,256032,119634c256032,185674,198755,239268,128016,239268c57277,239268,0,185674,0,119634x">
                        <v:stroke weight="0.96pt" endcap="flat" joinstyle="miter" miterlimit="10" on="true" color="#bc8c00"/>
                        <v:fill on="false" color="#000000" opacity="0"/>
                      </v:shape>
                      <v:shape id="Shape 1425" style="position:absolute;width:2914;height:2082;left:182;top:3230;" coordsize="291465,208280" path="m0,208280l291465,0">
                        <v:stroke weight="0.48pt" endcap="flat" joinstyle="miter" miterlimit="10" on="true" color="#000000"/>
                        <v:fill on="false" color="#000000" opacity="0"/>
                      </v:shape>
                      <v:shape id="Shape 1426" style="position:absolute;width:2315;height:2622;left:182;top:2849;" coordsize="231521,262255" path="m0,0l231521,262255">
                        <v:stroke weight="0.48pt" endcap="flat" joinstyle="miter" miterlimit="10" on="true" color="#000000"/>
                        <v:fill on="false" color="#000000" opacity="0"/>
                      </v:shape>
                      <v:shape id="Shape 1427" style="position:absolute;width:2914;height:2082;left:3611;top:3474;" coordsize="291465,208280" path="m0,208280l291465,0">
                        <v:stroke weight="0.48pt" endcap="flat" joinstyle="miter" miterlimit="10" on="true" color="#000000"/>
                        <v:fill on="false" color="#000000" opacity="0"/>
                      </v:shape>
                      <v:shape id="Shape 1428" style="position:absolute;width:2315;height:2622;left:3870;top:3078;" coordsize="231521,262255" path="m0,0l231521,262255">
                        <v:stroke weight="0.48pt" endcap="flat" joinstyle="miter" miterlimit="10" on="true" color="#000000"/>
                        <v:fill on="false" color="#000000" opacity="0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sz w:val="24"/>
              </w:rPr>
              <w:t xml:space="preserve"> </w:t>
            </w:r>
          </w:p>
          <w:p w14:paraId="147EC8F7" w14:textId="77777777" w:rsidR="007D228F" w:rsidRDefault="00000000">
            <w:pPr>
              <w:spacing w:after="0"/>
              <w:ind w:left="108" w:right="376" w:firstLine="0"/>
            </w:pPr>
            <w:r>
              <w:rPr>
                <w:sz w:val="24"/>
              </w:rPr>
              <w:t xml:space="preserve"> </w:t>
            </w:r>
          </w:p>
          <w:p w14:paraId="5EF071F0" w14:textId="77777777" w:rsidR="007D228F" w:rsidRDefault="00000000">
            <w:pPr>
              <w:spacing w:after="0"/>
              <w:ind w:left="108" w:right="376" w:firstLine="0"/>
            </w:pPr>
            <w:r>
              <w:rPr>
                <w:sz w:val="24"/>
              </w:rPr>
              <w:t xml:space="preserve">4 – 2 = 2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FE598" w14:textId="77777777" w:rsidR="007D228F" w:rsidRDefault="00000000">
            <w:pPr>
              <w:spacing w:after="0"/>
              <w:ind w:left="110" w:firstLine="0"/>
            </w:pPr>
            <w:r>
              <w:rPr>
                <w:sz w:val="24"/>
              </w:rPr>
              <w:t xml:space="preserve">Cross out drawn objects to show what has been taken away. </w:t>
            </w:r>
          </w:p>
          <w:p w14:paraId="1927D728" w14:textId="77777777" w:rsidR="007D228F" w:rsidRDefault="00000000">
            <w:pPr>
              <w:spacing w:after="0"/>
              <w:ind w:left="110" w:right="1567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69504" behindDoc="0" locked="0" layoutInCell="1" allowOverlap="1" wp14:anchorId="47694782" wp14:editId="2CE9149A">
                      <wp:simplePos x="0" y="0"/>
                      <wp:positionH relativeFrom="column">
                        <wp:posOffset>1017397</wp:posOffset>
                      </wp:positionH>
                      <wp:positionV relativeFrom="paragraph">
                        <wp:posOffset>51562</wp:posOffset>
                      </wp:positionV>
                      <wp:extent cx="652653" cy="570103"/>
                      <wp:effectExtent l="0" t="0" r="0" b="0"/>
                      <wp:wrapSquare wrapText="bothSides"/>
                      <wp:docPr id="27018" name="Group 270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2653" cy="570103"/>
                                <a:chOff x="0" y="0"/>
                                <a:chExt cx="652653" cy="570103"/>
                              </a:xfrm>
                            </wpg:grpSpPr>
                            <wps:wsp>
                              <wps:cNvPr id="1429" name="Shape 1429"/>
                              <wps:cNvSpPr/>
                              <wps:spPr>
                                <a:xfrm>
                                  <a:off x="0" y="330708"/>
                                  <a:ext cx="257556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9268">
                                      <a:moveTo>
                                        <a:pt x="128778" y="0"/>
                                      </a:moveTo>
                                      <a:cubicBezTo>
                                        <a:pt x="199898" y="0"/>
                                        <a:pt x="257556" y="53594"/>
                                        <a:pt x="257556" y="119634"/>
                                      </a:cubicBezTo>
                                      <a:cubicBezTo>
                                        <a:pt x="257556" y="185674"/>
                                        <a:pt x="199898" y="239268"/>
                                        <a:pt x="128778" y="239268"/>
                                      </a:cubicBezTo>
                                      <a:cubicBezTo>
                                        <a:pt x="57658" y="239268"/>
                                        <a:pt x="0" y="185674"/>
                                        <a:pt x="0" y="119634"/>
                                      </a:cubicBezTo>
                                      <a:cubicBezTo>
                                        <a:pt x="0" y="53594"/>
                                        <a:pt x="57658" y="0"/>
                                        <a:pt x="12877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0" name="Shape 1430"/>
                              <wps:cNvSpPr/>
                              <wps:spPr>
                                <a:xfrm>
                                  <a:off x="0" y="330708"/>
                                  <a:ext cx="257556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9268">
                                      <a:moveTo>
                                        <a:pt x="0" y="119634"/>
                                      </a:moveTo>
                                      <a:cubicBezTo>
                                        <a:pt x="0" y="53594"/>
                                        <a:pt x="57658" y="0"/>
                                        <a:pt x="128778" y="0"/>
                                      </a:cubicBezTo>
                                      <a:cubicBezTo>
                                        <a:pt x="199898" y="0"/>
                                        <a:pt x="257556" y="53594"/>
                                        <a:pt x="257556" y="119634"/>
                                      </a:cubicBezTo>
                                      <a:cubicBezTo>
                                        <a:pt x="257556" y="185674"/>
                                        <a:pt x="199898" y="239268"/>
                                        <a:pt x="128778" y="239268"/>
                                      </a:cubicBezTo>
                                      <a:cubicBezTo>
                                        <a:pt x="57658" y="239268"/>
                                        <a:pt x="0" y="185674"/>
                                        <a:pt x="0" y="11963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1" name="Shape 1431"/>
                              <wps:cNvSpPr/>
                              <wps:spPr>
                                <a:xfrm>
                                  <a:off x="335280" y="330708"/>
                                  <a:ext cx="256032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6032" h="239268">
                                      <a:moveTo>
                                        <a:pt x="128016" y="0"/>
                                      </a:moveTo>
                                      <a:cubicBezTo>
                                        <a:pt x="198755" y="0"/>
                                        <a:pt x="256032" y="53594"/>
                                        <a:pt x="256032" y="119634"/>
                                      </a:cubicBezTo>
                                      <a:cubicBezTo>
                                        <a:pt x="256032" y="185674"/>
                                        <a:pt x="198755" y="239268"/>
                                        <a:pt x="128016" y="239268"/>
                                      </a:cubicBezTo>
                                      <a:cubicBezTo>
                                        <a:pt x="57277" y="239268"/>
                                        <a:pt x="0" y="185674"/>
                                        <a:pt x="0" y="119634"/>
                                      </a:cubicBezTo>
                                      <a:cubicBezTo>
                                        <a:pt x="0" y="53594"/>
                                        <a:pt x="57277" y="0"/>
                                        <a:pt x="12801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2" name="Shape 1432"/>
                              <wps:cNvSpPr/>
                              <wps:spPr>
                                <a:xfrm>
                                  <a:off x="335280" y="330708"/>
                                  <a:ext cx="256032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6032" h="239268">
                                      <a:moveTo>
                                        <a:pt x="0" y="119634"/>
                                      </a:moveTo>
                                      <a:cubicBezTo>
                                        <a:pt x="0" y="53594"/>
                                        <a:pt x="57277" y="0"/>
                                        <a:pt x="128016" y="0"/>
                                      </a:cubicBezTo>
                                      <a:cubicBezTo>
                                        <a:pt x="198755" y="0"/>
                                        <a:pt x="256032" y="53594"/>
                                        <a:pt x="256032" y="119634"/>
                                      </a:cubicBezTo>
                                      <a:cubicBezTo>
                                        <a:pt x="256032" y="185674"/>
                                        <a:pt x="198755" y="239268"/>
                                        <a:pt x="128016" y="239268"/>
                                      </a:cubicBezTo>
                                      <a:cubicBezTo>
                                        <a:pt x="57277" y="239268"/>
                                        <a:pt x="0" y="185674"/>
                                        <a:pt x="0" y="11963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3" name="Shape 1433"/>
                              <wps:cNvSpPr/>
                              <wps:spPr>
                                <a:xfrm>
                                  <a:off x="25908" y="0"/>
                                  <a:ext cx="257556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9268">
                                      <a:moveTo>
                                        <a:pt x="128778" y="0"/>
                                      </a:moveTo>
                                      <a:cubicBezTo>
                                        <a:pt x="199898" y="0"/>
                                        <a:pt x="257556" y="53594"/>
                                        <a:pt x="257556" y="119634"/>
                                      </a:cubicBezTo>
                                      <a:cubicBezTo>
                                        <a:pt x="257556" y="185674"/>
                                        <a:pt x="199898" y="239268"/>
                                        <a:pt x="128778" y="239268"/>
                                      </a:cubicBezTo>
                                      <a:cubicBezTo>
                                        <a:pt x="57658" y="239268"/>
                                        <a:pt x="0" y="185674"/>
                                        <a:pt x="0" y="119634"/>
                                      </a:cubicBezTo>
                                      <a:cubicBezTo>
                                        <a:pt x="0" y="53594"/>
                                        <a:pt x="57658" y="0"/>
                                        <a:pt x="12877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4" name="Shape 1434"/>
                              <wps:cNvSpPr/>
                              <wps:spPr>
                                <a:xfrm>
                                  <a:off x="25908" y="0"/>
                                  <a:ext cx="257556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7556" h="239268">
                                      <a:moveTo>
                                        <a:pt x="0" y="119634"/>
                                      </a:moveTo>
                                      <a:cubicBezTo>
                                        <a:pt x="0" y="53594"/>
                                        <a:pt x="57658" y="0"/>
                                        <a:pt x="128778" y="0"/>
                                      </a:cubicBezTo>
                                      <a:cubicBezTo>
                                        <a:pt x="199898" y="0"/>
                                        <a:pt x="257556" y="53594"/>
                                        <a:pt x="257556" y="119634"/>
                                      </a:cubicBezTo>
                                      <a:cubicBezTo>
                                        <a:pt x="257556" y="185674"/>
                                        <a:pt x="199898" y="239268"/>
                                        <a:pt x="128778" y="239268"/>
                                      </a:cubicBezTo>
                                      <a:cubicBezTo>
                                        <a:pt x="57658" y="239268"/>
                                        <a:pt x="0" y="185674"/>
                                        <a:pt x="0" y="11963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5" name="Shape 1435"/>
                              <wps:cNvSpPr/>
                              <wps:spPr>
                                <a:xfrm>
                                  <a:off x="361188" y="0"/>
                                  <a:ext cx="256032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6032" h="239268">
                                      <a:moveTo>
                                        <a:pt x="128016" y="0"/>
                                      </a:moveTo>
                                      <a:cubicBezTo>
                                        <a:pt x="198755" y="0"/>
                                        <a:pt x="256032" y="53594"/>
                                        <a:pt x="256032" y="119634"/>
                                      </a:cubicBezTo>
                                      <a:cubicBezTo>
                                        <a:pt x="256032" y="185674"/>
                                        <a:pt x="198755" y="239268"/>
                                        <a:pt x="128016" y="239268"/>
                                      </a:cubicBezTo>
                                      <a:cubicBezTo>
                                        <a:pt x="57277" y="239268"/>
                                        <a:pt x="0" y="185674"/>
                                        <a:pt x="0" y="119634"/>
                                      </a:cubicBezTo>
                                      <a:cubicBezTo>
                                        <a:pt x="0" y="53594"/>
                                        <a:pt x="57277" y="0"/>
                                        <a:pt x="12801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C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6" name="Shape 1436"/>
                              <wps:cNvSpPr/>
                              <wps:spPr>
                                <a:xfrm>
                                  <a:off x="361188" y="0"/>
                                  <a:ext cx="256032" cy="2392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6032" h="239268">
                                      <a:moveTo>
                                        <a:pt x="0" y="119634"/>
                                      </a:moveTo>
                                      <a:cubicBezTo>
                                        <a:pt x="0" y="53594"/>
                                        <a:pt x="57277" y="0"/>
                                        <a:pt x="128016" y="0"/>
                                      </a:cubicBezTo>
                                      <a:cubicBezTo>
                                        <a:pt x="198755" y="0"/>
                                        <a:pt x="256032" y="53594"/>
                                        <a:pt x="256032" y="119634"/>
                                      </a:cubicBezTo>
                                      <a:cubicBezTo>
                                        <a:pt x="256032" y="185674"/>
                                        <a:pt x="198755" y="239268"/>
                                        <a:pt x="128016" y="239268"/>
                                      </a:cubicBezTo>
                                      <a:cubicBezTo>
                                        <a:pt x="57277" y="239268"/>
                                        <a:pt x="0" y="185674"/>
                                        <a:pt x="0" y="11963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BC8C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7" name="Shape 1437"/>
                              <wps:cNvSpPr/>
                              <wps:spPr>
                                <a:xfrm>
                                  <a:off x="18288" y="323088"/>
                                  <a:ext cx="291465" cy="20828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91465" h="208280">
                                      <a:moveTo>
                                        <a:pt x="0" y="208280"/>
                                      </a:moveTo>
                                      <a:lnTo>
                                        <a:pt x="291465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8" name="Shape 1438"/>
                              <wps:cNvSpPr/>
                              <wps:spPr>
                                <a:xfrm>
                                  <a:off x="18288" y="284988"/>
                                  <a:ext cx="231521" cy="26225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31521" h="262255">
                                      <a:moveTo>
                                        <a:pt x="0" y="0"/>
                                      </a:moveTo>
                                      <a:lnTo>
                                        <a:pt x="231521" y="262255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39" name="Shape 1439"/>
                              <wps:cNvSpPr/>
                              <wps:spPr>
                                <a:xfrm>
                                  <a:off x="361188" y="345948"/>
                                  <a:ext cx="291465" cy="20828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91465" h="208280">
                                      <a:moveTo>
                                        <a:pt x="0" y="208280"/>
                                      </a:moveTo>
                                      <a:lnTo>
                                        <a:pt x="291465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440" name="Shape 1440"/>
                              <wps:cNvSpPr/>
                              <wps:spPr>
                                <a:xfrm>
                                  <a:off x="385572" y="307848"/>
                                  <a:ext cx="231521" cy="26225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31521" h="262255">
                                      <a:moveTo>
                                        <a:pt x="0" y="0"/>
                                      </a:moveTo>
                                      <a:lnTo>
                                        <a:pt x="231521" y="262255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27018" style="width:51.39pt;height:44.89pt;position:absolute;mso-position-horizontal-relative:text;mso-position-horizontal:absolute;margin-left:80.11pt;mso-position-vertical-relative:text;margin-top:4.06pt;" coordsize="6526,5701">
                      <v:shape id="Shape 1429" style="position:absolute;width:2575;height:2392;left:0;top:3307;" coordsize="257556,239268" path="m128778,0c199898,0,257556,53594,257556,119634c257556,185674,199898,239268,128778,239268c57658,239268,0,185674,0,119634c0,53594,57658,0,128778,0x">
                        <v:stroke weight="0pt" endcap="flat" joinstyle="miter" miterlimit="10" on="false" color="#000000" opacity="0"/>
                        <v:fill on="true" color="#ffc000"/>
                      </v:shape>
                      <v:shape id="Shape 1430" style="position:absolute;width:2575;height:2392;left:0;top:3307;" coordsize="257556,239268" path="m0,119634c0,53594,57658,0,128778,0c199898,0,257556,53594,257556,119634c257556,185674,199898,239268,128778,239268c57658,239268,0,185674,0,119634x">
                        <v:stroke weight="0.96pt" endcap="flat" joinstyle="miter" miterlimit="10" on="true" color="#bc8c00"/>
                        <v:fill on="false" color="#000000" opacity="0"/>
                      </v:shape>
                      <v:shape id="Shape 1431" style="position:absolute;width:2560;height:2392;left:3352;top:3307;" coordsize="256032,239268" path="m128016,0c198755,0,256032,53594,256032,119634c256032,185674,198755,239268,128016,239268c57277,239268,0,185674,0,119634c0,53594,57277,0,128016,0x">
                        <v:stroke weight="0pt" endcap="flat" joinstyle="miter" miterlimit="10" on="false" color="#000000" opacity="0"/>
                        <v:fill on="true" color="#ffc000"/>
                      </v:shape>
                      <v:shape id="Shape 1432" style="position:absolute;width:2560;height:2392;left:3352;top:3307;" coordsize="256032,239268" path="m0,119634c0,53594,57277,0,128016,0c198755,0,256032,53594,256032,119634c256032,185674,198755,239268,128016,239268c57277,239268,0,185674,0,119634x">
                        <v:stroke weight="0.96pt" endcap="flat" joinstyle="miter" miterlimit="10" on="true" color="#bc8c00"/>
                        <v:fill on="false" color="#000000" opacity="0"/>
                      </v:shape>
                      <v:shape id="Shape 1433" style="position:absolute;width:2575;height:2392;left:259;top:0;" coordsize="257556,239268" path="m128778,0c199898,0,257556,53594,257556,119634c257556,185674,199898,239268,128778,239268c57658,239268,0,185674,0,119634c0,53594,57658,0,128778,0x">
                        <v:stroke weight="0pt" endcap="flat" joinstyle="miter" miterlimit="10" on="false" color="#000000" opacity="0"/>
                        <v:fill on="true" color="#ffc000"/>
                      </v:shape>
                      <v:shape id="Shape 1434" style="position:absolute;width:2575;height:2392;left:259;top:0;" coordsize="257556,239268" path="m0,119634c0,53594,57658,0,128778,0c199898,0,257556,53594,257556,119634c257556,185674,199898,239268,128778,239268c57658,239268,0,185674,0,119634x">
                        <v:stroke weight="0.96pt" endcap="flat" joinstyle="miter" miterlimit="10" on="true" color="#bc8c00"/>
                        <v:fill on="false" color="#000000" opacity="0"/>
                      </v:shape>
                      <v:shape id="Shape 1435" style="position:absolute;width:2560;height:2392;left:3611;top:0;" coordsize="256032,239268" path="m128016,0c198755,0,256032,53594,256032,119634c256032,185674,198755,239268,128016,239268c57277,239268,0,185674,0,119634c0,53594,57277,0,128016,0x">
                        <v:stroke weight="0pt" endcap="flat" joinstyle="miter" miterlimit="10" on="false" color="#000000" opacity="0"/>
                        <v:fill on="true" color="#ffc000"/>
                      </v:shape>
                      <v:shape id="Shape 1436" style="position:absolute;width:2560;height:2392;left:3611;top:0;" coordsize="256032,239268" path="m0,119634c0,53594,57277,0,128016,0c198755,0,256032,53594,256032,119634c256032,185674,198755,239268,128016,239268c57277,239268,0,185674,0,119634x">
                        <v:stroke weight="0.96pt" endcap="flat" joinstyle="miter" miterlimit="10" on="true" color="#bc8c00"/>
                        <v:fill on="false" color="#000000" opacity="0"/>
                      </v:shape>
                      <v:shape id="Shape 1437" style="position:absolute;width:2914;height:2082;left:182;top:3230;" coordsize="291465,208280" path="m0,208280l291465,0">
                        <v:stroke weight="0.48pt" endcap="flat" joinstyle="miter" miterlimit="10" on="true" color="#000000"/>
                        <v:fill on="false" color="#000000" opacity="0"/>
                      </v:shape>
                      <v:shape id="Shape 1438" style="position:absolute;width:2315;height:2622;left:182;top:2849;" coordsize="231521,262255" path="m0,0l231521,262255">
                        <v:stroke weight="0.48pt" endcap="flat" joinstyle="miter" miterlimit="10" on="true" color="#000000"/>
                        <v:fill on="false" color="#000000" opacity="0"/>
                      </v:shape>
                      <v:shape id="Shape 1439" style="position:absolute;width:2914;height:2082;left:3611;top:3459;" coordsize="291465,208280" path="m0,208280l291465,0">
                        <v:stroke weight="0.48pt" endcap="flat" joinstyle="miter" miterlimit="10" on="true" color="#000000"/>
                        <v:fill on="false" color="#000000" opacity="0"/>
                      </v:shape>
                      <v:shape id="Shape 1440" style="position:absolute;width:2315;height:2622;left:3855;top:3078;" coordsize="231521,262255" path="m0,0l231521,262255">
                        <v:stroke weight="0.48pt" endcap="flat" joinstyle="miter" miterlimit="10" on="true" color="#000000"/>
                        <v:fill on="false" color="#000000" opacity="0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sz w:val="24"/>
              </w:rPr>
              <w:t xml:space="preserve"> </w:t>
            </w:r>
          </w:p>
          <w:p w14:paraId="2875D254" w14:textId="77777777" w:rsidR="007D228F" w:rsidRDefault="00000000">
            <w:pPr>
              <w:spacing w:after="0"/>
              <w:ind w:left="110" w:right="1567" w:firstLine="0"/>
            </w:pPr>
            <w:r>
              <w:rPr>
                <w:sz w:val="24"/>
              </w:rPr>
              <w:t xml:space="preserve"> </w:t>
            </w:r>
          </w:p>
          <w:p w14:paraId="4B12AE37" w14:textId="77777777" w:rsidR="007D228F" w:rsidRDefault="00000000">
            <w:pPr>
              <w:spacing w:after="0"/>
              <w:ind w:left="110" w:right="1567" w:firstLine="0"/>
            </w:pPr>
            <w:r>
              <w:rPr>
                <w:sz w:val="24"/>
              </w:rPr>
              <w:t xml:space="preserve">4 – 2 = 2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25BAF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4 – 2 = 2 </w:t>
            </w:r>
          </w:p>
        </w:tc>
      </w:tr>
      <w:tr w:rsidR="007D228F" w14:paraId="7755EFAE" w14:textId="77777777">
        <w:trPr>
          <w:trHeight w:val="294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5D83688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0C637" w14:textId="77777777" w:rsidR="007D228F" w:rsidRDefault="00000000">
            <w:pPr>
              <w:spacing w:after="0"/>
              <w:ind w:left="-47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4C831A3" wp14:editId="0F24FDF4">
                      <wp:extent cx="572372" cy="1404772"/>
                      <wp:effectExtent l="0" t="0" r="0" b="0"/>
                      <wp:docPr id="27232" name="Group 272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72372" cy="1404772"/>
                                <a:chOff x="0" y="0"/>
                                <a:chExt cx="572372" cy="1404772"/>
                              </a:xfrm>
                            </wpg:grpSpPr>
                            <wps:wsp>
                              <wps:cNvPr id="1243" name="Rectangle 1243"/>
                              <wps:cNvSpPr/>
                              <wps:spPr>
                                <a:xfrm rot="-5399999">
                                  <a:off x="-180523" y="982699"/>
                                  <a:ext cx="602597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ADDDB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1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44" name="Rectangle 1244"/>
                              <wps:cNvSpPr/>
                              <wps:spPr>
                                <a:xfrm rot="-5399999">
                                  <a:off x="93977" y="804572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129415C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92" name="Rectangle 1292"/>
                              <wps:cNvSpPr/>
                              <wps:spPr>
                                <a:xfrm rot="-5399999">
                                  <a:off x="-65611" y="226360"/>
                                  <a:ext cx="1171966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AC7EBB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Counting bac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93" name="Rectangle 1293"/>
                              <wps:cNvSpPr/>
                              <wps:spPr>
                                <a:xfrm rot="-5399999">
                                  <a:off x="497467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72790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4C831A3" id="Group 27232" o:spid="_x0000_s1381" style="width:45.05pt;height:110.6pt;mso-position-horizontal-relative:char;mso-position-vertical-relative:line" coordsize="5723,14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">
                      <v:rect id="Rectangle 1243" o:spid="_x0000_s1382" style="position:absolute;left:-1805;top:9826;width:6026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" filled="f" stroked="f">
                        <v:textbox inset="0,0,0,0">
                          <w:txbxContent>
                            <w:p w14:paraId="78ADDDB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1</w:t>
                              </w:r>
                            </w:p>
                          </w:txbxContent>
                        </v:textbox>
                      </v:rect>
                      <v:rect id="Rectangle 1244" o:spid="_x0000_s1383" style="position:absolute;left:940;top:8045;width:536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" filled="f" stroked="f">
                        <v:textbox inset="0,0,0,0">
                          <w:txbxContent>
                            <w:p w14:paraId="7129415C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292" o:spid="_x0000_s1384" style="position:absolute;left:-656;top:2264;width:11718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" filled="f" stroked="f">
                        <v:textbox inset="0,0,0,0">
                          <w:txbxContent>
                            <w:p w14:paraId="3AAC7EBB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Counting back</w:t>
                              </w:r>
                            </w:p>
                          </w:txbxContent>
                        </v:textbox>
                      </v:rect>
                      <v:rect id="Rectangle 1293" o:spid="_x0000_s1385" style="position:absolute;left:4974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" filled="f" stroked="f">
                        <v:textbox inset="0,0,0,0">
                          <w:txbxContent>
                            <w:p w14:paraId="7872790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0F869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Make the larger number in your subtraction. Move the beads along your bead string as you count backwards in ones. </w:t>
            </w:r>
          </w:p>
          <w:p w14:paraId="2A36921D" w14:textId="77777777" w:rsidR="007D228F" w:rsidRDefault="00000000">
            <w:pPr>
              <w:spacing w:after="213"/>
              <w:ind w:left="672" w:firstLine="0"/>
            </w:pPr>
            <w:r>
              <w:rPr>
                <w:noProof/>
              </w:rPr>
              <w:drawing>
                <wp:inline distT="0" distB="0" distL="0" distR="0" wp14:anchorId="192F34E9" wp14:editId="430D9C1F">
                  <wp:extent cx="1533144" cy="804672"/>
                  <wp:effectExtent l="0" t="0" r="0" b="0"/>
                  <wp:docPr id="1416" name="Picture 14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6" name="Picture 1416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144" cy="80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901E55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13 – 4 = 9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85468" w14:textId="77777777" w:rsidR="007D228F" w:rsidRDefault="00000000">
            <w:pPr>
              <w:spacing w:after="0"/>
              <w:ind w:left="110" w:firstLine="0"/>
            </w:pPr>
            <w:r>
              <w:rPr>
                <w:sz w:val="24"/>
              </w:rPr>
              <w:t xml:space="preserve">Count back on a number line or number track </w:t>
            </w:r>
          </w:p>
          <w:p w14:paraId="4CFAF618" w14:textId="77777777" w:rsidR="007D228F" w:rsidRDefault="00000000">
            <w:pPr>
              <w:spacing w:after="52"/>
              <w:ind w:left="311" w:firstLine="0"/>
            </w:pPr>
            <w:r>
              <w:rPr>
                <w:noProof/>
              </w:rPr>
              <w:drawing>
                <wp:inline distT="0" distB="0" distL="0" distR="0" wp14:anchorId="7C2B240E" wp14:editId="1E132247">
                  <wp:extent cx="2305812" cy="551688"/>
                  <wp:effectExtent l="0" t="0" r="0" b="0"/>
                  <wp:docPr id="1398" name="Picture 13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8" name="Picture 1398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812" cy="551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BFC82A" w14:textId="77777777" w:rsidR="007D228F" w:rsidRDefault="00000000">
            <w:pPr>
              <w:spacing w:after="0"/>
              <w:ind w:left="110" w:firstLine="0"/>
            </w:pPr>
            <w:r>
              <w:rPr>
                <w:sz w:val="24"/>
              </w:rPr>
              <w:t xml:space="preserve">Start at the bigger number and count back the smaller number, showing the jumps on the number line.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EDE1C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Put 13 in your head, count back 4. What number are you at?  </w:t>
            </w:r>
          </w:p>
          <w:p w14:paraId="124B8C66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Use your fingers to help. </w:t>
            </w:r>
          </w:p>
        </w:tc>
      </w:tr>
      <w:tr w:rsidR="007D228F" w14:paraId="7AE4D349" w14:textId="77777777">
        <w:trPr>
          <w:trHeight w:val="402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8E31E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DC7F2" w14:textId="77777777" w:rsidR="007D228F" w:rsidRDefault="00000000">
            <w:pPr>
              <w:spacing w:after="0"/>
              <w:ind w:left="61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F16B490" wp14:editId="0519F00D">
                      <wp:extent cx="155228" cy="1209777"/>
                      <wp:effectExtent l="0" t="0" r="0" b="0"/>
                      <wp:docPr id="27818" name="Group 278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209777"/>
                                <a:chOff x="0" y="0"/>
                                <a:chExt cx="155228" cy="1209777"/>
                              </a:xfrm>
                            </wpg:grpSpPr>
                            <wps:wsp>
                              <wps:cNvPr id="1339" name="Rectangle 1339"/>
                              <wps:cNvSpPr/>
                              <wps:spPr>
                                <a:xfrm rot="-5399999">
                                  <a:off x="-677137" y="326186"/>
                                  <a:ext cx="156072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4B7A5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Find the difference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340" name="Rectangle 1340"/>
                              <wps:cNvSpPr/>
                              <wps:spPr>
                                <a:xfrm rot="-5399999">
                                  <a:off x="80323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70A7AA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16B490" id="Group 27818" o:spid="_x0000_s1386" style="width:12.2pt;height:95.25pt;mso-position-horizontal-relative:char;mso-position-vertical-relative:line" coordsize="1552,12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">
                      <v:rect id="Rectangle 1339" o:spid="_x0000_s1387" style="position:absolute;left:-6771;top:3262;width:15606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" filled="f" stroked="f">
                        <v:textbox inset="0,0,0,0">
                          <w:txbxContent>
                            <w:p w14:paraId="394B7A5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Find the difference</w:t>
                              </w:r>
                            </w:p>
                          </w:txbxContent>
                        </v:textbox>
                      </v:rect>
                      <v:rect id="Rectangle 1340" o:spid="_x0000_s1388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" filled="f" stroked="f">
                        <v:textbox inset="0,0,0,0">
                          <w:txbxContent>
                            <w:p w14:paraId="770A7AA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C64C9" w14:textId="77777777" w:rsidR="007D228F" w:rsidRDefault="00000000">
            <w:pPr>
              <w:spacing w:after="1813"/>
              <w:ind w:left="108" w:right="25" w:firstLine="0"/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0" wp14:anchorId="4F1AE03D" wp14:editId="551962DE">
                  <wp:simplePos x="0" y="0"/>
                  <wp:positionH relativeFrom="column">
                    <wp:posOffset>68326</wp:posOffset>
                  </wp:positionH>
                  <wp:positionV relativeFrom="paragraph">
                    <wp:posOffset>340487</wp:posOffset>
                  </wp:positionV>
                  <wp:extent cx="2555748" cy="1292352"/>
                  <wp:effectExtent l="0" t="0" r="0" b="0"/>
                  <wp:wrapSquare wrapText="bothSides"/>
                  <wp:docPr id="1400" name="Picture 14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" name="Picture 1400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5748" cy="1292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Compare amounts and objects to find the difference. </w:t>
            </w:r>
          </w:p>
          <w:p w14:paraId="1AF32CA4" w14:textId="77777777" w:rsidR="007D228F" w:rsidRDefault="00000000">
            <w:pPr>
              <w:spacing w:after="0"/>
              <w:ind w:left="108" w:right="8" w:firstLine="0"/>
              <w:jc w:val="right"/>
            </w:pPr>
            <w:r>
              <w:rPr>
                <w:sz w:val="24"/>
              </w:rPr>
              <w:t xml:space="preserve"> </w:t>
            </w:r>
          </w:p>
          <w:p w14:paraId="7E045D33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Use cubes to build towers or make bars to find the difference. Use basic bar models with items to find the difference.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7874A0" w14:textId="77777777" w:rsidR="007D228F" w:rsidRDefault="00000000">
            <w:pPr>
              <w:spacing w:after="0"/>
              <w:ind w:left="0" w:right="598" w:firstLine="0"/>
              <w:jc w:val="right"/>
            </w:pPr>
            <w:r>
              <w:rPr>
                <w:noProof/>
              </w:rPr>
              <w:drawing>
                <wp:inline distT="0" distB="0" distL="0" distR="0" wp14:anchorId="49F2CF44" wp14:editId="03063DC5">
                  <wp:extent cx="1798320" cy="629412"/>
                  <wp:effectExtent l="0" t="0" r="0" b="0"/>
                  <wp:docPr id="1402" name="Picture 14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2" name="Picture 1402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8320" cy="629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</w:rPr>
              <w:t xml:space="preserve"> </w:t>
            </w:r>
          </w:p>
          <w:p w14:paraId="101EE4C9" w14:textId="77777777" w:rsidR="007D228F" w:rsidRDefault="00000000">
            <w:pPr>
              <w:spacing w:after="0"/>
              <w:ind w:left="110" w:firstLine="0"/>
            </w:pPr>
            <w:r>
              <w:rPr>
                <w:sz w:val="24"/>
              </w:rPr>
              <w:t xml:space="preserve">Count on to find the difference. </w:t>
            </w:r>
          </w:p>
          <w:p w14:paraId="0C3BB183" w14:textId="77777777" w:rsidR="007D228F" w:rsidRDefault="00000000">
            <w:pPr>
              <w:spacing w:after="60"/>
              <w:ind w:left="469" w:firstLine="0"/>
            </w:pPr>
            <w:r>
              <w:rPr>
                <w:noProof/>
              </w:rPr>
              <w:drawing>
                <wp:inline distT="0" distB="0" distL="0" distR="0" wp14:anchorId="217C6EC8" wp14:editId="3DB2BBAF">
                  <wp:extent cx="2179320" cy="1271016"/>
                  <wp:effectExtent l="0" t="0" r="0" b="0"/>
                  <wp:docPr id="1404" name="Picture 14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4" name="Picture 1404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320" cy="1271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15B4CC" w14:textId="77777777" w:rsidR="007D228F" w:rsidRDefault="00000000">
            <w:pPr>
              <w:spacing w:after="0"/>
              <w:ind w:left="110" w:firstLine="0"/>
              <w:jc w:val="both"/>
            </w:pPr>
            <w:r>
              <w:rPr>
                <w:sz w:val="24"/>
              </w:rPr>
              <w:t xml:space="preserve">Draw bars to find the difference between 2 numbers.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5D785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Hannah has 8 goldfish.  </w:t>
            </w:r>
          </w:p>
          <w:p w14:paraId="40E9C1E3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Helen has 3 goldfish.  </w:t>
            </w:r>
          </w:p>
          <w:p w14:paraId="62C000A0" w14:textId="77777777" w:rsidR="007D228F" w:rsidRDefault="00000000">
            <w:pPr>
              <w:spacing w:after="0"/>
              <w:ind w:left="108" w:firstLine="0"/>
            </w:pPr>
            <w:r>
              <w:rPr>
                <w:sz w:val="24"/>
              </w:rPr>
              <w:t xml:space="preserve">Find the difference between the number of goldfish the girls have. </w:t>
            </w:r>
          </w:p>
        </w:tc>
      </w:tr>
    </w:tbl>
    <w:p w14:paraId="378A9D91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tbl>
      <w:tblPr>
        <w:tblStyle w:val="TableGrid"/>
        <w:tblW w:w="14743" w:type="dxa"/>
        <w:tblInd w:w="-391" w:type="dxa"/>
        <w:tblCellMar>
          <w:top w:w="53" w:type="dxa"/>
          <w:left w:w="108" w:type="dxa"/>
          <w:bottom w:w="23" w:type="dxa"/>
          <w:right w:w="21" w:type="dxa"/>
        </w:tblCellMar>
        <w:tblLook w:val="04A0" w:firstRow="1" w:lastRow="0" w:firstColumn="1" w:lastColumn="0" w:noHBand="0" w:noVBand="1"/>
      </w:tblPr>
      <w:tblGrid>
        <w:gridCol w:w="567"/>
        <w:gridCol w:w="1419"/>
        <w:gridCol w:w="4251"/>
        <w:gridCol w:w="4253"/>
        <w:gridCol w:w="4253"/>
      </w:tblGrid>
      <w:tr w:rsidR="007D228F" w14:paraId="3B77F857" w14:textId="77777777">
        <w:trPr>
          <w:trHeight w:val="466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B9BDD" w14:textId="77777777" w:rsidR="007D228F" w:rsidRDefault="00000000">
            <w:pPr>
              <w:spacing w:after="0"/>
              <w:ind w:left="0" w:right="24" w:firstLine="0"/>
              <w:jc w:val="center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76579" w14:textId="77777777" w:rsidR="007D228F" w:rsidRDefault="00000000">
            <w:pPr>
              <w:spacing w:after="0"/>
              <w:ind w:left="48" w:firstLine="0"/>
            </w:pPr>
            <w:r>
              <w:rPr>
                <w:b/>
                <w:sz w:val="28"/>
              </w:rPr>
              <w:t>Objectiv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C93EB" w14:textId="77777777" w:rsidR="007D228F" w:rsidRDefault="00000000">
            <w:pPr>
              <w:spacing w:after="0"/>
              <w:ind w:left="0" w:right="86" w:firstLine="0"/>
              <w:jc w:val="center"/>
            </w:pPr>
            <w:r>
              <w:rPr>
                <w:b/>
                <w:sz w:val="28"/>
              </w:rPr>
              <w:t>Concret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38AB7" w14:textId="77777777" w:rsidR="007D228F" w:rsidRDefault="00000000">
            <w:pPr>
              <w:spacing w:after="0"/>
              <w:ind w:left="0" w:right="84" w:firstLine="0"/>
              <w:jc w:val="center"/>
            </w:pPr>
            <w:r>
              <w:rPr>
                <w:b/>
                <w:sz w:val="28"/>
              </w:rPr>
              <w:t>Pictorial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D8159" w14:textId="77777777" w:rsidR="007D228F" w:rsidRDefault="00000000">
            <w:pPr>
              <w:spacing w:after="0"/>
              <w:ind w:left="0" w:right="89" w:firstLine="0"/>
              <w:jc w:val="center"/>
            </w:pPr>
            <w:r>
              <w:rPr>
                <w:b/>
                <w:sz w:val="28"/>
              </w:rPr>
              <w:t>Abstract</w:t>
            </w:r>
            <w:r>
              <w:rPr>
                <w:sz w:val="22"/>
              </w:rPr>
              <w:t xml:space="preserve"> </w:t>
            </w:r>
          </w:p>
        </w:tc>
      </w:tr>
      <w:tr w:rsidR="007D228F" w14:paraId="5A52E58E" w14:textId="77777777">
        <w:trPr>
          <w:trHeight w:val="5423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F069D" w14:textId="77777777" w:rsidR="007D228F" w:rsidRDefault="00000000">
            <w:pPr>
              <w:spacing w:after="0"/>
              <w:ind w:left="61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0CD70EEE" wp14:editId="31647895">
                      <wp:extent cx="181616" cy="492926"/>
                      <wp:effectExtent l="0" t="0" r="0" b="0"/>
                      <wp:docPr id="22618" name="Group 226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92926"/>
                                <a:chOff x="0" y="0"/>
                                <a:chExt cx="181616" cy="492926"/>
                              </a:xfrm>
                            </wpg:grpSpPr>
                            <wps:wsp>
                              <wps:cNvPr id="1503" name="Rectangle 1503"/>
                              <wps:cNvSpPr/>
                              <wps:spPr>
                                <a:xfrm rot="-5399999">
                                  <a:off x="-180523" y="70852"/>
                                  <a:ext cx="602597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05DAEC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504" name="Rectangle 1504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EAF39C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D70EEE" id="Group 22618" o:spid="_x0000_s1389" style="width:14.3pt;height:38.8pt;mso-position-horizontal-relative:char;mso-position-vertical-relative:line" coordsize="181616,492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">
                      <v:rect id="Rectangle 1503" o:spid="_x0000_s1390" style="position:absolute;left:-180523;top:70852;width:602597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" filled="f" stroked="f">
                        <v:textbox inset="0,0,0,0">
                          <w:txbxContent>
                            <w:p w14:paraId="005DAEC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2</w:t>
                              </w:r>
                            </w:p>
                          </w:txbxContent>
                        </v:textbox>
                      </v:rect>
                      <v:rect id="Rectangle 1504" o:spid="_x0000_s1391" style="position:absolute;left:93977;top:-107274;width:53596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" filled="f" stroked="f">
                        <v:textbox inset="0,0,0,0">
                          <w:txbxContent>
                            <w:p w14:paraId="3EAF39C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D62D2" w14:textId="77777777" w:rsidR="007D228F" w:rsidRDefault="00000000">
            <w:pPr>
              <w:spacing w:after="0"/>
              <w:ind w:left="50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672C7D7" wp14:editId="2C696989">
                      <wp:extent cx="155228" cy="2273834"/>
                      <wp:effectExtent l="0" t="0" r="0" b="0"/>
                      <wp:docPr id="22645" name="Group 226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2273834"/>
                                <a:chOff x="0" y="0"/>
                                <a:chExt cx="155228" cy="2273834"/>
                              </a:xfrm>
                            </wpg:grpSpPr>
                            <wps:wsp>
                              <wps:cNvPr id="1505" name="Rectangle 1505"/>
                              <wps:cNvSpPr/>
                              <wps:spPr>
                                <a:xfrm rot="-5399999">
                                  <a:off x="-1385748" y="681632"/>
                                  <a:ext cx="297795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33FCE1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Column method without regroup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506" name="Rectangle 1506"/>
                              <wps:cNvSpPr/>
                              <wps:spPr>
                                <a:xfrm rot="-5399999">
                                  <a:off x="80322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7D37BB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72C7D7" id="Group 22645" o:spid="_x0000_s1392" style="width:12.2pt;height:179.05pt;mso-position-horizontal-relative:char;mso-position-vertical-relative:line" coordsize="1552,22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">
                      <v:rect id="Rectangle 1505" o:spid="_x0000_s1393" style="position:absolute;left:-13858;top:6817;width:29779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" filled="f" stroked="f">
                        <v:textbox inset="0,0,0,0">
                          <w:txbxContent>
                            <w:p w14:paraId="433FCE1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Column method without regrouping</w:t>
                              </w:r>
                            </w:p>
                          </w:txbxContent>
                        </v:textbox>
                      </v:rect>
                      <v:rect id="Rectangle 1506" o:spid="_x0000_s1394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" filled="f" stroked="f">
                        <v:textbox inset="0,0,0,0">
                          <w:txbxContent>
                            <w:p w14:paraId="237D37BB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4C518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75 – 42 = 33 </w:t>
            </w:r>
          </w:p>
          <w:p w14:paraId="2379E30A" w14:textId="77777777" w:rsidR="007D228F" w:rsidRDefault="00000000">
            <w:pPr>
              <w:spacing w:after="0"/>
              <w:ind w:left="24" w:right="47" w:firstLine="0"/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0" wp14:anchorId="63026BEF" wp14:editId="6EF38E62">
                  <wp:simplePos x="0" y="0"/>
                  <wp:positionH relativeFrom="column">
                    <wp:posOffset>83566</wp:posOffset>
                  </wp:positionH>
                  <wp:positionV relativeFrom="paragraph">
                    <wp:posOffset>24147</wp:posOffset>
                  </wp:positionV>
                  <wp:extent cx="1439397" cy="1476799"/>
                  <wp:effectExtent l="0" t="0" r="0" b="0"/>
                  <wp:wrapSquare wrapText="bothSides"/>
                  <wp:docPr id="1581" name="Picture 15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" name="Picture 1581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397" cy="1476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Use Base 10 to make the bigger number then take the smaller number away. </w:t>
            </w:r>
          </w:p>
          <w:p w14:paraId="1607CEC0" w14:textId="77777777" w:rsidR="007D228F" w:rsidRDefault="00000000">
            <w:pPr>
              <w:spacing w:after="0"/>
              <w:ind w:left="24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4493669A" w14:textId="77777777" w:rsidR="007D228F" w:rsidRDefault="00000000">
            <w:pPr>
              <w:spacing w:after="0"/>
              <w:ind w:left="24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65D40D64" w14:textId="77777777" w:rsidR="007D228F" w:rsidRDefault="00000000">
            <w:pPr>
              <w:spacing w:after="0"/>
              <w:ind w:left="24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1312A14E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4CC2D6FF" w14:textId="77777777" w:rsidR="007D228F" w:rsidRDefault="00000000">
            <w:pPr>
              <w:spacing w:after="0"/>
              <w:ind w:left="0" w:firstLine="0"/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0" wp14:anchorId="10AA2849" wp14:editId="6AD83489">
                  <wp:simplePos x="0" y="0"/>
                  <wp:positionH relativeFrom="column">
                    <wp:posOffset>1115313</wp:posOffset>
                  </wp:positionH>
                  <wp:positionV relativeFrom="paragraph">
                    <wp:posOffset>253843</wp:posOffset>
                  </wp:positionV>
                  <wp:extent cx="1410279" cy="1094316"/>
                  <wp:effectExtent l="0" t="0" r="0" b="0"/>
                  <wp:wrapSquare wrapText="bothSides"/>
                  <wp:docPr id="1579" name="Picture 15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" name="Picture 1579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0279" cy="1094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Show how you partition numbers to subtract.  </w:t>
            </w:r>
          </w:p>
          <w:p w14:paraId="69BECE2C" w14:textId="77777777" w:rsidR="007D228F" w:rsidRDefault="00000000">
            <w:pPr>
              <w:spacing w:after="0"/>
              <w:ind w:left="0" w:right="253" w:firstLine="0"/>
            </w:pPr>
            <w:r>
              <w:rPr>
                <w:sz w:val="24"/>
              </w:rPr>
              <w:t xml:space="preserve"> </w:t>
            </w:r>
          </w:p>
          <w:p w14:paraId="57F87082" w14:textId="77777777" w:rsidR="007D228F" w:rsidRDefault="00000000">
            <w:pPr>
              <w:spacing w:after="0"/>
              <w:ind w:left="0" w:right="253" w:firstLine="0"/>
              <w:jc w:val="both"/>
            </w:pPr>
            <w:r>
              <w:rPr>
                <w:sz w:val="24"/>
              </w:rPr>
              <w:t xml:space="preserve">Again make the larger number first. </w:t>
            </w:r>
          </w:p>
          <w:p w14:paraId="71011519" w14:textId="77777777" w:rsidR="007D228F" w:rsidRDefault="00000000">
            <w:pPr>
              <w:spacing w:after="0"/>
              <w:ind w:left="0" w:right="253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93532C" w14:textId="77777777" w:rsidR="007D228F" w:rsidRDefault="00000000">
            <w:pPr>
              <w:spacing w:after="474"/>
              <w:ind w:left="270" w:firstLine="0"/>
            </w:pPr>
            <w:r>
              <w:rPr>
                <w:noProof/>
              </w:rPr>
              <w:drawing>
                <wp:inline distT="0" distB="0" distL="0" distR="0" wp14:anchorId="03645892" wp14:editId="3BA682A0">
                  <wp:extent cx="2447544" cy="888492"/>
                  <wp:effectExtent l="0" t="0" r="0" b="0"/>
                  <wp:docPr id="1585" name="Picture 15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" name="Picture 1585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544" cy="888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EA98D3" w14:textId="77777777" w:rsidR="007D228F" w:rsidRDefault="00000000">
            <w:pPr>
              <w:spacing w:after="195" w:line="239" w:lineRule="auto"/>
              <w:ind w:left="108" w:firstLine="0"/>
            </w:pPr>
            <w:r>
              <w:rPr>
                <w:sz w:val="24"/>
              </w:rPr>
              <w:t xml:space="preserve">Draw the Base 10 or place value counters alongside the written calculation to help to show working. </w:t>
            </w:r>
          </w:p>
          <w:p w14:paraId="11F5A854" w14:textId="77777777" w:rsidR="007D228F" w:rsidRDefault="00000000">
            <w:pPr>
              <w:spacing w:after="64"/>
              <w:ind w:left="119" w:firstLine="0"/>
            </w:pPr>
            <w:r>
              <w:rPr>
                <w:noProof/>
              </w:rPr>
              <w:drawing>
                <wp:inline distT="0" distB="0" distL="0" distR="0" wp14:anchorId="7DEE06B1" wp14:editId="2F83BAF3">
                  <wp:extent cx="2382012" cy="943356"/>
                  <wp:effectExtent l="0" t="0" r="0" b="0"/>
                  <wp:docPr id="1583" name="Picture 15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" name="Picture 1583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2012" cy="943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47518B" w14:textId="77777777" w:rsidR="007D228F" w:rsidRDefault="00000000">
            <w:pPr>
              <w:spacing w:after="0"/>
              <w:ind w:left="2" w:firstLine="0"/>
            </w:pPr>
            <w:r>
              <w:rPr>
                <w:sz w:val="24"/>
              </w:rPr>
              <w:t xml:space="preserve"> </w:t>
            </w:r>
          </w:p>
          <w:p w14:paraId="03100FBA" w14:textId="77777777" w:rsidR="007D228F" w:rsidRDefault="00000000">
            <w:pPr>
              <w:spacing w:after="0"/>
              <w:ind w:left="2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7F7F6" w14:textId="77777777" w:rsidR="007D228F" w:rsidRDefault="00000000">
            <w:pPr>
              <w:spacing w:after="0"/>
              <w:ind w:left="23" w:firstLine="0"/>
              <w:jc w:val="center"/>
            </w:pPr>
            <w:r>
              <w:rPr>
                <w:color w:val="222222"/>
                <w:sz w:val="24"/>
              </w:rPr>
              <w:t xml:space="preserve"> </w:t>
            </w:r>
          </w:p>
          <w:p w14:paraId="70306458" w14:textId="77777777" w:rsidR="007D228F" w:rsidRDefault="00000000">
            <w:pPr>
              <w:spacing w:after="1117"/>
              <w:ind w:left="23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0B867BDC" w14:textId="77777777" w:rsidR="007D228F" w:rsidRDefault="00000000">
            <w:pPr>
              <w:spacing w:after="0"/>
              <w:ind w:left="132" w:firstLine="0"/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0" wp14:anchorId="6BA7BF7C" wp14:editId="1D69F5A1">
                  <wp:simplePos x="0" y="0"/>
                  <wp:positionH relativeFrom="column">
                    <wp:posOffset>82931</wp:posOffset>
                  </wp:positionH>
                  <wp:positionV relativeFrom="paragraph">
                    <wp:posOffset>-1085722</wp:posOffset>
                  </wp:positionV>
                  <wp:extent cx="1562100" cy="1171956"/>
                  <wp:effectExtent l="0" t="0" r="0" b="0"/>
                  <wp:wrapSquare wrapText="bothSides"/>
                  <wp:docPr id="1589" name="Picture 15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9" name="Picture 1589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00" cy="1171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This will lead to a clear written column subtraction. </w:t>
            </w:r>
          </w:p>
          <w:p w14:paraId="414A4C03" w14:textId="77777777" w:rsidR="007D228F" w:rsidRDefault="00000000">
            <w:pPr>
              <w:spacing w:after="0"/>
              <w:ind w:left="455" w:firstLine="0"/>
            </w:pPr>
            <w:r>
              <w:rPr>
                <w:noProof/>
              </w:rPr>
              <w:drawing>
                <wp:inline distT="0" distB="0" distL="0" distR="0" wp14:anchorId="0500E574" wp14:editId="0E6F3CF4">
                  <wp:extent cx="1086612" cy="867156"/>
                  <wp:effectExtent l="0" t="0" r="0" b="0"/>
                  <wp:docPr id="1587" name="Picture 15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7" name="Picture 1587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612" cy="867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3D69F4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041688AA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6F859F1F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74365F65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64F69EB3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6433205A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lastRenderedPageBreak/>
        <w:t xml:space="preserve"> </w:t>
      </w:r>
    </w:p>
    <w:p w14:paraId="186D090B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2A00B780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788C6E6E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3E75765C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3B4A7FC3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34143B99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tbl>
      <w:tblPr>
        <w:tblStyle w:val="TableGrid"/>
        <w:tblW w:w="14743" w:type="dxa"/>
        <w:tblInd w:w="-391" w:type="dxa"/>
        <w:tblCellMar>
          <w:top w:w="53" w:type="dxa"/>
          <w:left w:w="11" w:type="dxa"/>
          <w:right w:w="64" w:type="dxa"/>
        </w:tblCellMar>
        <w:tblLook w:val="04A0" w:firstRow="1" w:lastRow="0" w:firstColumn="1" w:lastColumn="0" w:noHBand="0" w:noVBand="1"/>
      </w:tblPr>
      <w:tblGrid>
        <w:gridCol w:w="567"/>
        <w:gridCol w:w="1419"/>
        <w:gridCol w:w="4251"/>
        <w:gridCol w:w="4253"/>
        <w:gridCol w:w="4253"/>
      </w:tblGrid>
      <w:tr w:rsidR="007D228F" w14:paraId="3436F271" w14:textId="77777777">
        <w:trPr>
          <w:trHeight w:val="466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F3BAB" w14:textId="77777777" w:rsidR="007D228F" w:rsidRDefault="00000000">
            <w:pPr>
              <w:spacing w:after="0"/>
              <w:ind w:left="117" w:firstLine="0"/>
              <w:jc w:val="center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0D5DB" w14:textId="77777777" w:rsidR="007D228F" w:rsidRDefault="00000000">
            <w:pPr>
              <w:spacing w:after="0"/>
              <w:ind w:left="163" w:firstLine="0"/>
            </w:pPr>
            <w:r>
              <w:rPr>
                <w:b/>
                <w:sz w:val="28"/>
              </w:rPr>
              <w:t>Objectiv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8F805" w14:textId="77777777" w:rsidR="007D228F" w:rsidRDefault="00000000">
            <w:pPr>
              <w:spacing w:after="0"/>
              <w:ind w:left="54" w:firstLine="0"/>
              <w:jc w:val="center"/>
            </w:pPr>
            <w:r>
              <w:rPr>
                <w:b/>
                <w:sz w:val="28"/>
              </w:rPr>
              <w:t>Concret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F99E8" w14:textId="77777777" w:rsidR="007D228F" w:rsidRDefault="00000000">
            <w:pPr>
              <w:spacing w:after="0"/>
              <w:ind w:left="57" w:firstLine="0"/>
              <w:jc w:val="center"/>
            </w:pPr>
            <w:r>
              <w:rPr>
                <w:b/>
                <w:sz w:val="28"/>
              </w:rPr>
              <w:t>Pictorial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014B2" w14:textId="77777777" w:rsidR="007D228F" w:rsidRDefault="00000000">
            <w:pPr>
              <w:spacing w:after="0"/>
              <w:ind w:left="51" w:firstLine="0"/>
              <w:jc w:val="center"/>
            </w:pPr>
            <w:r>
              <w:rPr>
                <w:b/>
                <w:sz w:val="28"/>
              </w:rPr>
              <w:t>Abstract</w:t>
            </w:r>
            <w:r>
              <w:rPr>
                <w:sz w:val="22"/>
              </w:rPr>
              <w:t xml:space="preserve"> </w:t>
            </w:r>
          </w:p>
        </w:tc>
      </w:tr>
      <w:tr w:rsidR="007D228F" w14:paraId="7F0752BC" w14:textId="77777777">
        <w:trPr>
          <w:trHeight w:val="846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FA39B" w14:textId="77777777" w:rsidR="007D228F" w:rsidRDefault="00000000">
            <w:pPr>
              <w:spacing w:after="0"/>
              <w:ind w:left="158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5C821DC0" wp14:editId="06BC4909">
                      <wp:extent cx="181616" cy="1157644"/>
                      <wp:effectExtent l="0" t="0" r="0" b="0"/>
                      <wp:docPr id="26133" name="Group 261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1157644"/>
                                <a:chOff x="0" y="0"/>
                                <a:chExt cx="181616" cy="1157644"/>
                              </a:xfrm>
                            </wpg:grpSpPr>
                            <wps:wsp>
                              <wps:cNvPr id="1643" name="Rectangle 1643"/>
                              <wps:cNvSpPr/>
                              <wps:spPr>
                                <a:xfrm rot="-5399999">
                                  <a:off x="-207321" y="708772"/>
                                  <a:ext cx="656193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01D3CB8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Year 3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644" name="Rectangle 1644"/>
                              <wps:cNvSpPr/>
                              <wps:spPr>
                                <a:xfrm rot="-5399999">
                                  <a:off x="-295303" y="128538"/>
                                  <a:ext cx="832158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9D09B3A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onwar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645" name="Rectangle 1645"/>
                              <wps:cNvSpPr/>
                              <wps:spPr>
                                <a:xfrm rot="-5399999">
                                  <a:off x="93977" y="-107275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9A7B9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821DC0" id="Group 26133" o:spid="_x0000_s1395" style="width:14.3pt;height:91.15pt;mso-position-horizontal-relative:char;mso-position-vertical-relative:line" coordsize="1816,11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">
                      <v:rect id="Rectangle 1643" o:spid="_x0000_s1396" style="position:absolute;left:-2073;top:7087;width:6562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" filled="f" stroked="f">
                        <v:textbox inset="0,0,0,0">
                          <w:txbxContent>
                            <w:p w14:paraId="601D3CB8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Year 3 </w:t>
                              </w:r>
                            </w:p>
                          </w:txbxContent>
                        </v:textbox>
                      </v:rect>
                      <v:rect id="Rectangle 1644" o:spid="_x0000_s1397" style="position:absolute;left:-2952;top:1285;width:8320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" filled="f" stroked="f">
                        <v:textbox inset="0,0,0,0">
                          <w:txbxContent>
                            <w:p w14:paraId="49D09B3A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onwards</w:t>
                              </w:r>
                            </w:p>
                          </w:txbxContent>
                        </v:textbox>
                      </v:rect>
                      <v:rect id="Rectangle 1645" o:spid="_x0000_s1398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" filled="f" stroked="f">
                        <v:textbox inset="0,0,0,0">
                          <w:txbxContent>
                            <w:p w14:paraId="429A7B9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440E1" w14:textId="77777777" w:rsidR="007D228F" w:rsidRDefault="00000000">
            <w:pPr>
              <w:spacing w:after="0"/>
              <w:ind w:left="569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04AA289" wp14:editId="4A4A0117">
                      <wp:extent cx="181616" cy="2067472"/>
                      <wp:effectExtent l="0" t="0" r="0" b="0"/>
                      <wp:docPr id="26139" name="Group 261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2067472"/>
                                <a:chOff x="0" y="0"/>
                                <a:chExt cx="181616" cy="2067472"/>
                              </a:xfrm>
                            </wpg:grpSpPr>
                            <wps:wsp>
                              <wps:cNvPr id="1646" name="Rectangle 1646"/>
                              <wps:cNvSpPr/>
                              <wps:spPr>
                                <a:xfrm rot="-5399999">
                                  <a:off x="-1225142" y="616445"/>
                                  <a:ext cx="269560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7EA273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Column method with regroup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647" name="Rectangle 1647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319B5F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b/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4AA289" id="Group 26139" o:spid="_x0000_s1399" style="width:14.3pt;height:162.8pt;mso-position-horizontal-relative:char;mso-position-vertical-relative:line" coordsize="1816,206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">
                      <v:rect id="Rectangle 1646" o:spid="_x0000_s1400" style="position:absolute;left:-12252;top:6165;width:26955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" filled="f" stroked="f">
                        <v:textbox inset="0,0,0,0">
                          <w:txbxContent>
                            <w:p w14:paraId="57EA273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Column method with regrouping</w:t>
                              </w:r>
                            </w:p>
                          </w:txbxContent>
                        </v:textbox>
                      </v:rect>
                      <v:rect id="Rectangle 1647" o:spid="_x0000_s1401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" filled="f" stroked="f">
                        <v:textbox inset="0,0,0,0">
                          <w:txbxContent>
                            <w:p w14:paraId="1319B5F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9F431" w14:textId="77777777" w:rsidR="007D228F" w:rsidRDefault="00000000">
            <w:pPr>
              <w:spacing w:after="1"/>
              <w:ind w:left="97" w:right="6" w:firstLine="0"/>
            </w:pPr>
            <w:r>
              <w:rPr>
                <w:sz w:val="24"/>
              </w:rPr>
              <w:t xml:space="preserve">Use Base 10 to start with before moving on to place value counters. Start with one exchange before moving onto subtractions with 2 exchanges. </w:t>
            </w:r>
          </w:p>
          <w:p w14:paraId="4209F0C4" w14:textId="77777777" w:rsidR="007D228F" w:rsidRDefault="00000000">
            <w:pPr>
              <w:spacing w:after="0"/>
              <w:ind w:left="97" w:firstLine="0"/>
            </w:pPr>
            <w:r>
              <w:rPr>
                <w:sz w:val="24"/>
              </w:rPr>
              <w:t xml:space="preserve"> </w:t>
            </w:r>
          </w:p>
          <w:p w14:paraId="12665783" w14:textId="77777777" w:rsidR="007D228F" w:rsidRDefault="00000000">
            <w:pPr>
              <w:spacing w:after="0"/>
              <w:ind w:left="97" w:firstLine="0"/>
            </w:pPr>
            <w:r>
              <w:rPr>
                <w:sz w:val="24"/>
              </w:rPr>
              <w:t xml:space="preserve">Make the larger number with the place value counters </w:t>
            </w:r>
          </w:p>
          <w:p w14:paraId="7B37FAED" w14:textId="77777777" w:rsidR="007D228F" w:rsidRDefault="00000000">
            <w:pPr>
              <w:spacing w:after="49"/>
              <w:ind w:left="147" w:firstLine="0"/>
            </w:pPr>
            <w:r>
              <w:rPr>
                <w:noProof/>
              </w:rPr>
              <w:drawing>
                <wp:inline distT="0" distB="0" distL="0" distR="0" wp14:anchorId="1418A65A" wp14:editId="10B28824">
                  <wp:extent cx="2409444" cy="838200"/>
                  <wp:effectExtent l="0" t="0" r="0" b="0"/>
                  <wp:docPr id="1758" name="Picture 17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" name="Picture 1758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444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A25B19" w14:textId="77777777" w:rsidR="007D228F" w:rsidRDefault="00000000">
            <w:pPr>
              <w:spacing w:after="0"/>
              <w:ind w:left="97" w:right="28" w:firstLine="0"/>
            </w:pPr>
            <w:r>
              <w:rPr>
                <w:sz w:val="24"/>
              </w:rPr>
              <w:t xml:space="preserve">Start with the ones, can I take away 8 from 4 easily? I need to exchange 1 of my tens for 10 ones. </w:t>
            </w:r>
          </w:p>
          <w:p w14:paraId="488D9171" w14:textId="77777777" w:rsidR="007D228F" w:rsidRDefault="00000000">
            <w:pPr>
              <w:spacing w:after="62"/>
              <w:ind w:left="126" w:firstLine="0"/>
            </w:pPr>
            <w:r>
              <w:rPr>
                <w:noProof/>
              </w:rPr>
              <w:drawing>
                <wp:inline distT="0" distB="0" distL="0" distR="0" wp14:anchorId="2C1D7E75" wp14:editId="02891CE2">
                  <wp:extent cx="2467356" cy="810768"/>
                  <wp:effectExtent l="0" t="0" r="0" b="0"/>
                  <wp:docPr id="1760" name="Picture 17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0" name="Picture 1760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7356" cy="810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118133" w14:textId="77777777" w:rsidR="007D228F" w:rsidRDefault="00000000">
            <w:pPr>
              <w:spacing w:after="0"/>
              <w:ind w:left="97" w:firstLine="0"/>
            </w:pPr>
            <w:r>
              <w:rPr>
                <w:sz w:val="24"/>
              </w:rPr>
              <w:t xml:space="preserve">Now I can subtract my ones. </w:t>
            </w:r>
          </w:p>
          <w:p w14:paraId="0C9689FA" w14:textId="77777777" w:rsidR="007D228F" w:rsidRDefault="00000000">
            <w:pPr>
              <w:spacing w:after="0"/>
              <w:ind w:left="140" w:firstLine="0"/>
            </w:pPr>
            <w:r>
              <w:rPr>
                <w:noProof/>
              </w:rPr>
              <w:drawing>
                <wp:inline distT="0" distB="0" distL="0" distR="0" wp14:anchorId="6125BD6D" wp14:editId="7FE0E8B2">
                  <wp:extent cx="2418588" cy="990600"/>
                  <wp:effectExtent l="0" t="0" r="0" b="0"/>
                  <wp:docPr id="1762" name="Picture 176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2" name="Picture 1762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8588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7E675" w14:textId="77777777" w:rsidR="007D228F" w:rsidRDefault="00000000">
            <w:pPr>
              <w:spacing w:after="0"/>
              <w:ind w:left="0" w:right="453" w:firstLine="0"/>
              <w:jc w:val="right"/>
            </w:pPr>
            <w:r>
              <w:rPr>
                <w:noProof/>
              </w:rPr>
              <w:drawing>
                <wp:inline distT="0" distB="0" distL="0" distR="0" wp14:anchorId="724BED4C" wp14:editId="65DB6788">
                  <wp:extent cx="1821592" cy="1313638"/>
                  <wp:effectExtent l="0" t="0" r="0" b="0"/>
                  <wp:docPr id="1750" name="Picture 17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0" name="Picture 1750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592" cy="1313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</w:rPr>
              <w:t xml:space="preserve"> </w:t>
            </w:r>
          </w:p>
          <w:p w14:paraId="2990D78B" w14:textId="77777777" w:rsidR="007D228F" w:rsidRDefault="00000000">
            <w:pPr>
              <w:spacing w:after="0"/>
              <w:ind w:left="100" w:right="5" w:firstLine="0"/>
            </w:pPr>
            <w:r>
              <w:rPr>
                <w:sz w:val="24"/>
              </w:rPr>
              <w:t xml:space="preserve">Draw the counters onto a place value grid and show what you have taken away by crossing the counters out as well as clearly showing the exchanges you make. </w:t>
            </w:r>
          </w:p>
          <w:p w14:paraId="34A9BC73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t xml:space="preserve"> </w:t>
            </w:r>
          </w:p>
          <w:p w14:paraId="6EAF5028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t xml:space="preserve">When confident, children can find their own way to record the exchange/regrouping. </w:t>
            </w:r>
          </w:p>
          <w:p w14:paraId="56A2FA34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t xml:space="preserve"> </w:t>
            </w:r>
          </w:p>
          <w:p w14:paraId="4565777B" w14:textId="77777777" w:rsidR="007D228F" w:rsidRDefault="00000000">
            <w:pPr>
              <w:spacing w:after="0" w:line="236" w:lineRule="auto"/>
              <w:ind w:left="100" w:firstLine="0"/>
            </w:pPr>
            <w:r>
              <w:rPr>
                <w:sz w:val="24"/>
              </w:rPr>
              <w:t>Just writing the numbers as shown here shows that the child understands the method and knows when to exchange/regroup.</w:t>
            </w:r>
            <w:r>
              <w:rPr>
                <w:b/>
                <w:sz w:val="28"/>
              </w:rPr>
              <w:t xml:space="preserve"> </w:t>
            </w:r>
          </w:p>
          <w:p w14:paraId="60A5744F" w14:textId="77777777" w:rsidR="007D228F" w:rsidRDefault="00000000">
            <w:pPr>
              <w:spacing w:after="0"/>
              <w:ind w:left="610" w:firstLine="0"/>
            </w:pPr>
            <w:r>
              <w:rPr>
                <w:noProof/>
              </w:rPr>
              <w:drawing>
                <wp:inline distT="0" distB="0" distL="0" distR="0" wp14:anchorId="2D1FAE0A" wp14:editId="3364831C">
                  <wp:extent cx="1857756" cy="1376172"/>
                  <wp:effectExtent l="0" t="0" r="0" b="0"/>
                  <wp:docPr id="1748" name="Picture 17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8" name="Picture 1748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756" cy="1376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BF79B" w14:textId="77777777" w:rsidR="007D228F" w:rsidRDefault="00000000">
            <w:pPr>
              <w:spacing w:after="263"/>
              <w:ind w:left="900" w:firstLine="0"/>
            </w:pPr>
            <w:r>
              <w:rPr>
                <w:noProof/>
              </w:rPr>
              <w:drawing>
                <wp:inline distT="0" distB="0" distL="0" distR="0" wp14:anchorId="32069BF8" wp14:editId="429A47EB">
                  <wp:extent cx="1246986" cy="900709"/>
                  <wp:effectExtent l="0" t="0" r="0" b="0"/>
                  <wp:docPr id="1752" name="Picture 17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2" name="Picture 1752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6986" cy="9007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06C748" w14:textId="77777777" w:rsidR="007D228F" w:rsidRDefault="00000000">
            <w:pPr>
              <w:spacing w:after="0"/>
              <w:ind w:left="97" w:firstLine="0"/>
            </w:pPr>
            <w:r>
              <w:rPr>
                <w:sz w:val="24"/>
              </w:rPr>
              <w:t xml:space="preserve">Children can start their formal written method by partitioning the number into clear place value columns. </w:t>
            </w:r>
          </w:p>
          <w:p w14:paraId="1A17E40F" w14:textId="77777777" w:rsidR="007D228F" w:rsidRDefault="00000000">
            <w:pPr>
              <w:spacing w:after="119"/>
              <w:ind w:left="878" w:firstLine="0"/>
            </w:pPr>
            <w:r>
              <w:rPr>
                <w:noProof/>
              </w:rPr>
              <w:drawing>
                <wp:inline distT="0" distB="0" distL="0" distR="0" wp14:anchorId="33C5DF82" wp14:editId="491C4F99">
                  <wp:extent cx="1362442" cy="961546"/>
                  <wp:effectExtent l="0" t="0" r="0" b="0"/>
                  <wp:docPr id="1754" name="Picture 17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" name="Picture 1754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442" cy="961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94D131" w14:textId="77777777" w:rsidR="007D228F" w:rsidRDefault="00000000">
            <w:pPr>
              <w:spacing w:after="0"/>
              <w:ind w:left="97" w:firstLine="0"/>
            </w:pPr>
            <w:r>
              <w:rPr>
                <w:sz w:val="24"/>
              </w:rPr>
              <w:t xml:space="preserve">Moving forward the children use a more compact method. </w:t>
            </w:r>
          </w:p>
          <w:p w14:paraId="652A120D" w14:textId="77777777" w:rsidR="007D228F" w:rsidRDefault="00000000">
            <w:pPr>
              <w:spacing w:after="0"/>
              <w:ind w:left="97" w:firstLine="0"/>
            </w:pPr>
            <w:r>
              <w:rPr>
                <w:sz w:val="24"/>
              </w:rPr>
              <w:t xml:space="preserve"> </w:t>
            </w:r>
          </w:p>
          <w:p w14:paraId="1A0360FB" w14:textId="77777777" w:rsidR="007D228F" w:rsidRDefault="00000000">
            <w:pPr>
              <w:spacing w:after="0"/>
              <w:ind w:left="97" w:firstLine="0"/>
            </w:pPr>
            <w:r>
              <w:rPr>
                <w:sz w:val="24"/>
              </w:rPr>
              <w:t xml:space="preserve">This will lead to an understanding of subtracting any number including decimals. </w:t>
            </w:r>
          </w:p>
          <w:p w14:paraId="0EAC3203" w14:textId="77777777" w:rsidR="007D228F" w:rsidRDefault="00000000">
            <w:pPr>
              <w:spacing w:after="0"/>
              <w:ind w:left="0" w:firstLine="0"/>
            </w:pPr>
            <w:r>
              <w:rPr>
                <w:noProof/>
              </w:rPr>
              <w:drawing>
                <wp:inline distT="0" distB="0" distL="0" distR="0" wp14:anchorId="5E268476" wp14:editId="06B48195">
                  <wp:extent cx="1714424" cy="876348"/>
                  <wp:effectExtent l="0" t="0" r="0" b="0"/>
                  <wp:docPr id="1756" name="Picture 17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6" name="Picture 1756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424" cy="876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FDF899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6836DAA0" w14:textId="77777777" w:rsidR="007D228F" w:rsidRDefault="00000000">
      <w:pPr>
        <w:spacing w:after="0"/>
        <w:ind w:left="-720" w:firstLine="0"/>
        <w:jc w:val="both"/>
      </w:pPr>
      <w:r>
        <w:rPr>
          <w:rFonts w:ascii="Cambria" w:eastAsia="Cambria" w:hAnsi="Cambria" w:cs="Cambria"/>
          <w:sz w:val="24"/>
        </w:rPr>
        <w:lastRenderedPageBreak/>
        <w:t xml:space="preserve"> </w:t>
      </w:r>
    </w:p>
    <w:tbl>
      <w:tblPr>
        <w:tblStyle w:val="TableGrid"/>
        <w:tblW w:w="14743" w:type="dxa"/>
        <w:tblInd w:w="-391" w:type="dxa"/>
        <w:tblCellMar>
          <w:top w:w="53" w:type="dxa"/>
          <w:left w:w="108" w:type="dxa"/>
          <w:right w:w="73" w:type="dxa"/>
        </w:tblCellMar>
        <w:tblLook w:val="04A0" w:firstRow="1" w:lastRow="0" w:firstColumn="1" w:lastColumn="0" w:noHBand="0" w:noVBand="1"/>
      </w:tblPr>
      <w:tblGrid>
        <w:gridCol w:w="567"/>
        <w:gridCol w:w="1419"/>
        <w:gridCol w:w="4251"/>
        <w:gridCol w:w="4253"/>
        <w:gridCol w:w="4253"/>
      </w:tblGrid>
      <w:tr w:rsidR="007D228F" w14:paraId="4CA28FE8" w14:textId="77777777">
        <w:trPr>
          <w:trHeight w:val="466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E0C30" w14:textId="77777777" w:rsidR="007D228F" w:rsidRDefault="00000000">
            <w:pPr>
              <w:spacing w:after="0"/>
              <w:ind w:left="29" w:firstLine="0"/>
              <w:jc w:val="center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63BAB" w14:textId="77777777" w:rsidR="007D228F" w:rsidRDefault="00000000">
            <w:pPr>
              <w:spacing w:after="0"/>
              <w:ind w:left="66" w:firstLine="0"/>
            </w:pPr>
            <w:r>
              <w:rPr>
                <w:b/>
                <w:sz w:val="28"/>
              </w:rPr>
              <w:t xml:space="preserve">Objective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BEBBC" w14:textId="77777777" w:rsidR="007D228F" w:rsidRDefault="00000000">
            <w:pPr>
              <w:spacing w:after="0"/>
              <w:ind w:left="0" w:right="33" w:firstLine="0"/>
              <w:jc w:val="center"/>
            </w:pPr>
            <w:r>
              <w:rPr>
                <w:b/>
                <w:sz w:val="28"/>
              </w:rPr>
              <w:t xml:space="preserve">Concret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F5241" w14:textId="77777777" w:rsidR="007D228F" w:rsidRDefault="00000000">
            <w:pPr>
              <w:spacing w:after="0"/>
              <w:ind w:left="0" w:right="31" w:firstLine="0"/>
              <w:jc w:val="center"/>
            </w:pPr>
            <w:r>
              <w:rPr>
                <w:b/>
                <w:sz w:val="28"/>
              </w:rPr>
              <w:t xml:space="preserve">Pictorial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361FA" w14:textId="77777777" w:rsidR="007D228F" w:rsidRDefault="00000000">
            <w:pPr>
              <w:spacing w:after="0"/>
              <w:ind w:left="0" w:right="36" w:firstLine="0"/>
              <w:jc w:val="center"/>
            </w:pPr>
            <w:r>
              <w:rPr>
                <w:b/>
                <w:sz w:val="28"/>
              </w:rPr>
              <w:t xml:space="preserve">Abstract </w:t>
            </w:r>
          </w:p>
        </w:tc>
      </w:tr>
      <w:tr w:rsidR="007D228F" w14:paraId="41FABE7E" w14:textId="77777777">
        <w:trPr>
          <w:trHeight w:val="6741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79A31" w14:textId="77777777" w:rsidR="007D228F" w:rsidRDefault="00000000">
            <w:pPr>
              <w:spacing w:after="0"/>
              <w:ind w:left="61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5DBD505" wp14:editId="6D87FAE1">
                      <wp:extent cx="181617" cy="720256"/>
                      <wp:effectExtent l="0" t="0" r="0" b="0"/>
                      <wp:docPr id="25551" name="Group 255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7" cy="720256"/>
                                <a:chOff x="0" y="0"/>
                                <a:chExt cx="181617" cy="720256"/>
                              </a:xfrm>
                            </wpg:grpSpPr>
                            <wps:wsp>
                              <wps:cNvPr id="1803" name="Rectangle 1803"/>
                              <wps:cNvSpPr/>
                              <wps:spPr>
                                <a:xfrm rot="-5399999">
                                  <a:off x="-331468" y="147236"/>
                                  <a:ext cx="904489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2556F9B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3 up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04" name="Rectangle 1804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3CF435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5DBD505" id="Group 25551" o:spid="_x0000_s1402" style="width:14.3pt;height:56.7pt;mso-position-horizontal-relative:char;mso-position-vertical-relative:line" coordsize="1816,7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">
                      <v:rect id="Rectangle 1803" o:spid="_x0000_s1403" style="position:absolute;left:-3314;top:1472;width:904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" filled="f" stroked="f">
                        <v:textbox inset="0,0,0,0">
                          <w:txbxContent>
                            <w:p w14:paraId="12556F9B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3 up</w:t>
                              </w:r>
                            </w:p>
                          </w:txbxContent>
                        </v:textbox>
                      </v:rect>
                      <v:rect id="Rectangle 1804" o:spid="_x0000_s1404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" filled="f" stroked="f">
                        <v:textbox inset="0,0,0,0">
                          <w:txbxContent>
                            <w:p w14:paraId="13CF435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2F448" w14:textId="77777777" w:rsidR="007D228F" w:rsidRDefault="00000000">
            <w:pPr>
              <w:spacing w:after="0"/>
              <w:ind w:left="50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4B07051" wp14:editId="4FD1A087">
                      <wp:extent cx="155228" cy="2061617"/>
                      <wp:effectExtent l="0" t="0" r="0" b="0"/>
                      <wp:docPr id="25557" name="Group 255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2061617"/>
                                <a:chOff x="0" y="0"/>
                                <a:chExt cx="155228" cy="2061617"/>
                              </a:xfrm>
                            </wpg:grpSpPr>
                            <wps:wsp>
                              <wps:cNvPr id="1805" name="Rectangle 1805"/>
                              <wps:cNvSpPr/>
                              <wps:spPr>
                                <a:xfrm rot="-5399999">
                                  <a:off x="-1244573" y="610590"/>
                                  <a:ext cx="269560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D22A12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Column method with regroup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06" name="Rectangle 1806"/>
                              <wps:cNvSpPr/>
                              <wps:spPr>
                                <a:xfrm rot="-5399999">
                                  <a:off x="80322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7788F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B07051" id="Group 25557" o:spid="_x0000_s1405" style="width:12.2pt;height:162.35pt;mso-position-horizontal-relative:char;mso-position-vertical-relative:line" coordsize="1552,20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">
                      <v:rect id="Rectangle 1805" o:spid="_x0000_s1406" style="position:absolute;left:-12446;top:6107;width:26955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" filled="f" stroked="f">
                        <v:textbox inset="0,0,0,0">
                          <w:txbxContent>
                            <w:p w14:paraId="34D22A12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Column method with regrouping</w:t>
                              </w:r>
                            </w:p>
                          </w:txbxContent>
                        </v:textbox>
                      </v:rect>
                      <v:rect id="Rectangle 1806" o:spid="_x0000_s1407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" filled="f" stroked="f">
                        <v:textbox inset="0,0,0,0">
                          <w:txbxContent>
                            <w:p w14:paraId="347788F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26DFB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Now look at the tens, can I take away 8 tens easily? I need to exchange 1 hundred for 10 tens. </w:t>
            </w:r>
          </w:p>
          <w:p w14:paraId="408231E4" w14:textId="77777777" w:rsidR="007D228F" w:rsidRDefault="00000000">
            <w:pPr>
              <w:spacing w:after="49"/>
              <w:ind w:left="19" w:firstLine="0"/>
            </w:pPr>
            <w:r>
              <w:rPr>
                <w:noProof/>
              </w:rPr>
              <w:drawing>
                <wp:inline distT="0" distB="0" distL="0" distR="0" wp14:anchorId="3808315C" wp14:editId="2D5A79DA">
                  <wp:extent cx="2314956" cy="864108"/>
                  <wp:effectExtent l="0" t="0" r="0" b="0"/>
                  <wp:docPr id="1872" name="Picture 18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2" name="Picture 1872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956" cy="864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C0CD65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4894862A" w14:textId="77777777" w:rsidR="007D228F" w:rsidRDefault="00000000">
            <w:pPr>
              <w:spacing w:after="0"/>
              <w:ind w:left="0" w:right="13" w:firstLine="0"/>
            </w:pPr>
            <w:r>
              <w:rPr>
                <w:sz w:val="24"/>
              </w:rPr>
              <w:t xml:space="preserve">Now I can take away 8 tens and complete my subtraction. </w:t>
            </w:r>
          </w:p>
          <w:p w14:paraId="04EBD75F" w14:textId="77777777" w:rsidR="007D228F" w:rsidRDefault="00000000">
            <w:pPr>
              <w:spacing w:after="49"/>
              <w:ind w:left="0" w:firstLine="0"/>
            </w:pPr>
            <w:r>
              <w:rPr>
                <w:noProof/>
              </w:rPr>
              <w:drawing>
                <wp:inline distT="0" distB="0" distL="0" distR="0" wp14:anchorId="03017B76" wp14:editId="6AEA1A7B">
                  <wp:extent cx="2382012" cy="790956"/>
                  <wp:effectExtent l="0" t="0" r="0" b="0"/>
                  <wp:docPr id="1870" name="Picture 18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0" name="Picture 1870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2012" cy="790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B21061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582B5445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Show children how the concrete method links to the written method alongside your working. Cross out the numbers when exchanging and show where we write our new amount. </w:t>
            </w:r>
          </w:p>
          <w:p w14:paraId="114CBEA6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AA924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7A4D2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</w:tc>
      </w:tr>
    </w:tbl>
    <w:p w14:paraId="4B6AB613" w14:textId="77777777" w:rsidR="007D228F" w:rsidRDefault="00000000">
      <w:pPr>
        <w:spacing w:after="0"/>
        <w:ind w:left="-720" w:firstLine="0"/>
        <w:jc w:val="both"/>
      </w:pPr>
      <w:r>
        <w:rPr>
          <w:sz w:val="22"/>
        </w:rPr>
        <w:t xml:space="preserve"> </w:t>
      </w:r>
    </w:p>
    <w:p w14:paraId="57D7C99F" w14:textId="77777777" w:rsidR="007D228F" w:rsidRDefault="007D228F">
      <w:pPr>
        <w:sectPr w:rsidR="007D228F">
          <w:headerReference w:type="even" r:id="rId100"/>
          <w:headerReference w:type="default" r:id="rId101"/>
          <w:headerReference w:type="first" r:id="rId102"/>
          <w:pgSz w:w="16841" w:h="11899" w:orient="landscape"/>
          <w:pgMar w:top="1602" w:right="1440" w:bottom="784" w:left="1440" w:header="106" w:footer="720" w:gutter="0"/>
          <w:cols w:space="720"/>
        </w:sectPr>
      </w:pPr>
    </w:p>
    <w:p w14:paraId="0C5EC6FC" w14:textId="77777777" w:rsidR="007D228F" w:rsidRDefault="007D228F">
      <w:pPr>
        <w:spacing w:after="0"/>
        <w:ind w:left="-1440" w:right="13893" w:firstLine="0"/>
      </w:pPr>
    </w:p>
    <w:tbl>
      <w:tblPr>
        <w:tblStyle w:val="TableGrid"/>
        <w:tblW w:w="14728" w:type="dxa"/>
        <w:tblInd w:w="-384" w:type="dxa"/>
        <w:tblCellMar>
          <w:top w:w="4" w:type="dxa"/>
          <w:left w:w="52" w:type="dxa"/>
          <w:bottom w:w="21" w:type="dxa"/>
          <w:right w:w="90" w:type="dxa"/>
        </w:tblCellMar>
        <w:tblLook w:val="04A0" w:firstRow="1" w:lastRow="0" w:firstColumn="1" w:lastColumn="0" w:noHBand="0" w:noVBand="1"/>
      </w:tblPr>
      <w:tblGrid>
        <w:gridCol w:w="564"/>
        <w:gridCol w:w="1416"/>
        <w:gridCol w:w="4244"/>
        <w:gridCol w:w="4251"/>
        <w:gridCol w:w="4253"/>
      </w:tblGrid>
      <w:tr w:rsidR="007D228F" w14:paraId="1A40A33F" w14:textId="77777777">
        <w:trPr>
          <w:trHeight w:val="466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46C71" w14:textId="77777777" w:rsidR="007D228F" w:rsidRDefault="00000000">
            <w:pPr>
              <w:spacing w:after="0"/>
              <w:ind w:left="114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206DEDE" wp14:editId="4CA0B0B5">
                      <wp:extent cx="181616" cy="40298"/>
                      <wp:effectExtent l="0" t="0" r="0" b="0"/>
                      <wp:docPr id="28664" name="Group 286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0298"/>
                                <a:chOff x="0" y="0"/>
                                <a:chExt cx="181616" cy="40298"/>
                              </a:xfrm>
                            </wpg:grpSpPr>
                            <wps:wsp>
                              <wps:cNvPr id="1885" name="Rectangle 1885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21C5C8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206DEDE" id="Group 28664" o:spid="_x0000_s1408" style="width:14.3pt;height:3.15pt;mso-position-horizontal-relative:char;mso-position-vertical-relative:line" coordsize="181616,402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">
                      <v:rect id="Rectangle 1885" o:spid="_x0000_s1409" style="position:absolute;left:93977;top:-107274;width:53596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" filled="f" stroked="f">
                        <v:textbox inset="0,0,0,0">
                          <w:txbxContent>
                            <w:p w14:paraId="4C21C5C8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0FC0C" w14:textId="77777777" w:rsidR="007D228F" w:rsidRDefault="00000000">
            <w:pPr>
              <w:spacing w:after="0"/>
              <w:ind w:left="102" w:firstLine="0"/>
            </w:pPr>
            <w:r>
              <w:rPr>
                <w:b/>
                <w:sz w:val="28"/>
              </w:rPr>
              <w:t xml:space="preserve">Objective </w:t>
            </w:r>
          </w:p>
        </w:tc>
        <w:tc>
          <w:tcPr>
            <w:tcW w:w="4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23FC2" w14:textId="77777777" w:rsidR="007D228F" w:rsidRDefault="00000000">
            <w:pPr>
              <w:spacing w:after="0"/>
              <w:ind w:left="36" w:firstLine="0"/>
              <w:jc w:val="center"/>
            </w:pPr>
            <w:r>
              <w:rPr>
                <w:b/>
                <w:sz w:val="28"/>
              </w:rPr>
              <w:t xml:space="preserve">Concrete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4E8CA" w14:textId="77777777" w:rsidR="007D228F" w:rsidRDefault="00000000">
            <w:pPr>
              <w:spacing w:after="0"/>
              <w:ind w:left="39" w:firstLine="0"/>
              <w:jc w:val="center"/>
            </w:pPr>
            <w:r>
              <w:rPr>
                <w:b/>
                <w:sz w:val="28"/>
              </w:rPr>
              <w:t xml:space="preserve">Pictorial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37C34" w14:textId="77777777" w:rsidR="007D228F" w:rsidRDefault="00000000">
            <w:pPr>
              <w:spacing w:after="0"/>
              <w:ind w:left="41" w:firstLine="0"/>
              <w:jc w:val="center"/>
            </w:pPr>
            <w:r>
              <w:rPr>
                <w:b/>
                <w:sz w:val="28"/>
              </w:rPr>
              <w:t xml:space="preserve">Abstract </w:t>
            </w:r>
          </w:p>
        </w:tc>
      </w:tr>
      <w:tr w:rsidR="007D228F" w14:paraId="2352A341" w14:textId="77777777">
        <w:trPr>
          <w:trHeight w:val="3639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35EE2" w14:textId="77777777" w:rsidR="007D228F" w:rsidRDefault="00000000">
            <w:pPr>
              <w:spacing w:after="0"/>
              <w:ind w:left="114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BA7E339" wp14:editId="02C4E8E3">
                      <wp:extent cx="181616" cy="651422"/>
                      <wp:effectExtent l="0" t="0" r="0" b="0"/>
                      <wp:docPr id="28801" name="Group 288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651422"/>
                                <a:chOff x="0" y="0"/>
                                <a:chExt cx="181616" cy="651422"/>
                              </a:xfrm>
                            </wpg:grpSpPr>
                            <wps:wsp>
                              <wps:cNvPr id="1913" name="Rectangle 1913"/>
                              <wps:cNvSpPr/>
                              <wps:spPr>
                                <a:xfrm rot="-5399999">
                                  <a:off x="-285936" y="123935"/>
                                  <a:ext cx="813424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1FA43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1/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914" name="Rectangle 1914"/>
                              <wps:cNvSpPr/>
                              <wps:spPr>
                                <a:xfrm rot="-5399999">
                                  <a:off x="93977" y="-107275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4166AB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A7E339" id="Group 28801" o:spid="_x0000_s1410" style="width:14.3pt;height:51.3pt;mso-position-horizontal-relative:char;mso-position-vertical-relative:line" coordsize="1816,6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">
                      <v:rect id="Rectangle 1913" o:spid="_x0000_s1411" style="position:absolute;left:-2859;top:1239;width:81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bGuxAAAAN0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z/jN/h/5twgpz+AQAA//8DAFBLAQItABQABgAIAAAAIQDb4fbL7gAAAIUBAAATAAAAAAAAAAAA&#10;AAAAAAAAAABbQ29udGVudF9UeXBlc10ueG1sUEsBAi0AFAAGAAgAAAAhAFr0LFu/AAAAFQEAAAsA&#10;AAAAAAAAAAAAAAAAHwEAAF9yZWxzLy5yZWxzUEsBAi0AFAAGAAgAAAAhAKJxsa7EAAAA3QAAAA8A&#10;AAAAAAAAAAAAAAAABwIAAGRycy9kb3ducmV2LnhtbFBLBQYAAAAAAwADALcAAAD4AgAAAAA=&#10;" filled="f" stroked="f">
                        <v:textbox inset="0,0,0,0">
                          <w:txbxContent>
                            <w:p w14:paraId="031FA43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1/2</w:t>
                              </w:r>
                            </w:p>
                          </w:txbxContent>
                        </v:textbox>
                      </v:rect>
                      <v:rect id="Rectangle 1914" o:spid="_x0000_s1412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" filled="f" stroked="f">
                        <v:textbox inset="0,0,0,0">
                          <w:txbxContent>
                            <w:p w14:paraId="344166AB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BEA61" w14:textId="77777777" w:rsidR="007D228F" w:rsidRDefault="00000000">
            <w:pPr>
              <w:spacing w:after="0"/>
              <w:ind w:left="558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7270483" wp14:editId="0EE4EA57">
                      <wp:extent cx="155228" cy="1177824"/>
                      <wp:effectExtent l="0" t="0" r="0" b="0"/>
                      <wp:docPr id="28807" name="Group 288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177824"/>
                                <a:chOff x="0" y="0"/>
                                <a:chExt cx="155228" cy="1177824"/>
                              </a:xfrm>
                            </wpg:grpSpPr>
                            <wps:wsp>
                              <wps:cNvPr id="1915" name="Rectangle 1915"/>
                              <wps:cNvSpPr/>
                              <wps:spPr>
                                <a:xfrm rot="-5399999">
                                  <a:off x="-656563" y="314806"/>
                                  <a:ext cx="1519582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7CE79C8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Repeated additio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916" name="Rectangle 1916"/>
                              <wps:cNvSpPr/>
                              <wps:spPr>
                                <a:xfrm rot="-5399999">
                                  <a:off x="80322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FEB3D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270483" id="Group 28807" o:spid="_x0000_s1413" style="width:12.2pt;height:92.75pt;mso-position-horizontal-relative:char;mso-position-vertical-relative:line" coordsize="1552,117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">
                      <v:rect id="Rectangle 1915" o:spid="_x0000_s1414" style="position:absolute;left:-6566;top:3149;width:15195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" filled="f" stroked="f">
                        <v:textbox inset="0,0,0,0">
                          <w:txbxContent>
                            <w:p w14:paraId="17CE79C8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Repeated addition</w:t>
                              </w:r>
                            </w:p>
                          </w:txbxContent>
                        </v:textbox>
                      </v:rect>
                      <v:rect id="Rectangle 1916" o:spid="_x0000_s1415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" filled="f" stroked="f">
                        <v:textbox inset="0,0,0,0">
                          <w:txbxContent>
                            <w:p w14:paraId="3AFEB3D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FB62C0" w14:textId="77777777" w:rsidR="007D228F" w:rsidRDefault="00000000">
            <w:pPr>
              <w:spacing w:after="983"/>
              <w:ind w:left="89" w:firstLine="0"/>
              <w:jc w:val="center"/>
            </w:pPr>
            <w:r>
              <w:rPr>
                <w:noProof/>
              </w:rPr>
              <w:drawing>
                <wp:inline distT="0" distB="0" distL="0" distR="0" wp14:anchorId="7EFEC06D" wp14:editId="0E2917FA">
                  <wp:extent cx="1250987" cy="729960"/>
                  <wp:effectExtent l="0" t="0" r="0" b="0"/>
                  <wp:docPr id="2040" name="Picture 20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0" name="Picture 2040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0987" cy="729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</w:rPr>
              <w:t xml:space="preserve"> </w:t>
            </w:r>
          </w:p>
          <w:p w14:paraId="6A0865F2" w14:textId="77777777" w:rsidR="007D228F" w:rsidRDefault="00000000">
            <w:pPr>
              <w:spacing w:after="0"/>
              <w:ind w:left="2171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 wp14:anchorId="59898765" wp14:editId="0C1C02AA">
                      <wp:simplePos x="0" y="0"/>
                      <wp:positionH relativeFrom="column">
                        <wp:posOffset>33274</wp:posOffset>
                      </wp:positionH>
                      <wp:positionV relativeFrom="paragraph">
                        <wp:posOffset>-637666</wp:posOffset>
                      </wp:positionV>
                      <wp:extent cx="1295400" cy="1492010"/>
                      <wp:effectExtent l="0" t="0" r="0" b="0"/>
                      <wp:wrapSquare wrapText="bothSides"/>
                      <wp:docPr id="28823" name="Group 288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95400" cy="1492010"/>
                                <a:chOff x="0" y="0"/>
                                <a:chExt cx="1295400" cy="149201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50" name="Picture 2050"/>
                                <pic:cNvPicPr/>
                              </pic:nvPicPr>
                              <pic:blipFill>
                                <a:blip r:embed="rId10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88392" y="643134"/>
                                  <a:ext cx="1086521" cy="84887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52" name="Picture 2052"/>
                                <pic:cNvPicPr/>
                              </pic:nvPicPr>
                              <pic:blipFill>
                                <a:blip r:embed="rId10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95400" cy="6690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28823" style="width:102pt;height:117.481pt;position:absolute;mso-position-horizontal-relative:text;mso-position-horizontal:absolute;margin-left:2.62pt;mso-position-vertical-relative:text;margin-top:-50.21pt;" coordsize="12954,14920">
                      <v:shape id="Picture 2050" style="position:absolute;width:10865;height:8488;left:883;top:6431;" filled="f">
                        <v:imagedata r:id="rId106"/>
                      </v:shape>
                      <v:shape id="Picture 2052" style="position:absolute;width:12954;height:6690;left:0;top:0;" filled="f">
                        <v:imagedata r:id="rId107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sz w:val="24"/>
              </w:rPr>
              <w:t xml:space="preserve">Use different objects to add equal groups.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BDB0A" w14:textId="77777777" w:rsidR="007D228F" w:rsidRDefault="00000000">
            <w:pPr>
              <w:spacing w:after="560"/>
              <w:ind w:left="56" w:right="3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299EE67C" wp14:editId="4FFCFBC3">
                      <wp:simplePos x="0" y="0"/>
                      <wp:positionH relativeFrom="column">
                        <wp:posOffset>63373</wp:posOffset>
                      </wp:positionH>
                      <wp:positionV relativeFrom="paragraph">
                        <wp:posOffset>505714</wp:posOffset>
                      </wp:positionV>
                      <wp:extent cx="2257044" cy="534924"/>
                      <wp:effectExtent l="0" t="0" r="0" b="0"/>
                      <wp:wrapSquare wrapText="bothSides"/>
                      <wp:docPr id="28913" name="Group 289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7044" cy="534924"/>
                                <a:chOff x="0" y="0"/>
                                <a:chExt cx="2257044" cy="53492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42" name="Picture 2042"/>
                                <pic:cNvPicPr/>
                              </pic:nvPicPr>
                              <pic:blipFill>
                                <a:blip r:embed="rId1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80388" y="21336"/>
                                  <a:ext cx="676656" cy="5013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60" name="Picture 2060"/>
                                <pic:cNvPicPr/>
                              </pic:nvPicPr>
                              <pic:blipFill>
                                <a:blip r:embed="rId1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80288" y="0"/>
                                  <a:ext cx="676656" cy="5013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62" name="Picture 2062"/>
                                <pic:cNvPicPr/>
                              </pic:nvPicPr>
                              <pic:blipFill>
                                <a:blip r:embed="rId1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3528"/>
                                  <a:ext cx="676656" cy="5013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28913" style="width:177.72pt;height:42.12pt;position:absolute;mso-position-horizontal-relative:text;mso-position-horizontal:absolute;margin-left:4.98999pt;mso-position-vertical-relative:text;margin-top:39.82pt;" coordsize="22570,5349">
                      <v:shape id="Picture 2042" style="position:absolute;width:6766;height:5013;left:15803;top:213;" filled="f">
                        <v:imagedata r:id="rId109"/>
                      </v:shape>
                      <v:shape id="Picture 2060" style="position:absolute;width:6766;height:5013;left:7802;top:0;" filled="f">
                        <v:imagedata r:id="rId109"/>
                      </v:shape>
                      <v:shape id="Picture 2062" style="position:absolute;width:6766;height:5013;left:0;top:335;" filled="f">
                        <v:imagedata r:id="rId109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sz w:val="24"/>
              </w:rPr>
              <w:t xml:space="preserve">There are 3 plates. Each plate has 2 star biscuits on. How many biscuits are there?  </w:t>
            </w:r>
          </w:p>
          <w:p w14:paraId="164EFE94" w14:textId="77777777" w:rsidR="007D228F" w:rsidRDefault="00000000">
            <w:pPr>
              <w:spacing w:after="0"/>
              <w:ind w:left="47" w:right="436" w:firstLine="0"/>
              <w:jc w:val="right"/>
            </w:pPr>
            <w:r>
              <w:rPr>
                <w:sz w:val="24"/>
              </w:rPr>
              <w:t xml:space="preserve"> </w:t>
            </w:r>
          </w:p>
          <w:p w14:paraId="6F89357A" w14:textId="77777777" w:rsidR="007D228F" w:rsidRDefault="00000000">
            <w:pPr>
              <w:spacing w:after="0"/>
              <w:ind w:left="0" w:right="320" w:firstLine="0"/>
              <w:jc w:val="center"/>
            </w:pPr>
            <w:r>
              <w:rPr>
                <w:sz w:val="24"/>
              </w:rPr>
              <w:t xml:space="preserve">2 + 2 + 2 = 6 </w:t>
            </w:r>
          </w:p>
          <w:p w14:paraId="7DD56E9F" w14:textId="77777777" w:rsidR="007D228F" w:rsidRDefault="00000000">
            <w:pPr>
              <w:spacing w:after="63"/>
              <w:ind w:left="160" w:firstLine="0"/>
            </w:pPr>
            <w:r>
              <w:rPr>
                <w:noProof/>
              </w:rPr>
              <w:drawing>
                <wp:inline distT="0" distB="0" distL="0" distR="0" wp14:anchorId="37534414" wp14:editId="10677DBF">
                  <wp:extent cx="2474977" cy="563880"/>
                  <wp:effectExtent l="0" t="0" r="0" b="0"/>
                  <wp:docPr id="29215" name="Picture 292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15" name="Picture 29215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4977" cy="563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01B9C9" w14:textId="77777777" w:rsidR="007D228F" w:rsidRDefault="00000000">
            <w:pPr>
              <w:spacing w:after="0"/>
              <w:ind w:left="56" w:firstLine="0"/>
            </w:pPr>
            <w:r>
              <w:rPr>
                <w:sz w:val="24"/>
              </w:rPr>
              <w:t xml:space="preserve"> </w:t>
            </w:r>
          </w:p>
          <w:p w14:paraId="5D40F669" w14:textId="77777777" w:rsidR="007D228F" w:rsidRDefault="00000000">
            <w:pPr>
              <w:spacing w:after="0"/>
              <w:ind w:left="37" w:firstLine="0"/>
              <w:jc w:val="center"/>
            </w:pPr>
            <w:r>
              <w:rPr>
                <w:sz w:val="24"/>
              </w:rPr>
              <w:t xml:space="preserve">5 + 5 + 5 = 15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A024C" w14:textId="77777777" w:rsidR="007D228F" w:rsidRDefault="00000000">
            <w:pPr>
              <w:spacing w:after="0"/>
              <w:ind w:left="58" w:firstLine="0"/>
            </w:pPr>
            <w:r>
              <w:rPr>
                <w:sz w:val="24"/>
              </w:rPr>
              <w:t xml:space="preserve">Write addition sentences to describe objects and pictures. </w:t>
            </w:r>
          </w:p>
          <w:p w14:paraId="6C76F160" w14:textId="77777777" w:rsidR="007D228F" w:rsidRDefault="00000000">
            <w:pPr>
              <w:spacing w:after="49"/>
              <w:ind w:left="57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D4FD0FD" wp14:editId="2A117A7D">
                      <wp:extent cx="1138428" cy="381000"/>
                      <wp:effectExtent l="0" t="0" r="0" b="0"/>
                      <wp:docPr id="28957" name="Group 289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38428" cy="381000"/>
                                <a:chOff x="0" y="0"/>
                                <a:chExt cx="1138428" cy="3810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44" name="Picture 2044"/>
                                <pic:cNvPicPr/>
                              </pic:nvPicPr>
                              <pic:blipFill>
                                <a:blip r:embed="rId1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76428" cy="381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46" name="Picture 2046"/>
                                <pic:cNvPicPr/>
                              </pic:nvPicPr>
                              <pic:blipFill>
                                <a:blip r:embed="rId1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81000" y="0"/>
                                  <a:ext cx="376428" cy="381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48" name="Picture 2048"/>
                                <pic:cNvPicPr/>
                              </pic:nvPicPr>
                              <pic:blipFill>
                                <a:blip r:embed="rId1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62000" y="0"/>
                                  <a:ext cx="376428" cy="381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8957" style="width:89.64pt;height:30pt;mso-position-horizontal-relative:char;mso-position-vertical-relative:line" coordsize="11384,3810">
                      <v:shape id="Picture 2044" style="position:absolute;width:3764;height:3810;left:0;top:0;" filled="f">
                        <v:imagedata r:id="rId112"/>
                      </v:shape>
                      <v:shape id="Picture 2046" style="position:absolute;width:3764;height:3810;left:3810;top:0;" filled="f">
                        <v:imagedata r:id="rId112"/>
                      </v:shape>
                      <v:shape id="Picture 2048" style="position:absolute;width:3764;height:3810;left:7620;top:0;" filled="f">
                        <v:imagedata r:id="rId112"/>
                      </v:shape>
                    </v:group>
                  </w:pict>
                </mc:Fallback>
              </mc:AlternateContent>
            </w:r>
          </w:p>
          <w:p w14:paraId="2A16F2ED" w14:textId="77777777" w:rsidR="007D228F" w:rsidRDefault="00000000">
            <w:pPr>
              <w:spacing w:after="0"/>
              <w:ind w:left="58" w:firstLine="0"/>
            </w:pPr>
            <w:r>
              <w:rPr>
                <w:sz w:val="24"/>
              </w:rPr>
              <w:t xml:space="preserve">2 + 2 + 2 = 6 </w:t>
            </w:r>
          </w:p>
          <w:p w14:paraId="4D723C19" w14:textId="77777777" w:rsidR="007D228F" w:rsidRDefault="00000000">
            <w:pPr>
              <w:spacing w:after="0"/>
              <w:ind w:left="58" w:firstLine="0"/>
            </w:pPr>
            <w:r>
              <w:rPr>
                <w:sz w:val="24"/>
              </w:rPr>
              <w:t xml:space="preserve"> </w:t>
            </w:r>
          </w:p>
          <w:p w14:paraId="3278684B" w14:textId="77777777" w:rsidR="007D228F" w:rsidRDefault="00000000">
            <w:pPr>
              <w:spacing w:after="0"/>
              <w:ind w:left="58" w:firstLine="0"/>
            </w:pPr>
            <w:r>
              <w:rPr>
                <w:sz w:val="24"/>
              </w:rPr>
              <w:t xml:space="preserve"> </w:t>
            </w:r>
          </w:p>
          <w:p w14:paraId="5045DD96" w14:textId="77777777" w:rsidR="007D228F" w:rsidRDefault="00000000">
            <w:pPr>
              <w:spacing w:after="0"/>
              <w:ind w:left="58" w:firstLine="0"/>
            </w:pPr>
            <w:r>
              <w:rPr>
                <w:sz w:val="24"/>
              </w:rPr>
              <w:t xml:space="preserve"> </w:t>
            </w:r>
          </w:p>
        </w:tc>
      </w:tr>
      <w:tr w:rsidR="007D228F" w14:paraId="0C489358" w14:textId="77777777">
        <w:trPr>
          <w:trHeight w:val="5327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DAD56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F82FA" w14:textId="77777777" w:rsidR="007D228F" w:rsidRDefault="00000000">
            <w:pPr>
              <w:spacing w:after="0"/>
              <w:ind w:left="558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B94DB8F" wp14:editId="18B7E819">
                      <wp:extent cx="155228" cy="2773998"/>
                      <wp:effectExtent l="0" t="0" r="0" b="0"/>
                      <wp:docPr id="29001" name="Group 290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2773998"/>
                                <a:chOff x="0" y="0"/>
                                <a:chExt cx="155228" cy="2773998"/>
                              </a:xfrm>
                            </wpg:grpSpPr>
                            <wps:wsp>
                              <wps:cNvPr id="1957" name="Rectangle 1957"/>
                              <wps:cNvSpPr/>
                              <wps:spPr>
                                <a:xfrm rot="-5399999">
                                  <a:off x="-160475" y="2407069"/>
                                  <a:ext cx="52740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8CF018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Array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958" name="Rectangle 1958"/>
                              <wps:cNvSpPr/>
                              <wps:spPr>
                                <a:xfrm rot="-5399999">
                                  <a:off x="72214" y="2243215"/>
                                  <a:ext cx="62024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0B986E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-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959" name="Rectangle 1959"/>
                              <wps:cNvSpPr/>
                              <wps:spPr>
                                <a:xfrm rot="-5399999">
                                  <a:off x="80322" y="2204078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EC060D2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960" name="Rectangle 1960"/>
                              <wps:cNvSpPr/>
                              <wps:spPr>
                                <a:xfrm rot="-5399999">
                                  <a:off x="-1401152" y="687550"/>
                                  <a:ext cx="3008760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7EFE86E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showing commutative multiplicatio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961" name="Rectangle 1961"/>
                              <wps:cNvSpPr/>
                              <wps:spPr>
                                <a:xfrm rot="-5399999">
                                  <a:off x="83040" y="-84352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261244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94DB8F" id="Group 29001" o:spid="_x0000_s1416" style="width:12.2pt;height:218.45pt;mso-position-horizontal-relative:char;mso-position-vertical-relative:line" coordsize="1552,27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">
                      <v:rect id="Rectangle 1957" o:spid="_x0000_s1417" style="position:absolute;left:-1605;top:24070;width:5274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" filled="f" stroked="f">
                        <v:textbox inset="0,0,0,0">
                          <w:txbxContent>
                            <w:p w14:paraId="68CF018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Arrays</w:t>
                              </w:r>
                            </w:p>
                          </w:txbxContent>
                        </v:textbox>
                      </v:rect>
                      <v:rect id="Rectangle 1958" o:spid="_x0000_s1418" style="position:absolute;left:722;top:22432;width:620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" filled="f" stroked="f">
                        <v:textbox inset="0,0,0,0">
                          <w:txbxContent>
                            <w:p w14:paraId="6C0B986E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v:textbox>
                      </v:rect>
                      <v:rect id="Rectangle 1959" o:spid="_x0000_s1419" style="position:absolute;left:803;top:22041;width:458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" filled="f" stroked="f">
                        <v:textbox inset="0,0,0,0">
                          <w:txbxContent>
                            <w:p w14:paraId="1EC060D2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960" o:spid="_x0000_s1420" style="position:absolute;left:-14012;top:6876;width:3008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" filled="f" stroked="f">
                        <v:textbox inset="0,0,0,0">
                          <w:txbxContent>
                            <w:p w14:paraId="57EFE86E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showing commutative multiplication</w:t>
                              </w:r>
                            </w:p>
                          </w:txbxContent>
                        </v:textbox>
                      </v:rect>
                      <v:rect id="Rectangle 1961" o:spid="_x0000_s1421" style="position:absolute;left:831;top:-844;width:420;height:189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" filled="f" stroked="f">
                        <v:textbox inset="0,0,0,0">
                          <w:txbxContent>
                            <w:p w14:paraId="1261244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07647" w14:textId="77777777" w:rsidR="007D228F" w:rsidRDefault="00000000">
            <w:pPr>
              <w:spacing w:after="0"/>
              <w:ind w:left="56" w:firstLine="0"/>
            </w:pPr>
            <w:r>
              <w:rPr>
                <w:sz w:val="24"/>
              </w:rPr>
              <w:t xml:space="preserve">Create arrays using counters/cubes to show multiplication sentences. </w:t>
            </w:r>
          </w:p>
          <w:p w14:paraId="0CD66A3F" w14:textId="77777777" w:rsidR="007D228F" w:rsidRDefault="00000000">
            <w:pPr>
              <w:spacing w:after="187"/>
              <w:ind w:left="427" w:firstLine="0"/>
            </w:pPr>
            <w:r>
              <w:rPr>
                <w:noProof/>
              </w:rPr>
              <w:drawing>
                <wp:inline distT="0" distB="0" distL="0" distR="0" wp14:anchorId="624FD754" wp14:editId="2C049FF6">
                  <wp:extent cx="1933956" cy="1456944"/>
                  <wp:effectExtent l="0" t="0" r="0" b="0"/>
                  <wp:docPr id="2064" name="Picture 20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" name="Picture 2064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956" cy="1456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B6AE4F" w14:textId="77777777" w:rsidR="007D228F" w:rsidRDefault="00000000">
            <w:pPr>
              <w:spacing w:after="144"/>
              <w:ind w:left="792" w:firstLine="0"/>
            </w:pPr>
            <w:r>
              <w:rPr>
                <w:noProof/>
              </w:rPr>
              <w:drawing>
                <wp:inline distT="0" distB="0" distL="0" distR="0" wp14:anchorId="4879702A" wp14:editId="75D0E641">
                  <wp:extent cx="1503198" cy="751301"/>
                  <wp:effectExtent l="0" t="0" r="0" b="0"/>
                  <wp:docPr id="2066" name="Picture 20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6" name="Picture 2066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3198" cy="75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49C1C0" w14:textId="77777777" w:rsidR="007D228F" w:rsidRDefault="00000000">
            <w:pPr>
              <w:spacing w:after="0"/>
              <w:ind w:left="56" w:firstLine="0"/>
            </w:pPr>
            <w:r>
              <w:rPr>
                <w:sz w:val="24"/>
              </w:rPr>
              <w:t xml:space="preserve"> </w:t>
            </w:r>
          </w:p>
          <w:p w14:paraId="2F9AAD4E" w14:textId="77777777" w:rsidR="007D228F" w:rsidRDefault="00000000">
            <w:pPr>
              <w:spacing w:after="0"/>
              <w:ind w:left="56" w:firstLine="0"/>
            </w:pPr>
            <w:r>
              <w:rPr>
                <w:sz w:val="24"/>
              </w:rPr>
              <w:t xml:space="preserve"> </w:t>
            </w:r>
          </w:p>
          <w:p w14:paraId="5BF758E9" w14:textId="77777777" w:rsidR="007D228F" w:rsidRDefault="00000000">
            <w:pPr>
              <w:spacing w:after="0"/>
              <w:ind w:left="87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AB8BD" w14:textId="77777777" w:rsidR="007D228F" w:rsidRDefault="00000000">
            <w:pPr>
              <w:spacing w:after="0"/>
              <w:ind w:left="56" w:firstLine="0"/>
              <w:jc w:val="both"/>
            </w:pPr>
            <w:r>
              <w:rPr>
                <w:sz w:val="24"/>
              </w:rPr>
              <w:t xml:space="preserve">Draw arrays in different rotations to find </w:t>
            </w:r>
            <w:r>
              <w:rPr>
                <w:b/>
                <w:sz w:val="24"/>
              </w:rPr>
              <w:t xml:space="preserve">commutative </w:t>
            </w:r>
            <w:r>
              <w:rPr>
                <w:sz w:val="24"/>
              </w:rPr>
              <w:t xml:space="preserve">multiplication sentences. </w:t>
            </w:r>
          </w:p>
          <w:p w14:paraId="0B2DF930" w14:textId="77777777" w:rsidR="007D228F" w:rsidRDefault="00000000">
            <w:pPr>
              <w:spacing w:after="181"/>
              <w:ind w:left="391" w:firstLine="0"/>
            </w:pPr>
            <w:r>
              <w:rPr>
                <w:noProof/>
              </w:rPr>
              <w:drawing>
                <wp:inline distT="0" distB="0" distL="0" distR="0" wp14:anchorId="6A1E3423" wp14:editId="23C30B8B">
                  <wp:extent cx="2139696" cy="1362456"/>
                  <wp:effectExtent l="0" t="0" r="0" b="0"/>
                  <wp:docPr id="29213" name="Picture 292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13" name="Picture 29213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9696" cy="13624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BD67B2" w14:textId="77777777" w:rsidR="007D228F" w:rsidRDefault="00000000">
            <w:pPr>
              <w:spacing w:after="0"/>
              <w:ind w:left="56" w:right="1116" w:firstLine="0"/>
            </w:pPr>
            <w:r>
              <w:rPr>
                <w:sz w:val="24"/>
              </w:rPr>
              <w:t xml:space="preserve">                                      4 × 2 = 8  </w:t>
            </w:r>
          </w:p>
          <w:p w14:paraId="66401FE2" w14:textId="77777777" w:rsidR="007D228F" w:rsidRDefault="00000000">
            <w:pPr>
              <w:spacing w:after="0"/>
              <w:ind w:left="56" w:firstLine="0"/>
            </w:pPr>
            <w:r>
              <w:rPr>
                <w:sz w:val="24"/>
              </w:rPr>
              <w:t>Link arrays to area of rectangles.</w:t>
            </w:r>
            <w:r>
              <w:rPr>
                <w:sz w:val="22"/>
              </w:rPr>
              <w:t xml:space="preserve"> </w:t>
            </w:r>
          </w:p>
          <w:p w14:paraId="451403A2" w14:textId="77777777" w:rsidR="007D228F" w:rsidRDefault="00000000">
            <w:pPr>
              <w:spacing w:after="0"/>
              <w:ind w:left="1223" w:firstLine="0"/>
            </w:pPr>
            <w:r>
              <w:rPr>
                <w:noProof/>
              </w:rPr>
              <w:drawing>
                <wp:inline distT="0" distB="0" distL="0" distR="0" wp14:anchorId="0C9E8B65" wp14:editId="39566880">
                  <wp:extent cx="1086612" cy="868680"/>
                  <wp:effectExtent l="0" t="0" r="0" b="0"/>
                  <wp:docPr id="2068" name="Picture 206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" name="Picture 2068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612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C3239" w14:textId="77777777" w:rsidR="007D228F" w:rsidRDefault="00000000">
            <w:pPr>
              <w:spacing w:after="0"/>
              <w:ind w:left="58" w:firstLine="0"/>
            </w:pPr>
            <w:r>
              <w:rPr>
                <w:sz w:val="24"/>
              </w:rPr>
              <w:t xml:space="preserve">Use an array to write multiplication sentences and reinforce repeated addition. </w:t>
            </w:r>
          </w:p>
          <w:p w14:paraId="397F7C6A" w14:textId="77777777" w:rsidR="007D228F" w:rsidRDefault="00000000">
            <w:pPr>
              <w:spacing w:after="31"/>
              <w:ind w:left="93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2F3C2ED" wp14:editId="1C89E26E">
                      <wp:extent cx="2109216" cy="1417320"/>
                      <wp:effectExtent l="0" t="0" r="0" b="0"/>
                      <wp:docPr id="29192" name="Group 291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09216" cy="1417320"/>
                                <a:chOff x="0" y="0"/>
                                <a:chExt cx="2109216" cy="14173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177" name="Picture 2177"/>
                                <pic:cNvPicPr/>
                              </pic:nvPicPr>
                              <pic:blipFill>
                                <a:blip r:embed="rId1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3212" y="0"/>
                                  <a:ext cx="1114044" cy="6964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79" name="Picture 2179"/>
                                <pic:cNvPicPr/>
                              </pic:nvPicPr>
                              <pic:blipFill>
                                <a:blip r:embed="rId11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675132"/>
                                  <a:ext cx="2109216" cy="7421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9192" style="width:166.08pt;height:111.6pt;mso-position-horizontal-relative:char;mso-position-vertical-relative:line" coordsize="21092,14173">
                      <v:shape id="Picture 2177" style="position:absolute;width:11140;height:6964;left:5532;top:0;" filled="f">
                        <v:imagedata r:id="rId119"/>
                      </v:shape>
                      <v:shape id="Picture 2179" style="position:absolute;width:21092;height:7421;left:0;top:6751;" filled="f">
                        <v:imagedata r:id="rId120"/>
                      </v:shape>
                    </v:group>
                  </w:pict>
                </mc:Fallback>
              </mc:AlternateContent>
            </w:r>
          </w:p>
          <w:p w14:paraId="6AD4C1D3" w14:textId="77777777" w:rsidR="007D228F" w:rsidRDefault="00000000">
            <w:pPr>
              <w:spacing w:after="149"/>
              <w:ind w:left="109" w:firstLine="0"/>
            </w:pPr>
            <w:r>
              <w:rPr>
                <w:noProof/>
              </w:rPr>
              <w:drawing>
                <wp:inline distT="0" distB="0" distL="0" distR="0" wp14:anchorId="70C051C0" wp14:editId="1D0D3102">
                  <wp:extent cx="1005884" cy="257495"/>
                  <wp:effectExtent l="0" t="0" r="0" b="0"/>
                  <wp:docPr id="2181" name="Picture 21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1" name="Picture 2181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5884" cy="25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1CBB40" w14:textId="77777777" w:rsidR="007D228F" w:rsidRDefault="00000000">
            <w:pPr>
              <w:spacing w:after="0"/>
              <w:ind w:left="49" w:firstLine="0"/>
            </w:pPr>
            <w:r>
              <w:rPr>
                <w:noProof/>
              </w:rPr>
              <w:drawing>
                <wp:inline distT="0" distB="0" distL="0" distR="0" wp14:anchorId="1E1DCFC1" wp14:editId="78B7D12A">
                  <wp:extent cx="1076026" cy="286490"/>
                  <wp:effectExtent l="0" t="0" r="0" b="0"/>
                  <wp:docPr id="2183" name="Picture 21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3" name="Picture 2183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026" cy="286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494BA4" w14:textId="77777777" w:rsidR="007D228F" w:rsidRDefault="007D228F">
      <w:pPr>
        <w:spacing w:after="0"/>
        <w:ind w:left="-1440" w:right="13900" w:firstLine="0"/>
      </w:pPr>
    </w:p>
    <w:tbl>
      <w:tblPr>
        <w:tblStyle w:val="TableGrid"/>
        <w:tblW w:w="14743" w:type="dxa"/>
        <w:tblInd w:w="-391" w:type="dxa"/>
        <w:tblCellMar>
          <w:top w:w="46" w:type="dxa"/>
          <w:left w:w="11" w:type="dxa"/>
          <w:right w:w="67" w:type="dxa"/>
        </w:tblCellMar>
        <w:tblLook w:val="04A0" w:firstRow="1" w:lastRow="0" w:firstColumn="1" w:lastColumn="0" w:noHBand="0" w:noVBand="1"/>
      </w:tblPr>
      <w:tblGrid>
        <w:gridCol w:w="564"/>
        <w:gridCol w:w="1421"/>
        <w:gridCol w:w="130"/>
        <w:gridCol w:w="4121"/>
        <w:gridCol w:w="99"/>
        <w:gridCol w:w="4154"/>
        <w:gridCol w:w="66"/>
        <w:gridCol w:w="4188"/>
      </w:tblGrid>
      <w:tr w:rsidR="007D228F" w14:paraId="74FDEFD9" w14:textId="77777777">
        <w:trPr>
          <w:trHeight w:val="466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7C705" w14:textId="77777777" w:rsidR="007D228F" w:rsidRDefault="00000000">
            <w:pPr>
              <w:spacing w:after="0"/>
              <w:ind w:left="156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EE01EFC" wp14:editId="37118496">
                      <wp:extent cx="181616" cy="40298"/>
                      <wp:effectExtent l="0" t="0" r="0" b="0"/>
                      <wp:docPr id="26217" name="Group 262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0298"/>
                                <a:chOff x="0" y="0"/>
                                <a:chExt cx="181616" cy="40298"/>
                              </a:xfrm>
                            </wpg:grpSpPr>
                            <wps:wsp>
                              <wps:cNvPr id="2219" name="Rectangle 2219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93B7FEC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E01EFC" id="Group 26217" o:spid="_x0000_s1422" style="width:14.3pt;height:3.15pt;mso-position-horizontal-relative:char;mso-position-vertical-relative:line" coordsize="181616,402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">
                      <v:rect id="Rectangle 2219" o:spid="_x0000_s1423" style="position:absolute;left:93977;top:-107274;width:53596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" filled="f" stroked="f">
                        <v:textbox inset="0,0,0,0">
                          <w:txbxContent>
                            <w:p w14:paraId="693B7FEC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AC8A2" w14:textId="77777777" w:rsidR="007D228F" w:rsidRDefault="00000000">
            <w:pPr>
              <w:spacing w:after="0"/>
              <w:ind w:left="211" w:firstLine="0"/>
            </w:pPr>
            <w:r>
              <w:rPr>
                <w:b/>
                <w:sz w:val="28"/>
              </w:rPr>
              <w:t>Objectiv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FC312" w14:textId="77777777" w:rsidR="007D228F" w:rsidRDefault="00000000">
            <w:pPr>
              <w:spacing w:after="0"/>
              <w:ind w:left="61" w:firstLine="0"/>
              <w:jc w:val="center"/>
            </w:pPr>
            <w:r>
              <w:rPr>
                <w:b/>
                <w:sz w:val="28"/>
              </w:rPr>
              <w:t>Concret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B69AD" w14:textId="77777777" w:rsidR="007D228F" w:rsidRDefault="00000000">
            <w:pPr>
              <w:spacing w:after="0"/>
              <w:ind w:left="61" w:firstLine="0"/>
              <w:jc w:val="center"/>
            </w:pPr>
            <w:r>
              <w:rPr>
                <w:b/>
                <w:sz w:val="28"/>
              </w:rPr>
              <w:t>Pictorial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1C70D" w14:textId="77777777" w:rsidR="007D228F" w:rsidRDefault="00000000">
            <w:pPr>
              <w:spacing w:after="0"/>
              <w:ind w:left="63" w:firstLine="0"/>
              <w:jc w:val="center"/>
            </w:pPr>
            <w:r>
              <w:rPr>
                <w:b/>
                <w:sz w:val="28"/>
              </w:rPr>
              <w:t>Abstract</w:t>
            </w:r>
            <w:r>
              <w:rPr>
                <w:sz w:val="22"/>
              </w:rPr>
              <w:t xml:space="preserve"> </w:t>
            </w:r>
          </w:p>
        </w:tc>
      </w:tr>
      <w:tr w:rsidR="007D228F" w14:paraId="09C1BCA9" w14:textId="77777777">
        <w:trPr>
          <w:trHeight w:val="8995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75107" w14:textId="77777777" w:rsidR="007D228F" w:rsidRDefault="00000000">
            <w:pPr>
              <w:spacing w:after="0"/>
              <w:ind w:left="156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36183C92" wp14:editId="5AD86ADB">
                      <wp:extent cx="181616" cy="651422"/>
                      <wp:effectExtent l="0" t="0" r="0" b="0"/>
                      <wp:docPr id="26420" name="Group 264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651422"/>
                                <a:chOff x="0" y="0"/>
                                <a:chExt cx="181616" cy="651422"/>
                              </a:xfrm>
                            </wpg:grpSpPr>
                            <wps:wsp>
                              <wps:cNvPr id="2247" name="Rectangle 2247"/>
                              <wps:cNvSpPr/>
                              <wps:spPr>
                                <a:xfrm rot="-5399999">
                                  <a:off x="-285936" y="123935"/>
                                  <a:ext cx="813423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1BAA60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3/4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248" name="Rectangle 2248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FE106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6183C92" id="Group 26420" o:spid="_x0000_s1424" style="width:14.3pt;height:51.3pt;mso-position-horizontal-relative:char;mso-position-vertical-relative:line" coordsize="1816,6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">
                      <v:rect id="Rectangle 2247" o:spid="_x0000_s1425" style="position:absolute;left:-2859;top:1239;width:81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" filled="f" stroked="f">
                        <v:textbox inset="0,0,0,0">
                          <w:txbxContent>
                            <w:p w14:paraId="71BAA60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3/4</w:t>
                              </w:r>
                            </w:p>
                          </w:txbxContent>
                        </v:textbox>
                      </v:rect>
                      <v:rect id="Rectangle 2248" o:spid="_x0000_s1426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" filled="f" stroked="f">
                        <v:textbox inset="0,0,0,0">
                          <w:txbxContent>
                            <w:p w14:paraId="75FE106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C5F12" w14:textId="77777777" w:rsidR="007D228F" w:rsidRDefault="00000000">
            <w:pPr>
              <w:spacing w:after="0"/>
              <w:ind w:left="636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B8827C7" wp14:editId="716ADD6C">
                      <wp:extent cx="181616" cy="828206"/>
                      <wp:effectExtent l="0" t="0" r="0" b="0"/>
                      <wp:docPr id="26438" name="Group 264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828206"/>
                                <a:chOff x="0" y="0"/>
                                <a:chExt cx="181616" cy="828206"/>
                              </a:xfrm>
                            </wpg:grpSpPr>
                            <wps:wsp>
                              <wps:cNvPr id="2249" name="Rectangle 2249"/>
                              <wps:cNvSpPr/>
                              <wps:spPr>
                                <a:xfrm rot="-5399999">
                                  <a:off x="-401199" y="201121"/>
                                  <a:ext cx="104771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4CF49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Grid metho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250" name="Rectangle 2250"/>
                              <wps:cNvSpPr/>
                              <wps:spPr>
                                <a:xfrm rot="-5399999">
                                  <a:off x="93977" y="-107274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F0E244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b/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8827C7" id="Group 26438" o:spid="_x0000_s1427" style="width:14.3pt;height:65.2pt;mso-position-horizontal-relative:char;mso-position-vertical-relative:line" coordsize="1816,82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">
                      <v:rect id="Rectangle 2249" o:spid="_x0000_s1428" style="position:absolute;left:-4013;top:2012;width:1047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" filled="f" stroked="f">
                        <v:textbox inset="0,0,0,0">
                          <w:txbxContent>
                            <w:p w14:paraId="2B4CF49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Grid method</w:t>
                              </w:r>
                            </w:p>
                          </w:txbxContent>
                        </v:textbox>
                      </v:rect>
                      <v:rect id="Rectangle 2250" o:spid="_x0000_s1429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" filled="f" stroked="f">
                        <v:textbox inset="0,0,0,0">
                          <w:txbxContent>
                            <w:p w14:paraId="1F0E244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8141A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t xml:space="preserve">Show the link with arrays to first introduce the grid method. </w:t>
            </w:r>
          </w:p>
          <w:p w14:paraId="51A7E5C3" w14:textId="77777777" w:rsidR="007D228F" w:rsidRDefault="00000000">
            <w:pPr>
              <w:spacing w:after="0"/>
              <w:ind w:left="111" w:right="54" w:firstLine="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0" wp14:anchorId="2BBD7A29" wp14:editId="1F044F89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75946</wp:posOffset>
                  </wp:positionV>
                  <wp:extent cx="1645920" cy="620268"/>
                  <wp:effectExtent l="0" t="0" r="0" b="0"/>
                  <wp:wrapSquare wrapText="bothSides"/>
                  <wp:docPr id="2351" name="Picture 2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1" name="Picture 2351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620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4 rows of 10 </w:t>
            </w:r>
          </w:p>
          <w:p w14:paraId="31264C26" w14:textId="77777777" w:rsidR="007D228F" w:rsidRDefault="00000000">
            <w:pPr>
              <w:spacing w:after="0"/>
              <w:ind w:left="111" w:right="174" w:firstLine="0"/>
              <w:jc w:val="right"/>
            </w:pPr>
            <w:r>
              <w:rPr>
                <w:sz w:val="24"/>
              </w:rPr>
              <w:t xml:space="preserve">4 rows of 3 </w:t>
            </w:r>
          </w:p>
          <w:p w14:paraId="25440D45" w14:textId="77777777" w:rsidR="007D228F" w:rsidRDefault="00000000">
            <w:pPr>
              <w:spacing w:after="0"/>
              <w:ind w:left="111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3EBDE423" w14:textId="77777777" w:rsidR="007D228F" w:rsidRDefault="00000000">
            <w:pPr>
              <w:spacing w:after="0"/>
              <w:ind w:left="111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15E5E4EA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t xml:space="preserve">Move on to using Base 10 to move towards a more compact method. </w:t>
            </w:r>
          </w:p>
          <w:p w14:paraId="2F8BA273" w14:textId="77777777" w:rsidR="007D228F" w:rsidRDefault="00000000">
            <w:pPr>
              <w:spacing w:after="0"/>
              <w:ind w:left="95" w:firstLine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0" wp14:anchorId="036C100B" wp14:editId="63B01E3B">
                  <wp:simplePos x="0" y="0"/>
                  <wp:positionH relativeFrom="column">
                    <wp:posOffset>66802</wp:posOffset>
                  </wp:positionH>
                  <wp:positionV relativeFrom="paragraph">
                    <wp:posOffset>46609</wp:posOffset>
                  </wp:positionV>
                  <wp:extent cx="1228344" cy="598932"/>
                  <wp:effectExtent l="0" t="0" r="0" b="0"/>
                  <wp:wrapSquare wrapText="bothSides"/>
                  <wp:docPr id="2353" name="Picture 2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" name="Picture 2353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344" cy="598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 </w:t>
            </w:r>
          </w:p>
          <w:p w14:paraId="1AE3ED85" w14:textId="77777777" w:rsidR="007D228F" w:rsidRDefault="00000000">
            <w:pPr>
              <w:spacing w:after="0"/>
              <w:ind w:left="95" w:firstLine="0"/>
            </w:pPr>
            <w:r>
              <w:rPr>
                <w:sz w:val="24"/>
              </w:rPr>
              <w:t xml:space="preserve">4 rows of 13  </w:t>
            </w:r>
          </w:p>
          <w:p w14:paraId="351BD5B1" w14:textId="77777777" w:rsidR="007D228F" w:rsidRDefault="00000000">
            <w:pPr>
              <w:spacing w:after="0"/>
              <w:ind w:left="95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07E1C0FE" w14:textId="77777777" w:rsidR="007D228F" w:rsidRDefault="00000000">
            <w:pPr>
              <w:spacing w:after="0"/>
              <w:ind w:left="95" w:firstLine="0"/>
              <w:jc w:val="center"/>
            </w:pPr>
            <w:r>
              <w:rPr>
                <w:sz w:val="24"/>
              </w:rPr>
              <w:t xml:space="preserve"> </w:t>
            </w:r>
          </w:p>
          <w:p w14:paraId="7AB59401" w14:textId="77777777" w:rsidR="007D228F" w:rsidRDefault="00000000">
            <w:pPr>
              <w:spacing w:after="0"/>
              <w:ind w:left="100" w:right="19" w:firstLine="0"/>
            </w:pPr>
            <w:r>
              <w:rPr>
                <w:sz w:val="24"/>
              </w:rPr>
              <w:t xml:space="preserve">Move on to place value counters to show how we are finding groups of a number.We are multiplying by 4 so we need 4 rows. </w:t>
            </w:r>
          </w:p>
          <w:p w14:paraId="22FBF25C" w14:textId="77777777" w:rsidR="007D228F" w:rsidRDefault="00000000">
            <w:pPr>
              <w:spacing w:after="64"/>
              <w:ind w:left="527" w:firstLine="0"/>
            </w:pPr>
            <w:r>
              <w:rPr>
                <w:noProof/>
              </w:rPr>
              <w:drawing>
                <wp:inline distT="0" distB="0" distL="0" distR="0" wp14:anchorId="7684AC06" wp14:editId="5AC86647">
                  <wp:extent cx="2086356" cy="676656"/>
                  <wp:effectExtent l="0" t="0" r="0" b="0"/>
                  <wp:docPr id="2355" name="Picture 2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5" name="Picture 2355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6356" cy="6766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8D80F9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t xml:space="preserve">Fill each row with 126.  </w:t>
            </w:r>
          </w:p>
          <w:p w14:paraId="6D99AA38" w14:textId="77777777" w:rsidR="007D228F" w:rsidRDefault="00000000">
            <w:pPr>
              <w:spacing w:after="50"/>
              <w:ind w:left="337" w:firstLine="0"/>
            </w:pPr>
            <w:r>
              <w:rPr>
                <w:noProof/>
              </w:rPr>
              <w:drawing>
                <wp:inline distT="0" distB="0" distL="0" distR="0" wp14:anchorId="5508949F" wp14:editId="453A8801">
                  <wp:extent cx="2209800" cy="653796"/>
                  <wp:effectExtent l="0" t="0" r="0" b="0"/>
                  <wp:docPr id="2357" name="Picture 2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7" name="Picture 2357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653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241769" w14:textId="77777777" w:rsidR="007D228F" w:rsidRDefault="00000000">
            <w:pPr>
              <w:spacing w:after="43"/>
              <w:ind w:left="100" w:firstLine="0"/>
            </w:pPr>
            <w:r>
              <w:rPr>
                <w:sz w:val="24"/>
              </w:rPr>
              <w:t xml:space="preserve">Add up each column, starting with the ones making any exchanges needed. </w:t>
            </w:r>
          </w:p>
          <w:p w14:paraId="72A2F4BA" w14:textId="77777777" w:rsidR="007D228F" w:rsidRDefault="00000000">
            <w:pPr>
              <w:spacing w:after="0"/>
              <w:ind w:left="49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71806BF2" wp14:editId="66BA1E18">
                      <wp:extent cx="2545080" cy="615696"/>
                      <wp:effectExtent l="0" t="0" r="0" b="0"/>
                      <wp:docPr id="26552" name="Group 2655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45080" cy="615696"/>
                                <a:chOff x="0" y="0"/>
                                <a:chExt cx="2545080" cy="61569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359" name="Picture 2359"/>
                                <pic:cNvPicPr/>
                              </pic:nvPicPr>
                              <pic:blipFill>
                                <a:blip r:embed="rId1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62812" cy="6156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361" name="Picture 2361"/>
                                <pic:cNvPicPr/>
                              </pic:nvPicPr>
                              <pic:blipFill>
                                <a:blip r:embed="rId1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87780" y="144780"/>
                                  <a:ext cx="1257300" cy="41300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6552" style="width:200.4pt;height:48.48pt;mso-position-horizontal-relative:char;mso-position-vertical-relative:line" coordsize="25450,6156">
                      <v:shape id="Picture 2359" style="position:absolute;width:11628;height:6156;left:0;top:0;" filled="f">
                        <v:imagedata r:id="rId129"/>
                      </v:shape>
                      <v:shape id="Picture 2361" style="position:absolute;width:12573;height:4130;left:12877;top:1447;" filled="f">
                        <v:imagedata r:id="rId130"/>
                      </v:shape>
                    </v:group>
                  </w:pict>
                </mc:Fallback>
              </mc:AlternateContent>
            </w:r>
            <w:r>
              <w:rPr>
                <w:sz w:val="24"/>
              </w:rPr>
              <w:t>4 × 126 = 504</w:t>
            </w: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4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37EC0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lastRenderedPageBreak/>
              <w:t xml:space="preserve">Children can represent the work they have done with place value counters in a way that they understand. </w:t>
            </w:r>
          </w:p>
          <w:p w14:paraId="65727D44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t xml:space="preserve"> </w:t>
            </w:r>
          </w:p>
          <w:p w14:paraId="743C7ABB" w14:textId="77777777" w:rsidR="007D228F" w:rsidRDefault="00000000">
            <w:pPr>
              <w:spacing w:after="145" w:line="235" w:lineRule="auto"/>
              <w:ind w:left="100" w:firstLine="0"/>
            </w:pPr>
            <w:r>
              <w:rPr>
                <w:sz w:val="24"/>
              </w:rPr>
              <w:t>They can draw the counters, using colours to show different amounts or just use circles in the different columns to show their thinking as shown below.</w:t>
            </w:r>
            <w:r>
              <w:rPr>
                <w:b/>
                <w:sz w:val="28"/>
              </w:rPr>
              <w:t xml:space="preserve"> </w:t>
            </w:r>
          </w:p>
          <w:p w14:paraId="4F3D60C1" w14:textId="77777777" w:rsidR="007D228F" w:rsidRDefault="00000000">
            <w:pPr>
              <w:spacing w:after="0"/>
              <w:ind w:left="238" w:firstLine="0"/>
            </w:pPr>
            <w:r>
              <w:rPr>
                <w:noProof/>
              </w:rPr>
              <w:drawing>
                <wp:inline distT="0" distB="0" distL="0" distR="0" wp14:anchorId="0D21703D" wp14:editId="56DB8EC1">
                  <wp:extent cx="2220468" cy="1664589"/>
                  <wp:effectExtent l="0" t="0" r="0" b="0"/>
                  <wp:docPr id="2363" name="Picture 2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3" name="Picture 2363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0468" cy="1664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599AB" w14:textId="77777777" w:rsidR="007D228F" w:rsidRDefault="00000000">
            <w:pPr>
              <w:spacing w:after="0"/>
              <w:ind w:left="100" w:firstLine="0"/>
            </w:pPr>
            <w:r>
              <w:rPr>
                <w:sz w:val="24"/>
              </w:rPr>
              <w:t xml:space="preserve">Start with multiplying by one digit numbers and showing the clear addition alongside the grid. </w:t>
            </w:r>
          </w:p>
          <w:p w14:paraId="51D4E885" w14:textId="77777777" w:rsidR="007D228F" w:rsidRDefault="00000000">
            <w:pPr>
              <w:spacing w:after="234"/>
              <w:ind w:left="0" w:firstLine="0"/>
            </w:pPr>
            <w:r>
              <w:rPr>
                <w:noProof/>
              </w:rPr>
              <w:drawing>
                <wp:inline distT="0" distB="0" distL="0" distR="0" wp14:anchorId="40005D9A" wp14:editId="6913AE77">
                  <wp:extent cx="1714500" cy="856488"/>
                  <wp:effectExtent l="0" t="0" r="0" b="0"/>
                  <wp:docPr id="2367" name="Picture 2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7" name="Picture 2367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856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E92762" w14:textId="77777777" w:rsidR="007D228F" w:rsidRDefault="00000000">
            <w:pPr>
              <w:spacing w:after="0" w:line="241" w:lineRule="auto"/>
              <w:ind w:left="100" w:firstLine="0"/>
            </w:pPr>
            <w:r>
              <w:rPr>
                <w:sz w:val="24"/>
              </w:rPr>
              <w:t xml:space="preserve">Moving forward, multiply by a 2 digit number showing the different rows within the grid method. </w:t>
            </w:r>
          </w:p>
          <w:p w14:paraId="5E98C393" w14:textId="77777777" w:rsidR="007D228F" w:rsidRDefault="00000000">
            <w:pPr>
              <w:spacing w:after="239"/>
              <w:ind w:left="631" w:firstLine="0"/>
            </w:pPr>
            <w:r>
              <w:rPr>
                <w:noProof/>
              </w:rPr>
              <w:drawing>
                <wp:inline distT="0" distB="0" distL="0" distR="0" wp14:anchorId="3318FD0C" wp14:editId="60B08BD3">
                  <wp:extent cx="1714500" cy="1155192"/>
                  <wp:effectExtent l="0" t="0" r="0" b="0"/>
                  <wp:docPr id="2365" name="Picture 2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5" name="Picture 2365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1155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93CAAD" w14:textId="77777777" w:rsidR="007D228F" w:rsidRDefault="00000000">
            <w:pPr>
              <w:spacing w:after="0"/>
              <w:ind w:left="100" w:firstLine="0"/>
            </w:pPr>
            <w:r>
              <w:rPr>
                <w:sz w:val="22"/>
              </w:rPr>
              <w:t xml:space="preserve"> </w:t>
            </w:r>
          </w:p>
          <w:p w14:paraId="31D31462" w14:textId="77777777" w:rsidR="007D228F" w:rsidRDefault="00000000">
            <w:pPr>
              <w:spacing w:after="0"/>
              <w:ind w:left="98" w:firstLine="0"/>
            </w:pPr>
            <w:r>
              <w:rPr>
                <w:noProof/>
              </w:rPr>
              <w:drawing>
                <wp:inline distT="0" distB="0" distL="0" distR="0" wp14:anchorId="6FF10F04" wp14:editId="0DDA05D7">
                  <wp:extent cx="2037588" cy="932688"/>
                  <wp:effectExtent l="0" t="0" r="0" b="0"/>
                  <wp:docPr id="2349" name="Picture 2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9" name="Picture 2349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7588" cy="932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sz w:val="28"/>
              </w:rPr>
              <w:t xml:space="preserve"> </w:t>
            </w:r>
          </w:p>
        </w:tc>
      </w:tr>
      <w:tr w:rsidR="007D228F" w14:paraId="2C38C5AF" w14:textId="77777777">
        <w:trPr>
          <w:trHeight w:val="466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6F56B1" w14:textId="77777777" w:rsidR="007D228F" w:rsidRDefault="00000000">
            <w:pPr>
              <w:spacing w:after="0"/>
              <w:ind w:left="80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01EC67A" wp14:editId="37B0E0BB">
                      <wp:extent cx="142810" cy="31687"/>
                      <wp:effectExtent l="0" t="0" r="0" b="0"/>
                      <wp:docPr id="26123" name="Group 261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2810" cy="31687"/>
                                <a:chOff x="0" y="0"/>
                                <a:chExt cx="142810" cy="31687"/>
                              </a:xfrm>
                            </wpg:grpSpPr>
                            <wps:wsp>
                              <wps:cNvPr id="2391" name="Rectangle 2391"/>
                              <wps:cNvSpPr/>
                              <wps:spPr>
                                <a:xfrm rot="-5399999">
                                  <a:off x="73896" y="-84352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0EBABBB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1EC67A" id="Group 26123" o:spid="_x0000_s1430" style="width:11.25pt;height:2.5pt;mso-position-horizontal-relative:char;mso-position-vertical-relative:line" coordsize="142810,316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">
                      <v:rect id="Rectangle 2391" o:spid="_x0000_s1431" style="position:absolute;left:73896;top:-84352;width:42143;height:189937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" filled="f" stroked="f">
                        <v:textbox inset="0,0,0,0">
                          <w:txbxContent>
                            <w:p w14:paraId="70EBABBB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DA017" w14:textId="77777777" w:rsidR="007D228F" w:rsidRDefault="00000000">
            <w:pPr>
              <w:spacing w:after="0"/>
              <w:ind w:left="47" w:firstLine="0"/>
            </w:pPr>
            <w:r>
              <w:rPr>
                <w:b/>
                <w:sz w:val="28"/>
              </w:rPr>
              <w:t>Objectiv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35964" w14:textId="77777777" w:rsidR="007D228F" w:rsidRDefault="00000000">
            <w:pPr>
              <w:spacing w:after="0"/>
              <w:ind w:left="0" w:right="38" w:firstLine="0"/>
              <w:jc w:val="center"/>
            </w:pPr>
            <w:r>
              <w:rPr>
                <w:b/>
                <w:sz w:val="28"/>
              </w:rPr>
              <w:t>Concret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90C4C" w14:textId="77777777" w:rsidR="007D228F" w:rsidRDefault="00000000">
            <w:pPr>
              <w:spacing w:after="0"/>
              <w:ind w:left="0" w:right="41" w:firstLine="0"/>
              <w:jc w:val="center"/>
            </w:pPr>
            <w:r>
              <w:rPr>
                <w:b/>
                <w:sz w:val="28"/>
              </w:rPr>
              <w:t>Pictorial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9794" w14:textId="77777777" w:rsidR="007D228F" w:rsidRDefault="00000000">
            <w:pPr>
              <w:spacing w:after="0"/>
              <w:ind w:left="0" w:right="41" w:firstLine="0"/>
              <w:jc w:val="center"/>
            </w:pPr>
            <w:r>
              <w:rPr>
                <w:b/>
                <w:sz w:val="28"/>
              </w:rPr>
              <w:t>Abstract</w:t>
            </w:r>
            <w:r>
              <w:rPr>
                <w:sz w:val="22"/>
              </w:rPr>
              <w:t xml:space="preserve"> </w:t>
            </w:r>
          </w:p>
        </w:tc>
      </w:tr>
      <w:tr w:rsidR="007D228F" w14:paraId="0DD491F2" w14:textId="77777777">
        <w:trPr>
          <w:trHeight w:val="2943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0497E7" w14:textId="77777777" w:rsidR="007D228F" w:rsidRDefault="00000000">
            <w:pPr>
              <w:spacing w:after="0"/>
              <w:ind w:left="80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17AA386F" wp14:editId="7843BBA9">
                      <wp:extent cx="142810" cy="31687"/>
                      <wp:effectExtent l="0" t="0" r="0" b="0"/>
                      <wp:docPr id="26432" name="Group 264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2810" cy="31687"/>
                                <a:chOff x="0" y="0"/>
                                <a:chExt cx="142810" cy="31687"/>
                              </a:xfrm>
                            </wpg:grpSpPr>
                            <wps:wsp>
                              <wps:cNvPr id="2419" name="Rectangle 2419"/>
                              <wps:cNvSpPr/>
                              <wps:spPr>
                                <a:xfrm rot="-5399999">
                                  <a:off x="73897" y="-84352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7DE273A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7AA386F" id="Group 26432" o:spid="_x0000_s1432" style="width:11.25pt;height:2.5pt;mso-position-horizontal-relative:char;mso-position-vertical-relative:line" coordsize="142810,316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">
                      <v:rect id="Rectangle 2419" o:spid="_x0000_s1433" style="position:absolute;left:73897;top:-84352;width:42143;height:189937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" filled="f" stroked="f">
                        <v:textbox inset="0,0,0,0">
                          <w:txbxContent>
                            <w:p w14:paraId="47DE273A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43DC7" w14:textId="77777777" w:rsidR="007D228F" w:rsidRDefault="00000000">
            <w:pPr>
              <w:spacing w:after="0"/>
              <w:ind w:left="503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9832B38" wp14:editId="181DE1AE">
                      <wp:extent cx="155228" cy="1165924"/>
                      <wp:effectExtent l="0" t="0" r="0" b="0"/>
                      <wp:docPr id="26454" name="Group 264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165924"/>
                                <a:chOff x="0" y="0"/>
                                <a:chExt cx="155228" cy="1165924"/>
                              </a:xfrm>
                            </wpg:grpSpPr>
                            <wps:wsp>
                              <wps:cNvPr id="2420" name="Rectangle 2420"/>
                              <wps:cNvSpPr/>
                              <wps:spPr>
                                <a:xfrm rot="-5399999">
                                  <a:off x="-650888" y="308582"/>
                                  <a:ext cx="150823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0D3BF8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Expanded metho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421" name="Rectangle 2421"/>
                              <wps:cNvSpPr/>
                              <wps:spPr>
                                <a:xfrm rot="-5399999">
                                  <a:off x="83040" y="-84352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C929118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9832B38" id="Group 26454" o:spid="_x0000_s1434" style="width:12.2pt;height:91.8pt;mso-position-horizontal-relative:char;mso-position-vertical-relative:line" coordsize="1552,116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">
                      <v:rect id="Rectangle 2420" o:spid="_x0000_s1435" style="position:absolute;left:-6509;top:3086;width:15082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" filled="f" stroked="f">
                        <v:textbox inset="0,0,0,0">
                          <w:txbxContent>
                            <w:p w14:paraId="2B0D3BF8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Expanded method</w:t>
                              </w:r>
                            </w:p>
                          </w:txbxContent>
                        </v:textbox>
                      </v:rect>
                      <v:rect id="Rectangle 2421" o:spid="_x0000_s1436" style="position:absolute;left:831;top:-844;width:420;height:189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" filled="f" stroked="f">
                        <v:textbox inset="0,0,0,0">
                          <w:txbxContent>
                            <w:p w14:paraId="7C929118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2D25C" w14:textId="77777777" w:rsidR="007D228F" w:rsidRDefault="00000000">
            <w:pPr>
              <w:spacing w:after="1993"/>
              <w:ind w:left="1" w:firstLine="0"/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0" wp14:anchorId="4D679DFC" wp14:editId="1B24BB38">
                  <wp:simplePos x="0" y="0"/>
                  <wp:positionH relativeFrom="column">
                    <wp:posOffset>68326</wp:posOffset>
                  </wp:positionH>
                  <wp:positionV relativeFrom="paragraph">
                    <wp:posOffset>341122</wp:posOffset>
                  </wp:positionV>
                  <wp:extent cx="2080260" cy="1409700"/>
                  <wp:effectExtent l="0" t="0" r="0" b="0"/>
                  <wp:wrapSquare wrapText="bothSides"/>
                  <wp:docPr id="2527" name="Picture 25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7" name="Picture 2527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260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Show the link with arrays to first introduce the expanded method. </w:t>
            </w:r>
          </w:p>
          <w:p w14:paraId="484CEFCF" w14:textId="77777777" w:rsidR="007D228F" w:rsidRDefault="00000000">
            <w:pPr>
              <w:spacing w:after="0"/>
              <w:ind w:left="1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8B09D" w14:textId="77777777" w:rsidR="007D228F" w:rsidRDefault="00000000">
            <w:pPr>
              <w:spacing w:after="0"/>
              <w:ind w:left="0" w:right="481" w:firstLine="0"/>
              <w:jc w:val="right"/>
            </w:pPr>
            <w:r>
              <w:rPr>
                <w:noProof/>
              </w:rPr>
              <w:drawing>
                <wp:inline distT="0" distB="0" distL="0" distR="0" wp14:anchorId="6B2F11AF" wp14:editId="07C64536">
                  <wp:extent cx="2005584" cy="1504188"/>
                  <wp:effectExtent l="0" t="0" r="0" b="0"/>
                  <wp:docPr id="2529" name="Picture 25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9" name="Picture 2529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5584" cy="1504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BC5DC3" w14:textId="77777777" w:rsidR="007D228F" w:rsidRDefault="00000000">
            <w:pPr>
              <w:spacing w:after="1827"/>
              <w:ind w:left="1" w:firstLine="0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0" wp14:anchorId="5C59EBFA" wp14:editId="00BEBAFA">
                  <wp:simplePos x="0" y="0"/>
                  <wp:positionH relativeFrom="column">
                    <wp:posOffset>892175</wp:posOffset>
                  </wp:positionH>
                  <wp:positionV relativeFrom="paragraph">
                    <wp:posOffset>527050</wp:posOffset>
                  </wp:positionV>
                  <wp:extent cx="908304" cy="1304544"/>
                  <wp:effectExtent l="0" t="0" r="0" b="0"/>
                  <wp:wrapSquare wrapText="bothSides"/>
                  <wp:docPr id="2531" name="Picture 25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1" name="Picture 2531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304" cy="1304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Start with long multiplication, reminding the children about lining up their numbers clearly in columns. </w:t>
            </w:r>
          </w:p>
          <w:p w14:paraId="7B65DCCD" w14:textId="77777777" w:rsidR="007D228F" w:rsidRDefault="00000000">
            <w:pPr>
              <w:spacing w:after="0"/>
              <w:ind w:left="1298" w:firstLine="0"/>
              <w:jc w:val="center"/>
            </w:pPr>
            <w:r>
              <w:rPr>
                <w:sz w:val="24"/>
              </w:rPr>
              <w:t xml:space="preserve"> </w:t>
            </w:r>
          </w:p>
        </w:tc>
      </w:tr>
      <w:tr w:rsidR="007D228F" w14:paraId="749E7972" w14:textId="77777777">
        <w:trPr>
          <w:trHeight w:val="5716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FB2ED" w14:textId="77777777" w:rsidR="007D228F" w:rsidRDefault="00000000">
            <w:pPr>
              <w:spacing w:after="0"/>
              <w:ind w:left="59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3017C48A" wp14:editId="1ADBB30F">
                      <wp:extent cx="181616" cy="643192"/>
                      <wp:effectExtent l="0" t="0" r="0" b="0"/>
                      <wp:docPr id="26849" name="Group 268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643192"/>
                                <a:chOff x="0" y="0"/>
                                <a:chExt cx="181616" cy="643192"/>
                              </a:xfrm>
                            </wpg:grpSpPr>
                            <wps:wsp>
                              <wps:cNvPr id="2452" name="Rectangle 2452"/>
                              <wps:cNvSpPr/>
                              <wps:spPr>
                                <a:xfrm rot="-5399999">
                                  <a:off x="-285935" y="115705"/>
                                  <a:ext cx="813423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664890A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5/6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453" name="Rectangle 2453"/>
                              <wps:cNvSpPr/>
                              <wps:spPr>
                                <a:xfrm rot="-5399999">
                                  <a:off x="102471" y="-84353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BABD87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17C48A" id="Group 26849" o:spid="_x0000_s1437" style="width:14.3pt;height:50.65pt;mso-position-horizontal-relative:char;mso-position-vertical-relative:line" coordsize="1816,6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">
                      <v:rect id="Rectangle 2452" o:spid="_x0000_s1438" style="position:absolute;left:-2859;top:1157;width:8133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" filled="f" stroked="f">
                        <v:textbox inset="0,0,0,0">
                          <w:txbxContent>
                            <w:p w14:paraId="1664890A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5/6</w:t>
                              </w:r>
                            </w:p>
                          </w:txbxContent>
                        </v:textbox>
                      </v:rect>
                      <v:rect id="Rectangle 2453" o:spid="_x0000_s1439" style="position:absolute;left:1025;top:-844;width:420;height:190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" filled="f" stroked="f">
                        <v:textbox inset="0,0,0,0">
                          <w:txbxContent>
                            <w:p w14:paraId="0FBABD87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008E9" w14:textId="77777777" w:rsidR="007D228F" w:rsidRDefault="00000000">
            <w:pPr>
              <w:spacing w:after="0"/>
              <w:ind w:left="503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9710C04" wp14:editId="00E6FB8B">
                      <wp:extent cx="155228" cy="1108012"/>
                      <wp:effectExtent l="0" t="0" r="0" b="0"/>
                      <wp:docPr id="26873" name="Group 268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108012"/>
                                <a:chOff x="0" y="0"/>
                                <a:chExt cx="155228" cy="1108012"/>
                              </a:xfrm>
                            </wpg:grpSpPr>
                            <wps:wsp>
                              <wps:cNvPr id="2454" name="Rectangle 2454"/>
                              <wps:cNvSpPr/>
                              <wps:spPr>
                                <a:xfrm rot="-5399999">
                                  <a:off x="-612275" y="289282"/>
                                  <a:ext cx="1431006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C8E18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Compact metho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455" name="Rectangle 2455"/>
                              <wps:cNvSpPr/>
                              <wps:spPr>
                                <a:xfrm rot="-5399999">
                                  <a:off x="83040" y="-84352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01D125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710C04" id="Group 26873" o:spid="_x0000_s1440" style="width:12.2pt;height:87.25pt;mso-position-horizontal-relative:char;mso-position-vertical-relative:line" coordsize="1552,11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">
                      <v:rect id="Rectangle 2454" o:spid="_x0000_s1441" style="position:absolute;left:-6123;top:2894;width:14309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" filled="f" stroked="f">
                        <v:textbox inset="0,0,0,0">
                          <w:txbxContent>
                            <w:p w14:paraId="15C8E18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Compact method</w:t>
                              </w:r>
                            </w:p>
                          </w:txbxContent>
                        </v:textbox>
                      </v:rect>
                      <v:rect id="Rectangle 2455" o:spid="_x0000_s1442" style="position:absolute;left:831;top:-844;width:420;height:189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" filled="f" stroked="f">
                        <v:textbox inset="0,0,0,0">
                          <w:txbxContent>
                            <w:p w14:paraId="0F01D125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2B22E" w14:textId="77777777" w:rsidR="007D228F" w:rsidRDefault="00000000">
            <w:pPr>
              <w:spacing w:after="0"/>
              <w:ind w:left="1" w:firstLine="0"/>
            </w:pPr>
            <w:r>
              <w:rPr>
                <w:sz w:val="22"/>
              </w:rPr>
              <w:t xml:space="preserve">Children can continue to be supported by place value counters at the stage of multiplication. </w:t>
            </w:r>
          </w:p>
          <w:p w14:paraId="278A58E4" w14:textId="77777777" w:rsidR="007D228F" w:rsidRDefault="00000000">
            <w:pPr>
              <w:spacing w:after="57"/>
              <w:ind w:left="517" w:firstLine="0"/>
            </w:pPr>
            <w:r>
              <w:rPr>
                <w:noProof/>
              </w:rPr>
              <w:drawing>
                <wp:inline distT="0" distB="0" distL="0" distR="0" wp14:anchorId="384CA597" wp14:editId="6F795E22">
                  <wp:extent cx="1894332" cy="1418844"/>
                  <wp:effectExtent l="0" t="0" r="0" b="0"/>
                  <wp:docPr id="2535" name="Picture 25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5" name="Picture 2535"/>
                          <pic:cNvPicPr/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4332" cy="1418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80F5EE" w14:textId="77777777" w:rsidR="007D228F" w:rsidRDefault="00000000">
            <w:pPr>
              <w:spacing w:after="0"/>
              <w:ind w:left="1" w:firstLine="0"/>
            </w:pPr>
            <w:r>
              <w:rPr>
                <w:sz w:val="22"/>
              </w:rPr>
              <w:t xml:space="preserve"> </w:t>
            </w:r>
          </w:p>
          <w:p w14:paraId="4B67496F" w14:textId="77777777" w:rsidR="007D228F" w:rsidRDefault="00000000">
            <w:pPr>
              <w:spacing w:after="0"/>
              <w:ind w:left="1" w:firstLine="0"/>
            </w:pPr>
            <w:r>
              <w:rPr>
                <w:sz w:val="22"/>
              </w:rPr>
              <w:t xml:space="preserve">It is important at this stage that they always multiply the ones first and note down their answer followed by the tens which they note below. </w:t>
            </w:r>
          </w:p>
        </w:tc>
        <w:tc>
          <w:tcPr>
            <w:tcW w:w="42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8F3FA" w14:textId="77777777" w:rsidR="007D228F" w:rsidRDefault="00000000">
            <w:pPr>
              <w:spacing w:after="0" w:line="239" w:lineRule="auto"/>
              <w:ind w:left="1" w:firstLine="0"/>
            </w:pPr>
            <w:r>
              <w:rPr>
                <w:sz w:val="22"/>
              </w:rPr>
              <w:t xml:space="preserve">Bar modelling and number lines can support learners when solving problems with multiplication alongside the formal written methods. </w:t>
            </w:r>
          </w:p>
          <w:p w14:paraId="3F349C28" w14:textId="77777777" w:rsidR="007D228F" w:rsidRDefault="00000000">
            <w:pPr>
              <w:spacing w:after="57"/>
              <w:ind w:left="451" w:firstLine="0"/>
            </w:pPr>
            <w:r>
              <w:rPr>
                <w:noProof/>
              </w:rPr>
              <w:drawing>
                <wp:inline distT="0" distB="0" distL="0" distR="0" wp14:anchorId="1E1D2036" wp14:editId="5E6973C8">
                  <wp:extent cx="2075688" cy="1075944"/>
                  <wp:effectExtent l="0" t="0" r="0" b="0"/>
                  <wp:docPr id="2537" name="Picture 25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" name="Picture 2537"/>
                          <pic:cNvPicPr/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5688" cy="1075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57784E" w14:textId="77777777" w:rsidR="007D228F" w:rsidRDefault="00000000">
            <w:pPr>
              <w:spacing w:after="0"/>
              <w:ind w:left="1" w:firstLine="0"/>
            </w:pPr>
            <w:r>
              <w:rPr>
                <w:sz w:val="22"/>
              </w:rPr>
              <w:t xml:space="preserve"> </w:t>
            </w:r>
          </w:p>
          <w:p w14:paraId="16AF3702" w14:textId="77777777" w:rsidR="007D228F" w:rsidRDefault="00000000">
            <w:pPr>
              <w:spacing w:after="0"/>
              <w:ind w:left="2020" w:right="53" w:hanging="2020"/>
            </w:pPr>
            <w:r>
              <w:rPr>
                <w:noProof/>
              </w:rPr>
              <w:drawing>
                <wp:inline distT="0" distB="0" distL="0" distR="0" wp14:anchorId="0E8BBA64" wp14:editId="217A5609">
                  <wp:extent cx="2523744" cy="1034796"/>
                  <wp:effectExtent l="0" t="0" r="0" b="0"/>
                  <wp:docPr id="2533" name="Picture 25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3" name="Picture 2533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3744" cy="1034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2"/>
              </w:rPr>
              <w:t xml:space="preserve">  </w:t>
            </w:r>
          </w:p>
        </w:tc>
        <w:tc>
          <w:tcPr>
            <w:tcW w:w="42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E0611" w14:textId="77777777" w:rsidR="007D228F" w:rsidRDefault="00000000">
            <w:pPr>
              <w:spacing w:after="0"/>
              <w:ind w:left="1" w:firstLine="0"/>
            </w:pPr>
            <w:r>
              <w:rPr>
                <w:sz w:val="22"/>
              </w:rPr>
              <w:t xml:space="preserve">Start with long multiplication, reminding the children about lining up their numbers clearly in columns. </w:t>
            </w:r>
          </w:p>
          <w:p w14:paraId="129B98D0" w14:textId="77777777" w:rsidR="007D228F" w:rsidRDefault="00000000">
            <w:pPr>
              <w:spacing w:after="0" w:line="239" w:lineRule="auto"/>
              <w:ind w:left="1" w:firstLine="0"/>
            </w:pPr>
            <w:r>
              <w:rPr>
                <w:sz w:val="22"/>
              </w:rPr>
              <w:t xml:space="preserve">If it helps, children can write out what they are solving next to their answer. </w:t>
            </w:r>
          </w:p>
          <w:p w14:paraId="764226D8" w14:textId="77777777" w:rsidR="007D228F" w:rsidRDefault="00000000">
            <w:pPr>
              <w:spacing w:after="141"/>
              <w:ind w:left="986" w:firstLine="0"/>
            </w:pPr>
            <w:r>
              <w:rPr>
                <w:noProof/>
              </w:rPr>
              <w:drawing>
                <wp:inline distT="0" distB="0" distL="0" distR="0" wp14:anchorId="6D436A96" wp14:editId="4E5CFC18">
                  <wp:extent cx="1114044" cy="1397508"/>
                  <wp:effectExtent l="0" t="0" r="0" b="0"/>
                  <wp:docPr id="2541" name="Picture 25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1" name="Picture 2541"/>
                          <pic:cNvPicPr/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044" cy="1397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D93104" w14:textId="77777777" w:rsidR="007D228F" w:rsidRDefault="00000000">
            <w:pPr>
              <w:spacing w:after="0"/>
              <w:ind w:left="1" w:firstLine="0"/>
            </w:pPr>
            <w:r>
              <w:rPr>
                <w:sz w:val="22"/>
              </w:rPr>
              <w:t xml:space="preserve">This moves to the more compact method. </w:t>
            </w:r>
          </w:p>
          <w:p w14:paraId="413A4CBB" w14:textId="77777777" w:rsidR="007D228F" w:rsidRDefault="00000000">
            <w:pPr>
              <w:tabs>
                <w:tab w:val="center" w:pos="2064"/>
              </w:tabs>
              <w:spacing w:after="0"/>
              <w:ind w:left="0" w:firstLine="0"/>
            </w:pPr>
            <w:r>
              <w:rPr>
                <w:sz w:val="22"/>
              </w:rPr>
              <w:t xml:space="preserve"> </w:t>
            </w:r>
            <w:r>
              <w:rPr>
                <w:sz w:val="22"/>
              </w:rPr>
              <w:tab/>
            </w:r>
            <w:r>
              <w:rPr>
                <w:noProof/>
              </w:rPr>
              <w:drawing>
                <wp:inline distT="0" distB="0" distL="0" distR="0" wp14:anchorId="60400B72" wp14:editId="1403EF61">
                  <wp:extent cx="752856" cy="1036320"/>
                  <wp:effectExtent l="0" t="0" r="0" b="0"/>
                  <wp:docPr id="2539" name="Picture 25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9" name="Picture 2539"/>
                          <pic:cNvPicPr/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856" cy="1036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A6109B" w14:textId="77777777" w:rsidR="007D228F" w:rsidRDefault="00000000">
      <w:pPr>
        <w:spacing w:after="0"/>
        <w:ind w:left="-720" w:firstLine="0"/>
        <w:jc w:val="both"/>
      </w:pPr>
      <w:r>
        <w:rPr>
          <w:sz w:val="22"/>
        </w:rPr>
        <w:t xml:space="preserve"> </w:t>
      </w:r>
    </w:p>
    <w:p w14:paraId="43D816CD" w14:textId="77777777" w:rsidR="007D228F" w:rsidRDefault="007D228F">
      <w:pPr>
        <w:sectPr w:rsidR="007D228F">
          <w:headerReference w:type="even" r:id="rId143"/>
          <w:headerReference w:type="default" r:id="rId144"/>
          <w:headerReference w:type="first" r:id="rId145"/>
          <w:pgSz w:w="16841" w:h="11899" w:orient="landscape"/>
          <w:pgMar w:top="1440" w:right="1440" w:bottom="593" w:left="1440" w:header="106" w:footer="720" w:gutter="0"/>
          <w:cols w:space="720"/>
        </w:sectPr>
      </w:pPr>
    </w:p>
    <w:p w14:paraId="53EF8020" w14:textId="77777777" w:rsidR="007D228F" w:rsidRDefault="00000000">
      <w:pPr>
        <w:spacing w:after="0"/>
        <w:ind w:left="0" w:firstLine="0"/>
      </w:pPr>
      <w:r>
        <w:rPr>
          <w:rFonts w:ascii="Cambria" w:eastAsia="Cambria" w:hAnsi="Cambria" w:cs="Cambria"/>
          <w:sz w:val="24"/>
        </w:rPr>
        <w:lastRenderedPageBreak/>
        <w:t xml:space="preserve"> </w:t>
      </w:r>
    </w:p>
    <w:tbl>
      <w:tblPr>
        <w:tblStyle w:val="TableGrid"/>
        <w:tblW w:w="14743" w:type="dxa"/>
        <w:tblInd w:w="329" w:type="dxa"/>
        <w:tblCellMar>
          <w:top w:w="53" w:type="dxa"/>
          <w:left w:w="108" w:type="dxa"/>
          <w:right w:w="63" w:type="dxa"/>
        </w:tblCellMar>
        <w:tblLook w:val="04A0" w:firstRow="1" w:lastRow="0" w:firstColumn="1" w:lastColumn="0" w:noHBand="0" w:noVBand="1"/>
      </w:tblPr>
      <w:tblGrid>
        <w:gridCol w:w="567"/>
        <w:gridCol w:w="1419"/>
        <w:gridCol w:w="4251"/>
        <w:gridCol w:w="4253"/>
        <w:gridCol w:w="4253"/>
      </w:tblGrid>
      <w:tr w:rsidR="007D228F" w14:paraId="6386FEB2" w14:textId="77777777">
        <w:trPr>
          <w:trHeight w:val="466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33AAC" w14:textId="77777777" w:rsidR="007D228F" w:rsidRDefault="00000000">
            <w:pPr>
              <w:spacing w:after="0"/>
              <w:ind w:left="0" w:firstLine="0"/>
            </w:pP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E934E" w14:textId="77777777" w:rsidR="007D228F" w:rsidRDefault="00000000">
            <w:pPr>
              <w:spacing w:after="0"/>
              <w:ind w:left="49" w:firstLine="0"/>
            </w:pPr>
            <w:r>
              <w:rPr>
                <w:b/>
                <w:sz w:val="28"/>
              </w:rPr>
              <w:t xml:space="preserve">Objective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5E15E" w14:textId="77777777" w:rsidR="007D228F" w:rsidRDefault="00000000">
            <w:pPr>
              <w:spacing w:after="0"/>
              <w:ind w:left="0" w:right="44" w:firstLine="0"/>
              <w:jc w:val="center"/>
            </w:pPr>
            <w:r>
              <w:rPr>
                <w:b/>
                <w:sz w:val="28"/>
              </w:rPr>
              <w:t xml:space="preserve">Concret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3984F" w14:textId="77777777" w:rsidR="007D228F" w:rsidRDefault="00000000">
            <w:pPr>
              <w:spacing w:after="0"/>
              <w:ind w:left="0" w:right="41" w:firstLine="0"/>
              <w:jc w:val="center"/>
            </w:pPr>
            <w:r>
              <w:rPr>
                <w:b/>
                <w:sz w:val="28"/>
              </w:rPr>
              <w:t xml:space="preserve">Pictorial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6DB46" w14:textId="77777777" w:rsidR="007D228F" w:rsidRDefault="00000000">
            <w:pPr>
              <w:spacing w:after="0"/>
              <w:ind w:left="0" w:right="47" w:firstLine="0"/>
              <w:jc w:val="center"/>
            </w:pPr>
            <w:r>
              <w:rPr>
                <w:b/>
                <w:sz w:val="28"/>
              </w:rPr>
              <w:t xml:space="preserve">Abstract </w:t>
            </w:r>
          </w:p>
        </w:tc>
      </w:tr>
      <w:tr w:rsidR="007D228F" w14:paraId="6B2CF710" w14:textId="77777777">
        <w:trPr>
          <w:trHeight w:val="2648"/>
        </w:trPr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5CC94" w14:textId="77777777" w:rsidR="007D228F" w:rsidRDefault="00000000">
            <w:pPr>
              <w:spacing w:after="0"/>
              <w:ind w:left="61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6032358" wp14:editId="716FCF44">
                      <wp:extent cx="181616" cy="651422"/>
                      <wp:effectExtent l="0" t="0" r="0" b="0"/>
                      <wp:docPr id="27771" name="Group 277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651422"/>
                                <a:chOff x="0" y="0"/>
                                <a:chExt cx="181616" cy="651422"/>
                              </a:xfrm>
                            </wpg:grpSpPr>
                            <wps:wsp>
                              <wps:cNvPr id="2583" name="Rectangle 2583"/>
                              <wps:cNvSpPr/>
                              <wps:spPr>
                                <a:xfrm rot="-5399999">
                                  <a:off x="-285936" y="123935"/>
                                  <a:ext cx="813423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7E663B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1/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584" name="Rectangle 2584"/>
                              <wps:cNvSpPr/>
                              <wps:spPr>
                                <a:xfrm rot="-5399999">
                                  <a:off x="93977" y="-107274"/>
                                  <a:ext cx="53596" cy="24154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B7B82B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032358" id="Group 27771" o:spid="_x0000_s1443" style="width:14.3pt;height:51.3pt;mso-position-horizontal-relative:char;mso-position-vertical-relative:line" coordsize="1816,6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">
                      <v:rect id="Rectangle 2583" o:spid="_x0000_s1444" style="position:absolute;left:-2859;top:1239;width:81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" filled="f" stroked="f">
                        <v:textbox inset="0,0,0,0">
                          <w:txbxContent>
                            <w:p w14:paraId="37E663B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1/2</w:t>
                              </w:r>
                            </w:p>
                          </w:txbxContent>
                        </v:textbox>
                      </v:rect>
                      <v:rect id="Rectangle 2584" o:spid="_x0000_s1445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" filled="f" stroked="f">
                        <v:textbox inset="0,0,0,0">
                          <w:txbxContent>
                            <w:p w14:paraId="38B7B82B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62268" w14:textId="77777777" w:rsidR="007D228F" w:rsidRDefault="00000000">
            <w:pPr>
              <w:spacing w:after="0"/>
              <w:ind w:left="50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96F5DE9" wp14:editId="7072975F">
                      <wp:extent cx="155228" cy="497739"/>
                      <wp:effectExtent l="0" t="0" r="0" b="0"/>
                      <wp:docPr id="27784" name="Group 277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497739"/>
                                <a:chOff x="0" y="0"/>
                                <a:chExt cx="155228" cy="497739"/>
                              </a:xfrm>
                            </wpg:grpSpPr>
                            <wps:wsp>
                              <wps:cNvPr id="2585" name="Rectangle 2585"/>
                              <wps:cNvSpPr/>
                              <wps:spPr>
                                <a:xfrm rot="-5399999">
                                  <a:off x="-205777" y="85508"/>
                                  <a:ext cx="6180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06BA24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Shar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586" name="Rectangle 2586"/>
                              <wps:cNvSpPr/>
                              <wps:spPr>
                                <a:xfrm rot="-5399999">
                                  <a:off x="80322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20DFBF2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6F5DE9" id="Group 27784" o:spid="_x0000_s1446" style="width:12.2pt;height:39.2pt;mso-position-horizontal-relative:char;mso-position-vertical-relative:line" coordsize="155228,497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">
                      <v:rect id="Rectangle 2585" o:spid="_x0000_s1447" style="position:absolute;left:-205777;top:85508;width:618008;height:20645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" filled="f" stroked="f">
                        <v:textbox inset="0,0,0,0">
                          <w:txbxContent>
                            <w:p w14:paraId="406BA24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Sharing</w:t>
                              </w:r>
                            </w:p>
                          </w:txbxContent>
                        </v:textbox>
                      </v:rect>
                      <v:rect id="Rectangle 2586" o:spid="_x0000_s1448" style="position:absolute;left:80322;top:-91687;width:45808;height:20645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" filled="f" stroked="f">
                        <v:textbox inset="0,0,0,0">
                          <w:txbxContent>
                            <w:p w14:paraId="520DFBF2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2C50C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I have 8 cubes, can you share them equally between two people? </w:t>
            </w:r>
          </w:p>
          <w:p w14:paraId="7C0E5252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4C790262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595D4756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6A8690FF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47756FE9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7F531F59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32E69424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DF7D4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Children use pictures or shapes to share quantities. </w:t>
            </w:r>
          </w:p>
          <w:p w14:paraId="42A9562F" w14:textId="77777777" w:rsidR="007D228F" w:rsidRDefault="00000000">
            <w:pPr>
              <w:spacing w:after="146"/>
              <w:ind w:left="71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7260EA5" wp14:editId="0A0CC8F4">
                      <wp:extent cx="1720597" cy="443484"/>
                      <wp:effectExtent l="0" t="0" r="0" b="0"/>
                      <wp:docPr id="28089" name="Group 2808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20597" cy="443484"/>
                                <a:chOff x="0" y="0"/>
                                <a:chExt cx="1720597" cy="44348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719" name="Picture 2719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6764"/>
                                  <a:ext cx="303276" cy="426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21" name="Picture 2721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97764" y="16764"/>
                                  <a:ext cx="303276" cy="426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25" name="Picture 2725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043940" y="9144"/>
                                  <a:ext cx="301752" cy="426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27" name="Picture 2727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17321" y="0"/>
                                  <a:ext cx="303276" cy="426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8089" style="width:135.48pt;height:34.92pt;mso-position-horizontal-relative:char;mso-position-vertical-relative:line" coordsize="17205,4434">
                      <v:shape id="Picture 2719" style="position:absolute;width:3032;height:4267;left:0;top:167;" filled="f">
                        <v:imagedata r:id="rId147"/>
                      </v:shape>
                      <v:shape id="Picture 2721" style="position:absolute;width:3032;height:4267;left:3977;top:167;" filled="f">
                        <v:imagedata r:id="rId147"/>
                      </v:shape>
                      <v:shape id="Picture 2725" style="position:absolute;width:3017;height:4267;left:10439;top:91;" filled="f">
                        <v:imagedata r:id="rId147"/>
                      </v:shape>
                      <v:shape id="Picture 2727" style="position:absolute;width:3032;height:4267;left:14173;top:0;" filled="f">
                        <v:imagedata r:id="rId147"/>
                      </v:shape>
                    </v:group>
                  </w:pict>
                </mc:Fallback>
              </mc:AlternateContent>
            </w:r>
          </w:p>
          <w:p w14:paraId="755C1E91" w14:textId="77777777" w:rsidR="007D228F" w:rsidRDefault="00000000">
            <w:pPr>
              <w:spacing w:after="116"/>
              <w:ind w:left="599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785F99B" wp14:editId="59C5754A">
                      <wp:extent cx="1799844" cy="435864"/>
                      <wp:effectExtent l="0" t="0" r="0" b="0"/>
                      <wp:docPr id="28090" name="Group 280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99844" cy="435864"/>
                                <a:chOff x="0" y="0"/>
                                <a:chExt cx="1799844" cy="43586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723" name="Picture 2723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69392" y="7620"/>
                                  <a:ext cx="303276" cy="4282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29" name="Picture 2729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98092" y="0"/>
                                  <a:ext cx="301752" cy="426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31" name="Picture 2731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107948" y="0"/>
                                  <a:ext cx="301752" cy="426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33" name="Picture 2733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7620"/>
                                  <a:ext cx="303276" cy="4282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8090" style="width:141.72pt;height:34.32pt;mso-position-horizontal-relative:char;mso-position-vertical-relative:line" coordsize="17998,4358">
                      <v:shape id="Picture 2723" style="position:absolute;width:3032;height:4282;left:4693;top:76;" filled="f">
                        <v:imagedata r:id="rId147"/>
                      </v:shape>
                      <v:shape id="Picture 2729" style="position:absolute;width:3017;height:4267;left:14980;top:0;" filled="f">
                        <v:imagedata r:id="rId147"/>
                      </v:shape>
                      <v:shape id="Picture 2731" style="position:absolute;width:3017;height:4267;left:11079;top:0;" filled="f">
                        <v:imagedata r:id="rId147"/>
                      </v:shape>
                      <v:shape id="Picture 2733" style="position:absolute;width:3032;height:4282;left:0;top:76;" filled="f">
                        <v:imagedata r:id="rId147"/>
                      </v:shape>
                    </v:group>
                  </w:pict>
                </mc:Fallback>
              </mc:AlternateContent>
            </w:r>
          </w:p>
          <w:p w14:paraId="6A0D842E" w14:textId="77777777" w:rsidR="007D228F" w:rsidRDefault="00000000">
            <w:pPr>
              <w:spacing w:after="0"/>
              <w:ind w:left="0" w:right="39" w:firstLine="0"/>
              <w:jc w:val="center"/>
            </w:pPr>
            <w:r>
              <w:rPr>
                <w:sz w:val="24"/>
              </w:rPr>
              <w:t xml:space="preserve">8 ÷ 2 = 4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4BAF2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Share 8 buns between two people. </w:t>
            </w:r>
          </w:p>
          <w:p w14:paraId="1BD48E6A" w14:textId="77777777" w:rsidR="007D228F" w:rsidRDefault="00000000">
            <w:pPr>
              <w:spacing w:after="1518"/>
              <w:ind w:left="0" w:right="43" w:firstLine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0" wp14:anchorId="07318AC0" wp14:editId="12A4ACB0">
                  <wp:simplePos x="0" y="0"/>
                  <wp:positionH relativeFrom="column">
                    <wp:posOffset>598043</wp:posOffset>
                  </wp:positionH>
                  <wp:positionV relativeFrom="paragraph">
                    <wp:posOffset>155194</wp:posOffset>
                  </wp:positionV>
                  <wp:extent cx="1498092" cy="1124712"/>
                  <wp:effectExtent l="0" t="0" r="0" b="0"/>
                  <wp:wrapSquare wrapText="bothSides"/>
                  <wp:docPr id="2711" name="Picture 27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1" name="Picture 2711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 rot="-10799999">
                            <a:off x="0" y="0"/>
                            <a:ext cx="1498092" cy="1124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8 ÷ 2 = 4 </w:t>
            </w:r>
          </w:p>
          <w:p w14:paraId="44682A56" w14:textId="77777777" w:rsidR="007D228F" w:rsidRDefault="00000000">
            <w:pPr>
              <w:spacing w:after="0"/>
              <w:ind w:left="834" w:firstLine="0"/>
              <w:jc w:val="center"/>
            </w:pPr>
            <w:r>
              <w:rPr>
                <w:sz w:val="24"/>
              </w:rPr>
              <w:t xml:space="preserve"> </w:t>
            </w:r>
          </w:p>
        </w:tc>
      </w:tr>
      <w:tr w:rsidR="007D228F" w14:paraId="75DF7105" w14:textId="77777777">
        <w:trPr>
          <w:trHeight w:val="5433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F0824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81323" w14:textId="77777777" w:rsidR="007D228F" w:rsidRDefault="00000000">
            <w:pPr>
              <w:spacing w:after="0"/>
              <w:ind w:left="50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281939C" wp14:editId="50089FF0">
                      <wp:extent cx="155228" cy="610895"/>
                      <wp:effectExtent l="0" t="0" r="0" b="0"/>
                      <wp:docPr id="28374" name="Group 283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610895"/>
                                <a:chOff x="0" y="0"/>
                                <a:chExt cx="155228" cy="610895"/>
                              </a:xfrm>
                            </wpg:grpSpPr>
                            <wps:wsp>
                              <wps:cNvPr id="2636" name="Rectangle 2636"/>
                              <wps:cNvSpPr/>
                              <wps:spPr>
                                <a:xfrm rot="-5399999">
                                  <a:off x="-280570" y="123872"/>
                                  <a:ext cx="76759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B72CFF5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Grouping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637" name="Rectangle 2637"/>
                              <wps:cNvSpPr/>
                              <wps:spPr>
                                <a:xfrm rot="-5399999">
                                  <a:off x="80323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7891285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81939C" id="Group 28374" o:spid="_x0000_s1449" style="width:12.2pt;height:48.1pt;mso-position-horizontal-relative:char;mso-position-vertical-relative:line" coordsize="1552,6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">
                      <v:rect id="Rectangle 2636" o:spid="_x0000_s1450" style="position:absolute;left:-2805;top:1239;width:7674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" filled="f" stroked="f">
                        <v:textbox inset="0,0,0,0">
                          <w:txbxContent>
                            <w:p w14:paraId="4B72CFF5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Grouping</w:t>
                              </w:r>
                            </w:p>
                          </w:txbxContent>
                        </v:textbox>
                      </v:rect>
                      <v:rect id="Rectangle 2637" o:spid="_x0000_s1451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" filled="f" stroked="f">
                        <v:textbox inset="0,0,0,0">
                          <w:txbxContent>
                            <w:p w14:paraId="47891285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2F92F" w14:textId="77777777" w:rsidR="007D228F" w:rsidRDefault="00000000">
            <w:pPr>
              <w:spacing w:after="0"/>
              <w:ind w:left="0" w:right="193" w:firstLine="0"/>
            </w:pPr>
            <w:r>
              <w:rPr>
                <w:sz w:val="24"/>
              </w:rPr>
              <w:t xml:space="preserve">Divide quantities into equal groups. Use cubes, counters, objects or place value counters to aid understanding. </w:t>
            </w:r>
          </w:p>
          <w:p w14:paraId="48DE6740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172BE0BD" w14:textId="77777777" w:rsidR="007D228F" w:rsidRDefault="00000000">
            <w:pPr>
              <w:spacing w:after="81"/>
              <w:ind w:left="468" w:firstLine="0"/>
            </w:pPr>
            <w:r>
              <w:rPr>
                <w:noProof/>
              </w:rPr>
              <w:drawing>
                <wp:inline distT="0" distB="0" distL="0" distR="0" wp14:anchorId="75EC92F9" wp14:editId="0FCF6407">
                  <wp:extent cx="1180261" cy="696460"/>
                  <wp:effectExtent l="0" t="0" r="0" b="0"/>
                  <wp:docPr id="2735" name="Picture 27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5" name="Picture 2735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261" cy="696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596803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45F7FB27" w14:textId="77777777" w:rsidR="007D228F" w:rsidRDefault="00000000">
            <w:pPr>
              <w:spacing w:after="50"/>
              <w:ind w:left="0" w:firstLine="0"/>
            </w:pPr>
            <w:r>
              <w:rPr>
                <w:noProof/>
              </w:rPr>
              <w:drawing>
                <wp:inline distT="0" distB="0" distL="0" distR="0" wp14:anchorId="223D26E7" wp14:editId="1F0A34E7">
                  <wp:extent cx="1447800" cy="723900"/>
                  <wp:effectExtent l="0" t="0" r="0" b="0"/>
                  <wp:docPr id="2713" name="Picture 27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" name="Picture 2713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6AEC9F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0204675B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7DFDCE7E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7C013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 xml:space="preserve">Use a number line to show jumps in groups. The number of jumps equals the number of groups. </w:t>
            </w:r>
          </w:p>
          <w:p w14:paraId="31C04C87" w14:textId="77777777" w:rsidR="007D228F" w:rsidRDefault="00000000">
            <w:pPr>
              <w:spacing w:after="49"/>
              <w:ind w:left="2" w:firstLine="0"/>
            </w:pPr>
            <w:r>
              <w:rPr>
                <w:noProof/>
              </w:rPr>
              <w:drawing>
                <wp:inline distT="0" distB="0" distL="0" distR="0" wp14:anchorId="659C323F" wp14:editId="34407ACC">
                  <wp:extent cx="2369820" cy="556260"/>
                  <wp:effectExtent l="0" t="0" r="0" b="0"/>
                  <wp:docPr id="2715" name="Picture 27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5" name="Picture 2715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9820" cy="556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44B6A7" w14:textId="77777777" w:rsidR="007D228F" w:rsidRDefault="00000000">
            <w:pPr>
              <w:spacing w:after="0"/>
              <w:ind w:left="3" w:firstLine="0"/>
            </w:pPr>
            <w:r>
              <w:rPr>
                <w:sz w:val="24"/>
              </w:rPr>
              <w:t>Think of the bar as a whole. Split it into the number of groups you are dividing by and work out how many would be within each group.</w:t>
            </w:r>
            <w:r>
              <w:rPr>
                <w:noProof/>
              </w:rPr>
              <w:drawing>
                <wp:inline distT="0" distB="0" distL="0" distR="0" wp14:anchorId="28B3AAC5" wp14:editId="0FAB060F">
                  <wp:extent cx="2180844" cy="1397508"/>
                  <wp:effectExtent l="0" t="0" r="0" b="0"/>
                  <wp:docPr id="2717" name="Picture 27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7" name="Picture 2717"/>
                          <pic:cNvPicPr/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44" cy="1397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FF5D1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10 ÷ 5 = 2 </w:t>
            </w:r>
          </w:p>
          <w:p w14:paraId="112621E7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7EEF5FA0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Divide 10 into 5 groups. How many are in each group? </w:t>
            </w:r>
          </w:p>
          <w:p w14:paraId="40346C9E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3637CE07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15E7BA36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</w:tc>
      </w:tr>
    </w:tbl>
    <w:p w14:paraId="17FFD0FE" w14:textId="77777777" w:rsidR="007D228F" w:rsidRDefault="00000000">
      <w:pPr>
        <w:spacing w:after="0"/>
        <w:ind w:left="0" w:firstLine="0"/>
      </w:pPr>
      <w:r>
        <w:rPr>
          <w:rFonts w:ascii="Cambria" w:eastAsia="Cambria" w:hAnsi="Cambria" w:cs="Cambria"/>
          <w:sz w:val="24"/>
        </w:rPr>
        <w:t xml:space="preserve"> </w:t>
      </w:r>
    </w:p>
    <w:p w14:paraId="4C0163A2" w14:textId="77777777" w:rsidR="007D228F" w:rsidRDefault="00000000">
      <w:pPr>
        <w:spacing w:after="0"/>
        <w:ind w:left="0" w:firstLine="0"/>
      </w:pPr>
      <w:r>
        <w:rPr>
          <w:rFonts w:ascii="Cambria" w:eastAsia="Cambria" w:hAnsi="Cambria" w:cs="Cambria"/>
          <w:sz w:val="24"/>
        </w:rPr>
        <w:t xml:space="preserve"> </w:t>
      </w:r>
    </w:p>
    <w:p w14:paraId="6C582301" w14:textId="77777777" w:rsidR="007D228F" w:rsidRDefault="007D228F">
      <w:pPr>
        <w:spacing w:after="0"/>
        <w:ind w:left="-720" w:right="11192" w:firstLine="0"/>
      </w:pPr>
    </w:p>
    <w:tbl>
      <w:tblPr>
        <w:tblStyle w:val="TableGrid"/>
        <w:tblW w:w="14899" w:type="dxa"/>
        <w:tblInd w:w="252" w:type="dxa"/>
        <w:tblCellMar>
          <w:top w:w="4" w:type="dxa"/>
          <w:left w:w="106" w:type="dxa"/>
          <w:bottom w:w="5" w:type="dxa"/>
          <w:right w:w="93" w:type="dxa"/>
        </w:tblCellMar>
        <w:tblLook w:val="04A0" w:firstRow="1" w:lastRow="0" w:firstColumn="1" w:lastColumn="0" w:noHBand="0" w:noVBand="1"/>
      </w:tblPr>
      <w:tblGrid>
        <w:gridCol w:w="726"/>
        <w:gridCol w:w="1416"/>
        <w:gridCol w:w="4253"/>
        <w:gridCol w:w="4253"/>
        <w:gridCol w:w="4251"/>
      </w:tblGrid>
      <w:tr w:rsidR="007D228F" w14:paraId="4E805739" w14:textId="77777777">
        <w:trPr>
          <w:trHeight w:val="463"/>
        </w:trPr>
        <w:tc>
          <w:tcPr>
            <w:tcW w:w="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3BF73" w14:textId="77777777" w:rsidR="007D228F" w:rsidRDefault="00000000">
            <w:pPr>
              <w:spacing w:after="0"/>
              <w:ind w:left="2" w:firstLine="0"/>
            </w:pPr>
            <w:r>
              <w:rPr>
                <w:b/>
                <w:sz w:val="28"/>
              </w:rP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4496A" w14:textId="77777777" w:rsidR="007D228F" w:rsidRDefault="00000000">
            <w:pPr>
              <w:spacing w:after="0"/>
              <w:ind w:left="46" w:firstLine="0"/>
            </w:pPr>
            <w:r>
              <w:rPr>
                <w:b/>
                <w:sz w:val="28"/>
              </w:rPr>
              <w:t xml:space="preserve">Objectiv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1288D" w14:textId="77777777" w:rsidR="007D228F" w:rsidRDefault="00000000">
            <w:pPr>
              <w:spacing w:after="0"/>
              <w:ind w:left="0" w:right="14" w:firstLine="0"/>
              <w:jc w:val="center"/>
            </w:pPr>
            <w:r>
              <w:rPr>
                <w:b/>
                <w:sz w:val="28"/>
              </w:rPr>
              <w:t xml:space="preserve">Concrete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4FD0" w14:textId="77777777" w:rsidR="007D228F" w:rsidRDefault="00000000">
            <w:pPr>
              <w:spacing w:after="0"/>
              <w:ind w:left="0" w:right="14" w:firstLine="0"/>
              <w:jc w:val="center"/>
            </w:pPr>
            <w:r>
              <w:rPr>
                <w:b/>
                <w:sz w:val="28"/>
              </w:rPr>
              <w:t xml:space="preserve">Pictorial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BA6F2" w14:textId="77777777" w:rsidR="007D228F" w:rsidRDefault="00000000">
            <w:pPr>
              <w:spacing w:after="0"/>
              <w:ind w:left="0" w:right="17" w:firstLine="0"/>
              <w:jc w:val="center"/>
            </w:pPr>
            <w:r>
              <w:rPr>
                <w:b/>
                <w:sz w:val="28"/>
              </w:rPr>
              <w:t xml:space="preserve">Abstract </w:t>
            </w:r>
          </w:p>
        </w:tc>
      </w:tr>
      <w:tr w:rsidR="007D228F" w14:paraId="19673308" w14:textId="77777777">
        <w:trPr>
          <w:trHeight w:val="2480"/>
        </w:trPr>
        <w:tc>
          <w:tcPr>
            <w:tcW w:w="7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F0039" w14:textId="77777777" w:rsidR="007D228F" w:rsidRDefault="00000000">
            <w:pPr>
              <w:spacing w:after="0"/>
              <w:ind w:left="140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2F1433A9" wp14:editId="350E9570">
                      <wp:extent cx="181616" cy="651422"/>
                      <wp:effectExtent l="0" t="0" r="0" b="0"/>
                      <wp:docPr id="27001" name="Group 270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651422"/>
                                <a:chOff x="0" y="0"/>
                                <a:chExt cx="181616" cy="651422"/>
                              </a:xfrm>
                            </wpg:grpSpPr>
                            <wps:wsp>
                              <wps:cNvPr id="2790" name="Rectangle 2790"/>
                              <wps:cNvSpPr/>
                              <wps:spPr>
                                <a:xfrm rot="-5399999">
                                  <a:off x="-285936" y="123935"/>
                                  <a:ext cx="813424" cy="24154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1E3CFA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3/4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791" name="Rectangle 2791"/>
                              <wps:cNvSpPr/>
                              <wps:spPr>
                                <a:xfrm rot="-5399999">
                                  <a:off x="93977" y="-107275"/>
                                  <a:ext cx="53596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9ACE43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1433A9" id="Group 27001" o:spid="_x0000_s1452" style="width:14.3pt;height:51.3pt;mso-position-horizontal-relative:char;mso-position-vertical-relative:line" coordsize="1816,6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">
                      <v:rect id="Rectangle 2790" o:spid="_x0000_s1453" style="position:absolute;left:-2859;top:1239;width:81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" filled="f" stroked="f">
                        <v:textbox inset="0,0,0,0">
                          <w:txbxContent>
                            <w:p w14:paraId="211E3CFA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3/4</w:t>
                              </w:r>
                            </w:p>
                          </w:txbxContent>
                        </v:textbox>
                      </v:rect>
                      <v:rect id="Rectangle 2791" o:spid="_x0000_s1454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" filled="f" stroked="f">
                        <v:textbox inset="0,0,0,0">
                          <w:txbxContent>
                            <w:p w14:paraId="09ACE43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84E5D" w14:textId="77777777" w:rsidR="007D228F" w:rsidRDefault="00000000">
            <w:pPr>
              <w:spacing w:after="0"/>
              <w:ind w:left="50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B87C8A0" wp14:editId="73285AEB">
                      <wp:extent cx="155228" cy="1247928"/>
                      <wp:effectExtent l="0" t="0" r="0" b="0"/>
                      <wp:docPr id="27011" name="Group 270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247928"/>
                                <a:chOff x="0" y="0"/>
                                <a:chExt cx="155228" cy="1247928"/>
                              </a:xfrm>
                            </wpg:grpSpPr>
                            <wps:wsp>
                              <wps:cNvPr id="2792" name="Rectangle 2792"/>
                              <wps:cNvSpPr/>
                              <wps:spPr>
                                <a:xfrm rot="-5399999">
                                  <a:off x="-702980" y="338494"/>
                                  <a:ext cx="161241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02C74E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Division with array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793" name="Rectangle 2793"/>
                              <wps:cNvSpPr/>
                              <wps:spPr>
                                <a:xfrm rot="-5399999">
                                  <a:off x="80322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79FEB4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87C8A0" id="Group 27011" o:spid="_x0000_s1455" style="width:12.2pt;height:98.25pt;mso-position-horizontal-relative:char;mso-position-vertical-relative:line" coordsize="1552,12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">
                      <v:rect id="Rectangle 2792" o:spid="_x0000_s1456" style="position:absolute;left:-7030;top:3386;width:16123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" filled="f" stroked="f">
                        <v:textbox inset="0,0,0,0">
                          <w:txbxContent>
                            <w:p w14:paraId="602C74E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Division with arrays</w:t>
                              </w:r>
                            </w:p>
                          </w:txbxContent>
                        </v:textbox>
                      </v:rect>
                      <v:rect id="Rectangle 2793" o:spid="_x0000_s1457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" filled="f" stroked="f">
                        <v:textbox inset="0,0,0,0">
                          <w:txbxContent>
                            <w:p w14:paraId="579FEB4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346D1" w14:textId="77777777" w:rsidR="007D228F" w:rsidRDefault="00000000">
            <w:pPr>
              <w:spacing w:after="0"/>
              <w:ind w:left="2" w:right="233" w:firstLine="0"/>
            </w:pPr>
            <w:r>
              <w:rPr>
                <w:noProof/>
              </w:rPr>
              <w:drawing>
                <wp:anchor distT="0" distB="0" distL="114300" distR="114300" simplePos="0" relativeHeight="251681792" behindDoc="0" locked="0" layoutInCell="1" allowOverlap="0" wp14:anchorId="6E34DD6F" wp14:editId="7D1FD319">
                  <wp:simplePos x="0" y="0"/>
                  <wp:positionH relativeFrom="column">
                    <wp:posOffset>1289050</wp:posOffset>
                  </wp:positionH>
                  <wp:positionV relativeFrom="paragraph">
                    <wp:posOffset>33274</wp:posOffset>
                  </wp:positionV>
                  <wp:extent cx="1322832" cy="851916"/>
                  <wp:effectExtent l="0" t="0" r="0" b="0"/>
                  <wp:wrapSquare wrapText="bothSides"/>
                  <wp:docPr id="2947" name="Picture 29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7" name="Picture 2947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832" cy="851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Link division to multiplication by creating an array and thinking about the number sentences that can be created. </w:t>
            </w:r>
          </w:p>
          <w:p w14:paraId="3B006B4F" w14:textId="77777777" w:rsidR="007D228F" w:rsidRDefault="00000000">
            <w:pPr>
              <w:spacing w:after="0"/>
              <w:ind w:left="2" w:firstLine="0"/>
            </w:pPr>
            <w:r>
              <w:rPr>
                <w:sz w:val="24"/>
              </w:rPr>
              <w:t xml:space="preserve">Eg  15 ÷ 3 = 5      5 x 3 = 15 </w:t>
            </w:r>
          </w:p>
          <w:p w14:paraId="1A21960F" w14:textId="77777777" w:rsidR="007D228F" w:rsidRDefault="00000000">
            <w:pPr>
              <w:spacing w:after="0"/>
              <w:ind w:left="2" w:firstLine="0"/>
            </w:pPr>
            <w:r>
              <w:rPr>
                <w:sz w:val="24"/>
              </w:rPr>
              <w:t xml:space="preserve">      15 ÷ 5 = 3       3 x 5 = 15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86878E" w14:textId="77777777" w:rsidR="007D228F" w:rsidRDefault="00000000">
            <w:pPr>
              <w:spacing w:after="0"/>
              <w:ind w:left="2" w:firstLine="0"/>
            </w:pPr>
            <w:r>
              <w:rPr>
                <w:sz w:val="24"/>
              </w:rPr>
              <w:t>Draw an array</w:t>
            </w: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8F255F3" wp14:editId="13D82C76">
                      <wp:extent cx="2267585" cy="1050451"/>
                      <wp:effectExtent l="0" t="0" r="0" b="0"/>
                      <wp:docPr id="27292" name="Group 272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67585" cy="1050451"/>
                                <a:chOff x="0" y="0"/>
                                <a:chExt cx="2267585" cy="1050451"/>
                              </a:xfrm>
                            </wpg:grpSpPr>
                            <wps:wsp>
                              <wps:cNvPr id="2815" name="Rectangle 2815"/>
                              <wps:cNvSpPr/>
                              <wps:spPr>
                                <a:xfrm>
                                  <a:off x="2142109" y="895223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08B5A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945" name="Picture 2945"/>
                                <pic:cNvPicPr/>
                              </pic:nvPicPr>
                              <pic:blipFill>
                                <a:blip r:embed="rId1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2964" y="0"/>
                                  <a:ext cx="2046732" cy="1008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948" name="Shape 2948"/>
                              <wps:cNvSpPr/>
                              <wps:spPr>
                                <a:xfrm>
                                  <a:off x="0" y="365760"/>
                                  <a:ext cx="226758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267585">
                                      <a:moveTo>
                                        <a:pt x="0" y="0"/>
                                      </a:moveTo>
                                      <a:lnTo>
                                        <a:pt x="2267585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949" name="Shape 2949"/>
                              <wps:cNvSpPr/>
                              <wps:spPr>
                                <a:xfrm>
                                  <a:off x="0" y="652272"/>
                                  <a:ext cx="226758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267585">
                                      <a:moveTo>
                                        <a:pt x="0" y="0"/>
                                      </a:moveTo>
                                      <a:lnTo>
                                        <a:pt x="2267585" y="0"/>
                                      </a:lnTo>
                                    </a:path>
                                  </a:pathLst>
                                </a:custGeom>
                                <a:ln w="6096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5B9BD5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8F255F3" id="Group 27292" o:spid="_x0000_s1458" style="width:178.55pt;height:82.7pt;mso-position-horizontal-relative:char;mso-position-vertical-relative:line" coordsize="22675,1050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">
                      <v:rect id="Rectangle 2815" o:spid="_x0000_s1459" style="position:absolute;left:21421;top:895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" filled="f" stroked="f">
                        <v:textbox inset="0,0,0,0">
                          <w:txbxContent>
                            <w:p w14:paraId="4F08B5A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2945" o:spid="_x0000_s1460" type="#_x0000_t75" style="position:absolute;left:929;width:20467;height:100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">
                        <v:imagedata r:id="rId155" o:title=""/>
                      </v:shape>
                      <v:shape id="Shape 2948" o:spid="_x0000_s1461" style="position:absolute;top:3657;width:22675;height:0;visibility:visible;mso-wrap-style:square;v-text-anchor:top" coordsize="226758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" path="m,l2267585,e" filled="f" strokecolor="#5b9bd5" strokeweight=".48pt">
                        <v:stroke miterlimit="83231f" joinstyle="miter"/>
                        <v:path arrowok="t" textboxrect="0,0,2267585,0"/>
                      </v:shape>
                      <v:shape id="Shape 2949" o:spid="_x0000_s1462" style="position:absolute;top:6522;width:22675;height:0;visibility:visible;mso-wrap-style:square;v-text-anchor:top" coordsize="226758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" path="m,l2267585,e" filled="f" strokecolor="#5b9bd5" strokeweight=".48pt">
                        <v:stroke miterlimit="83231f" joinstyle="miter"/>
                        <v:path arrowok="t" textboxrect="0,0,2267585,0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sz w:val="24"/>
              </w:rPr>
              <w:t xml:space="preserve"> and use lines to split the array into groups to make multiplication and division sentences.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B1EB6" w14:textId="77777777" w:rsidR="007D228F" w:rsidRDefault="00000000">
            <w:pPr>
              <w:spacing w:after="0" w:line="241" w:lineRule="auto"/>
              <w:ind w:left="0" w:firstLine="0"/>
            </w:pPr>
            <w:r>
              <w:rPr>
                <w:sz w:val="24"/>
              </w:rPr>
              <w:t xml:space="preserve">Find the inverse of multiplication and division sentences by creating four linking number sentences. </w:t>
            </w:r>
          </w:p>
          <w:p w14:paraId="76A61AEF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5D643577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5 x 3 = 15 </w:t>
            </w:r>
          </w:p>
          <w:p w14:paraId="6863ECC5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3 x 5 = 15 </w:t>
            </w:r>
          </w:p>
          <w:p w14:paraId="5C7F39E6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15 ÷ 5 = 3 </w:t>
            </w:r>
          </w:p>
          <w:p w14:paraId="17DD21D2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15 ÷ 3 = 5       </w:t>
            </w:r>
          </w:p>
        </w:tc>
      </w:tr>
      <w:tr w:rsidR="007D228F" w14:paraId="07DF3E29" w14:textId="77777777">
        <w:trPr>
          <w:trHeight w:val="675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D8729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6EDC9" w14:textId="77777777" w:rsidR="007D228F" w:rsidRDefault="00000000">
            <w:pPr>
              <w:spacing w:after="0"/>
              <w:ind w:left="50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72E74E5" wp14:editId="7C4760B6">
                      <wp:extent cx="155228" cy="877596"/>
                      <wp:effectExtent l="0" t="0" r="0" b="0"/>
                      <wp:docPr id="27745" name="Group 277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877596"/>
                                <a:chOff x="0" y="0"/>
                                <a:chExt cx="155228" cy="877596"/>
                              </a:xfrm>
                            </wpg:grpSpPr>
                            <wps:wsp>
                              <wps:cNvPr id="2856" name="Rectangle 2856"/>
                              <wps:cNvSpPr/>
                              <wps:spPr>
                                <a:xfrm rot="-5399999">
                                  <a:off x="-142435" y="528707"/>
                                  <a:ext cx="491326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9DF74D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Short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57" name="Rectangle 2857"/>
                              <wps:cNvSpPr/>
                              <wps:spPr>
                                <a:xfrm rot="-5399999">
                                  <a:off x="-211351" y="89078"/>
                                  <a:ext cx="629156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6CEFD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divisio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58" name="Rectangle 2858"/>
                              <wps:cNvSpPr/>
                              <wps:spPr>
                                <a:xfrm rot="-5399999">
                                  <a:off x="80322" y="-91688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9F32D7E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2E74E5" id="Group 27745" o:spid="_x0000_s1463" style="width:12.2pt;height:69.1pt;mso-position-horizontal-relative:char;mso-position-vertical-relative:line" coordsize="1552,8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">
                      <v:rect id="Rectangle 2856" o:spid="_x0000_s1464" style="position:absolute;left:-1425;top:5287;width:4913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" filled="f" stroked="f">
                        <v:textbox inset="0,0,0,0">
                          <w:txbxContent>
                            <w:p w14:paraId="19DF74D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Short </w:t>
                              </w:r>
                            </w:p>
                          </w:txbxContent>
                        </v:textbox>
                      </v:rect>
                      <v:rect id="Rectangle 2857" o:spid="_x0000_s1465" style="position:absolute;left:-2113;top:891;width:6290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" filled="f" stroked="f">
                        <v:textbox inset="0,0,0,0">
                          <w:txbxContent>
                            <w:p w14:paraId="786CEFD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division</w:t>
                              </w:r>
                            </w:p>
                          </w:txbxContent>
                        </v:textbox>
                      </v:rect>
                      <v:rect id="Rectangle 2858" o:spid="_x0000_s1466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" filled="f" stroked="f">
                        <v:textbox inset="0,0,0,0">
                          <w:txbxContent>
                            <w:p w14:paraId="59F32D7E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D1334" w14:textId="77777777" w:rsidR="007D228F" w:rsidRDefault="00000000">
            <w:pPr>
              <w:spacing w:after="0"/>
              <w:ind w:left="2" w:firstLine="0"/>
            </w:pPr>
            <w:r>
              <w:rPr>
                <w:sz w:val="24"/>
              </w:rPr>
              <w:t xml:space="preserve">Use place value counters to divide using the short division method alongside. </w:t>
            </w:r>
          </w:p>
          <w:p w14:paraId="4586B444" w14:textId="77777777" w:rsidR="007D228F" w:rsidRDefault="00000000">
            <w:pPr>
              <w:spacing w:after="49"/>
              <w:ind w:left="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956190E" wp14:editId="570C2080">
                      <wp:extent cx="2549398" cy="1828834"/>
                      <wp:effectExtent l="0" t="0" r="0" b="0"/>
                      <wp:docPr id="27974" name="Group 279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49398" cy="1828834"/>
                                <a:chOff x="0" y="0"/>
                                <a:chExt cx="2549398" cy="1828834"/>
                              </a:xfrm>
                            </wpg:grpSpPr>
                            <wps:wsp>
                              <wps:cNvPr id="22456" name="Rectangle 22456"/>
                              <wps:cNvSpPr/>
                              <wps:spPr>
                                <a:xfrm>
                                  <a:off x="0" y="0"/>
                                  <a:ext cx="205530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777B27D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96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2458" name="Rectangle 22458"/>
                              <wps:cNvSpPr/>
                              <wps:spPr>
                                <a:xfrm>
                                  <a:off x="155296" y="0"/>
                                  <a:ext cx="191544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F50AB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÷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2457" name="Rectangle 22457"/>
                              <wps:cNvSpPr/>
                              <wps:spPr>
                                <a:xfrm>
                                  <a:off x="299771" y="0"/>
                                  <a:ext cx="10276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F1ADBD5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3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64" name="Rectangle 2864"/>
                              <wps:cNvSpPr/>
                              <wps:spPr>
                                <a:xfrm>
                                  <a:off x="376428" y="0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3FA09E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65" name="Rectangle 2865"/>
                              <wps:cNvSpPr/>
                              <wps:spPr>
                                <a:xfrm>
                                  <a:off x="0" y="185928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0454313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66" name="Rectangle 2866"/>
                              <wps:cNvSpPr/>
                              <wps:spPr>
                                <a:xfrm>
                                  <a:off x="0" y="372110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5CEE17C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67" name="Rectangle 2867"/>
                              <wps:cNvSpPr/>
                              <wps:spPr>
                                <a:xfrm>
                                  <a:off x="0" y="558038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791E1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68" name="Rectangle 2868"/>
                              <wps:cNvSpPr/>
                              <wps:spPr>
                                <a:xfrm>
                                  <a:off x="0" y="743966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B01332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2459" name="Rectangle 22459"/>
                              <wps:cNvSpPr/>
                              <wps:spPr>
                                <a:xfrm>
                                  <a:off x="0" y="929894"/>
                                  <a:ext cx="205530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4CCF8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4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2461" name="Rectangle 22461"/>
                              <wps:cNvSpPr/>
                              <wps:spPr>
                                <a:xfrm>
                                  <a:off x="155296" y="929894"/>
                                  <a:ext cx="191544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161056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÷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2460" name="Rectangle 22460"/>
                              <wps:cNvSpPr/>
                              <wps:spPr>
                                <a:xfrm>
                                  <a:off x="299771" y="929894"/>
                                  <a:ext cx="10276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790CE25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3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70" name="Rectangle 2870"/>
                              <wps:cNvSpPr/>
                              <wps:spPr>
                                <a:xfrm>
                                  <a:off x="376428" y="929894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5BDB1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71" name="Rectangle 2871"/>
                              <wps:cNvSpPr/>
                              <wps:spPr>
                                <a:xfrm>
                                  <a:off x="0" y="1115822"/>
                                  <a:ext cx="85394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8EAC86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Start with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72" name="Rectangle 2872"/>
                              <wps:cNvSpPr/>
                              <wps:spPr>
                                <a:xfrm>
                                  <a:off x="0" y="1301750"/>
                                  <a:ext cx="958936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393A9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the biggest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73" name="Rectangle 2873"/>
                              <wps:cNvSpPr/>
                              <wps:spPr>
                                <a:xfrm>
                                  <a:off x="0" y="1487678"/>
                                  <a:ext cx="925492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BE4DFF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place value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74" name="Rectangle 2874"/>
                              <wps:cNvSpPr/>
                              <wps:spPr>
                                <a:xfrm>
                                  <a:off x="696468" y="1487678"/>
                                  <a:ext cx="9648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9021981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.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75" name="Rectangle 2875"/>
                              <wps:cNvSpPr/>
                              <wps:spPr>
                                <a:xfrm>
                                  <a:off x="0" y="1673606"/>
                                  <a:ext cx="180396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2D5816A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W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876" name="Rectangle 2876"/>
                              <wps:cNvSpPr/>
                              <wps:spPr>
                                <a:xfrm>
                                  <a:off x="135636" y="1673606"/>
                                  <a:ext cx="461124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E9BF22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e are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953" name="Picture 2953"/>
                                <pic:cNvPicPr/>
                              </pic:nvPicPr>
                              <pic:blipFill>
                                <a:blip r:embed="rId1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859282" y="994537"/>
                                  <a:ext cx="1690116" cy="8092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960" name="Shape 2960"/>
                              <wps:cNvSpPr/>
                              <wps:spPr>
                                <a:xfrm>
                                  <a:off x="1141984" y="227203"/>
                                  <a:ext cx="476250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476250">
                                      <a:moveTo>
                                        <a:pt x="0" y="0"/>
                                      </a:moveTo>
                                      <a:lnTo>
                                        <a:pt x="476250" y="0"/>
                                      </a:lnTo>
                                    </a:path>
                                  </a:pathLst>
                                </a:custGeom>
                                <a:ln w="25908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2962" name="Picture 2962"/>
                                <pic:cNvPicPr/>
                              </pic:nvPicPr>
                              <pic:blipFill>
                                <a:blip r:embed="rId1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807466" y="112141"/>
                                  <a:ext cx="1647444" cy="7376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963" name="Shape 2963"/>
                              <wps:cNvSpPr/>
                              <wps:spPr>
                                <a:xfrm>
                                  <a:off x="1164844" y="317119"/>
                                  <a:ext cx="1133983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133983">
                                      <a:moveTo>
                                        <a:pt x="0" y="0"/>
                                      </a:moveTo>
                                      <a:lnTo>
                                        <a:pt x="1133983" y="0"/>
                                      </a:lnTo>
                                    </a:path>
                                  </a:pathLst>
                                </a:custGeom>
                                <a:ln w="25908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964" name="Shape 2964"/>
                              <wps:cNvSpPr/>
                              <wps:spPr>
                                <a:xfrm>
                                  <a:off x="640588" y="845947"/>
                                  <a:ext cx="539877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39877">
                                      <a:moveTo>
                                        <a:pt x="0" y="0"/>
                                      </a:moveTo>
                                      <a:lnTo>
                                        <a:pt x="539877" y="0"/>
                                      </a:lnTo>
                                    </a:path>
                                  </a:pathLst>
                                </a:custGeom>
                                <a:ln w="25908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966" name="Shape 2966"/>
                              <wps:cNvSpPr/>
                              <wps:spPr>
                                <a:xfrm>
                                  <a:off x="1172464" y="309499"/>
                                  <a:ext cx="0" cy="53987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h="539877">
                                      <a:moveTo>
                                        <a:pt x="0" y="539877"/>
                                      </a:move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25908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956190E" id="Group 27974" o:spid="_x0000_s1467" style="width:200.75pt;height:2in;mso-position-horizontal-relative:char;mso-position-vertical-relative:line" coordsize="25493,182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">
                      <v:rect id="Rectangle 22456" o:spid="_x0000_s1468" style="position:absolute;width:205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" filled="f" stroked="f">
                        <v:textbox inset="0,0,0,0">
                          <w:txbxContent>
                            <w:p w14:paraId="6777B27D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96</w:t>
                              </w:r>
                            </w:p>
                          </w:txbxContent>
                        </v:textbox>
                      </v:rect>
                      <v:rect id="Rectangle 22458" o:spid="_x0000_s1469" style="position:absolute;left:1552;width:191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" filled="f" stroked="f">
                        <v:textbox inset="0,0,0,0">
                          <w:txbxContent>
                            <w:p w14:paraId="11F50AB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÷ </w:t>
                              </w:r>
                            </w:p>
                          </w:txbxContent>
                        </v:textbox>
                      </v:rect>
                      <v:rect id="Rectangle 22457" o:spid="_x0000_s1470" style="position:absolute;left:2997;width:102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" filled="f" stroked="f">
                        <v:textbox inset="0,0,0,0">
                          <w:txbxContent>
                            <w:p w14:paraId="3F1ADBD5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3</w:t>
                              </w:r>
                            </w:p>
                          </w:txbxContent>
                        </v:textbox>
                      </v:rect>
                      <v:rect id="Rectangle 2864" o:spid="_x0000_s1471" style="position:absolute;left:3764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" filled="f" stroked="f">
                        <v:textbox inset="0,0,0,0">
                          <w:txbxContent>
                            <w:p w14:paraId="63FA09E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2865" o:spid="_x0000_s1472" style="position:absolute;top:1859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" filled="f" stroked="f">
                        <v:textbox inset="0,0,0,0">
                          <w:txbxContent>
                            <w:p w14:paraId="30454313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2866" o:spid="_x0000_s1473" style="position:absolute;top:3721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" filled="f" stroked="f">
                        <v:textbox inset="0,0,0,0">
                          <w:txbxContent>
                            <w:p w14:paraId="45CEE17C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2867" o:spid="_x0000_s1474" style="position:absolute;top:558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" filled="f" stroked="f">
                        <v:textbox inset="0,0,0,0">
                          <w:txbxContent>
                            <w:p w14:paraId="0C791E1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2868" o:spid="_x0000_s1475" style="position:absolute;top:7439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" filled="f" stroked="f">
                        <v:textbox inset="0,0,0,0">
                          <w:txbxContent>
                            <w:p w14:paraId="1B01332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22459" o:spid="_x0000_s1476" style="position:absolute;top:9298;width:2055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" filled="f" stroked="f">
                        <v:textbox inset="0,0,0,0">
                          <w:txbxContent>
                            <w:p w14:paraId="344CCF8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42</w:t>
                              </w:r>
                            </w:p>
                          </w:txbxContent>
                        </v:textbox>
                      </v:rect>
                      <v:rect id="Rectangle 22461" o:spid="_x0000_s1477" style="position:absolute;left:1552;top:9298;width:191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" filled="f" stroked="f">
                        <v:textbox inset="0,0,0,0">
                          <w:txbxContent>
                            <w:p w14:paraId="72161056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÷ </w:t>
                              </w:r>
                            </w:p>
                          </w:txbxContent>
                        </v:textbox>
                      </v:rect>
                      <v:rect id="Rectangle 22460" o:spid="_x0000_s1478" style="position:absolute;left:2997;top:9298;width:102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" filled="f" stroked="f">
                        <v:textbox inset="0,0,0,0">
                          <w:txbxContent>
                            <w:p w14:paraId="1790CE25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3</w:t>
                              </w:r>
                            </w:p>
                          </w:txbxContent>
                        </v:textbox>
                      </v:rect>
                      <v:rect id="Rectangle 2870" o:spid="_x0000_s1479" style="position:absolute;left:3764;top:9298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" filled="f" stroked="f">
                        <v:textbox inset="0,0,0,0">
                          <w:txbxContent>
                            <w:p w14:paraId="425BDB1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2871" o:spid="_x0000_s1480" style="position:absolute;top:11158;width:8539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" filled="f" stroked="f">
                        <v:textbox inset="0,0,0,0">
                          <w:txbxContent>
                            <w:p w14:paraId="08EAC86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Start with </w:t>
                              </w:r>
                            </w:p>
                          </w:txbxContent>
                        </v:textbox>
                      </v:rect>
                      <v:rect id="Rectangle 2872" o:spid="_x0000_s1481" style="position:absolute;top:13017;width:9589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" filled="f" stroked="f">
                        <v:textbox inset="0,0,0,0">
                          <w:txbxContent>
                            <w:p w14:paraId="0C393A9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the biggest </w:t>
                              </w:r>
                            </w:p>
                          </w:txbxContent>
                        </v:textbox>
                      </v:rect>
                      <v:rect id="Rectangle 2873" o:spid="_x0000_s1482" style="position:absolute;top:14876;width:9254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" filled="f" stroked="f">
                        <v:textbox inset="0,0,0,0">
                          <w:txbxContent>
                            <w:p w14:paraId="2BBE4DFF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place value</w:t>
                              </w:r>
                            </w:p>
                          </w:txbxContent>
                        </v:textbox>
                      </v:rect>
                      <v:rect id="Rectangle 2874" o:spid="_x0000_s1483" style="position:absolute;left:6964;top:14876;width:965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" filled="f" stroked="f">
                        <v:textbox inset="0,0,0,0">
                          <w:txbxContent>
                            <w:p w14:paraId="59021981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. </w:t>
                              </w:r>
                            </w:p>
                          </w:txbxContent>
                        </v:textbox>
                      </v:rect>
                      <v:rect id="Rectangle 2875" o:spid="_x0000_s1484" style="position:absolute;top:16736;width:180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" filled="f" stroked="f">
                        <v:textbox inset="0,0,0,0">
                          <w:txbxContent>
                            <w:p w14:paraId="52D5816A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W</w:t>
                              </w:r>
                            </w:p>
                          </w:txbxContent>
                        </v:textbox>
                      </v:rect>
                      <v:rect id="Rectangle 2876" o:spid="_x0000_s1485" style="position:absolute;left:1356;top:16736;width:461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" filled="f" stroked="f">
                        <v:textbox inset="0,0,0,0">
                          <w:txbxContent>
                            <w:p w14:paraId="23E9BF22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e are </w:t>
                              </w:r>
                            </w:p>
                          </w:txbxContent>
                        </v:textbox>
                      </v:rect>
                      <v:shape id="Picture 2953" o:spid="_x0000_s1486" type="#_x0000_t75" style="position:absolute;left:8592;top:9945;width:16901;height:80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">
                        <v:imagedata r:id="rId158" o:title=""/>
                      </v:shape>
                      <v:shape id="Shape 2960" o:spid="_x0000_s1487" style="position:absolute;left:11419;top:2272;width:4763;height:0;visibility:visible;mso-wrap-style:square;v-text-anchor:top" coordsize="4762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" path="m,l476250,e" filled="f" strokeweight="2.04pt">
                        <v:path arrowok="t" textboxrect="0,0,476250,0"/>
                      </v:shape>
                      <v:shape id="Picture 2962" o:spid="_x0000_s1488" type="#_x0000_t75" style="position:absolute;left:8074;top:1121;width:16475;height:7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">
                        <v:imagedata r:id="rId159" o:title=""/>
                      </v:shape>
                      <v:shape id="Shape 2963" o:spid="_x0000_s1489" style="position:absolute;left:11648;top:3171;width:11340;height:0;visibility:visible;mso-wrap-style:square;v-text-anchor:top" coordsize="113398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" path="m,l1133983,e" filled="f" strokeweight="2.04pt">
                        <v:path arrowok="t" textboxrect="0,0,1133983,0"/>
                      </v:shape>
                      <v:shape id="Shape 2964" o:spid="_x0000_s1490" style="position:absolute;left:6405;top:8459;width:5399;height:0;visibility:visible;mso-wrap-style:square;v-text-anchor:top" coordsize="5398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" path="m,l539877,e" filled="f" strokeweight="2.04pt">
                        <v:path arrowok="t" textboxrect="0,0,539877,0"/>
                      </v:shape>
                      <v:shape id="Shape 2966" o:spid="_x0000_s1491" style="position:absolute;left:11724;top:3094;width:0;height:5399;visibility:visible;mso-wrap-style:square;v-text-anchor:top" coordsize="0,539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" path="m,539877l,e" filled="f" strokeweight="2.04pt">
                        <v:path arrowok="t" textboxrect="0,0,0,539877"/>
                      </v:shape>
                      <w10:anchorlock/>
                    </v:group>
                  </w:pict>
                </mc:Fallback>
              </mc:AlternateContent>
            </w:r>
          </w:p>
          <w:p w14:paraId="5BBE70A4" w14:textId="77777777" w:rsidR="007D228F" w:rsidRDefault="00000000">
            <w:pPr>
              <w:spacing w:after="0"/>
              <w:ind w:left="2" w:firstLine="0"/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0" wp14:anchorId="0747B65B" wp14:editId="652B6B17">
                  <wp:simplePos x="0" y="0"/>
                  <wp:positionH relativeFrom="column">
                    <wp:posOffset>1077214</wp:posOffset>
                  </wp:positionH>
                  <wp:positionV relativeFrom="paragraph">
                    <wp:posOffset>425450</wp:posOffset>
                  </wp:positionV>
                  <wp:extent cx="1554480" cy="714756"/>
                  <wp:effectExtent l="0" t="0" r="0" b="0"/>
                  <wp:wrapSquare wrapText="bothSides"/>
                  <wp:docPr id="2959" name="Picture 29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9" name="Picture 2959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480" cy="714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sharing 40 into three groups. We can put 1 ten in each group and we have 1 ten left over. </w:t>
            </w:r>
          </w:p>
          <w:p w14:paraId="33F4188C" w14:textId="77777777" w:rsidR="007D228F" w:rsidRDefault="00000000">
            <w:pPr>
              <w:spacing w:after="0"/>
              <w:ind w:left="2" w:right="16" w:firstLine="0"/>
            </w:pPr>
            <w:r>
              <w:rPr>
                <w:sz w:val="24"/>
              </w:rPr>
              <w:t xml:space="preserve">We exchange </w:t>
            </w:r>
          </w:p>
          <w:p w14:paraId="365E8BF3" w14:textId="77777777" w:rsidR="007D228F" w:rsidRDefault="00000000">
            <w:pPr>
              <w:spacing w:after="0"/>
              <w:ind w:left="2" w:right="937" w:firstLine="0"/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0" wp14:anchorId="4DB84DBC" wp14:editId="328B1338">
                  <wp:simplePos x="0" y="0"/>
                  <wp:positionH relativeFrom="column">
                    <wp:posOffset>1130554</wp:posOffset>
                  </wp:positionH>
                  <wp:positionV relativeFrom="paragraph">
                    <wp:posOffset>730251</wp:posOffset>
                  </wp:positionV>
                  <wp:extent cx="1485900" cy="486156"/>
                  <wp:effectExtent l="0" t="0" r="0" b="0"/>
                  <wp:wrapSquare wrapText="bothSides"/>
                  <wp:docPr id="2955" name="Picture 29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5" name="Picture 2955"/>
                          <pic:cNvPicPr/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486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this ten for 10 ones and then share the ones equally among the groups. We look at how </w:t>
            </w:r>
            <w:r>
              <w:rPr>
                <w:sz w:val="24"/>
              </w:rPr>
              <w:lastRenderedPageBreak/>
              <w:t xml:space="preserve">many are in each group.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BC1FE" w14:textId="77777777" w:rsidR="007D228F" w:rsidRDefault="00000000">
            <w:pPr>
              <w:spacing w:after="0" w:line="241" w:lineRule="auto"/>
              <w:ind w:left="2" w:firstLine="0"/>
            </w:pPr>
            <w:r>
              <w:rPr>
                <w:sz w:val="24"/>
              </w:rPr>
              <w:lastRenderedPageBreak/>
              <w:t xml:space="preserve">Students can continue to use drawn diagrams with dots or circles to help them divide numbers into equal groups. </w:t>
            </w:r>
          </w:p>
          <w:p w14:paraId="7DBE0982" w14:textId="77777777" w:rsidR="007D228F" w:rsidRDefault="00000000">
            <w:pPr>
              <w:spacing w:after="220"/>
              <w:ind w:left="577" w:firstLine="0"/>
            </w:pPr>
            <w:r>
              <w:rPr>
                <w:noProof/>
              </w:rPr>
              <w:drawing>
                <wp:inline distT="0" distB="0" distL="0" distR="0" wp14:anchorId="1C6D10BB" wp14:editId="1F27910E">
                  <wp:extent cx="1847088" cy="704088"/>
                  <wp:effectExtent l="0" t="0" r="0" b="0"/>
                  <wp:docPr id="2957" name="Picture 29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7" name="Picture 2957"/>
                          <pic:cNvPicPr/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088" cy="704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7FB111" w14:textId="77777777" w:rsidR="007D228F" w:rsidRDefault="00000000">
            <w:pPr>
              <w:spacing w:after="0"/>
              <w:ind w:left="2" w:firstLine="0"/>
            </w:pPr>
            <w:r>
              <w:rPr>
                <w:sz w:val="24"/>
              </w:rPr>
              <w:t xml:space="preserve">Encourage them to move towards counting in multiples to divide more efficiently.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8C84C" w14:textId="77777777" w:rsidR="007D228F" w:rsidRDefault="00000000">
            <w:pPr>
              <w:spacing w:after="2"/>
              <w:ind w:left="0" w:firstLine="0"/>
              <w:jc w:val="both"/>
            </w:pPr>
            <w:r>
              <w:rPr>
                <w:sz w:val="24"/>
              </w:rPr>
              <w:t xml:space="preserve">Begin with divisions that divide equally with no remainder. </w:t>
            </w:r>
          </w:p>
          <w:p w14:paraId="62E8CD78" w14:textId="77777777" w:rsidR="007D228F" w:rsidRDefault="00000000">
            <w:pPr>
              <w:spacing w:after="0"/>
              <w:ind w:left="0" w:firstLine="0"/>
            </w:pPr>
            <w:r>
              <w:rPr>
                <w:sz w:val="24"/>
              </w:rPr>
              <w:t xml:space="preserve"> </w:t>
            </w:r>
          </w:p>
          <w:p w14:paraId="181F67D6" w14:textId="77777777" w:rsidR="007D228F" w:rsidRDefault="00000000">
            <w:pPr>
              <w:tabs>
                <w:tab w:val="center" w:pos="0"/>
                <w:tab w:val="center" w:pos="1918"/>
              </w:tabs>
              <w:spacing w:after="0"/>
              <w:ind w:left="0" w:firstLine="0"/>
            </w:pPr>
            <w:r>
              <w:rPr>
                <w:sz w:val="22"/>
              </w:rPr>
              <w:tab/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ab/>
            </w:r>
            <w:r>
              <w:rPr>
                <w:noProof/>
              </w:rPr>
              <w:drawing>
                <wp:inline distT="0" distB="0" distL="0" distR="0" wp14:anchorId="4BF485A0" wp14:editId="7EB72629">
                  <wp:extent cx="1343561" cy="777233"/>
                  <wp:effectExtent l="0" t="0" r="0" b="0"/>
                  <wp:docPr id="2951" name="Picture 29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1" name="Picture 2951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561" cy="777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604DF7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tbl>
      <w:tblPr>
        <w:tblStyle w:val="TableGrid"/>
        <w:tblW w:w="14743" w:type="dxa"/>
        <w:tblInd w:w="329" w:type="dxa"/>
        <w:tblCellMar>
          <w:top w:w="3" w:type="dxa"/>
          <w:left w:w="6" w:type="dxa"/>
          <w:bottom w:w="6" w:type="dxa"/>
          <w:right w:w="89" w:type="dxa"/>
        </w:tblCellMar>
        <w:tblLook w:val="04A0" w:firstRow="1" w:lastRow="0" w:firstColumn="1" w:lastColumn="0" w:noHBand="0" w:noVBand="1"/>
      </w:tblPr>
      <w:tblGrid>
        <w:gridCol w:w="567"/>
        <w:gridCol w:w="1419"/>
        <w:gridCol w:w="4251"/>
        <w:gridCol w:w="4253"/>
        <w:gridCol w:w="4253"/>
      </w:tblGrid>
      <w:tr w:rsidR="007D228F" w14:paraId="031CAE1B" w14:textId="77777777">
        <w:trPr>
          <w:trHeight w:val="466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BB081" w14:textId="77777777" w:rsidR="007D228F" w:rsidRDefault="00000000">
            <w:pPr>
              <w:spacing w:after="0"/>
              <w:ind w:left="147" w:firstLine="0"/>
              <w:jc w:val="center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F3269" w14:textId="77777777" w:rsidR="007D228F" w:rsidRDefault="00000000">
            <w:pPr>
              <w:spacing w:after="0"/>
              <w:ind w:left="151" w:firstLine="0"/>
            </w:pPr>
            <w:r>
              <w:rPr>
                <w:b/>
                <w:sz w:val="28"/>
              </w:rPr>
              <w:t>Objectiv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DAF34" w14:textId="77777777" w:rsidR="007D228F" w:rsidRDefault="00000000">
            <w:pPr>
              <w:spacing w:after="0"/>
              <w:ind w:left="85" w:firstLine="0"/>
              <w:jc w:val="center"/>
            </w:pPr>
            <w:r>
              <w:rPr>
                <w:b/>
                <w:sz w:val="28"/>
              </w:rPr>
              <w:t>Concret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71531" w14:textId="77777777" w:rsidR="007D228F" w:rsidRDefault="00000000">
            <w:pPr>
              <w:spacing w:after="0"/>
              <w:ind w:left="87" w:firstLine="0"/>
              <w:jc w:val="center"/>
            </w:pPr>
            <w:r>
              <w:rPr>
                <w:b/>
                <w:sz w:val="28"/>
              </w:rPr>
              <w:t>Pictorial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4AE3A" w14:textId="77777777" w:rsidR="007D228F" w:rsidRDefault="00000000">
            <w:pPr>
              <w:spacing w:after="0"/>
              <w:ind w:left="82" w:firstLine="0"/>
              <w:jc w:val="center"/>
            </w:pPr>
            <w:r>
              <w:rPr>
                <w:b/>
                <w:sz w:val="28"/>
              </w:rPr>
              <w:t>Abstract</w:t>
            </w:r>
            <w:r>
              <w:rPr>
                <w:sz w:val="22"/>
              </w:rPr>
              <w:t xml:space="preserve"> </w:t>
            </w:r>
          </w:p>
        </w:tc>
      </w:tr>
      <w:tr w:rsidR="007D228F" w14:paraId="65687184" w14:textId="77777777">
        <w:trPr>
          <w:trHeight w:val="3918"/>
        </w:trPr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FFCC6" w14:textId="77777777" w:rsidR="007D228F" w:rsidRDefault="00000000">
            <w:pPr>
              <w:spacing w:after="0"/>
              <w:ind w:left="163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533FE755" wp14:editId="559A8C35">
                      <wp:extent cx="181616" cy="651676"/>
                      <wp:effectExtent l="0" t="0" r="0" b="0"/>
                      <wp:docPr id="22891" name="Group 228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651676"/>
                                <a:chOff x="0" y="0"/>
                                <a:chExt cx="181616" cy="651676"/>
                              </a:xfrm>
                            </wpg:grpSpPr>
                            <wps:wsp>
                              <wps:cNvPr id="3037" name="Rectangle 3037"/>
                              <wps:cNvSpPr/>
                              <wps:spPr>
                                <a:xfrm rot="-5399999">
                                  <a:off x="-285936" y="124189"/>
                                  <a:ext cx="813423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B4F212D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5/6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38" name="Rectangle 3038"/>
                              <wps:cNvSpPr/>
                              <wps:spPr>
                                <a:xfrm rot="-5399999">
                                  <a:off x="93977" y="-107274"/>
                                  <a:ext cx="53596" cy="24154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7B5A7CA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3FE755" id="Group 22891" o:spid="_x0000_s1492" style="width:14.3pt;height:51.3pt;mso-position-horizontal-relative:char;mso-position-vertical-relative:line" coordsize="1816,65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">
                      <v:rect id="Rectangle 3037" o:spid="_x0000_s1493" style="position:absolute;left:-2859;top:1242;width:8133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" filled="f" stroked="f">
                        <v:textbox inset="0,0,0,0">
                          <w:txbxContent>
                            <w:p w14:paraId="5B4F212D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5/6</w:t>
                              </w:r>
                            </w:p>
                          </w:txbxContent>
                        </v:textbox>
                      </v:rect>
                      <v:rect id="Rectangle 3038" o:spid="_x0000_s1494" style="position:absolute;left:941;top:-1073;width:534;height:241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" filled="f" stroked="f">
                        <v:textbox inset="0,0,0,0">
                          <w:txbxContent>
                            <w:p w14:paraId="17B5A7CA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13642" w14:textId="77777777" w:rsidR="007D228F" w:rsidRDefault="00000000">
            <w:pPr>
              <w:spacing w:after="0"/>
              <w:ind w:left="604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501AF69" wp14:editId="4CB32709">
                      <wp:extent cx="155228" cy="1574064"/>
                      <wp:effectExtent l="0" t="0" r="0" b="0"/>
                      <wp:docPr id="22912" name="Group 229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574064"/>
                                <a:chOff x="0" y="0"/>
                                <a:chExt cx="155228" cy="1574064"/>
                              </a:xfrm>
                            </wpg:grpSpPr>
                            <wps:wsp>
                              <wps:cNvPr id="3039" name="Rectangle 3039"/>
                              <wps:cNvSpPr/>
                              <wps:spPr>
                                <a:xfrm rot="-5399999">
                                  <a:off x="-920570" y="447040"/>
                                  <a:ext cx="2047595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02E41F2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Division with remainder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40" name="Rectangle 3040"/>
                              <wps:cNvSpPr/>
                              <wps:spPr>
                                <a:xfrm rot="-5399999">
                                  <a:off x="80322" y="-9168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CE88EF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01AF69" id="Group 22912" o:spid="_x0000_s1495" style="width:12.2pt;height:123.95pt;mso-position-horizontal-relative:char;mso-position-vertical-relative:line" coordsize="1552,1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">
                      <v:rect id="Rectangle 3039" o:spid="_x0000_s1496" style="position:absolute;left:-9206;top:4471;width:20475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" filled="f" stroked="f">
                        <v:textbox inset="0,0,0,0">
                          <w:txbxContent>
                            <w:p w14:paraId="302E41F2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Division with remainders</w:t>
                              </w:r>
                            </w:p>
                          </w:txbxContent>
                        </v:textbox>
                      </v:rect>
                      <v:rect id="Rectangle 3040" o:spid="_x0000_s1497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" filled="f" stroked="f">
                        <v:textbox inset="0,0,0,0">
                          <w:txbxContent>
                            <w:p w14:paraId="3CE88EF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B7C57" w14:textId="77777777" w:rsidR="007D228F" w:rsidRDefault="00000000">
            <w:pPr>
              <w:spacing w:after="0"/>
              <w:ind w:left="102" w:firstLine="0"/>
            </w:pPr>
            <w:r>
              <w:rPr>
                <w:sz w:val="24"/>
              </w:rPr>
              <w:t xml:space="preserve">14 ÷ 3 = </w:t>
            </w:r>
          </w:p>
          <w:p w14:paraId="29CDBA79" w14:textId="77777777" w:rsidR="007D228F" w:rsidRDefault="00000000">
            <w:pPr>
              <w:spacing w:after="0"/>
              <w:ind w:left="102" w:firstLine="0"/>
            </w:pPr>
            <w:r>
              <w:rPr>
                <w:sz w:val="24"/>
              </w:rPr>
              <w:t xml:space="preserve">Divide objects between groups and see how much is left over </w:t>
            </w:r>
          </w:p>
          <w:p w14:paraId="54777585" w14:textId="77777777" w:rsidR="007D228F" w:rsidRDefault="00000000">
            <w:pPr>
              <w:spacing w:after="48"/>
              <w:ind w:left="102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FED6096" wp14:editId="209F0594">
                      <wp:extent cx="2502141" cy="1085249"/>
                      <wp:effectExtent l="0" t="0" r="0" b="0"/>
                      <wp:docPr id="22948" name="Group 229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02141" cy="1085249"/>
                                <a:chOff x="0" y="0"/>
                                <a:chExt cx="2502141" cy="1085249"/>
                              </a:xfrm>
                            </wpg:grpSpPr>
                            <wps:wsp>
                              <wps:cNvPr id="3050" name="Rectangle 3050"/>
                              <wps:cNvSpPr/>
                              <wps:spPr>
                                <a:xfrm>
                                  <a:off x="0" y="0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68A086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51" name="Rectangle 3051"/>
                              <wps:cNvSpPr/>
                              <wps:spPr>
                                <a:xfrm>
                                  <a:off x="0" y="186309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F37E96E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52" name="Rectangle 3052"/>
                              <wps:cNvSpPr/>
                              <wps:spPr>
                                <a:xfrm>
                                  <a:off x="0" y="372237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23986AE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53" name="Rectangle 3053"/>
                              <wps:cNvSpPr/>
                              <wps:spPr>
                                <a:xfrm>
                                  <a:off x="0" y="558165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B9F4B43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54" name="Rectangle 3054"/>
                              <wps:cNvSpPr/>
                              <wps:spPr>
                                <a:xfrm>
                                  <a:off x="0" y="744093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F21355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55" name="Rectangle 3055"/>
                              <wps:cNvSpPr/>
                              <wps:spPr>
                                <a:xfrm>
                                  <a:off x="0" y="930021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6848E5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47" name="Shape 3147"/>
                              <wps:cNvSpPr/>
                              <wps:spPr>
                                <a:xfrm>
                                  <a:off x="5842" y="124714"/>
                                  <a:ext cx="609600" cy="838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09600" h="838200">
                                      <a:moveTo>
                                        <a:pt x="0" y="101600"/>
                                      </a:moveTo>
                                      <a:cubicBezTo>
                                        <a:pt x="0" y="45466"/>
                                        <a:pt x="45466" y="0"/>
                                        <a:pt x="101600" y="0"/>
                                      </a:cubicBezTo>
                                      <a:lnTo>
                                        <a:pt x="508000" y="0"/>
                                      </a:lnTo>
                                      <a:cubicBezTo>
                                        <a:pt x="564134" y="0"/>
                                        <a:pt x="609600" y="45466"/>
                                        <a:pt x="609600" y="101600"/>
                                      </a:cubicBezTo>
                                      <a:lnTo>
                                        <a:pt x="609600" y="736600"/>
                                      </a:lnTo>
                                      <a:cubicBezTo>
                                        <a:pt x="609600" y="792734"/>
                                        <a:pt x="564134" y="838200"/>
                                        <a:pt x="508000" y="838200"/>
                                      </a:cubicBezTo>
                                      <a:lnTo>
                                        <a:pt x="101600" y="838200"/>
                                      </a:lnTo>
                                      <a:cubicBezTo>
                                        <a:pt x="45466" y="838200"/>
                                        <a:pt x="0" y="792734"/>
                                        <a:pt x="0" y="73660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3149" name="Picture 3149"/>
                                <pic:cNvPicPr/>
                              </pic:nvPicPr>
                              <pic:blipFill>
                                <a:blip r:embed="rId1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6322" y="261874"/>
                                  <a:ext cx="519684" cy="6370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151" name="Picture 3151"/>
                                <pic:cNvPicPr/>
                              </pic:nvPicPr>
                              <pic:blipFill>
                                <a:blip r:embed="rId1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06498" y="249682"/>
                                  <a:ext cx="295643" cy="6568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155" name="Shape 3155"/>
                              <wps:cNvSpPr/>
                              <wps:spPr>
                                <a:xfrm>
                                  <a:off x="700786" y="124714"/>
                                  <a:ext cx="609600" cy="838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09600" h="838200">
                                      <a:moveTo>
                                        <a:pt x="0" y="101600"/>
                                      </a:moveTo>
                                      <a:cubicBezTo>
                                        <a:pt x="0" y="45466"/>
                                        <a:pt x="45466" y="0"/>
                                        <a:pt x="101600" y="0"/>
                                      </a:cubicBezTo>
                                      <a:lnTo>
                                        <a:pt x="508000" y="0"/>
                                      </a:lnTo>
                                      <a:cubicBezTo>
                                        <a:pt x="564134" y="0"/>
                                        <a:pt x="609600" y="45466"/>
                                        <a:pt x="609600" y="101600"/>
                                      </a:cubicBezTo>
                                      <a:lnTo>
                                        <a:pt x="609600" y="736600"/>
                                      </a:lnTo>
                                      <a:cubicBezTo>
                                        <a:pt x="609600" y="792734"/>
                                        <a:pt x="564134" y="838200"/>
                                        <a:pt x="508000" y="838200"/>
                                      </a:cubicBezTo>
                                      <a:lnTo>
                                        <a:pt x="101600" y="838200"/>
                                      </a:lnTo>
                                      <a:cubicBezTo>
                                        <a:pt x="45466" y="838200"/>
                                        <a:pt x="0" y="792734"/>
                                        <a:pt x="0" y="73660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3157" name="Picture 3157"/>
                                <pic:cNvPicPr/>
                              </pic:nvPicPr>
                              <pic:blipFill>
                                <a:blip r:embed="rId1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29742" y="261874"/>
                                  <a:ext cx="521208" cy="63550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159" name="Shape 3159"/>
                              <wps:cNvSpPr/>
                              <wps:spPr>
                                <a:xfrm>
                                  <a:off x="1414018" y="121666"/>
                                  <a:ext cx="609600" cy="838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09600" h="838200">
                                      <a:moveTo>
                                        <a:pt x="0" y="101600"/>
                                      </a:moveTo>
                                      <a:cubicBezTo>
                                        <a:pt x="0" y="45466"/>
                                        <a:pt x="45466" y="0"/>
                                        <a:pt x="101600" y="0"/>
                                      </a:cubicBezTo>
                                      <a:lnTo>
                                        <a:pt x="508000" y="0"/>
                                      </a:lnTo>
                                      <a:cubicBezTo>
                                        <a:pt x="564134" y="0"/>
                                        <a:pt x="609600" y="45466"/>
                                        <a:pt x="609600" y="101600"/>
                                      </a:cubicBezTo>
                                      <a:lnTo>
                                        <a:pt x="609600" y="736600"/>
                                      </a:lnTo>
                                      <a:cubicBezTo>
                                        <a:pt x="609600" y="792734"/>
                                        <a:pt x="564134" y="838200"/>
                                        <a:pt x="508000" y="838200"/>
                                      </a:cubicBezTo>
                                      <a:lnTo>
                                        <a:pt x="101600" y="838200"/>
                                      </a:lnTo>
                                      <a:cubicBezTo>
                                        <a:pt x="45466" y="838200"/>
                                        <a:pt x="0" y="792734"/>
                                        <a:pt x="0" y="73660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ln w="12192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pic:pic xmlns:pic="http://schemas.openxmlformats.org/drawingml/2006/picture">
                              <pic:nvPicPr>
                                <pic:cNvPr id="3161" name="Picture 3161"/>
                                <pic:cNvPicPr/>
                              </pic:nvPicPr>
                              <pic:blipFill>
                                <a:blip r:embed="rId1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44498" y="258826"/>
                                  <a:ext cx="519684" cy="6370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ED6096" id="Group 22948" o:spid="_x0000_s1498" style="width:197pt;height:85.45pt;mso-position-horizontal-relative:char;mso-position-vertical-relative:line" coordsize="25021,1085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">
                      <v:rect id="Rectangle 3050" o:spid="_x0000_s1499" style="position:absolute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" filled="f" stroked="f">
                        <v:textbox inset="0,0,0,0">
                          <w:txbxContent>
                            <w:p w14:paraId="468A086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051" o:spid="_x0000_s1500" style="position:absolute;top:1863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" filled="f" stroked="f">
                        <v:textbox inset="0,0,0,0">
                          <w:txbxContent>
                            <w:p w14:paraId="3F37E96E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052" o:spid="_x0000_s1501" style="position:absolute;top:372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" filled="f" stroked="f">
                        <v:textbox inset="0,0,0,0">
                          <w:txbxContent>
                            <w:p w14:paraId="123986AE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053" o:spid="_x0000_s1502" style="position:absolute;top:5581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" filled="f" stroked="f">
                        <v:textbox inset="0,0,0,0">
                          <w:txbxContent>
                            <w:p w14:paraId="7B9F4B43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054" o:spid="_x0000_s1503" style="position:absolute;top:7440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" filled="f" stroked="f">
                        <v:textbox inset="0,0,0,0">
                          <w:txbxContent>
                            <w:p w14:paraId="79F21355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055" o:spid="_x0000_s1504" style="position:absolute;top:930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" filled="f" stroked="f">
                        <v:textbox inset="0,0,0,0">
                          <w:txbxContent>
                            <w:p w14:paraId="66848E5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Shape 3147" o:spid="_x0000_s1505" style="position:absolute;left:58;top:1247;width:6096;height:8382;visibility:visible;mso-wrap-style:square;v-text-anchor:top" coordsize="609600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" path="m,101600c,45466,45466,,101600,l508000,v56134,,101600,45466,101600,101600l609600,736600v,56134,-45466,101600,-101600,101600l101600,838200c45466,838200,,792734,,736600l,101600xe" filled="f" strokeweight=".96pt">
                        <v:stroke miterlimit="83231f" joinstyle="miter"/>
                        <v:path arrowok="t" textboxrect="0,0,609600,838200"/>
                      </v:shape>
                      <v:shape id="Picture 3149" o:spid="_x0000_s1506" type="#_x0000_t75" style="position:absolute;left:363;top:2618;width:5197;height:6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">
                        <v:imagedata r:id="rId166" o:title=""/>
                      </v:shape>
                      <v:shape id="Picture 3151" o:spid="_x0000_s1507" type="#_x0000_t75" style="position:absolute;left:22064;top:2496;width:2957;height:6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">
                        <v:imagedata r:id="rId167" o:title=""/>
                      </v:shape>
                      <v:shape id="Shape 3155" o:spid="_x0000_s1508" style="position:absolute;left:7007;top:1247;width:6096;height:8382;visibility:visible;mso-wrap-style:square;v-text-anchor:top" coordsize="609600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" path="m,101600c,45466,45466,,101600,l508000,v56134,,101600,45466,101600,101600l609600,736600v,56134,-45466,101600,-101600,101600l101600,838200c45466,838200,,792734,,736600l,101600xe" filled="f" strokeweight=".96pt">
                        <v:stroke miterlimit="83231f" joinstyle="miter"/>
                        <v:path arrowok="t" textboxrect="0,0,609600,838200"/>
                      </v:shape>
                      <v:shape id="Picture 3157" o:spid="_x0000_s1509" type="#_x0000_t75" style="position:absolute;left:7297;top:2618;width:5212;height:6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">
                        <v:imagedata r:id="rId166" o:title=""/>
                      </v:shape>
                      <v:shape id="Shape 3159" o:spid="_x0000_s1510" style="position:absolute;left:14140;top:1216;width:6096;height:8382;visibility:visible;mso-wrap-style:square;v-text-anchor:top" coordsize="609600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" path="m,101600c,45466,45466,,101600,l508000,v56134,,101600,45466,101600,101600l609600,736600v,56134,-45466,101600,-101600,101600l101600,838200c45466,838200,,792734,,736600l,101600xe" filled="f" strokeweight=".96pt">
                        <v:stroke miterlimit="83231f" joinstyle="miter"/>
                        <v:path arrowok="t" textboxrect="0,0,609600,838200"/>
                      </v:shape>
                      <v:shape id="Picture 3161" o:spid="_x0000_s1511" type="#_x0000_t75" style="position:absolute;left:14444;top:2588;width:5197;height:63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">
                        <v:imagedata r:id="rId166" o:title=""/>
                      </v:shape>
                      <w10:anchorlock/>
                    </v:group>
                  </w:pict>
                </mc:Fallback>
              </mc:AlternateContent>
            </w:r>
          </w:p>
          <w:p w14:paraId="05E446B0" w14:textId="77777777" w:rsidR="007D228F" w:rsidRDefault="00000000">
            <w:pPr>
              <w:spacing w:after="0"/>
              <w:ind w:left="102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87979" w14:textId="77777777" w:rsidR="007D228F" w:rsidRDefault="00000000">
            <w:pPr>
              <w:spacing w:after="0"/>
              <w:ind w:left="105" w:firstLine="0"/>
            </w:pPr>
            <w:r>
              <w:rPr>
                <w:sz w:val="24"/>
              </w:rPr>
              <w:t xml:space="preserve">Jump forward in equal jumps on a number line then see how many more you need to jump to find a remainder. </w:t>
            </w:r>
          </w:p>
          <w:p w14:paraId="25D8DEE4" w14:textId="77777777" w:rsidR="007D228F" w:rsidRDefault="00000000">
            <w:pPr>
              <w:spacing w:after="54"/>
              <w:ind w:left="264" w:firstLine="0"/>
            </w:pPr>
            <w:r>
              <w:rPr>
                <w:noProof/>
              </w:rPr>
              <w:drawing>
                <wp:inline distT="0" distB="0" distL="0" distR="0" wp14:anchorId="0FA5C341" wp14:editId="654048D6">
                  <wp:extent cx="2345390" cy="586707"/>
                  <wp:effectExtent l="0" t="0" r="0" b="0"/>
                  <wp:docPr id="3145" name="Picture 31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5" name="Picture 3145"/>
                          <pic:cNvPicPr/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5390" cy="586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EB92B2" w14:textId="77777777" w:rsidR="007D228F" w:rsidRDefault="00000000">
            <w:pPr>
              <w:spacing w:after="0"/>
              <w:ind w:left="105" w:firstLine="0"/>
            </w:pPr>
            <w:r>
              <w:rPr>
                <w:sz w:val="24"/>
              </w:rPr>
              <w:t xml:space="preserve"> </w:t>
            </w:r>
          </w:p>
          <w:p w14:paraId="67675D2D" w14:textId="77777777" w:rsidR="007D228F" w:rsidRDefault="00000000">
            <w:pPr>
              <w:spacing w:after="0"/>
              <w:ind w:left="105" w:firstLine="0"/>
            </w:pPr>
            <w:r>
              <w:rPr>
                <w:sz w:val="24"/>
              </w:rPr>
              <w:t xml:space="preserve">Draw dots and group them to divide an amount and clearly show a remainder. </w:t>
            </w:r>
          </w:p>
          <w:p w14:paraId="036E6F21" w14:textId="77777777" w:rsidR="007D228F" w:rsidRDefault="00000000">
            <w:pPr>
              <w:spacing w:after="0"/>
              <w:ind w:left="730" w:firstLine="0"/>
            </w:pPr>
            <w:r>
              <w:rPr>
                <w:noProof/>
              </w:rPr>
              <w:drawing>
                <wp:inline distT="0" distB="0" distL="0" distR="0" wp14:anchorId="6E372ABB" wp14:editId="556F44D7">
                  <wp:extent cx="2133601" cy="519684"/>
                  <wp:effectExtent l="0" t="0" r="0" b="0"/>
                  <wp:docPr id="3143" name="Picture 31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3" name="Picture 3143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1" cy="519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9E80E" w14:textId="77777777" w:rsidR="007D228F" w:rsidRDefault="00000000">
            <w:pPr>
              <w:spacing w:after="0"/>
              <w:ind w:left="102" w:firstLine="0"/>
            </w:pPr>
            <w:r>
              <w:rPr>
                <w:sz w:val="24"/>
              </w:rPr>
              <w:t xml:space="preserve">Complete written divisions and show the remainder using r. </w:t>
            </w:r>
          </w:p>
          <w:p w14:paraId="17383B3A" w14:textId="77777777" w:rsidR="007D228F" w:rsidRDefault="00000000">
            <w:pPr>
              <w:spacing w:after="0"/>
              <w:ind w:left="102" w:firstLine="0"/>
            </w:pPr>
            <w:r>
              <w:rPr>
                <w:sz w:val="24"/>
              </w:rPr>
              <w:t xml:space="preserve"> </w:t>
            </w:r>
          </w:p>
          <w:p w14:paraId="6344E740" w14:textId="77777777" w:rsidR="007D228F" w:rsidRDefault="00000000">
            <w:pPr>
              <w:spacing w:after="0"/>
              <w:ind w:left="0" w:right="1150" w:firstLine="0"/>
              <w:jc w:val="center"/>
            </w:pPr>
            <w:r>
              <w:rPr>
                <w:noProof/>
              </w:rPr>
              <w:drawing>
                <wp:inline distT="0" distB="0" distL="0" distR="0" wp14:anchorId="28B0BE27" wp14:editId="1F7BB40A">
                  <wp:extent cx="1629156" cy="338328"/>
                  <wp:effectExtent l="0" t="0" r="0" b="0"/>
                  <wp:docPr id="3153" name="Picture 31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53" name="Picture 3153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156" cy="338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</w:rPr>
              <w:t xml:space="preserve"> </w:t>
            </w:r>
          </w:p>
        </w:tc>
      </w:tr>
      <w:tr w:rsidR="007D228F" w14:paraId="38F5C1B1" w14:textId="77777777">
        <w:trPr>
          <w:trHeight w:val="4105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7CB0A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522A9" w14:textId="77777777" w:rsidR="007D228F" w:rsidRDefault="00000000">
            <w:pPr>
              <w:spacing w:after="0"/>
              <w:ind w:left="604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7B69D40" wp14:editId="63BB943D">
                      <wp:extent cx="155228" cy="1926400"/>
                      <wp:effectExtent l="0" t="0" r="0" b="0"/>
                      <wp:docPr id="23421" name="Group 234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1926400"/>
                                <a:chOff x="0" y="0"/>
                                <a:chExt cx="155228" cy="1926400"/>
                              </a:xfrm>
                            </wpg:grpSpPr>
                            <wps:wsp>
                              <wps:cNvPr id="3087" name="Rectangle 3087"/>
                              <wps:cNvSpPr/>
                              <wps:spPr>
                                <a:xfrm rot="-5399999">
                                  <a:off x="-1156402" y="563544"/>
                                  <a:ext cx="2519259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432F110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Short division with remainder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088" name="Rectangle 3088"/>
                              <wps:cNvSpPr/>
                              <wps:spPr>
                                <a:xfrm rot="-5399999">
                                  <a:off x="83040" y="-84353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72474CE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B69D40" id="Group 23421" o:spid="_x0000_s1512" style="width:12.2pt;height:151.7pt;mso-position-horizontal-relative:char;mso-position-vertical-relative:line" coordsize="1552,19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">
                      <v:rect id="Rectangle 3087" o:spid="_x0000_s1513" style="position:absolute;left:-11564;top:5636;width:25192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" filled="f" stroked="f">
                        <v:textbox inset="0,0,0,0">
                          <w:txbxContent>
                            <w:p w14:paraId="2432F110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Short division with remainders</w:t>
                              </w:r>
                            </w:p>
                          </w:txbxContent>
                        </v:textbox>
                      </v:rect>
                      <v:rect id="Rectangle 3088" o:spid="_x0000_s1514" style="position:absolute;left:831;top:-844;width:420;height:189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" filled="f" stroked="f">
                        <v:textbox inset="0,0,0,0">
                          <w:txbxContent>
                            <w:p w14:paraId="072474CE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5F9A1F" w14:textId="77777777" w:rsidR="007D228F" w:rsidRDefault="00000000">
            <w:pPr>
              <w:spacing w:after="0"/>
              <w:ind w:left="0" w:firstLine="0"/>
              <w:jc w:val="right"/>
            </w:pPr>
            <w:r>
              <w:rPr>
                <w:noProof/>
              </w:rPr>
              <w:drawing>
                <wp:inline distT="0" distB="0" distL="0" distR="0" wp14:anchorId="2E32C8E5" wp14:editId="6D51BFC5">
                  <wp:extent cx="2543556" cy="1709928"/>
                  <wp:effectExtent l="0" t="0" r="0" b="0"/>
                  <wp:docPr id="3139" name="Picture 31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39" name="Picture 3139"/>
                          <pic:cNvPicPr/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3556" cy="1709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839E2" w14:textId="77777777" w:rsidR="007D228F" w:rsidRDefault="00000000">
            <w:pPr>
              <w:spacing w:after="0"/>
              <w:ind w:left="105" w:firstLine="0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436F" w14:textId="77777777" w:rsidR="007D228F" w:rsidRDefault="00000000">
            <w:pPr>
              <w:spacing w:after="0"/>
              <w:ind w:left="102" w:firstLine="0"/>
            </w:pPr>
            <w:r>
              <w:rPr>
                <w:sz w:val="24"/>
              </w:rPr>
              <w:t xml:space="preserve">Move onto divisions with a remainder. </w:t>
            </w:r>
          </w:p>
          <w:p w14:paraId="0E44B2DF" w14:textId="77777777" w:rsidR="007D228F" w:rsidRDefault="00000000">
            <w:pPr>
              <w:spacing w:after="0"/>
              <w:ind w:left="2707" w:hanging="2605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0" wp14:anchorId="7436ECD0" wp14:editId="7A27D854">
                  <wp:simplePos x="0" y="0"/>
                  <wp:positionH relativeFrom="column">
                    <wp:posOffset>178943</wp:posOffset>
                  </wp:positionH>
                  <wp:positionV relativeFrom="paragraph">
                    <wp:posOffset>206375</wp:posOffset>
                  </wp:positionV>
                  <wp:extent cx="1427988" cy="612648"/>
                  <wp:effectExtent l="0" t="0" r="0" b="0"/>
                  <wp:wrapSquare wrapText="bothSides"/>
                  <wp:docPr id="3163" name="Picture 31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3" name="Picture 3163"/>
                          <pic:cNvPicPr/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7988" cy="612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Once children understand remainders, begin to express as a fraction or decimal </w:t>
            </w:r>
          </w:p>
          <w:p w14:paraId="7C8EDBAA" w14:textId="77777777" w:rsidR="007D228F" w:rsidRDefault="00000000">
            <w:pPr>
              <w:spacing w:after="447"/>
              <w:ind w:left="102" w:firstLine="0"/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0" wp14:anchorId="65A2F697" wp14:editId="37DAE43C">
                  <wp:simplePos x="0" y="0"/>
                  <wp:positionH relativeFrom="column">
                    <wp:posOffset>840360</wp:posOffset>
                  </wp:positionH>
                  <wp:positionV relativeFrom="paragraph">
                    <wp:posOffset>154559</wp:posOffset>
                  </wp:positionV>
                  <wp:extent cx="1018032" cy="445008"/>
                  <wp:effectExtent l="0" t="0" r="0" b="0"/>
                  <wp:wrapSquare wrapText="bothSides"/>
                  <wp:docPr id="3141" name="Picture 31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1" name="Picture 3141"/>
                          <pic:cNvPicPr/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8032" cy="445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according to the context. </w:t>
            </w:r>
          </w:p>
          <w:p w14:paraId="0F8E13FA" w14:textId="77777777" w:rsidR="007D228F" w:rsidRDefault="00000000">
            <w:pPr>
              <w:spacing w:after="0"/>
              <w:ind w:left="1318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58A1242D" w14:textId="77777777" w:rsidR="007D228F" w:rsidRDefault="00000000">
            <w:pPr>
              <w:spacing w:after="0"/>
              <w:ind w:left="0" w:firstLine="0"/>
            </w:pPr>
            <w:r>
              <w:rPr>
                <w:noProof/>
              </w:rPr>
              <w:drawing>
                <wp:inline distT="0" distB="0" distL="0" distR="0" wp14:anchorId="6372A26B" wp14:editId="3FCDCDCB">
                  <wp:extent cx="1770888" cy="655320"/>
                  <wp:effectExtent l="0" t="0" r="0" b="0"/>
                  <wp:docPr id="3165" name="Picture 31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5" name="Picture 3165"/>
                          <pic:cNvPicPr/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0888" cy="655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1479FE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7798E52E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3F9D02BB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lastRenderedPageBreak/>
        <w:t xml:space="preserve"> </w:t>
      </w:r>
    </w:p>
    <w:p w14:paraId="057EA4DE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p w14:paraId="66877F76" w14:textId="77777777" w:rsidR="007D228F" w:rsidRDefault="00000000">
      <w:pPr>
        <w:spacing w:after="0"/>
        <w:ind w:left="0" w:firstLine="0"/>
        <w:jc w:val="both"/>
      </w:pPr>
      <w:r>
        <w:rPr>
          <w:rFonts w:ascii="Cambria" w:eastAsia="Cambria" w:hAnsi="Cambria" w:cs="Cambria"/>
          <w:sz w:val="24"/>
        </w:rPr>
        <w:t xml:space="preserve"> </w:t>
      </w:r>
    </w:p>
    <w:tbl>
      <w:tblPr>
        <w:tblStyle w:val="TableGrid"/>
        <w:tblW w:w="14743" w:type="dxa"/>
        <w:tblInd w:w="329" w:type="dxa"/>
        <w:tblCellMar>
          <w:left w:w="107" w:type="dxa"/>
          <w:bottom w:w="8" w:type="dxa"/>
          <w:right w:w="99" w:type="dxa"/>
        </w:tblCellMar>
        <w:tblLook w:val="04A0" w:firstRow="1" w:lastRow="0" w:firstColumn="1" w:lastColumn="0" w:noHBand="0" w:noVBand="1"/>
      </w:tblPr>
      <w:tblGrid>
        <w:gridCol w:w="570"/>
        <w:gridCol w:w="1416"/>
        <w:gridCol w:w="4253"/>
        <w:gridCol w:w="4253"/>
        <w:gridCol w:w="4251"/>
      </w:tblGrid>
      <w:tr w:rsidR="007D228F" w14:paraId="5CD6DD44" w14:textId="77777777">
        <w:trPr>
          <w:trHeight w:val="466"/>
        </w:trPr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1AF26" w14:textId="77777777" w:rsidR="007D228F" w:rsidRDefault="00000000">
            <w:pPr>
              <w:spacing w:after="0"/>
              <w:ind w:left="53" w:firstLine="0"/>
              <w:jc w:val="center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94A7A" w14:textId="77777777" w:rsidR="007D228F" w:rsidRDefault="00000000">
            <w:pPr>
              <w:spacing w:after="0"/>
              <w:ind w:left="52" w:firstLine="0"/>
            </w:pPr>
            <w:r>
              <w:rPr>
                <w:b/>
                <w:sz w:val="28"/>
              </w:rPr>
              <w:t>Objectiv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B05F6" w14:textId="77777777" w:rsidR="007D228F" w:rsidRDefault="00000000">
            <w:pPr>
              <w:spacing w:after="0"/>
              <w:ind w:left="1" w:firstLine="0"/>
            </w:pPr>
            <w:r>
              <w:rPr>
                <w:b/>
                <w:sz w:val="28"/>
              </w:rPr>
              <w:t>Concret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06777" w14:textId="77777777" w:rsidR="007D228F" w:rsidRDefault="00000000">
            <w:pPr>
              <w:spacing w:after="0"/>
              <w:ind w:left="1" w:firstLine="0"/>
            </w:pPr>
            <w:r>
              <w:rPr>
                <w:b/>
                <w:sz w:val="28"/>
              </w:rPr>
              <w:t>Pictorial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E0370" w14:textId="77777777" w:rsidR="007D228F" w:rsidRDefault="00000000">
            <w:pPr>
              <w:spacing w:after="0"/>
              <w:ind w:left="1" w:firstLine="0"/>
            </w:pPr>
            <w:r>
              <w:rPr>
                <w:b/>
                <w:sz w:val="28"/>
              </w:rPr>
              <w:t>Abstract</w:t>
            </w:r>
            <w:r>
              <w:rPr>
                <w:sz w:val="22"/>
              </w:rPr>
              <w:t xml:space="preserve"> </w:t>
            </w:r>
          </w:p>
        </w:tc>
      </w:tr>
      <w:tr w:rsidR="007D228F" w14:paraId="798342CC" w14:textId="77777777">
        <w:trPr>
          <w:trHeight w:val="2142"/>
        </w:trPr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9F36407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95130B7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AC6C3F5" w14:textId="77777777" w:rsidR="007D228F" w:rsidRDefault="00000000">
            <w:pPr>
              <w:spacing w:after="0"/>
              <w:ind w:left="1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65861EC" w14:textId="77777777" w:rsidR="007D228F" w:rsidRDefault="00000000">
            <w:pPr>
              <w:spacing w:after="0"/>
              <w:ind w:left="1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7B1855B" w14:textId="77777777" w:rsidR="007D228F" w:rsidRDefault="00000000">
            <w:pPr>
              <w:spacing w:after="1"/>
              <w:ind w:left="1" w:firstLine="0"/>
            </w:pPr>
            <w:r>
              <w:rPr>
                <w:sz w:val="24"/>
              </w:rPr>
              <w:t xml:space="preserve">Children will use long division to divide numbers with up to 4 digits by 2 digit numbers.  </w:t>
            </w:r>
          </w:p>
          <w:p w14:paraId="0055E01C" w14:textId="77777777" w:rsidR="007D228F" w:rsidRDefault="00000000">
            <w:pPr>
              <w:spacing w:after="0"/>
              <w:ind w:left="1" w:firstLine="0"/>
            </w:pPr>
            <w:r>
              <w:rPr>
                <w:sz w:val="24"/>
              </w:rPr>
              <w:t xml:space="preserve"> </w:t>
            </w:r>
          </w:p>
        </w:tc>
      </w:tr>
      <w:tr w:rsidR="007D228F" w14:paraId="1DB0EBDE" w14:textId="77777777">
        <w:trPr>
          <w:trHeight w:val="5928"/>
        </w:trPr>
        <w:tc>
          <w:tcPr>
            <w:tcW w:w="56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687E5" w14:textId="77777777" w:rsidR="007D228F" w:rsidRDefault="00000000">
            <w:pPr>
              <w:spacing w:after="0"/>
              <w:ind w:left="62" w:firstLine="0"/>
            </w:pPr>
            <w:r>
              <w:rPr>
                <w:noProof/>
                <w:sz w:val="22"/>
              </w:rPr>
              <w:lastRenderedPageBreak/>
              <mc:AlternateContent>
                <mc:Choice Requires="wpg">
                  <w:drawing>
                    <wp:inline distT="0" distB="0" distL="0" distR="0" wp14:anchorId="555CC64D" wp14:editId="633064D7">
                      <wp:extent cx="181616" cy="492926"/>
                      <wp:effectExtent l="0" t="0" r="0" b="0"/>
                      <wp:docPr id="22239" name="Group 222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616" cy="492926"/>
                                <a:chOff x="0" y="0"/>
                                <a:chExt cx="181616" cy="492926"/>
                              </a:xfrm>
                            </wpg:grpSpPr>
                            <wps:wsp>
                              <wps:cNvPr id="3212" name="Rectangle 3212"/>
                              <wps:cNvSpPr/>
                              <wps:spPr>
                                <a:xfrm rot="-5399999">
                                  <a:off x="-180523" y="70852"/>
                                  <a:ext cx="602597" cy="2415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2940FF9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Year 6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213" name="Rectangle 3213"/>
                              <wps:cNvSpPr/>
                              <wps:spPr>
                                <a:xfrm rot="-5399999">
                                  <a:off x="93977" y="-107274"/>
                                  <a:ext cx="53596" cy="24154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407618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55CC64D" id="Group 22239" o:spid="_x0000_s1515" style="width:14.3pt;height:38.8pt;mso-position-horizontal-relative:char;mso-position-vertical-relative:line" coordsize="181616,492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">
                      <v:rect id="Rectangle 3212" o:spid="_x0000_s1516" style="position:absolute;left:-180523;top:70852;width:602597;height:241550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" filled="f" stroked="f">
                        <v:textbox inset="0,0,0,0">
                          <w:txbxContent>
                            <w:p w14:paraId="02940FF9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Year 6</w:t>
                              </w:r>
                            </w:p>
                          </w:txbxContent>
                        </v:textbox>
                      </v:rect>
                      <v:rect id="Rectangle 3213" o:spid="_x0000_s1517" style="position:absolute;left:93977;top:-107274;width:53596;height:241549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" filled="f" stroked="f">
                        <v:textbox inset="0,0,0,0">
                          <w:txbxContent>
                            <w:p w14:paraId="6D407618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820BF" w14:textId="77777777" w:rsidR="007D228F" w:rsidRDefault="00000000">
            <w:pPr>
              <w:spacing w:after="0"/>
              <w:ind w:left="503" w:firstLine="0"/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2998962" wp14:editId="6738696A">
                      <wp:extent cx="155228" cy="839114"/>
                      <wp:effectExtent l="0" t="0" r="0" b="0"/>
                      <wp:docPr id="22287" name="Group 2228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5228" cy="839114"/>
                                <a:chOff x="0" y="0"/>
                                <a:chExt cx="155228" cy="839114"/>
                              </a:xfrm>
                            </wpg:grpSpPr>
                            <wps:wsp>
                              <wps:cNvPr id="3214" name="Rectangle 3214"/>
                              <wps:cNvSpPr/>
                              <wps:spPr>
                                <a:xfrm rot="-5399999">
                                  <a:off x="-431778" y="200882"/>
                                  <a:ext cx="1070011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CA10C4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Long divisio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215" name="Rectangle 3215"/>
                              <wps:cNvSpPr/>
                              <wps:spPr>
                                <a:xfrm rot="-5399999">
                                  <a:off x="80322" y="-91688"/>
                                  <a:ext cx="45808" cy="20645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6F5954C" w14:textId="77777777" w:rsidR="007D228F" w:rsidRDefault="00000000">
                                    <w:pPr>
                                      <w:spacing w:after="160"/>
                                      <w:ind w:left="0" w:firstLine="0"/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998962" id="Group 22287" o:spid="_x0000_s1518" style="width:12.2pt;height:66.05pt;mso-position-horizontal-relative:char;mso-position-vertical-relative:line" coordsize="1552,8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">
                      <v:rect id="Rectangle 3214" o:spid="_x0000_s1519" style="position:absolute;left:-4318;top:2010;width:10699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pc9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B7FE/h/E56AXPwBAAD//wMAUEsBAi0AFAAGAAgAAAAhANvh9svuAAAAhQEAABMAAAAAAAAA&#10;AAAAAAAAAAAAAFtDb250ZW50X1R5cGVzXS54bWxQSwECLQAUAAYACAAAACEAWvQsW78AAAAVAQAA&#10;CwAAAAAAAAAAAAAAAAAfAQAAX3JlbHMvLnJlbHNQSwECLQAUAAYACAAAACEAURKXPcYAAADdAAAA&#10;DwAAAAAAAAAAAAAAAAAHAgAAZHJzL2Rvd25yZXYueG1sUEsFBgAAAAADAAMAtwAAAPoCAAAAAA==&#10;" filled="f" stroked="f">
                        <v:textbox inset="0,0,0,0">
                          <w:txbxContent>
                            <w:p w14:paraId="4CCA10C4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>Long division</w:t>
                              </w:r>
                            </w:p>
                          </w:txbxContent>
                        </v:textbox>
                      </v:rect>
                      <v:rect id="Rectangle 3215" o:spid="_x0000_s1520" style="position:absolute;left:803;top:-916;width:457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" filled="f" stroked="f">
                        <v:textbox inset="0,0,0,0">
                          <w:txbxContent>
                            <w:p w14:paraId="26F5954C" w14:textId="77777777" w:rsidR="007D228F" w:rsidRDefault="00000000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5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D474E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425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5685B" w14:textId="77777777" w:rsidR="007D228F" w:rsidRDefault="007D228F">
            <w:pPr>
              <w:spacing w:after="160"/>
              <w:ind w:left="0" w:firstLine="0"/>
            </w:pPr>
          </w:p>
        </w:tc>
        <w:tc>
          <w:tcPr>
            <w:tcW w:w="42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F14FFC" w14:textId="77777777" w:rsidR="007D228F" w:rsidRDefault="00000000">
            <w:pPr>
              <w:spacing w:after="0"/>
              <w:ind w:left="0" w:firstLine="0"/>
            </w:pPr>
            <w:r>
              <w:rPr>
                <w:noProof/>
              </w:rPr>
              <w:drawing>
                <wp:inline distT="0" distB="0" distL="0" distR="0" wp14:anchorId="7A30E829" wp14:editId="4147793C">
                  <wp:extent cx="1018032" cy="2449068"/>
                  <wp:effectExtent l="0" t="0" r="0" b="0"/>
                  <wp:docPr id="3259" name="Picture 32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9" name="Picture 3259"/>
                          <pic:cNvPicPr/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8032" cy="2449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</w:rPr>
              <w:t xml:space="preserve"> </w:t>
            </w:r>
          </w:p>
          <w:p w14:paraId="39966A29" w14:textId="77777777" w:rsidR="007D228F" w:rsidRDefault="00000000">
            <w:pPr>
              <w:spacing w:after="64"/>
              <w:ind w:left="0" w:firstLine="0"/>
            </w:pPr>
            <w:r>
              <w:rPr>
                <w:noProof/>
              </w:rPr>
              <w:drawing>
                <wp:inline distT="0" distB="0" distL="0" distR="0" wp14:anchorId="6E02D4E0" wp14:editId="7DAD8CA8">
                  <wp:extent cx="1333500" cy="1533144"/>
                  <wp:effectExtent l="0" t="0" r="0" b="0"/>
                  <wp:docPr id="3261" name="Picture 32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1" name="Picture 3261"/>
                          <pic:cNvPicPr/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1533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738B39" w14:textId="77777777" w:rsidR="007D228F" w:rsidRDefault="00000000">
            <w:pPr>
              <w:spacing w:after="0"/>
              <w:ind w:left="1" w:firstLine="0"/>
            </w:pPr>
            <w:r>
              <w:rPr>
                <w:sz w:val="24"/>
              </w:rPr>
              <w:t xml:space="preserve"> </w:t>
            </w:r>
          </w:p>
        </w:tc>
      </w:tr>
    </w:tbl>
    <w:p w14:paraId="2755552E" w14:textId="77777777" w:rsidR="007D228F" w:rsidRDefault="00000000">
      <w:pPr>
        <w:spacing w:after="0"/>
        <w:ind w:left="0" w:firstLine="0"/>
        <w:jc w:val="both"/>
      </w:pPr>
      <w:r>
        <w:rPr>
          <w:sz w:val="24"/>
        </w:rPr>
        <w:t xml:space="preserve"> </w:t>
      </w:r>
    </w:p>
    <w:sectPr w:rsidR="007D228F">
      <w:headerReference w:type="even" r:id="rId177"/>
      <w:headerReference w:type="default" r:id="rId178"/>
      <w:headerReference w:type="first" r:id="rId179"/>
      <w:pgSz w:w="16841" w:h="11899" w:orient="landscape"/>
      <w:pgMar w:top="1565" w:right="5649" w:bottom="641" w:left="720" w:header="106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A933F" w14:textId="77777777" w:rsidR="00134054" w:rsidRDefault="00134054">
      <w:pPr>
        <w:spacing w:after="0" w:line="240" w:lineRule="auto"/>
      </w:pPr>
      <w:r>
        <w:separator/>
      </w:r>
    </w:p>
  </w:endnote>
  <w:endnote w:type="continuationSeparator" w:id="0">
    <w:p w14:paraId="66631C5B" w14:textId="77777777" w:rsidR="00134054" w:rsidRDefault="00134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9D02F" w14:textId="77777777" w:rsidR="00134054" w:rsidRDefault="00134054">
      <w:pPr>
        <w:spacing w:after="0" w:line="240" w:lineRule="auto"/>
      </w:pPr>
      <w:r>
        <w:separator/>
      </w:r>
    </w:p>
  </w:footnote>
  <w:footnote w:type="continuationSeparator" w:id="0">
    <w:p w14:paraId="2A980480" w14:textId="77777777" w:rsidR="00134054" w:rsidRDefault="00134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59E08" w14:textId="63A08C54" w:rsidR="007D228F" w:rsidRDefault="00000000">
    <w:pPr>
      <w:spacing w:after="0"/>
      <w:ind w:left="1580" w:firstLine="0"/>
      <w:jc w:val="center"/>
    </w:pPr>
    <w:r>
      <w:rPr>
        <w:sz w:val="44"/>
      </w:rPr>
      <w:t>CALCULATION GUIDANCE: Addit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  <w:r>
      <w:rPr>
        <w:rFonts w:ascii="Cambria" w:eastAsia="Cambria" w:hAnsi="Cambria" w:cs="Cambria"/>
        <w:sz w:val="37"/>
        <w:vertAlign w:val="subscript"/>
      </w:rPr>
      <w:tab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0B272" w14:textId="685AB1FA" w:rsidR="007D228F" w:rsidRDefault="00000000">
    <w:pPr>
      <w:spacing w:after="0"/>
      <w:ind w:left="3382" w:right="-1548" w:firstLine="0"/>
    </w:pPr>
    <w:r>
      <w:rPr>
        <w:sz w:val="44"/>
      </w:rPr>
      <w:t>CALCULATION GUIDANCE: Divis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  <w:r>
      <w:rPr>
        <w:rFonts w:ascii="Cambria" w:eastAsia="Cambria" w:hAnsi="Cambria" w:cs="Cambria"/>
        <w:sz w:val="37"/>
        <w:vertAlign w:val="subscript"/>
      </w:rPr>
      <w:tab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DC0BC" w14:textId="7A6AB2A3" w:rsidR="007D228F" w:rsidRDefault="00000000">
    <w:pPr>
      <w:spacing w:after="0"/>
      <w:ind w:left="3382" w:right="-1548" w:firstLine="0"/>
    </w:pPr>
    <w:r>
      <w:rPr>
        <w:sz w:val="44"/>
      </w:rPr>
      <w:t>CALCULATION GUIDANCE: Divis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  <w:r>
      <w:rPr>
        <w:rFonts w:ascii="Cambria" w:eastAsia="Cambria" w:hAnsi="Cambria" w:cs="Cambria"/>
        <w:sz w:val="37"/>
        <w:vertAlign w:val="subscript"/>
      </w:rPr>
      <w:tab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B1544" w14:textId="6D942BA1" w:rsidR="007D228F" w:rsidRDefault="00000000">
    <w:pPr>
      <w:spacing w:after="0"/>
      <w:ind w:left="3382" w:right="-1548" w:firstLine="0"/>
      <w:jc w:val="center"/>
    </w:pPr>
    <w:r>
      <w:rPr>
        <w:sz w:val="44"/>
      </w:rPr>
      <w:t>CALCULATION GUIDANCE: Divis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  <w:r>
      <w:rPr>
        <w:rFonts w:ascii="Cambria" w:eastAsia="Cambria" w:hAnsi="Cambria" w:cs="Cambria"/>
        <w:sz w:val="37"/>
        <w:vertAlign w:val="subscript"/>
      </w:rPr>
      <w:tab/>
    </w:r>
  </w:p>
  <w:p w14:paraId="5D6B7E95" w14:textId="77777777" w:rsidR="007D228F" w:rsidRDefault="00000000">
    <w:pPr>
      <w:spacing w:after="0"/>
      <w:ind w:left="0" w:firstLine="0"/>
    </w:pPr>
    <w:r>
      <w:rPr>
        <w:rFonts w:ascii="Cambria" w:eastAsia="Cambria" w:hAnsi="Cambria" w:cs="Cambria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024DF" w14:textId="21E830B0" w:rsidR="007D228F" w:rsidRDefault="00000000">
    <w:pPr>
      <w:spacing w:after="0"/>
      <w:ind w:left="1580" w:firstLine="0"/>
      <w:jc w:val="center"/>
    </w:pPr>
    <w:r>
      <w:rPr>
        <w:sz w:val="44"/>
      </w:rPr>
      <w:t>CALCULATION GUIDANCE: Addit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  <w:r>
      <w:rPr>
        <w:rFonts w:ascii="Cambria" w:eastAsia="Cambria" w:hAnsi="Cambria" w:cs="Cambria"/>
        <w:sz w:val="37"/>
        <w:vertAlign w:val="subscript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6A272" w14:textId="77777777" w:rsidR="007D228F" w:rsidRDefault="007D228F">
    <w:pPr>
      <w:spacing w:after="160"/>
      <w:ind w:left="0" w:firstLine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96291" w14:textId="6A5409DA" w:rsidR="007D228F" w:rsidRDefault="00000000">
    <w:pPr>
      <w:spacing w:after="0"/>
      <w:ind w:left="2" w:firstLine="0"/>
      <w:jc w:val="center"/>
    </w:pPr>
    <w:r>
      <w:rPr>
        <w:sz w:val="44"/>
      </w:rPr>
      <w:t>CALCULATION GUIDANCE: Subtract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  <w:r>
      <w:rPr>
        <w:rFonts w:ascii="Cambria" w:eastAsia="Cambria" w:hAnsi="Cambria" w:cs="Cambria"/>
        <w:sz w:val="37"/>
        <w:vertAlign w:val="subscript"/>
      </w:rPr>
      <w:tab/>
    </w:r>
  </w:p>
  <w:p w14:paraId="069738EF" w14:textId="77777777" w:rsidR="007D228F" w:rsidRDefault="00000000">
    <w:pPr>
      <w:spacing w:after="0"/>
      <w:ind w:left="-720" w:firstLine="0"/>
    </w:pPr>
    <w:r>
      <w:rPr>
        <w:rFonts w:ascii="Cambria" w:eastAsia="Cambria" w:hAnsi="Cambria" w:cs="Cambria"/>
        <w:sz w:val="24"/>
      </w:rP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70551" w14:textId="21345BCB" w:rsidR="007D228F" w:rsidRDefault="00000000">
    <w:pPr>
      <w:spacing w:after="0"/>
      <w:ind w:left="2" w:firstLine="0"/>
      <w:jc w:val="center"/>
    </w:pPr>
    <w:r>
      <w:rPr>
        <w:sz w:val="44"/>
      </w:rPr>
      <w:t>CALCULATION GUIDANCE: Subtract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  <w:r>
      <w:rPr>
        <w:rFonts w:ascii="Cambria" w:eastAsia="Cambria" w:hAnsi="Cambria" w:cs="Cambria"/>
        <w:sz w:val="37"/>
        <w:vertAlign w:val="subscript"/>
      </w:rP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D54C1" w14:textId="77777777" w:rsidR="007D228F" w:rsidRDefault="00000000">
    <w:pPr>
      <w:spacing w:after="0"/>
      <w:ind w:left="2" w:firstLine="0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0" wp14:anchorId="6B4E3EEF" wp14:editId="33D14AD0">
          <wp:simplePos x="0" y="0"/>
          <wp:positionH relativeFrom="page">
            <wp:posOffset>8654796</wp:posOffset>
          </wp:positionH>
          <wp:positionV relativeFrom="page">
            <wp:posOffset>67056</wp:posOffset>
          </wp:positionV>
          <wp:extent cx="1943100" cy="722376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6" name="Picture 120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43100" cy="7223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44"/>
      </w:rPr>
      <w:t>CALCULATION GUIDANCE: Subtract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  <w:r>
      <w:rPr>
        <w:rFonts w:ascii="Cambria" w:eastAsia="Cambria" w:hAnsi="Cambria" w:cs="Cambria"/>
        <w:sz w:val="37"/>
        <w:vertAlign w:val="subscript"/>
      </w:rPr>
      <w:tab/>
    </w:r>
  </w:p>
  <w:p w14:paraId="6EB94933" w14:textId="77777777" w:rsidR="007D228F" w:rsidRDefault="00000000">
    <w:pPr>
      <w:spacing w:after="0"/>
      <w:ind w:left="-720" w:firstLine="0"/>
    </w:pPr>
    <w:r>
      <w:rPr>
        <w:rFonts w:ascii="Cambria" w:eastAsia="Cambria" w:hAnsi="Cambria" w:cs="Cambria"/>
        <w:sz w:val="24"/>
      </w:rPr>
      <w:t xml:space="preserve"> 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49E8C" w14:textId="7F9377D3" w:rsidR="007D228F" w:rsidRDefault="00000000">
    <w:pPr>
      <w:spacing w:after="0"/>
      <w:ind w:left="0" w:firstLine="0"/>
      <w:jc w:val="center"/>
    </w:pPr>
    <w:r>
      <w:rPr>
        <w:sz w:val="44"/>
      </w:rPr>
      <w:t>CALCULATION GUIDANCE: Multiplicat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</w:p>
  <w:p w14:paraId="04B32B58" w14:textId="77777777" w:rsidR="007D228F" w:rsidRDefault="00000000">
    <w:pPr>
      <w:spacing w:after="0"/>
      <w:ind w:left="-720" w:firstLine="0"/>
    </w:pPr>
    <w:r>
      <w:rPr>
        <w:rFonts w:ascii="Cambria" w:eastAsia="Cambria" w:hAnsi="Cambria" w:cs="Cambria"/>
        <w:sz w:val="24"/>
      </w:rPr>
      <w:t xml:space="preserve"> 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DFED4" w14:textId="5768E132" w:rsidR="007D228F" w:rsidRDefault="00000000">
    <w:pPr>
      <w:spacing w:after="0"/>
      <w:ind w:left="0" w:firstLine="0"/>
      <w:jc w:val="center"/>
    </w:pPr>
    <w:r>
      <w:rPr>
        <w:sz w:val="44"/>
      </w:rPr>
      <w:t>CALCULATION GUIDANCE: Multiplicat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</w:p>
  <w:p w14:paraId="14F5FF88" w14:textId="77777777" w:rsidR="007D228F" w:rsidRDefault="00000000">
    <w:pPr>
      <w:spacing w:after="0"/>
      <w:ind w:left="-720" w:firstLine="0"/>
    </w:pPr>
    <w:r>
      <w:rPr>
        <w:rFonts w:ascii="Cambria" w:eastAsia="Cambria" w:hAnsi="Cambria" w:cs="Cambria"/>
        <w:sz w:val="24"/>
      </w:rPr>
      <w:t xml:space="preserve"> 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B2CE6" w14:textId="77777777" w:rsidR="007D228F" w:rsidRDefault="00000000">
    <w:pPr>
      <w:spacing w:after="0"/>
      <w:ind w:left="0" w:firstLine="0"/>
      <w:jc w:val="center"/>
    </w:pPr>
    <w:r>
      <w:rPr>
        <w:noProof/>
      </w:rPr>
      <w:drawing>
        <wp:anchor distT="0" distB="0" distL="114300" distR="114300" simplePos="0" relativeHeight="251665408" behindDoc="0" locked="0" layoutInCell="1" allowOverlap="0" wp14:anchorId="4347C463" wp14:editId="3345E933">
          <wp:simplePos x="0" y="0"/>
          <wp:positionH relativeFrom="page">
            <wp:posOffset>8654796</wp:posOffset>
          </wp:positionH>
          <wp:positionV relativeFrom="page">
            <wp:posOffset>67056</wp:posOffset>
          </wp:positionV>
          <wp:extent cx="1943100" cy="722376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8" name="Picture 187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43100" cy="7223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44"/>
      </w:rPr>
      <w:t>CALCULATION GUIDANCE: Multiplication</w:t>
    </w:r>
    <w:r>
      <w:rPr>
        <w:rFonts w:ascii="Cambria" w:eastAsia="Cambria" w:hAnsi="Cambria" w:cs="Cambria"/>
        <w:sz w:val="24"/>
      </w:rPr>
      <w:t xml:space="preserve"> </w:t>
    </w:r>
    <w:r>
      <w:rPr>
        <w:rFonts w:ascii="Cambria" w:eastAsia="Cambria" w:hAnsi="Cambria" w:cs="Cambria"/>
        <w:sz w:val="37"/>
        <w:vertAlign w:val="subscript"/>
      </w:rPr>
      <w:t xml:space="preserve"> </w:t>
    </w:r>
  </w:p>
  <w:p w14:paraId="54665410" w14:textId="77777777" w:rsidR="007D228F" w:rsidRDefault="00000000">
    <w:pPr>
      <w:spacing w:after="0"/>
      <w:ind w:left="-720" w:firstLine="0"/>
    </w:pPr>
    <w:r>
      <w:rPr>
        <w:rFonts w:ascii="Cambria" w:eastAsia="Cambria" w:hAnsi="Cambria" w:cs="Cambria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B6F7A"/>
    <w:multiLevelType w:val="hybridMultilevel"/>
    <w:tmpl w:val="D114842C"/>
    <w:lvl w:ilvl="0" w:tplc="EE9A4FF6">
      <w:start w:val="2"/>
      <w:numFmt w:val="decimal"/>
      <w:lvlText w:val="%1"/>
      <w:lvlJc w:val="left"/>
      <w:pPr>
        <w:ind w:left="2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98B30A">
      <w:start w:val="1"/>
      <w:numFmt w:val="lowerLetter"/>
      <w:lvlText w:val="%2"/>
      <w:lvlJc w:val="left"/>
      <w:pPr>
        <w:ind w:left="11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026CA8">
      <w:start w:val="1"/>
      <w:numFmt w:val="lowerRoman"/>
      <w:lvlText w:val="%3"/>
      <w:lvlJc w:val="left"/>
      <w:pPr>
        <w:ind w:left="19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2C8FDEE">
      <w:start w:val="1"/>
      <w:numFmt w:val="decimal"/>
      <w:lvlText w:val="%4"/>
      <w:lvlJc w:val="left"/>
      <w:pPr>
        <w:ind w:left="26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4AFF20">
      <w:start w:val="1"/>
      <w:numFmt w:val="lowerLetter"/>
      <w:lvlText w:val="%5"/>
      <w:lvlJc w:val="left"/>
      <w:pPr>
        <w:ind w:left="33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90A456">
      <w:start w:val="1"/>
      <w:numFmt w:val="lowerRoman"/>
      <w:lvlText w:val="%6"/>
      <w:lvlJc w:val="left"/>
      <w:pPr>
        <w:ind w:left="40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7987086">
      <w:start w:val="1"/>
      <w:numFmt w:val="decimal"/>
      <w:lvlText w:val="%7"/>
      <w:lvlJc w:val="left"/>
      <w:pPr>
        <w:ind w:left="47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39A0F52">
      <w:start w:val="1"/>
      <w:numFmt w:val="lowerLetter"/>
      <w:lvlText w:val="%8"/>
      <w:lvlJc w:val="left"/>
      <w:pPr>
        <w:ind w:left="55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D64856">
      <w:start w:val="1"/>
      <w:numFmt w:val="lowerRoman"/>
      <w:lvlText w:val="%9"/>
      <w:lvlJc w:val="left"/>
      <w:pPr>
        <w:ind w:left="62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07209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NjaxtDQwtLS0MDZR0lEKTi0uzszPAykwrgUAeXJs+iwAAAA="/>
  </w:docVars>
  <w:rsids>
    <w:rsidRoot w:val="007D228F"/>
    <w:rsid w:val="00134054"/>
    <w:rsid w:val="00161FD0"/>
    <w:rsid w:val="0070007A"/>
    <w:rsid w:val="00772395"/>
    <w:rsid w:val="007D228F"/>
    <w:rsid w:val="00A86C5E"/>
    <w:rsid w:val="00B76A76"/>
    <w:rsid w:val="00CC368C"/>
    <w:rsid w:val="00CC4302"/>
    <w:rsid w:val="00DA0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9D9E0F"/>
  <w15:docId w15:val="{58D503DD-DE9F-40B1-B2B9-5311CFB10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/>
      <w:ind w:left="1736" w:hanging="10"/>
    </w:pPr>
    <w:rPr>
      <w:rFonts w:ascii="Calibri" w:eastAsia="Calibri" w:hAnsi="Calibri" w:cs="Calibri"/>
      <w:color w:val="000000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7000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07A"/>
    <w:rPr>
      <w:rFonts w:ascii="Calibri" w:eastAsia="Calibri" w:hAnsi="Calibri" w:cs="Calibri"/>
      <w:color w:val="000000"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4.jpg"/><Relationship Id="rId21" Type="http://schemas.openxmlformats.org/officeDocument/2006/relationships/image" Target="media/image4.jpg"/><Relationship Id="rId42" Type="http://schemas.openxmlformats.org/officeDocument/2006/relationships/image" Target="media/image23.jpg"/><Relationship Id="rId63" Type="http://schemas.openxmlformats.org/officeDocument/2006/relationships/image" Target="media/image44.jpeg"/><Relationship Id="rId84" Type="http://schemas.openxmlformats.org/officeDocument/2006/relationships/image" Target="media/image57.jpg"/><Relationship Id="rId138" Type="http://schemas.openxmlformats.org/officeDocument/2006/relationships/image" Target="media/image101.jpg"/><Relationship Id="rId159" Type="http://schemas.openxmlformats.org/officeDocument/2006/relationships/image" Target="media/image118.jpeg"/><Relationship Id="rId170" Type="http://schemas.openxmlformats.org/officeDocument/2006/relationships/image" Target="media/image129.png"/><Relationship Id="rId107" Type="http://schemas.openxmlformats.org/officeDocument/2006/relationships/image" Target="media/image660.jpg"/><Relationship Id="rId32" Type="http://schemas.openxmlformats.org/officeDocument/2006/relationships/image" Target="media/image12.png"/><Relationship Id="rId53" Type="http://schemas.openxmlformats.org/officeDocument/2006/relationships/image" Target="media/image34.png"/><Relationship Id="rId128" Type="http://schemas.openxmlformats.org/officeDocument/2006/relationships/image" Target="media/image93.jpg"/><Relationship Id="rId149" Type="http://schemas.openxmlformats.org/officeDocument/2006/relationships/image" Target="media/image108.jpg"/><Relationship Id="rId5" Type="http://schemas.openxmlformats.org/officeDocument/2006/relationships/footnotes" Target="footnotes.xml"/><Relationship Id="rId95" Type="http://schemas.openxmlformats.org/officeDocument/2006/relationships/image" Target="media/image68.jpg"/><Relationship Id="rId160" Type="http://schemas.openxmlformats.org/officeDocument/2006/relationships/image" Target="media/image119.jpg"/><Relationship Id="rId181" Type="http://schemas.openxmlformats.org/officeDocument/2006/relationships/theme" Target="theme/theme1.xml"/><Relationship Id="rId22" Type="http://schemas.openxmlformats.org/officeDocument/2006/relationships/image" Target="media/image5.png"/><Relationship Id="rId43" Type="http://schemas.openxmlformats.org/officeDocument/2006/relationships/image" Target="media/image24.jpg"/><Relationship Id="rId64" Type="http://schemas.openxmlformats.org/officeDocument/2006/relationships/image" Target="media/image45.jpeg"/><Relationship Id="rId118" Type="http://schemas.openxmlformats.org/officeDocument/2006/relationships/image" Target="media/image85.jpg"/><Relationship Id="rId139" Type="http://schemas.openxmlformats.org/officeDocument/2006/relationships/image" Target="media/image102.jpg"/><Relationship Id="rId85" Type="http://schemas.openxmlformats.org/officeDocument/2006/relationships/image" Target="media/image58.jpg"/><Relationship Id="rId150" Type="http://schemas.openxmlformats.org/officeDocument/2006/relationships/image" Target="media/image109.jpg"/><Relationship Id="rId171" Type="http://schemas.openxmlformats.org/officeDocument/2006/relationships/image" Target="media/image130.jpg"/><Relationship Id="rId33" Type="http://schemas.openxmlformats.org/officeDocument/2006/relationships/image" Target="media/image13.png"/><Relationship Id="rId108" Type="http://schemas.openxmlformats.org/officeDocument/2006/relationships/image" Target="media/image77.jpg"/><Relationship Id="rId129" Type="http://schemas.openxmlformats.org/officeDocument/2006/relationships/image" Target="media/image810.jpg"/><Relationship Id="rId54" Type="http://schemas.openxmlformats.org/officeDocument/2006/relationships/image" Target="media/image35.png"/><Relationship Id="rId70" Type="http://schemas.openxmlformats.org/officeDocument/2006/relationships/header" Target="header2.xml"/><Relationship Id="rId91" Type="http://schemas.openxmlformats.org/officeDocument/2006/relationships/image" Target="media/image64.jpg"/><Relationship Id="rId96" Type="http://schemas.openxmlformats.org/officeDocument/2006/relationships/image" Target="media/image69.jpg"/><Relationship Id="rId140" Type="http://schemas.openxmlformats.org/officeDocument/2006/relationships/image" Target="media/image103.jpg"/><Relationship Id="rId145" Type="http://schemas.openxmlformats.org/officeDocument/2006/relationships/header" Target="header9.xml"/><Relationship Id="rId161" Type="http://schemas.openxmlformats.org/officeDocument/2006/relationships/image" Target="media/image120.jpg"/><Relationship Id="rId166" Type="http://schemas.openxmlformats.org/officeDocument/2006/relationships/image" Target="media/image125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6.jpeg"/><Relationship Id="rId28" Type="http://schemas.openxmlformats.org/officeDocument/2006/relationships/image" Target="media/image12.jpg"/><Relationship Id="rId49" Type="http://schemas.openxmlformats.org/officeDocument/2006/relationships/image" Target="media/image30.jpg"/><Relationship Id="rId114" Type="http://schemas.openxmlformats.org/officeDocument/2006/relationships/image" Target="media/image81.jpg"/><Relationship Id="rId119" Type="http://schemas.openxmlformats.org/officeDocument/2006/relationships/image" Target="media/image720.jpg"/><Relationship Id="rId44" Type="http://schemas.openxmlformats.org/officeDocument/2006/relationships/image" Target="media/image25.jpg"/><Relationship Id="rId60" Type="http://schemas.openxmlformats.org/officeDocument/2006/relationships/image" Target="media/image41.jpg"/><Relationship Id="rId65" Type="http://schemas.openxmlformats.org/officeDocument/2006/relationships/image" Target="media/image46.jpg"/><Relationship Id="rId81" Type="http://schemas.openxmlformats.org/officeDocument/2006/relationships/image" Target="media/image54.jpg"/><Relationship Id="rId86" Type="http://schemas.openxmlformats.org/officeDocument/2006/relationships/image" Target="media/image59.jpg"/><Relationship Id="rId130" Type="http://schemas.openxmlformats.org/officeDocument/2006/relationships/image" Target="media/image820.jpg"/><Relationship Id="rId135" Type="http://schemas.openxmlformats.org/officeDocument/2006/relationships/image" Target="media/image98.jpg"/><Relationship Id="rId151" Type="http://schemas.openxmlformats.org/officeDocument/2006/relationships/image" Target="media/image110.jpg"/><Relationship Id="rId156" Type="http://schemas.openxmlformats.org/officeDocument/2006/relationships/image" Target="media/image115.jpg"/><Relationship Id="rId177" Type="http://schemas.openxmlformats.org/officeDocument/2006/relationships/header" Target="header10.xml"/><Relationship Id="rId172" Type="http://schemas.openxmlformats.org/officeDocument/2006/relationships/image" Target="media/image131.jpg"/><Relationship Id="rId18" Type="http://schemas.openxmlformats.org/officeDocument/2006/relationships/image" Target="media/image5.jpg"/><Relationship Id="rId39" Type="http://schemas.openxmlformats.org/officeDocument/2006/relationships/image" Target="media/image20.png"/><Relationship Id="rId109" Type="http://schemas.openxmlformats.org/officeDocument/2006/relationships/image" Target="media/image630.jpg"/><Relationship Id="rId34" Type="http://schemas.openxmlformats.org/officeDocument/2006/relationships/image" Target="media/image15.png"/><Relationship Id="rId50" Type="http://schemas.openxmlformats.org/officeDocument/2006/relationships/image" Target="media/image31.png"/><Relationship Id="rId55" Type="http://schemas.openxmlformats.org/officeDocument/2006/relationships/image" Target="media/image36.png"/><Relationship Id="rId97" Type="http://schemas.openxmlformats.org/officeDocument/2006/relationships/image" Target="media/image70.jpg"/><Relationship Id="rId104" Type="http://schemas.openxmlformats.org/officeDocument/2006/relationships/image" Target="media/image75.jpg"/><Relationship Id="rId120" Type="http://schemas.openxmlformats.org/officeDocument/2006/relationships/image" Target="media/image730.jpg"/><Relationship Id="rId125" Type="http://schemas.openxmlformats.org/officeDocument/2006/relationships/image" Target="media/image90.jpg"/><Relationship Id="rId141" Type="http://schemas.openxmlformats.org/officeDocument/2006/relationships/image" Target="media/image104.png"/><Relationship Id="rId146" Type="http://schemas.openxmlformats.org/officeDocument/2006/relationships/image" Target="media/image106.png"/><Relationship Id="rId167" Type="http://schemas.openxmlformats.org/officeDocument/2006/relationships/image" Target="media/image126.jpeg"/><Relationship Id="rId7" Type="http://schemas.openxmlformats.org/officeDocument/2006/relationships/image" Target="media/image1.jpg"/><Relationship Id="rId71" Type="http://schemas.openxmlformats.org/officeDocument/2006/relationships/header" Target="header3.xml"/><Relationship Id="rId92" Type="http://schemas.openxmlformats.org/officeDocument/2006/relationships/image" Target="media/image65.jpg"/><Relationship Id="rId162" Type="http://schemas.openxmlformats.org/officeDocument/2006/relationships/image" Target="media/image121.jpg"/><Relationship Id="rId2" Type="http://schemas.openxmlformats.org/officeDocument/2006/relationships/styles" Target="styles.xml"/><Relationship Id="rId29" Type="http://schemas.openxmlformats.org/officeDocument/2006/relationships/image" Target="media/image13.jpg"/><Relationship Id="rId24" Type="http://schemas.openxmlformats.org/officeDocument/2006/relationships/image" Target="media/image7.jpg"/><Relationship Id="rId40" Type="http://schemas.openxmlformats.org/officeDocument/2006/relationships/image" Target="media/image21.png"/><Relationship Id="rId45" Type="http://schemas.openxmlformats.org/officeDocument/2006/relationships/image" Target="media/image26.jpg"/><Relationship Id="rId66" Type="http://schemas.openxmlformats.org/officeDocument/2006/relationships/image" Target="media/image47.jpg"/><Relationship Id="rId87" Type="http://schemas.openxmlformats.org/officeDocument/2006/relationships/image" Target="media/image60.jpg"/><Relationship Id="rId110" Type="http://schemas.openxmlformats.org/officeDocument/2006/relationships/image" Target="media/image78.png"/><Relationship Id="rId115" Type="http://schemas.openxmlformats.org/officeDocument/2006/relationships/image" Target="media/image82.png"/><Relationship Id="rId131" Type="http://schemas.openxmlformats.org/officeDocument/2006/relationships/image" Target="media/image94.jpg"/><Relationship Id="rId136" Type="http://schemas.openxmlformats.org/officeDocument/2006/relationships/image" Target="media/image99.jpg"/><Relationship Id="rId157" Type="http://schemas.openxmlformats.org/officeDocument/2006/relationships/image" Target="media/image116.jpg"/><Relationship Id="rId178" Type="http://schemas.openxmlformats.org/officeDocument/2006/relationships/header" Target="header11.xml"/><Relationship Id="rId61" Type="http://schemas.openxmlformats.org/officeDocument/2006/relationships/image" Target="media/image42.jpg"/><Relationship Id="rId82" Type="http://schemas.openxmlformats.org/officeDocument/2006/relationships/image" Target="media/image55.jpg"/><Relationship Id="rId152" Type="http://schemas.openxmlformats.org/officeDocument/2006/relationships/image" Target="media/image111.jpg"/><Relationship Id="rId173" Type="http://schemas.openxmlformats.org/officeDocument/2006/relationships/image" Target="media/image132.jpg"/><Relationship Id="rId19" Type="http://schemas.openxmlformats.org/officeDocument/2006/relationships/image" Target="media/image6.jpg"/><Relationship Id="rId30" Type="http://schemas.openxmlformats.org/officeDocument/2006/relationships/image" Target="media/image14.png"/><Relationship Id="rId35" Type="http://schemas.openxmlformats.org/officeDocument/2006/relationships/image" Target="media/image16.png"/><Relationship Id="rId56" Type="http://schemas.openxmlformats.org/officeDocument/2006/relationships/image" Target="media/image37.png"/><Relationship Id="rId77" Type="http://schemas.openxmlformats.org/officeDocument/2006/relationships/image" Target="media/image43.png"/><Relationship Id="rId100" Type="http://schemas.openxmlformats.org/officeDocument/2006/relationships/header" Target="header4.xml"/><Relationship Id="rId105" Type="http://schemas.openxmlformats.org/officeDocument/2006/relationships/image" Target="media/image76.jpg"/><Relationship Id="rId126" Type="http://schemas.openxmlformats.org/officeDocument/2006/relationships/image" Target="media/image91.jpg"/><Relationship Id="rId147" Type="http://schemas.openxmlformats.org/officeDocument/2006/relationships/image" Target="media/image98.png"/><Relationship Id="rId168" Type="http://schemas.openxmlformats.org/officeDocument/2006/relationships/image" Target="media/image127.jpg"/><Relationship Id="rId8" Type="http://schemas.openxmlformats.org/officeDocument/2006/relationships/image" Target="media/image2.jpg"/><Relationship Id="rId51" Type="http://schemas.openxmlformats.org/officeDocument/2006/relationships/image" Target="media/image32.png"/><Relationship Id="rId72" Type="http://schemas.openxmlformats.org/officeDocument/2006/relationships/image" Target="media/image50.png"/><Relationship Id="rId93" Type="http://schemas.openxmlformats.org/officeDocument/2006/relationships/image" Target="media/image66.jpg"/><Relationship Id="rId98" Type="http://schemas.openxmlformats.org/officeDocument/2006/relationships/image" Target="media/image71.jpg"/><Relationship Id="rId121" Type="http://schemas.openxmlformats.org/officeDocument/2006/relationships/image" Target="media/image86.jpg"/><Relationship Id="rId142" Type="http://schemas.openxmlformats.org/officeDocument/2006/relationships/image" Target="media/image105.jpg"/><Relationship Id="rId163" Type="http://schemas.openxmlformats.org/officeDocument/2006/relationships/image" Target="media/image122.jpg"/><Relationship Id="rId3" Type="http://schemas.openxmlformats.org/officeDocument/2006/relationships/settings" Target="settings.xml"/><Relationship Id="rId25" Type="http://schemas.openxmlformats.org/officeDocument/2006/relationships/image" Target="media/image8.jpg"/><Relationship Id="rId46" Type="http://schemas.openxmlformats.org/officeDocument/2006/relationships/image" Target="media/image27.jpg"/><Relationship Id="rId67" Type="http://schemas.openxmlformats.org/officeDocument/2006/relationships/image" Target="media/image48.jpg"/><Relationship Id="rId116" Type="http://schemas.openxmlformats.org/officeDocument/2006/relationships/image" Target="media/image83.jpg"/><Relationship Id="rId137" Type="http://schemas.openxmlformats.org/officeDocument/2006/relationships/image" Target="media/image100.jpg"/><Relationship Id="rId158" Type="http://schemas.openxmlformats.org/officeDocument/2006/relationships/image" Target="media/image117.jpeg"/><Relationship Id="rId20" Type="http://schemas.openxmlformats.org/officeDocument/2006/relationships/image" Target="media/image3.png"/><Relationship Id="rId41" Type="http://schemas.openxmlformats.org/officeDocument/2006/relationships/image" Target="media/image22.png"/><Relationship Id="rId62" Type="http://schemas.openxmlformats.org/officeDocument/2006/relationships/image" Target="media/image43.jpg"/><Relationship Id="rId83" Type="http://schemas.openxmlformats.org/officeDocument/2006/relationships/image" Target="media/image56.jpg"/><Relationship Id="rId88" Type="http://schemas.openxmlformats.org/officeDocument/2006/relationships/image" Target="media/image61.jpg"/><Relationship Id="rId111" Type="http://schemas.openxmlformats.org/officeDocument/2006/relationships/image" Target="media/image79.jpg"/><Relationship Id="rId132" Type="http://schemas.openxmlformats.org/officeDocument/2006/relationships/image" Target="media/image95.jpg"/><Relationship Id="rId153" Type="http://schemas.openxmlformats.org/officeDocument/2006/relationships/image" Target="media/image112.jpg"/><Relationship Id="rId174" Type="http://schemas.openxmlformats.org/officeDocument/2006/relationships/image" Target="media/image133.jpg"/><Relationship Id="rId179" Type="http://schemas.openxmlformats.org/officeDocument/2006/relationships/header" Target="header12.xml"/><Relationship Id="rId36" Type="http://schemas.openxmlformats.org/officeDocument/2006/relationships/image" Target="media/image17.png"/><Relationship Id="rId57" Type="http://schemas.openxmlformats.org/officeDocument/2006/relationships/image" Target="media/image38.png"/><Relationship Id="rId106" Type="http://schemas.openxmlformats.org/officeDocument/2006/relationships/image" Target="media/image650.jpg"/><Relationship Id="rId127" Type="http://schemas.openxmlformats.org/officeDocument/2006/relationships/image" Target="media/image92.jpg"/><Relationship Id="rId31" Type="http://schemas.openxmlformats.org/officeDocument/2006/relationships/image" Target="media/image11.png"/><Relationship Id="rId52" Type="http://schemas.openxmlformats.org/officeDocument/2006/relationships/image" Target="media/image33.png"/><Relationship Id="rId73" Type="http://schemas.openxmlformats.org/officeDocument/2006/relationships/image" Target="media/image51.png"/><Relationship Id="rId78" Type="http://schemas.openxmlformats.org/officeDocument/2006/relationships/image" Target="media/image44.png"/><Relationship Id="rId94" Type="http://schemas.openxmlformats.org/officeDocument/2006/relationships/image" Target="media/image67.jpg"/><Relationship Id="rId99" Type="http://schemas.openxmlformats.org/officeDocument/2006/relationships/image" Target="media/image72.jpg"/><Relationship Id="rId101" Type="http://schemas.openxmlformats.org/officeDocument/2006/relationships/header" Target="header5.xml"/><Relationship Id="rId122" Type="http://schemas.openxmlformats.org/officeDocument/2006/relationships/image" Target="media/image87.jpg"/><Relationship Id="rId143" Type="http://schemas.openxmlformats.org/officeDocument/2006/relationships/header" Target="header7.xml"/><Relationship Id="rId148" Type="http://schemas.openxmlformats.org/officeDocument/2006/relationships/image" Target="media/image107.jpg"/><Relationship Id="rId164" Type="http://schemas.openxmlformats.org/officeDocument/2006/relationships/image" Target="media/image123.jpg"/><Relationship Id="rId169" Type="http://schemas.openxmlformats.org/officeDocument/2006/relationships/image" Target="media/image128.jpg"/><Relationship Id="rId4" Type="http://schemas.openxmlformats.org/officeDocument/2006/relationships/webSettings" Target="webSettings.xml"/><Relationship Id="rId180" Type="http://schemas.openxmlformats.org/officeDocument/2006/relationships/fontTable" Target="fontTable.xml"/><Relationship Id="rId26" Type="http://schemas.openxmlformats.org/officeDocument/2006/relationships/image" Target="media/image9.jpg"/><Relationship Id="rId47" Type="http://schemas.openxmlformats.org/officeDocument/2006/relationships/image" Target="media/image28.jpg"/><Relationship Id="rId68" Type="http://schemas.openxmlformats.org/officeDocument/2006/relationships/image" Target="media/image49.jpg"/><Relationship Id="rId89" Type="http://schemas.openxmlformats.org/officeDocument/2006/relationships/image" Target="media/image62.jpg"/><Relationship Id="rId112" Type="http://schemas.openxmlformats.org/officeDocument/2006/relationships/image" Target="media/image640.jpg"/><Relationship Id="rId133" Type="http://schemas.openxmlformats.org/officeDocument/2006/relationships/image" Target="media/image96.jpg"/><Relationship Id="rId154" Type="http://schemas.openxmlformats.org/officeDocument/2006/relationships/image" Target="media/image113.jpg"/><Relationship Id="rId175" Type="http://schemas.openxmlformats.org/officeDocument/2006/relationships/image" Target="media/image134.jpg"/><Relationship Id="rId37" Type="http://schemas.openxmlformats.org/officeDocument/2006/relationships/image" Target="media/image18.png"/><Relationship Id="rId58" Type="http://schemas.openxmlformats.org/officeDocument/2006/relationships/image" Target="media/image39.png"/><Relationship Id="rId79" Type="http://schemas.openxmlformats.org/officeDocument/2006/relationships/image" Target="media/image52.jpg"/><Relationship Id="rId102" Type="http://schemas.openxmlformats.org/officeDocument/2006/relationships/header" Target="header6.xml"/><Relationship Id="rId123" Type="http://schemas.openxmlformats.org/officeDocument/2006/relationships/image" Target="media/image88.jpg"/><Relationship Id="rId144" Type="http://schemas.openxmlformats.org/officeDocument/2006/relationships/header" Target="header8.xml"/><Relationship Id="rId90" Type="http://schemas.openxmlformats.org/officeDocument/2006/relationships/image" Target="media/image63.jpg"/><Relationship Id="rId165" Type="http://schemas.openxmlformats.org/officeDocument/2006/relationships/image" Target="media/image124.jpg"/><Relationship Id="rId27" Type="http://schemas.openxmlformats.org/officeDocument/2006/relationships/image" Target="media/image10.png"/><Relationship Id="rId48" Type="http://schemas.openxmlformats.org/officeDocument/2006/relationships/image" Target="media/image29.jpg"/><Relationship Id="rId69" Type="http://schemas.openxmlformats.org/officeDocument/2006/relationships/header" Target="header1.xml"/><Relationship Id="rId113" Type="http://schemas.openxmlformats.org/officeDocument/2006/relationships/image" Target="media/image80.jpg"/><Relationship Id="rId134" Type="http://schemas.openxmlformats.org/officeDocument/2006/relationships/image" Target="media/image97.jpg"/><Relationship Id="rId80" Type="http://schemas.openxmlformats.org/officeDocument/2006/relationships/image" Target="media/image53.jpg"/><Relationship Id="rId155" Type="http://schemas.openxmlformats.org/officeDocument/2006/relationships/image" Target="media/image114.jpeg"/><Relationship Id="rId176" Type="http://schemas.openxmlformats.org/officeDocument/2006/relationships/image" Target="media/image135.jpg"/><Relationship Id="rId38" Type="http://schemas.openxmlformats.org/officeDocument/2006/relationships/image" Target="media/image19.png"/><Relationship Id="rId59" Type="http://schemas.openxmlformats.org/officeDocument/2006/relationships/image" Target="media/image40.png"/><Relationship Id="rId103" Type="http://schemas.openxmlformats.org/officeDocument/2006/relationships/image" Target="media/image74.jpg"/><Relationship Id="rId124" Type="http://schemas.openxmlformats.org/officeDocument/2006/relationships/image" Target="media/image89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73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7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D8FBE8A-5FF2-42DF-AC9A-6DAD540D5607}">
  <we:reference id="wa104380526" version="1.1.0.0" store="en-US" storeType="OMEX"/>
  <we:alternateReferences>
    <we:reference id="WA104380526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6</Pages>
  <Words>1631</Words>
  <Characters>930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Kindlan-Arnison</dc:creator>
  <cp:keywords/>
  <cp:lastModifiedBy>Hodan Jama Yussuf</cp:lastModifiedBy>
  <cp:revision>6</cp:revision>
  <dcterms:created xsi:type="dcterms:W3CDTF">2022-11-04T11:05:00Z</dcterms:created>
  <dcterms:modified xsi:type="dcterms:W3CDTF">2022-11-0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24f91092a1ec3ef99daeb422c97dd9d22c8222e5e16b589d29ef9dd6de66d4</vt:lpwstr>
  </property>
</Properties>
</file>